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80926926"/>
        <w:docPartObj>
          <w:docPartGallery w:val="Cover Pages"/>
          <w:docPartUnique/>
        </w:docPartObj>
      </w:sdtPr>
      <w:sdtContent>
        <w:p w14:paraId="24009FB9" w14:textId="668731CC" w:rsidR="00AF066B" w:rsidRDefault="00AF066B">
          <w:r w:rsidRPr="00735AED">
            <w:rPr>
              <w:noProof/>
            </w:rPr>
            <mc:AlternateContent>
              <mc:Choice Requires="wps">
                <w:drawing>
                  <wp:anchor distT="45720" distB="45720" distL="114300" distR="114300" simplePos="0" relativeHeight="251662336" behindDoc="0" locked="0" layoutInCell="1" allowOverlap="1" wp14:anchorId="46FC487C" wp14:editId="57759370">
                    <wp:simplePos x="0" y="0"/>
                    <wp:positionH relativeFrom="margin">
                      <wp:align>center</wp:align>
                    </wp:positionH>
                    <wp:positionV relativeFrom="paragraph">
                      <wp:posOffset>543814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B20E1" w14:paraId="669EA7B2" w14:textId="77777777" w:rsidTr="00EB665C">
                                  <w:tc>
                                    <w:tcPr>
                                      <w:tcW w:w="1975" w:type="dxa"/>
                                    </w:tcPr>
                                    <w:p w14:paraId="2E4C11C3" w14:textId="77777777" w:rsidR="000B20E1" w:rsidRPr="00735AED" w:rsidRDefault="000B20E1" w:rsidP="00EB665C">
                                      <w:pPr>
                                        <w:rPr>
                                          <w:b/>
                                          <w:bCs/>
                                        </w:rPr>
                                      </w:pPr>
                                      <w:r w:rsidRPr="00735AED">
                                        <w:rPr>
                                          <w:b/>
                                          <w:bCs/>
                                        </w:rPr>
                                        <w:t>Name, Surname</w:t>
                                      </w:r>
                                    </w:p>
                                  </w:tc>
                                  <w:tc>
                                    <w:tcPr>
                                      <w:tcW w:w="6663" w:type="dxa"/>
                                    </w:tcPr>
                                    <w:p w14:paraId="37522D3F" w14:textId="77777777" w:rsidR="000B20E1" w:rsidRDefault="000B20E1" w:rsidP="00EB665C">
                                      <w:r>
                                        <w:t>Doğukan Fikri Arat</w:t>
                                      </w:r>
                                    </w:p>
                                  </w:tc>
                                </w:tr>
                                <w:tr w:rsidR="000B20E1" w14:paraId="5F4A25D9" w14:textId="77777777" w:rsidTr="00EB665C">
                                  <w:tc>
                                    <w:tcPr>
                                      <w:tcW w:w="1975" w:type="dxa"/>
                                    </w:tcPr>
                                    <w:p w14:paraId="6F944163" w14:textId="77777777" w:rsidR="000B20E1" w:rsidRPr="00735AED" w:rsidRDefault="000B20E1" w:rsidP="00EB665C">
                                      <w:pPr>
                                        <w:rPr>
                                          <w:b/>
                                          <w:bCs/>
                                        </w:rPr>
                                      </w:pPr>
                                      <w:r w:rsidRPr="00735AED">
                                        <w:rPr>
                                          <w:b/>
                                          <w:bCs/>
                                        </w:rPr>
                                        <w:t>Student ID</w:t>
                                      </w:r>
                                    </w:p>
                                  </w:tc>
                                  <w:tc>
                                    <w:tcPr>
                                      <w:tcW w:w="6663" w:type="dxa"/>
                                    </w:tcPr>
                                    <w:p w14:paraId="204A5922" w14:textId="72B01517" w:rsidR="000B20E1" w:rsidRPr="00735AED" w:rsidRDefault="000B20E1" w:rsidP="00EB665C">
                                      <w:r>
                                        <w:t>2079648</w:t>
                                      </w:r>
                                    </w:p>
                                  </w:tc>
                                </w:tr>
                                <w:tr w:rsidR="000B20E1" w14:paraId="26352F9B" w14:textId="77777777" w:rsidTr="00EB665C">
                                  <w:tc>
                                    <w:tcPr>
                                      <w:tcW w:w="1975" w:type="dxa"/>
                                    </w:tcPr>
                                    <w:p w14:paraId="5DF6EB54" w14:textId="0D2F824C" w:rsidR="000B20E1" w:rsidRPr="00735AED" w:rsidRDefault="000B20E1" w:rsidP="00EB665C">
                                      <w:pPr>
                                        <w:rPr>
                                          <w:b/>
                                          <w:bCs/>
                                        </w:rPr>
                                      </w:pPr>
                                      <w:r>
                                        <w:rPr>
                                          <w:b/>
                                          <w:bCs/>
                                        </w:rPr>
                                        <w:t>Name, Surname</w:t>
                                      </w:r>
                                    </w:p>
                                  </w:tc>
                                  <w:tc>
                                    <w:tcPr>
                                      <w:tcW w:w="6663" w:type="dxa"/>
                                    </w:tcPr>
                                    <w:p w14:paraId="64AEEFDF" w14:textId="2B5BE3CE" w:rsidR="000B20E1" w:rsidRDefault="000B20E1" w:rsidP="00EB665C">
                                      <w:r>
                                        <w:t>Saad Yousaf</w:t>
                                      </w:r>
                                    </w:p>
                                  </w:tc>
                                </w:tr>
                                <w:tr w:rsidR="000B20E1" w14:paraId="70D3FB2A" w14:textId="77777777" w:rsidTr="00EB665C">
                                  <w:tc>
                                    <w:tcPr>
                                      <w:tcW w:w="1975" w:type="dxa"/>
                                    </w:tcPr>
                                    <w:p w14:paraId="06065324" w14:textId="16805C4E" w:rsidR="000B20E1" w:rsidRPr="00735AED" w:rsidRDefault="000B20E1" w:rsidP="00EB665C">
                                      <w:pPr>
                                        <w:rPr>
                                          <w:b/>
                                          <w:bCs/>
                                        </w:rPr>
                                      </w:pPr>
                                      <w:r>
                                        <w:rPr>
                                          <w:b/>
                                          <w:bCs/>
                                        </w:rPr>
                                        <w:t>Student ID</w:t>
                                      </w:r>
                                    </w:p>
                                  </w:tc>
                                  <w:tc>
                                    <w:tcPr>
                                      <w:tcW w:w="6663" w:type="dxa"/>
                                    </w:tcPr>
                                    <w:p w14:paraId="3BB02DA6" w14:textId="34CF88A8" w:rsidR="000B20E1" w:rsidRDefault="000B20E1" w:rsidP="00EB665C">
                                      <w:r>
                                        <w:t>2246536</w:t>
                                      </w:r>
                                    </w:p>
                                  </w:tc>
                                </w:tr>
                              </w:tbl>
                              <w:p w14:paraId="3A9ACE06" w14:textId="6D3C19C5" w:rsidR="000B20E1" w:rsidRDefault="000B20E1" w:rsidP="00EB665C"/>
                              <w:p w14:paraId="35B58CAF" w14:textId="77777777" w:rsidR="000B20E1" w:rsidRDefault="000B20E1" w:rsidP="00EB665C"/>
                              <w:p w14:paraId="4CF1CBE1" w14:textId="77777777" w:rsidR="000B20E1" w:rsidRPr="006658FA" w:rsidRDefault="000B20E1" w:rsidP="00EB66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FC487C" id="_x0000_t202" coordsize="21600,21600" o:spt="202" path="m,l,21600r21600,l21600,xe">
                    <v:stroke joinstyle="miter"/>
                    <v:path gradientshapeok="t" o:connecttype="rect"/>
                  </v:shapetype>
                  <v:shape id="Text Box 1" o:spid="_x0000_s1026" type="#_x0000_t202" style="position:absolute;margin-left:0;margin-top:428.2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B20E1" w14:paraId="669EA7B2" w14:textId="77777777" w:rsidTr="00EB665C">
                            <w:tc>
                              <w:tcPr>
                                <w:tcW w:w="1975" w:type="dxa"/>
                              </w:tcPr>
                              <w:p w14:paraId="2E4C11C3" w14:textId="77777777" w:rsidR="000B20E1" w:rsidRPr="00735AED" w:rsidRDefault="000B20E1" w:rsidP="00EB665C">
                                <w:pPr>
                                  <w:rPr>
                                    <w:b/>
                                    <w:bCs/>
                                  </w:rPr>
                                </w:pPr>
                                <w:r w:rsidRPr="00735AED">
                                  <w:rPr>
                                    <w:b/>
                                    <w:bCs/>
                                  </w:rPr>
                                  <w:t>Name, Surname</w:t>
                                </w:r>
                              </w:p>
                            </w:tc>
                            <w:tc>
                              <w:tcPr>
                                <w:tcW w:w="6663" w:type="dxa"/>
                              </w:tcPr>
                              <w:p w14:paraId="37522D3F" w14:textId="77777777" w:rsidR="000B20E1" w:rsidRDefault="000B20E1" w:rsidP="00EB665C">
                                <w:r>
                                  <w:t>Doğukan Fikri Arat</w:t>
                                </w:r>
                              </w:p>
                            </w:tc>
                          </w:tr>
                          <w:tr w:rsidR="000B20E1" w14:paraId="5F4A25D9" w14:textId="77777777" w:rsidTr="00EB665C">
                            <w:tc>
                              <w:tcPr>
                                <w:tcW w:w="1975" w:type="dxa"/>
                              </w:tcPr>
                              <w:p w14:paraId="6F944163" w14:textId="77777777" w:rsidR="000B20E1" w:rsidRPr="00735AED" w:rsidRDefault="000B20E1" w:rsidP="00EB665C">
                                <w:pPr>
                                  <w:rPr>
                                    <w:b/>
                                    <w:bCs/>
                                  </w:rPr>
                                </w:pPr>
                                <w:r w:rsidRPr="00735AED">
                                  <w:rPr>
                                    <w:b/>
                                    <w:bCs/>
                                  </w:rPr>
                                  <w:t>Student ID</w:t>
                                </w:r>
                              </w:p>
                            </w:tc>
                            <w:tc>
                              <w:tcPr>
                                <w:tcW w:w="6663" w:type="dxa"/>
                              </w:tcPr>
                              <w:p w14:paraId="204A5922" w14:textId="72B01517" w:rsidR="000B20E1" w:rsidRPr="00735AED" w:rsidRDefault="000B20E1" w:rsidP="00EB665C">
                                <w:r>
                                  <w:t>2079648</w:t>
                                </w:r>
                              </w:p>
                            </w:tc>
                          </w:tr>
                          <w:tr w:rsidR="000B20E1" w14:paraId="26352F9B" w14:textId="77777777" w:rsidTr="00EB665C">
                            <w:tc>
                              <w:tcPr>
                                <w:tcW w:w="1975" w:type="dxa"/>
                              </w:tcPr>
                              <w:p w14:paraId="5DF6EB54" w14:textId="0D2F824C" w:rsidR="000B20E1" w:rsidRPr="00735AED" w:rsidRDefault="000B20E1" w:rsidP="00EB665C">
                                <w:pPr>
                                  <w:rPr>
                                    <w:b/>
                                    <w:bCs/>
                                  </w:rPr>
                                </w:pPr>
                                <w:r>
                                  <w:rPr>
                                    <w:b/>
                                    <w:bCs/>
                                  </w:rPr>
                                  <w:t>Name, Surname</w:t>
                                </w:r>
                              </w:p>
                            </w:tc>
                            <w:tc>
                              <w:tcPr>
                                <w:tcW w:w="6663" w:type="dxa"/>
                              </w:tcPr>
                              <w:p w14:paraId="64AEEFDF" w14:textId="2B5BE3CE" w:rsidR="000B20E1" w:rsidRDefault="000B20E1" w:rsidP="00EB665C">
                                <w:r>
                                  <w:t>Saad Yousaf</w:t>
                                </w:r>
                              </w:p>
                            </w:tc>
                          </w:tr>
                          <w:tr w:rsidR="000B20E1" w14:paraId="70D3FB2A" w14:textId="77777777" w:rsidTr="00EB665C">
                            <w:tc>
                              <w:tcPr>
                                <w:tcW w:w="1975" w:type="dxa"/>
                              </w:tcPr>
                              <w:p w14:paraId="06065324" w14:textId="16805C4E" w:rsidR="000B20E1" w:rsidRPr="00735AED" w:rsidRDefault="000B20E1" w:rsidP="00EB665C">
                                <w:pPr>
                                  <w:rPr>
                                    <w:b/>
                                    <w:bCs/>
                                  </w:rPr>
                                </w:pPr>
                                <w:r>
                                  <w:rPr>
                                    <w:b/>
                                    <w:bCs/>
                                  </w:rPr>
                                  <w:t>Student ID</w:t>
                                </w:r>
                              </w:p>
                            </w:tc>
                            <w:tc>
                              <w:tcPr>
                                <w:tcW w:w="6663" w:type="dxa"/>
                              </w:tcPr>
                              <w:p w14:paraId="3BB02DA6" w14:textId="34CF88A8" w:rsidR="000B20E1" w:rsidRDefault="000B20E1" w:rsidP="00EB665C">
                                <w:r>
                                  <w:t>2246536</w:t>
                                </w:r>
                              </w:p>
                            </w:tc>
                          </w:tr>
                        </w:tbl>
                        <w:p w14:paraId="3A9ACE06" w14:textId="6D3C19C5" w:rsidR="000B20E1" w:rsidRDefault="000B20E1" w:rsidP="00EB665C"/>
                        <w:p w14:paraId="35B58CAF" w14:textId="77777777" w:rsidR="000B20E1" w:rsidRDefault="000B20E1" w:rsidP="00EB665C"/>
                        <w:p w14:paraId="4CF1CBE1" w14:textId="77777777" w:rsidR="000B20E1" w:rsidRPr="006658FA" w:rsidRDefault="000B20E1" w:rsidP="00EB665C"/>
                      </w:txbxContent>
                    </v:textbox>
                    <w10:wrap type="square" anchorx="margin"/>
                  </v:shape>
                </w:pict>
              </mc:Fallback>
            </mc:AlternateContent>
          </w:r>
          <w:r w:rsidRPr="00735AED">
            <w:rPr>
              <w:noProof/>
            </w:rPr>
            <w:drawing>
              <wp:anchor distT="0" distB="0" distL="114300" distR="114300" simplePos="0" relativeHeight="251659264" behindDoc="0" locked="0" layoutInCell="1" allowOverlap="1" wp14:anchorId="54A61A16" wp14:editId="03439523">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52BD1CB5" wp14:editId="3C03200D">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77FA7D53" w14:textId="77777777" w:rsidR="000B20E1" w:rsidRPr="00735AED" w:rsidRDefault="000B20E1" w:rsidP="00EB665C">
                                <w:pPr>
                                  <w:jc w:val="center"/>
                                  <w:rPr>
                                    <w:rStyle w:val="Strong"/>
                                  </w:rPr>
                                </w:pPr>
                                <w:r w:rsidRPr="00735AED">
                                  <w:rPr>
                                    <w:rStyle w:val="Strong"/>
                                  </w:rPr>
                                  <w:t>MIDDLE EAST TECHNICAL UNIVERSITY NORTHERN CYPRUS CAMPUS</w:t>
                                </w:r>
                              </w:p>
                              <w:p w14:paraId="5FA6C57F" w14:textId="7F33471D" w:rsidR="000B20E1" w:rsidRPr="00735AED" w:rsidRDefault="000B20E1" w:rsidP="00EB665C">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1BF38C27" w14:textId="77777777" w:rsidR="000B20E1" w:rsidRPr="00735AED" w:rsidRDefault="000B20E1" w:rsidP="00EB665C">
                                <w:pPr>
                                  <w:jc w:val="center"/>
                                  <w:rPr>
                                    <w:rStyle w:val="Strong"/>
                                  </w:rPr>
                                </w:pPr>
                              </w:p>
                              <w:p w14:paraId="69548709" w14:textId="77777777" w:rsidR="000B20E1" w:rsidRPr="00735AED" w:rsidRDefault="000B20E1" w:rsidP="00EB665C">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BD1CB5" id="Text Box 2" o:spid="_x0000_s1027" type="#_x0000_t202" style="position:absolute;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3kQHwIAACI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" stroked="f">
                    <v:textbox>
                      <w:txbxContent>
                        <w:p w14:paraId="77FA7D53" w14:textId="77777777" w:rsidR="000B20E1" w:rsidRPr="00735AED" w:rsidRDefault="000B20E1" w:rsidP="00EB665C">
                          <w:pPr>
                            <w:jc w:val="center"/>
                            <w:rPr>
                              <w:rStyle w:val="Strong"/>
                            </w:rPr>
                          </w:pPr>
                          <w:r w:rsidRPr="00735AED">
                            <w:rPr>
                              <w:rStyle w:val="Strong"/>
                            </w:rPr>
                            <w:t>MIDDLE EAST TECHNICAL UNIVERSITY NORTHERN CYPRUS CAMPUS</w:t>
                          </w:r>
                        </w:p>
                        <w:p w14:paraId="5FA6C57F" w14:textId="7F33471D" w:rsidR="000B20E1" w:rsidRPr="00735AED" w:rsidRDefault="000B20E1" w:rsidP="00EB665C">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1BF38C27" w14:textId="77777777" w:rsidR="000B20E1" w:rsidRPr="00735AED" w:rsidRDefault="000B20E1" w:rsidP="00EB665C">
                          <w:pPr>
                            <w:jc w:val="center"/>
                            <w:rPr>
                              <w:rStyle w:val="Strong"/>
                            </w:rPr>
                          </w:pPr>
                        </w:p>
                        <w:p w14:paraId="69548709" w14:textId="77777777" w:rsidR="000B20E1" w:rsidRPr="00735AED" w:rsidRDefault="000B20E1" w:rsidP="00EB665C">
                          <w:pPr>
                            <w:jc w:val="center"/>
                            <w:rPr>
                              <w:rStyle w:val="Strong"/>
                            </w:rPr>
                          </w:pPr>
                        </w:p>
                      </w:txbxContent>
                    </v:textbox>
                    <w10:wrap type="square"/>
                  </v:shape>
                </w:pict>
              </mc:Fallback>
            </mc:AlternateContent>
          </w:r>
          <w:r w:rsidRPr="00735AED">
            <w:rPr>
              <w:noProof/>
            </w:rPr>
            <mc:AlternateContent>
              <mc:Choice Requires="wps">
                <w:drawing>
                  <wp:anchor distT="45720" distB="45720" distL="114300" distR="114300" simplePos="0" relativeHeight="251661312" behindDoc="0" locked="0" layoutInCell="1" allowOverlap="1" wp14:anchorId="5EF16A76" wp14:editId="6E8E259A">
                    <wp:simplePos x="0" y="0"/>
                    <wp:positionH relativeFrom="column">
                      <wp:posOffset>673735</wp:posOffset>
                    </wp:positionH>
                    <wp:positionV relativeFrom="paragraph">
                      <wp:posOffset>4125595</wp:posOffset>
                    </wp:positionV>
                    <wp:extent cx="4617720" cy="62865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63F90E9C" w14:textId="45C0C172" w:rsidR="000B20E1" w:rsidRPr="00735AED" w:rsidRDefault="000B20E1" w:rsidP="00EB665C">
                                <w:pPr>
                                  <w:jc w:val="center"/>
                                  <w:rPr>
                                    <w:rStyle w:val="Strong"/>
                                  </w:rPr>
                                </w:pPr>
                                <w:r>
                                  <w:rPr>
                                    <w:rStyle w:val="Strong"/>
                                  </w:rPr>
                                  <w:t>EEE 446 Computer Architecture II - 2019-2020 Spring</w:t>
                                </w:r>
                              </w:p>
                              <w:p w14:paraId="64B26EC8" w14:textId="5A5D76AD" w:rsidR="000B20E1" w:rsidRPr="00735AED" w:rsidRDefault="000B20E1" w:rsidP="00EB665C">
                                <w:pPr>
                                  <w:jc w:val="center"/>
                                  <w:rPr>
                                    <w:rStyle w:val="Strong"/>
                                  </w:rPr>
                                </w:pPr>
                                <w:r>
                                  <w:rPr>
                                    <w:rStyle w:val="Strong"/>
                                  </w:rPr>
                                  <w:t>8-Bit Multi-Cycle Processor Design and Implementation</w:t>
                                </w:r>
                              </w:p>
                              <w:p w14:paraId="2C50CF04" w14:textId="77777777" w:rsidR="000B20E1" w:rsidRPr="00735AED" w:rsidRDefault="000B20E1" w:rsidP="00EB665C">
                                <w:pPr>
                                  <w:jc w:val="center"/>
                                  <w:rPr>
                                    <w:rStyle w:val="Strong"/>
                                  </w:rPr>
                                </w:pPr>
                              </w:p>
                              <w:p w14:paraId="3322968F" w14:textId="77777777" w:rsidR="000B20E1" w:rsidRPr="00735AED" w:rsidRDefault="000B20E1" w:rsidP="00EB665C">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F16A76" id="Text Box 3" o:spid="_x0000_s1028" type="#_x0000_t202" style="position:absolute;margin-left:53.05pt;margin-top:324.85pt;width:363.6pt;height:4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" stroked="f">
                    <v:textbox>
                      <w:txbxContent>
                        <w:p w14:paraId="63F90E9C" w14:textId="45C0C172" w:rsidR="000B20E1" w:rsidRPr="00735AED" w:rsidRDefault="000B20E1" w:rsidP="00EB665C">
                          <w:pPr>
                            <w:jc w:val="center"/>
                            <w:rPr>
                              <w:rStyle w:val="Strong"/>
                            </w:rPr>
                          </w:pPr>
                          <w:r>
                            <w:rPr>
                              <w:rStyle w:val="Strong"/>
                            </w:rPr>
                            <w:t>EEE 446 Computer Architecture II - 2019-2020 Spring</w:t>
                          </w:r>
                        </w:p>
                        <w:p w14:paraId="64B26EC8" w14:textId="5A5D76AD" w:rsidR="000B20E1" w:rsidRPr="00735AED" w:rsidRDefault="000B20E1" w:rsidP="00EB665C">
                          <w:pPr>
                            <w:jc w:val="center"/>
                            <w:rPr>
                              <w:rStyle w:val="Strong"/>
                            </w:rPr>
                          </w:pPr>
                          <w:r>
                            <w:rPr>
                              <w:rStyle w:val="Strong"/>
                            </w:rPr>
                            <w:t>8-Bit Multi-Cycle Processor Design and Implementation</w:t>
                          </w:r>
                        </w:p>
                        <w:p w14:paraId="2C50CF04" w14:textId="77777777" w:rsidR="000B20E1" w:rsidRPr="00735AED" w:rsidRDefault="000B20E1" w:rsidP="00EB665C">
                          <w:pPr>
                            <w:jc w:val="center"/>
                            <w:rPr>
                              <w:rStyle w:val="Strong"/>
                            </w:rPr>
                          </w:pPr>
                        </w:p>
                        <w:p w14:paraId="3322968F" w14:textId="77777777" w:rsidR="000B20E1" w:rsidRPr="00735AED" w:rsidRDefault="000B20E1" w:rsidP="00EB665C">
                          <w:pPr>
                            <w:jc w:val="center"/>
                            <w:rPr>
                              <w:rStyle w:val="Strong"/>
                            </w:rPr>
                          </w:pPr>
                        </w:p>
                      </w:txbxContent>
                    </v:textbox>
                    <w10:wrap type="square"/>
                  </v:shape>
                </w:pict>
              </mc:Fallback>
            </mc:AlternateContent>
          </w:r>
        </w:p>
        <w:p w14:paraId="1E394263" w14:textId="77777777" w:rsidR="00A50132" w:rsidRDefault="00A50132"/>
        <w:p w14:paraId="2AFFB7C3" w14:textId="5C50AE3D" w:rsidR="00AF066B" w:rsidRDefault="00AF066B">
          <w:r>
            <w:br w:type="page"/>
          </w:r>
        </w:p>
      </w:sdtContent>
    </w:sdt>
    <w:sdt>
      <w:sdtPr>
        <w:rPr>
          <w:rFonts w:asciiTheme="minorHAnsi" w:eastAsiaTheme="minorHAnsi" w:hAnsiTheme="minorHAnsi" w:cstheme="minorBidi"/>
          <w:color w:val="auto"/>
          <w:sz w:val="22"/>
          <w:szCs w:val="22"/>
        </w:rPr>
        <w:id w:val="1760552841"/>
        <w:docPartObj>
          <w:docPartGallery w:val="Table of Contents"/>
          <w:docPartUnique/>
        </w:docPartObj>
      </w:sdtPr>
      <w:sdtEndPr>
        <w:rPr>
          <w:b/>
          <w:bCs/>
          <w:noProof/>
        </w:rPr>
      </w:sdtEndPr>
      <w:sdtContent>
        <w:p w14:paraId="3A3D2EEF" w14:textId="242EB8BE" w:rsidR="00A50132" w:rsidRDefault="00A50132">
          <w:pPr>
            <w:pStyle w:val="TOCHeading"/>
          </w:pPr>
          <w:r>
            <w:t>Table of Contents</w:t>
          </w:r>
        </w:p>
        <w:p w14:paraId="52805725" w14:textId="6E291FCC" w:rsidR="00F33E6A" w:rsidRDefault="00A50132">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2426485" w:history="1">
            <w:r w:rsidR="00F33E6A" w:rsidRPr="009E10FD">
              <w:rPr>
                <w:rStyle w:val="Hyperlink"/>
                <w:noProof/>
              </w:rPr>
              <w:t>Table of Figures</w:t>
            </w:r>
            <w:r w:rsidR="00F33E6A">
              <w:rPr>
                <w:noProof/>
                <w:webHidden/>
              </w:rPr>
              <w:tab/>
            </w:r>
            <w:r w:rsidR="00F33E6A">
              <w:rPr>
                <w:noProof/>
                <w:webHidden/>
              </w:rPr>
              <w:fldChar w:fldCharType="begin"/>
            </w:r>
            <w:r w:rsidR="00F33E6A">
              <w:rPr>
                <w:noProof/>
                <w:webHidden/>
              </w:rPr>
              <w:instrText xml:space="preserve"> PAGEREF _Toc42426485 \h </w:instrText>
            </w:r>
            <w:r w:rsidR="00F33E6A">
              <w:rPr>
                <w:noProof/>
                <w:webHidden/>
              </w:rPr>
            </w:r>
            <w:r w:rsidR="00F33E6A">
              <w:rPr>
                <w:noProof/>
                <w:webHidden/>
              </w:rPr>
              <w:fldChar w:fldCharType="separate"/>
            </w:r>
            <w:r w:rsidR="00B3142C">
              <w:rPr>
                <w:noProof/>
                <w:webHidden/>
              </w:rPr>
              <w:t>3</w:t>
            </w:r>
            <w:r w:rsidR="00F33E6A">
              <w:rPr>
                <w:noProof/>
                <w:webHidden/>
              </w:rPr>
              <w:fldChar w:fldCharType="end"/>
            </w:r>
          </w:hyperlink>
        </w:p>
        <w:p w14:paraId="209BFFC2" w14:textId="438BF11E" w:rsidR="00F33E6A" w:rsidRDefault="000B20E1">
          <w:pPr>
            <w:pStyle w:val="TOC1"/>
            <w:tabs>
              <w:tab w:val="right" w:leader="dot" w:pos="9350"/>
            </w:tabs>
            <w:rPr>
              <w:rFonts w:eastAsiaTheme="minorEastAsia"/>
              <w:noProof/>
            </w:rPr>
          </w:pPr>
          <w:hyperlink w:anchor="_Toc42426486" w:history="1">
            <w:r w:rsidR="00F33E6A" w:rsidRPr="009E10FD">
              <w:rPr>
                <w:rStyle w:val="Hyperlink"/>
                <w:noProof/>
              </w:rPr>
              <w:t>List of Tables</w:t>
            </w:r>
            <w:r w:rsidR="00F33E6A">
              <w:rPr>
                <w:noProof/>
                <w:webHidden/>
              </w:rPr>
              <w:tab/>
            </w:r>
            <w:r w:rsidR="00F33E6A">
              <w:rPr>
                <w:noProof/>
                <w:webHidden/>
              </w:rPr>
              <w:fldChar w:fldCharType="begin"/>
            </w:r>
            <w:r w:rsidR="00F33E6A">
              <w:rPr>
                <w:noProof/>
                <w:webHidden/>
              </w:rPr>
              <w:instrText xml:space="preserve"> PAGEREF _Toc42426486 \h </w:instrText>
            </w:r>
            <w:r w:rsidR="00F33E6A">
              <w:rPr>
                <w:noProof/>
                <w:webHidden/>
              </w:rPr>
            </w:r>
            <w:r w:rsidR="00F33E6A">
              <w:rPr>
                <w:noProof/>
                <w:webHidden/>
              </w:rPr>
              <w:fldChar w:fldCharType="separate"/>
            </w:r>
            <w:r w:rsidR="00B3142C">
              <w:rPr>
                <w:noProof/>
                <w:webHidden/>
              </w:rPr>
              <w:t>4</w:t>
            </w:r>
            <w:r w:rsidR="00F33E6A">
              <w:rPr>
                <w:noProof/>
                <w:webHidden/>
              </w:rPr>
              <w:fldChar w:fldCharType="end"/>
            </w:r>
          </w:hyperlink>
        </w:p>
        <w:p w14:paraId="1BAF7CBC" w14:textId="2CB7F0CF" w:rsidR="00F33E6A" w:rsidRDefault="000B20E1">
          <w:pPr>
            <w:pStyle w:val="TOC1"/>
            <w:tabs>
              <w:tab w:val="right" w:leader="dot" w:pos="9350"/>
            </w:tabs>
            <w:rPr>
              <w:rFonts w:eastAsiaTheme="minorEastAsia"/>
              <w:noProof/>
            </w:rPr>
          </w:pPr>
          <w:hyperlink w:anchor="_Toc42426487" w:history="1">
            <w:r w:rsidR="00F33E6A" w:rsidRPr="009E10FD">
              <w:rPr>
                <w:rStyle w:val="Hyperlink"/>
                <w:noProof/>
              </w:rPr>
              <w:t>Objectives</w:t>
            </w:r>
            <w:r w:rsidR="00F33E6A">
              <w:rPr>
                <w:noProof/>
                <w:webHidden/>
              </w:rPr>
              <w:tab/>
            </w:r>
            <w:r w:rsidR="00F33E6A">
              <w:rPr>
                <w:noProof/>
                <w:webHidden/>
              </w:rPr>
              <w:fldChar w:fldCharType="begin"/>
            </w:r>
            <w:r w:rsidR="00F33E6A">
              <w:rPr>
                <w:noProof/>
                <w:webHidden/>
              </w:rPr>
              <w:instrText xml:space="preserve"> PAGEREF _Toc42426487 \h </w:instrText>
            </w:r>
            <w:r w:rsidR="00F33E6A">
              <w:rPr>
                <w:noProof/>
                <w:webHidden/>
              </w:rPr>
            </w:r>
            <w:r w:rsidR="00F33E6A">
              <w:rPr>
                <w:noProof/>
                <w:webHidden/>
              </w:rPr>
              <w:fldChar w:fldCharType="separate"/>
            </w:r>
            <w:r w:rsidR="00B3142C">
              <w:rPr>
                <w:noProof/>
                <w:webHidden/>
              </w:rPr>
              <w:t>5</w:t>
            </w:r>
            <w:r w:rsidR="00F33E6A">
              <w:rPr>
                <w:noProof/>
                <w:webHidden/>
              </w:rPr>
              <w:fldChar w:fldCharType="end"/>
            </w:r>
          </w:hyperlink>
        </w:p>
        <w:p w14:paraId="3651082C" w14:textId="71445763" w:rsidR="00F33E6A" w:rsidRDefault="000B20E1">
          <w:pPr>
            <w:pStyle w:val="TOC1"/>
            <w:tabs>
              <w:tab w:val="right" w:leader="dot" w:pos="9350"/>
            </w:tabs>
            <w:rPr>
              <w:rFonts w:eastAsiaTheme="minorEastAsia"/>
              <w:noProof/>
            </w:rPr>
          </w:pPr>
          <w:hyperlink w:anchor="_Toc42426488" w:history="1">
            <w:r w:rsidR="00F33E6A" w:rsidRPr="009E10FD">
              <w:rPr>
                <w:rStyle w:val="Hyperlink"/>
                <w:noProof/>
              </w:rPr>
              <w:t>ISA Specifications and Design</w:t>
            </w:r>
            <w:r w:rsidR="00F33E6A">
              <w:rPr>
                <w:noProof/>
                <w:webHidden/>
              </w:rPr>
              <w:tab/>
            </w:r>
            <w:r w:rsidR="00F33E6A">
              <w:rPr>
                <w:noProof/>
                <w:webHidden/>
              </w:rPr>
              <w:fldChar w:fldCharType="begin"/>
            </w:r>
            <w:r w:rsidR="00F33E6A">
              <w:rPr>
                <w:noProof/>
                <w:webHidden/>
              </w:rPr>
              <w:instrText xml:space="preserve"> PAGEREF _Toc42426488 \h </w:instrText>
            </w:r>
            <w:r w:rsidR="00F33E6A">
              <w:rPr>
                <w:noProof/>
                <w:webHidden/>
              </w:rPr>
            </w:r>
            <w:r w:rsidR="00F33E6A">
              <w:rPr>
                <w:noProof/>
                <w:webHidden/>
              </w:rPr>
              <w:fldChar w:fldCharType="separate"/>
            </w:r>
            <w:r w:rsidR="00B3142C">
              <w:rPr>
                <w:noProof/>
                <w:webHidden/>
              </w:rPr>
              <w:t>6</w:t>
            </w:r>
            <w:r w:rsidR="00F33E6A">
              <w:rPr>
                <w:noProof/>
                <w:webHidden/>
              </w:rPr>
              <w:fldChar w:fldCharType="end"/>
            </w:r>
          </w:hyperlink>
        </w:p>
        <w:p w14:paraId="5DB34B96" w14:textId="5E8196DA" w:rsidR="00F33E6A" w:rsidRDefault="000B20E1">
          <w:pPr>
            <w:pStyle w:val="TOC2"/>
            <w:tabs>
              <w:tab w:val="right" w:leader="dot" w:pos="9350"/>
            </w:tabs>
            <w:rPr>
              <w:rFonts w:eastAsiaTheme="minorEastAsia"/>
              <w:noProof/>
            </w:rPr>
          </w:pPr>
          <w:hyperlink w:anchor="_Toc42426489" w:history="1">
            <w:r w:rsidR="00F33E6A" w:rsidRPr="009E10FD">
              <w:rPr>
                <w:rStyle w:val="Hyperlink"/>
                <w:noProof/>
              </w:rPr>
              <w:t>R-type</w:t>
            </w:r>
            <w:r w:rsidR="00F33E6A">
              <w:rPr>
                <w:noProof/>
                <w:webHidden/>
              </w:rPr>
              <w:tab/>
            </w:r>
            <w:r w:rsidR="00F33E6A">
              <w:rPr>
                <w:noProof/>
                <w:webHidden/>
              </w:rPr>
              <w:fldChar w:fldCharType="begin"/>
            </w:r>
            <w:r w:rsidR="00F33E6A">
              <w:rPr>
                <w:noProof/>
                <w:webHidden/>
              </w:rPr>
              <w:instrText xml:space="preserve"> PAGEREF _Toc42426489 \h </w:instrText>
            </w:r>
            <w:r w:rsidR="00F33E6A">
              <w:rPr>
                <w:noProof/>
                <w:webHidden/>
              </w:rPr>
            </w:r>
            <w:r w:rsidR="00F33E6A">
              <w:rPr>
                <w:noProof/>
                <w:webHidden/>
              </w:rPr>
              <w:fldChar w:fldCharType="separate"/>
            </w:r>
            <w:r w:rsidR="00B3142C">
              <w:rPr>
                <w:noProof/>
                <w:webHidden/>
              </w:rPr>
              <w:t>6</w:t>
            </w:r>
            <w:r w:rsidR="00F33E6A">
              <w:rPr>
                <w:noProof/>
                <w:webHidden/>
              </w:rPr>
              <w:fldChar w:fldCharType="end"/>
            </w:r>
          </w:hyperlink>
        </w:p>
        <w:p w14:paraId="42679DE5" w14:textId="074AD101" w:rsidR="00F33E6A" w:rsidRDefault="000B20E1">
          <w:pPr>
            <w:pStyle w:val="TOC2"/>
            <w:tabs>
              <w:tab w:val="right" w:leader="dot" w:pos="9350"/>
            </w:tabs>
            <w:rPr>
              <w:rFonts w:eastAsiaTheme="minorEastAsia"/>
              <w:noProof/>
            </w:rPr>
          </w:pPr>
          <w:hyperlink w:anchor="_Toc42426490" w:history="1">
            <w:r w:rsidR="00F33E6A" w:rsidRPr="009E10FD">
              <w:rPr>
                <w:rStyle w:val="Hyperlink"/>
                <w:noProof/>
              </w:rPr>
              <w:t>I-type</w:t>
            </w:r>
            <w:r w:rsidR="00F33E6A">
              <w:rPr>
                <w:noProof/>
                <w:webHidden/>
              </w:rPr>
              <w:tab/>
            </w:r>
            <w:r w:rsidR="00F33E6A">
              <w:rPr>
                <w:noProof/>
                <w:webHidden/>
              </w:rPr>
              <w:fldChar w:fldCharType="begin"/>
            </w:r>
            <w:r w:rsidR="00F33E6A">
              <w:rPr>
                <w:noProof/>
                <w:webHidden/>
              </w:rPr>
              <w:instrText xml:space="preserve"> PAGEREF _Toc42426490 \h </w:instrText>
            </w:r>
            <w:r w:rsidR="00F33E6A">
              <w:rPr>
                <w:noProof/>
                <w:webHidden/>
              </w:rPr>
            </w:r>
            <w:r w:rsidR="00F33E6A">
              <w:rPr>
                <w:noProof/>
                <w:webHidden/>
              </w:rPr>
              <w:fldChar w:fldCharType="separate"/>
            </w:r>
            <w:r w:rsidR="00B3142C">
              <w:rPr>
                <w:noProof/>
                <w:webHidden/>
              </w:rPr>
              <w:t>6</w:t>
            </w:r>
            <w:r w:rsidR="00F33E6A">
              <w:rPr>
                <w:noProof/>
                <w:webHidden/>
              </w:rPr>
              <w:fldChar w:fldCharType="end"/>
            </w:r>
          </w:hyperlink>
        </w:p>
        <w:p w14:paraId="1C214351" w14:textId="3B9D5D57" w:rsidR="00F33E6A" w:rsidRDefault="000B20E1">
          <w:pPr>
            <w:pStyle w:val="TOC2"/>
            <w:tabs>
              <w:tab w:val="right" w:leader="dot" w:pos="9350"/>
            </w:tabs>
            <w:rPr>
              <w:rFonts w:eastAsiaTheme="minorEastAsia"/>
              <w:noProof/>
            </w:rPr>
          </w:pPr>
          <w:hyperlink w:anchor="_Toc42426491" w:history="1">
            <w:r w:rsidR="00F33E6A" w:rsidRPr="009E10FD">
              <w:rPr>
                <w:rStyle w:val="Hyperlink"/>
                <w:noProof/>
              </w:rPr>
              <w:t>J-type</w:t>
            </w:r>
            <w:r w:rsidR="00F33E6A">
              <w:rPr>
                <w:noProof/>
                <w:webHidden/>
              </w:rPr>
              <w:tab/>
            </w:r>
            <w:r w:rsidR="00F33E6A">
              <w:rPr>
                <w:noProof/>
                <w:webHidden/>
              </w:rPr>
              <w:fldChar w:fldCharType="begin"/>
            </w:r>
            <w:r w:rsidR="00F33E6A">
              <w:rPr>
                <w:noProof/>
                <w:webHidden/>
              </w:rPr>
              <w:instrText xml:space="preserve"> PAGEREF _Toc42426491 \h </w:instrText>
            </w:r>
            <w:r w:rsidR="00F33E6A">
              <w:rPr>
                <w:noProof/>
                <w:webHidden/>
              </w:rPr>
            </w:r>
            <w:r w:rsidR="00F33E6A">
              <w:rPr>
                <w:noProof/>
                <w:webHidden/>
              </w:rPr>
              <w:fldChar w:fldCharType="separate"/>
            </w:r>
            <w:r w:rsidR="00B3142C">
              <w:rPr>
                <w:noProof/>
                <w:webHidden/>
              </w:rPr>
              <w:t>7</w:t>
            </w:r>
            <w:r w:rsidR="00F33E6A">
              <w:rPr>
                <w:noProof/>
                <w:webHidden/>
              </w:rPr>
              <w:fldChar w:fldCharType="end"/>
            </w:r>
          </w:hyperlink>
        </w:p>
        <w:p w14:paraId="43204E32" w14:textId="282C9D15" w:rsidR="00F33E6A" w:rsidRDefault="000B20E1">
          <w:pPr>
            <w:pStyle w:val="TOC1"/>
            <w:tabs>
              <w:tab w:val="right" w:leader="dot" w:pos="9350"/>
            </w:tabs>
            <w:rPr>
              <w:rFonts w:eastAsiaTheme="minorEastAsia"/>
              <w:noProof/>
            </w:rPr>
          </w:pPr>
          <w:hyperlink w:anchor="_Toc42426492" w:history="1">
            <w:r w:rsidR="00F33E6A" w:rsidRPr="009E10FD">
              <w:rPr>
                <w:rStyle w:val="Hyperlink"/>
                <w:noProof/>
              </w:rPr>
              <w:t>CPU Design and Validation</w:t>
            </w:r>
            <w:r w:rsidR="00F33E6A">
              <w:rPr>
                <w:noProof/>
                <w:webHidden/>
              </w:rPr>
              <w:tab/>
            </w:r>
            <w:r w:rsidR="00F33E6A">
              <w:rPr>
                <w:noProof/>
                <w:webHidden/>
              </w:rPr>
              <w:fldChar w:fldCharType="begin"/>
            </w:r>
            <w:r w:rsidR="00F33E6A">
              <w:rPr>
                <w:noProof/>
                <w:webHidden/>
              </w:rPr>
              <w:instrText xml:space="preserve"> PAGEREF _Toc42426492 \h </w:instrText>
            </w:r>
            <w:r w:rsidR="00F33E6A">
              <w:rPr>
                <w:noProof/>
                <w:webHidden/>
              </w:rPr>
            </w:r>
            <w:r w:rsidR="00F33E6A">
              <w:rPr>
                <w:noProof/>
                <w:webHidden/>
              </w:rPr>
              <w:fldChar w:fldCharType="separate"/>
            </w:r>
            <w:r w:rsidR="00B3142C">
              <w:rPr>
                <w:noProof/>
                <w:webHidden/>
              </w:rPr>
              <w:t>10</w:t>
            </w:r>
            <w:r w:rsidR="00F33E6A">
              <w:rPr>
                <w:noProof/>
                <w:webHidden/>
              </w:rPr>
              <w:fldChar w:fldCharType="end"/>
            </w:r>
          </w:hyperlink>
        </w:p>
        <w:p w14:paraId="4964B0DA" w14:textId="6B4EB111" w:rsidR="00F33E6A" w:rsidRDefault="000B20E1">
          <w:pPr>
            <w:pStyle w:val="TOC2"/>
            <w:tabs>
              <w:tab w:val="right" w:leader="dot" w:pos="9350"/>
            </w:tabs>
            <w:rPr>
              <w:rFonts w:eastAsiaTheme="minorEastAsia"/>
              <w:noProof/>
            </w:rPr>
          </w:pPr>
          <w:hyperlink w:anchor="_Toc42426493" w:history="1">
            <w:r w:rsidR="00F33E6A" w:rsidRPr="009E10FD">
              <w:rPr>
                <w:rStyle w:val="Hyperlink"/>
                <w:noProof/>
              </w:rPr>
              <w:t>Arithmetic Processor</w:t>
            </w:r>
            <w:r w:rsidR="00F33E6A">
              <w:rPr>
                <w:noProof/>
                <w:webHidden/>
              </w:rPr>
              <w:tab/>
            </w:r>
            <w:r w:rsidR="00F33E6A">
              <w:rPr>
                <w:noProof/>
                <w:webHidden/>
              </w:rPr>
              <w:fldChar w:fldCharType="begin"/>
            </w:r>
            <w:r w:rsidR="00F33E6A">
              <w:rPr>
                <w:noProof/>
                <w:webHidden/>
              </w:rPr>
              <w:instrText xml:space="preserve"> PAGEREF _Toc42426493 \h </w:instrText>
            </w:r>
            <w:r w:rsidR="00F33E6A">
              <w:rPr>
                <w:noProof/>
                <w:webHidden/>
              </w:rPr>
            </w:r>
            <w:r w:rsidR="00F33E6A">
              <w:rPr>
                <w:noProof/>
                <w:webHidden/>
              </w:rPr>
              <w:fldChar w:fldCharType="separate"/>
            </w:r>
            <w:r w:rsidR="00B3142C">
              <w:rPr>
                <w:noProof/>
                <w:webHidden/>
              </w:rPr>
              <w:t>13</w:t>
            </w:r>
            <w:r w:rsidR="00F33E6A">
              <w:rPr>
                <w:noProof/>
                <w:webHidden/>
              </w:rPr>
              <w:fldChar w:fldCharType="end"/>
            </w:r>
          </w:hyperlink>
        </w:p>
        <w:p w14:paraId="36E1691F" w14:textId="277ACA80" w:rsidR="00F33E6A" w:rsidRDefault="000B20E1">
          <w:pPr>
            <w:pStyle w:val="TOC2"/>
            <w:tabs>
              <w:tab w:val="right" w:leader="dot" w:pos="9350"/>
            </w:tabs>
            <w:rPr>
              <w:rFonts w:eastAsiaTheme="minorEastAsia"/>
              <w:noProof/>
            </w:rPr>
          </w:pPr>
          <w:hyperlink w:anchor="_Toc42426494" w:history="1">
            <w:r w:rsidR="00F33E6A" w:rsidRPr="009E10FD">
              <w:rPr>
                <w:rStyle w:val="Hyperlink"/>
                <w:noProof/>
              </w:rPr>
              <w:t>16-Bit D-Type Flip Flop</w:t>
            </w:r>
            <w:r w:rsidR="00F33E6A">
              <w:rPr>
                <w:noProof/>
                <w:webHidden/>
              </w:rPr>
              <w:tab/>
            </w:r>
            <w:r w:rsidR="00F33E6A">
              <w:rPr>
                <w:noProof/>
                <w:webHidden/>
              </w:rPr>
              <w:fldChar w:fldCharType="begin"/>
            </w:r>
            <w:r w:rsidR="00F33E6A">
              <w:rPr>
                <w:noProof/>
                <w:webHidden/>
              </w:rPr>
              <w:instrText xml:space="preserve"> PAGEREF _Toc42426494 \h </w:instrText>
            </w:r>
            <w:r w:rsidR="00F33E6A">
              <w:rPr>
                <w:noProof/>
                <w:webHidden/>
              </w:rPr>
            </w:r>
            <w:r w:rsidR="00F33E6A">
              <w:rPr>
                <w:noProof/>
                <w:webHidden/>
              </w:rPr>
              <w:fldChar w:fldCharType="separate"/>
            </w:r>
            <w:r w:rsidR="00B3142C">
              <w:rPr>
                <w:noProof/>
                <w:webHidden/>
              </w:rPr>
              <w:t>13</w:t>
            </w:r>
            <w:r w:rsidR="00F33E6A">
              <w:rPr>
                <w:noProof/>
                <w:webHidden/>
              </w:rPr>
              <w:fldChar w:fldCharType="end"/>
            </w:r>
          </w:hyperlink>
        </w:p>
        <w:p w14:paraId="008AA082" w14:textId="11ED8F00" w:rsidR="00F33E6A" w:rsidRDefault="000B20E1">
          <w:pPr>
            <w:pStyle w:val="TOC2"/>
            <w:tabs>
              <w:tab w:val="right" w:leader="dot" w:pos="9350"/>
            </w:tabs>
            <w:rPr>
              <w:rFonts w:eastAsiaTheme="minorEastAsia"/>
              <w:noProof/>
            </w:rPr>
          </w:pPr>
          <w:hyperlink w:anchor="_Toc42426495" w:history="1">
            <w:r w:rsidR="00F33E6A" w:rsidRPr="009E10FD">
              <w:rPr>
                <w:rStyle w:val="Hyperlink"/>
                <w:noProof/>
              </w:rPr>
              <w:t>4-to-1 Multiplexer</w:t>
            </w:r>
            <w:r w:rsidR="00F33E6A">
              <w:rPr>
                <w:noProof/>
                <w:webHidden/>
              </w:rPr>
              <w:tab/>
            </w:r>
            <w:r w:rsidR="00F33E6A">
              <w:rPr>
                <w:noProof/>
                <w:webHidden/>
              </w:rPr>
              <w:fldChar w:fldCharType="begin"/>
            </w:r>
            <w:r w:rsidR="00F33E6A">
              <w:rPr>
                <w:noProof/>
                <w:webHidden/>
              </w:rPr>
              <w:instrText xml:space="preserve"> PAGEREF _Toc42426495 \h </w:instrText>
            </w:r>
            <w:r w:rsidR="00F33E6A">
              <w:rPr>
                <w:noProof/>
                <w:webHidden/>
              </w:rPr>
            </w:r>
            <w:r w:rsidR="00F33E6A">
              <w:rPr>
                <w:noProof/>
                <w:webHidden/>
              </w:rPr>
              <w:fldChar w:fldCharType="separate"/>
            </w:r>
            <w:r w:rsidR="00B3142C">
              <w:rPr>
                <w:noProof/>
                <w:webHidden/>
              </w:rPr>
              <w:t>14</w:t>
            </w:r>
            <w:r w:rsidR="00F33E6A">
              <w:rPr>
                <w:noProof/>
                <w:webHidden/>
              </w:rPr>
              <w:fldChar w:fldCharType="end"/>
            </w:r>
          </w:hyperlink>
        </w:p>
        <w:p w14:paraId="613C5153" w14:textId="76B45B84" w:rsidR="00F33E6A" w:rsidRDefault="000B20E1">
          <w:pPr>
            <w:pStyle w:val="TOC2"/>
            <w:tabs>
              <w:tab w:val="right" w:leader="dot" w:pos="9350"/>
            </w:tabs>
            <w:rPr>
              <w:rFonts w:eastAsiaTheme="minorEastAsia"/>
              <w:noProof/>
            </w:rPr>
          </w:pPr>
          <w:hyperlink w:anchor="_Toc42426496" w:history="1">
            <w:r w:rsidR="00F33E6A" w:rsidRPr="009E10FD">
              <w:rPr>
                <w:rStyle w:val="Hyperlink"/>
                <w:noProof/>
              </w:rPr>
              <w:t>8-Bit Shift Register</w:t>
            </w:r>
            <w:r w:rsidR="00F33E6A">
              <w:rPr>
                <w:noProof/>
                <w:webHidden/>
              </w:rPr>
              <w:tab/>
            </w:r>
            <w:r w:rsidR="00F33E6A">
              <w:rPr>
                <w:noProof/>
                <w:webHidden/>
              </w:rPr>
              <w:fldChar w:fldCharType="begin"/>
            </w:r>
            <w:r w:rsidR="00F33E6A">
              <w:rPr>
                <w:noProof/>
                <w:webHidden/>
              </w:rPr>
              <w:instrText xml:space="preserve"> PAGEREF _Toc42426496 \h </w:instrText>
            </w:r>
            <w:r w:rsidR="00F33E6A">
              <w:rPr>
                <w:noProof/>
                <w:webHidden/>
              </w:rPr>
            </w:r>
            <w:r w:rsidR="00F33E6A">
              <w:rPr>
                <w:noProof/>
                <w:webHidden/>
              </w:rPr>
              <w:fldChar w:fldCharType="separate"/>
            </w:r>
            <w:r w:rsidR="00B3142C">
              <w:rPr>
                <w:noProof/>
                <w:webHidden/>
              </w:rPr>
              <w:t>14</w:t>
            </w:r>
            <w:r w:rsidR="00F33E6A">
              <w:rPr>
                <w:noProof/>
                <w:webHidden/>
              </w:rPr>
              <w:fldChar w:fldCharType="end"/>
            </w:r>
          </w:hyperlink>
        </w:p>
        <w:p w14:paraId="6208BC89" w14:textId="14A97D85" w:rsidR="00F33E6A" w:rsidRDefault="000B20E1">
          <w:pPr>
            <w:pStyle w:val="TOC2"/>
            <w:tabs>
              <w:tab w:val="right" w:leader="dot" w:pos="9350"/>
            </w:tabs>
            <w:rPr>
              <w:rFonts w:eastAsiaTheme="minorEastAsia"/>
              <w:noProof/>
            </w:rPr>
          </w:pPr>
          <w:hyperlink w:anchor="_Toc42426497" w:history="1">
            <w:r w:rsidR="00F33E6A" w:rsidRPr="009E10FD">
              <w:rPr>
                <w:rStyle w:val="Hyperlink"/>
                <w:noProof/>
              </w:rPr>
              <w:t>6-to-8 Sign Extension</w:t>
            </w:r>
            <w:r w:rsidR="00F33E6A">
              <w:rPr>
                <w:noProof/>
                <w:webHidden/>
              </w:rPr>
              <w:tab/>
            </w:r>
            <w:r w:rsidR="00F33E6A">
              <w:rPr>
                <w:noProof/>
                <w:webHidden/>
              </w:rPr>
              <w:fldChar w:fldCharType="begin"/>
            </w:r>
            <w:r w:rsidR="00F33E6A">
              <w:rPr>
                <w:noProof/>
                <w:webHidden/>
              </w:rPr>
              <w:instrText xml:space="preserve"> PAGEREF _Toc42426497 \h </w:instrText>
            </w:r>
            <w:r w:rsidR="00F33E6A">
              <w:rPr>
                <w:noProof/>
                <w:webHidden/>
              </w:rPr>
            </w:r>
            <w:r w:rsidR="00F33E6A">
              <w:rPr>
                <w:noProof/>
                <w:webHidden/>
              </w:rPr>
              <w:fldChar w:fldCharType="separate"/>
            </w:r>
            <w:r w:rsidR="00B3142C">
              <w:rPr>
                <w:noProof/>
                <w:webHidden/>
              </w:rPr>
              <w:t>15</w:t>
            </w:r>
            <w:r w:rsidR="00F33E6A">
              <w:rPr>
                <w:noProof/>
                <w:webHidden/>
              </w:rPr>
              <w:fldChar w:fldCharType="end"/>
            </w:r>
          </w:hyperlink>
        </w:p>
        <w:p w14:paraId="0435C1D8" w14:textId="6A761739" w:rsidR="00F33E6A" w:rsidRDefault="000B20E1">
          <w:pPr>
            <w:pStyle w:val="TOC2"/>
            <w:tabs>
              <w:tab w:val="right" w:leader="dot" w:pos="9350"/>
            </w:tabs>
            <w:rPr>
              <w:rFonts w:eastAsiaTheme="minorEastAsia"/>
              <w:noProof/>
            </w:rPr>
          </w:pPr>
          <w:hyperlink w:anchor="_Toc42426498" w:history="1">
            <w:r w:rsidR="00F33E6A" w:rsidRPr="009E10FD">
              <w:rPr>
                <w:rStyle w:val="Hyperlink"/>
                <w:noProof/>
              </w:rPr>
              <w:t>16-Bit Multiplier</w:t>
            </w:r>
            <w:r w:rsidR="00F33E6A">
              <w:rPr>
                <w:noProof/>
                <w:webHidden/>
              </w:rPr>
              <w:tab/>
            </w:r>
            <w:r w:rsidR="00F33E6A">
              <w:rPr>
                <w:noProof/>
                <w:webHidden/>
              </w:rPr>
              <w:fldChar w:fldCharType="begin"/>
            </w:r>
            <w:r w:rsidR="00F33E6A">
              <w:rPr>
                <w:noProof/>
                <w:webHidden/>
              </w:rPr>
              <w:instrText xml:space="preserve"> PAGEREF _Toc42426498 \h </w:instrText>
            </w:r>
            <w:r w:rsidR="00F33E6A">
              <w:rPr>
                <w:noProof/>
                <w:webHidden/>
              </w:rPr>
            </w:r>
            <w:r w:rsidR="00F33E6A">
              <w:rPr>
                <w:noProof/>
                <w:webHidden/>
              </w:rPr>
              <w:fldChar w:fldCharType="separate"/>
            </w:r>
            <w:r w:rsidR="00B3142C">
              <w:rPr>
                <w:noProof/>
                <w:webHidden/>
              </w:rPr>
              <w:t>15</w:t>
            </w:r>
            <w:r w:rsidR="00F33E6A">
              <w:rPr>
                <w:noProof/>
                <w:webHidden/>
              </w:rPr>
              <w:fldChar w:fldCharType="end"/>
            </w:r>
          </w:hyperlink>
        </w:p>
        <w:p w14:paraId="1D5A286E" w14:textId="12ADB345" w:rsidR="00F33E6A" w:rsidRDefault="000B20E1">
          <w:pPr>
            <w:pStyle w:val="TOC2"/>
            <w:tabs>
              <w:tab w:val="right" w:leader="dot" w:pos="9350"/>
            </w:tabs>
            <w:rPr>
              <w:rFonts w:eastAsiaTheme="minorEastAsia"/>
              <w:noProof/>
            </w:rPr>
          </w:pPr>
          <w:hyperlink w:anchor="_Toc42426499" w:history="1">
            <w:r w:rsidR="00F33E6A" w:rsidRPr="009E10FD">
              <w:rPr>
                <w:rStyle w:val="Hyperlink"/>
                <w:noProof/>
              </w:rPr>
              <w:t>8-Bit Divider</w:t>
            </w:r>
            <w:r w:rsidR="00F33E6A">
              <w:rPr>
                <w:noProof/>
                <w:webHidden/>
              </w:rPr>
              <w:tab/>
            </w:r>
            <w:r w:rsidR="00F33E6A">
              <w:rPr>
                <w:noProof/>
                <w:webHidden/>
              </w:rPr>
              <w:fldChar w:fldCharType="begin"/>
            </w:r>
            <w:r w:rsidR="00F33E6A">
              <w:rPr>
                <w:noProof/>
                <w:webHidden/>
              </w:rPr>
              <w:instrText xml:space="preserve"> PAGEREF _Toc42426499 \h </w:instrText>
            </w:r>
            <w:r w:rsidR="00F33E6A">
              <w:rPr>
                <w:noProof/>
                <w:webHidden/>
              </w:rPr>
            </w:r>
            <w:r w:rsidR="00F33E6A">
              <w:rPr>
                <w:noProof/>
                <w:webHidden/>
              </w:rPr>
              <w:fldChar w:fldCharType="separate"/>
            </w:r>
            <w:r w:rsidR="00B3142C">
              <w:rPr>
                <w:noProof/>
                <w:webHidden/>
              </w:rPr>
              <w:t>16</w:t>
            </w:r>
            <w:r w:rsidR="00F33E6A">
              <w:rPr>
                <w:noProof/>
                <w:webHidden/>
              </w:rPr>
              <w:fldChar w:fldCharType="end"/>
            </w:r>
          </w:hyperlink>
        </w:p>
        <w:p w14:paraId="26CDB6D7" w14:textId="521D57D3" w:rsidR="00F33E6A" w:rsidRDefault="000B20E1">
          <w:pPr>
            <w:pStyle w:val="TOC2"/>
            <w:tabs>
              <w:tab w:val="right" w:leader="dot" w:pos="9350"/>
            </w:tabs>
            <w:rPr>
              <w:rFonts w:eastAsiaTheme="minorEastAsia"/>
              <w:noProof/>
            </w:rPr>
          </w:pPr>
          <w:hyperlink w:anchor="_Toc42426500" w:history="1">
            <w:r w:rsidR="00F33E6A" w:rsidRPr="009E10FD">
              <w:rPr>
                <w:rStyle w:val="Hyperlink"/>
                <w:noProof/>
              </w:rPr>
              <w:t>8x8-Bit Register File</w:t>
            </w:r>
            <w:r w:rsidR="00F33E6A">
              <w:rPr>
                <w:noProof/>
                <w:webHidden/>
              </w:rPr>
              <w:tab/>
            </w:r>
            <w:r w:rsidR="00F33E6A">
              <w:rPr>
                <w:noProof/>
                <w:webHidden/>
              </w:rPr>
              <w:fldChar w:fldCharType="begin"/>
            </w:r>
            <w:r w:rsidR="00F33E6A">
              <w:rPr>
                <w:noProof/>
                <w:webHidden/>
              </w:rPr>
              <w:instrText xml:space="preserve"> PAGEREF _Toc42426500 \h </w:instrText>
            </w:r>
            <w:r w:rsidR="00F33E6A">
              <w:rPr>
                <w:noProof/>
                <w:webHidden/>
              </w:rPr>
            </w:r>
            <w:r w:rsidR="00F33E6A">
              <w:rPr>
                <w:noProof/>
                <w:webHidden/>
              </w:rPr>
              <w:fldChar w:fldCharType="separate"/>
            </w:r>
            <w:r w:rsidR="00B3142C">
              <w:rPr>
                <w:noProof/>
                <w:webHidden/>
              </w:rPr>
              <w:t>16</w:t>
            </w:r>
            <w:r w:rsidR="00F33E6A">
              <w:rPr>
                <w:noProof/>
                <w:webHidden/>
              </w:rPr>
              <w:fldChar w:fldCharType="end"/>
            </w:r>
          </w:hyperlink>
        </w:p>
        <w:p w14:paraId="3CEC1665" w14:textId="1E86E405" w:rsidR="00F33E6A" w:rsidRDefault="000B20E1">
          <w:pPr>
            <w:pStyle w:val="TOC2"/>
            <w:tabs>
              <w:tab w:val="right" w:leader="dot" w:pos="9350"/>
            </w:tabs>
            <w:rPr>
              <w:rFonts w:eastAsiaTheme="minorEastAsia"/>
              <w:noProof/>
            </w:rPr>
          </w:pPr>
          <w:hyperlink w:anchor="_Toc42426501" w:history="1">
            <w:r w:rsidR="00F33E6A" w:rsidRPr="009E10FD">
              <w:rPr>
                <w:rStyle w:val="Hyperlink"/>
                <w:noProof/>
              </w:rPr>
              <w:t>Memory</w:t>
            </w:r>
            <w:r w:rsidR="00F33E6A">
              <w:rPr>
                <w:noProof/>
                <w:webHidden/>
              </w:rPr>
              <w:tab/>
            </w:r>
            <w:r w:rsidR="00F33E6A">
              <w:rPr>
                <w:noProof/>
                <w:webHidden/>
              </w:rPr>
              <w:fldChar w:fldCharType="begin"/>
            </w:r>
            <w:r w:rsidR="00F33E6A">
              <w:rPr>
                <w:noProof/>
                <w:webHidden/>
              </w:rPr>
              <w:instrText xml:space="preserve"> PAGEREF _Toc42426501 \h </w:instrText>
            </w:r>
            <w:r w:rsidR="00F33E6A">
              <w:rPr>
                <w:noProof/>
                <w:webHidden/>
              </w:rPr>
            </w:r>
            <w:r w:rsidR="00F33E6A">
              <w:rPr>
                <w:noProof/>
                <w:webHidden/>
              </w:rPr>
              <w:fldChar w:fldCharType="separate"/>
            </w:r>
            <w:r w:rsidR="00B3142C">
              <w:rPr>
                <w:noProof/>
                <w:webHidden/>
              </w:rPr>
              <w:t>17</w:t>
            </w:r>
            <w:r w:rsidR="00F33E6A">
              <w:rPr>
                <w:noProof/>
                <w:webHidden/>
              </w:rPr>
              <w:fldChar w:fldCharType="end"/>
            </w:r>
          </w:hyperlink>
        </w:p>
        <w:p w14:paraId="4823F4B0" w14:textId="17EDDE0F" w:rsidR="00F33E6A" w:rsidRDefault="000B20E1">
          <w:pPr>
            <w:pStyle w:val="TOC1"/>
            <w:tabs>
              <w:tab w:val="right" w:leader="dot" w:pos="9350"/>
            </w:tabs>
            <w:rPr>
              <w:rFonts w:eastAsiaTheme="minorEastAsia"/>
              <w:noProof/>
            </w:rPr>
          </w:pPr>
          <w:hyperlink w:anchor="_Toc42426502" w:history="1">
            <w:r w:rsidR="00F33E6A" w:rsidRPr="009E10FD">
              <w:rPr>
                <w:rStyle w:val="Hyperlink"/>
                <w:noProof/>
              </w:rPr>
              <w:t>ISA Validation and Performance</w:t>
            </w:r>
            <w:r w:rsidR="00F33E6A">
              <w:rPr>
                <w:noProof/>
                <w:webHidden/>
              </w:rPr>
              <w:tab/>
            </w:r>
            <w:r w:rsidR="00F33E6A">
              <w:rPr>
                <w:noProof/>
                <w:webHidden/>
              </w:rPr>
              <w:fldChar w:fldCharType="begin"/>
            </w:r>
            <w:r w:rsidR="00F33E6A">
              <w:rPr>
                <w:noProof/>
                <w:webHidden/>
              </w:rPr>
              <w:instrText xml:space="preserve"> PAGEREF _Toc42426502 \h </w:instrText>
            </w:r>
            <w:r w:rsidR="00F33E6A">
              <w:rPr>
                <w:noProof/>
                <w:webHidden/>
              </w:rPr>
            </w:r>
            <w:r w:rsidR="00F33E6A">
              <w:rPr>
                <w:noProof/>
                <w:webHidden/>
              </w:rPr>
              <w:fldChar w:fldCharType="separate"/>
            </w:r>
            <w:r w:rsidR="00B3142C">
              <w:rPr>
                <w:noProof/>
                <w:webHidden/>
              </w:rPr>
              <w:t>18</w:t>
            </w:r>
            <w:r w:rsidR="00F33E6A">
              <w:rPr>
                <w:noProof/>
                <w:webHidden/>
              </w:rPr>
              <w:fldChar w:fldCharType="end"/>
            </w:r>
          </w:hyperlink>
        </w:p>
        <w:p w14:paraId="266ECF2B" w14:textId="32A63194" w:rsidR="00F33E6A" w:rsidRDefault="000B20E1">
          <w:pPr>
            <w:pStyle w:val="TOC1"/>
            <w:tabs>
              <w:tab w:val="right" w:leader="dot" w:pos="9350"/>
            </w:tabs>
            <w:rPr>
              <w:rFonts w:eastAsiaTheme="minorEastAsia"/>
              <w:noProof/>
            </w:rPr>
          </w:pPr>
          <w:hyperlink w:anchor="_Toc42426503" w:history="1">
            <w:r w:rsidR="00F33E6A" w:rsidRPr="009E10FD">
              <w:rPr>
                <w:rStyle w:val="Hyperlink"/>
                <w:noProof/>
              </w:rPr>
              <w:t>Assembler Design</w:t>
            </w:r>
            <w:r w:rsidR="00F33E6A">
              <w:rPr>
                <w:noProof/>
                <w:webHidden/>
              </w:rPr>
              <w:tab/>
            </w:r>
            <w:r w:rsidR="00F33E6A">
              <w:rPr>
                <w:noProof/>
                <w:webHidden/>
              </w:rPr>
              <w:fldChar w:fldCharType="begin"/>
            </w:r>
            <w:r w:rsidR="00F33E6A">
              <w:rPr>
                <w:noProof/>
                <w:webHidden/>
              </w:rPr>
              <w:instrText xml:space="preserve"> PAGEREF _Toc42426503 \h </w:instrText>
            </w:r>
            <w:r w:rsidR="00F33E6A">
              <w:rPr>
                <w:noProof/>
                <w:webHidden/>
              </w:rPr>
            </w:r>
            <w:r w:rsidR="00F33E6A">
              <w:rPr>
                <w:noProof/>
                <w:webHidden/>
              </w:rPr>
              <w:fldChar w:fldCharType="separate"/>
            </w:r>
            <w:r w:rsidR="00B3142C">
              <w:rPr>
                <w:noProof/>
                <w:webHidden/>
              </w:rPr>
              <w:t>20</w:t>
            </w:r>
            <w:r w:rsidR="00F33E6A">
              <w:rPr>
                <w:noProof/>
                <w:webHidden/>
              </w:rPr>
              <w:fldChar w:fldCharType="end"/>
            </w:r>
          </w:hyperlink>
        </w:p>
        <w:p w14:paraId="040E6630" w14:textId="2D18AC6F" w:rsidR="00F33E6A" w:rsidRDefault="000B20E1">
          <w:pPr>
            <w:pStyle w:val="TOC1"/>
            <w:tabs>
              <w:tab w:val="right" w:leader="dot" w:pos="9350"/>
            </w:tabs>
            <w:rPr>
              <w:rFonts w:eastAsiaTheme="minorEastAsia"/>
              <w:noProof/>
            </w:rPr>
          </w:pPr>
          <w:hyperlink w:anchor="_Toc42426504" w:history="1">
            <w:r w:rsidR="00F33E6A" w:rsidRPr="009E10FD">
              <w:rPr>
                <w:rStyle w:val="Hyperlink"/>
                <w:noProof/>
              </w:rPr>
              <w:t>CPU Benchmark Definitions and Testing</w:t>
            </w:r>
            <w:r w:rsidR="00F33E6A">
              <w:rPr>
                <w:noProof/>
                <w:webHidden/>
              </w:rPr>
              <w:tab/>
            </w:r>
            <w:r w:rsidR="00F33E6A">
              <w:rPr>
                <w:noProof/>
                <w:webHidden/>
              </w:rPr>
              <w:fldChar w:fldCharType="begin"/>
            </w:r>
            <w:r w:rsidR="00F33E6A">
              <w:rPr>
                <w:noProof/>
                <w:webHidden/>
              </w:rPr>
              <w:instrText xml:space="preserve"> PAGEREF _Toc42426504 \h </w:instrText>
            </w:r>
            <w:r w:rsidR="00F33E6A">
              <w:rPr>
                <w:noProof/>
                <w:webHidden/>
              </w:rPr>
            </w:r>
            <w:r w:rsidR="00F33E6A">
              <w:rPr>
                <w:noProof/>
                <w:webHidden/>
              </w:rPr>
              <w:fldChar w:fldCharType="separate"/>
            </w:r>
            <w:r w:rsidR="00B3142C">
              <w:rPr>
                <w:noProof/>
                <w:webHidden/>
              </w:rPr>
              <w:t>21</w:t>
            </w:r>
            <w:r w:rsidR="00F33E6A">
              <w:rPr>
                <w:noProof/>
                <w:webHidden/>
              </w:rPr>
              <w:fldChar w:fldCharType="end"/>
            </w:r>
          </w:hyperlink>
        </w:p>
        <w:p w14:paraId="3772F071" w14:textId="73E31D15" w:rsidR="00F33E6A" w:rsidRDefault="000B20E1">
          <w:pPr>
            <w:pStyle w:val="TOC1"/>
            <w:tabs>
              <w:tab w:val="right" w:leader="dot" w:pos="9350"/>
            </w:tabs>
            <w:rPr>
              <w:rFonts w:eastAsiaTheme="minorEastAsia"/>
              <w:noProof/>
            </w:rPr>
          </w:pPr>
          <w:hyperlink w:anchor="_Toc42426505" w:history="1">
            <w:r w:rsidR="00F33E6A" w:rsidRPr="009E10FD">
              <w:rPr>
                <w:rStyle w:val="Hyperlink"/>
                <w:noProof/>
              </w:rPr>
              <w:t>Power Calculation</w:t>
            </w:r>
            <w:r w:rsidR="00F33E6A">
              <w:rPr>
                <w:noProof/>
                <w:webHidden/>
              </w:rPr>
              <w:tab/>
            </w:r>
            <w:r w:rsidR="00F33E6A">
              <w:rPr>
                <w:noProof/>
                <w:webHidden/>
              </w:rPr>
              <w:fldChar w:fldCharType="begin"/>
            </w:r>
            <w:r w:rsidR="00F33E6A">
              <w:rPr>
                <w:noProof/>
                <w:webHidden/>
              </w:rPr>
              <w:instrText xml:space="preserve"> PAGEREF _Toc42426505 \h </w:instrText>
            </w:r>
            <w:r w:rsidR="00F33E6A">
              <w:rPr>
                <w:noProof/>
                <w:webHidden/>
              </w:rPr>
              <w:fldChar w:fldCharType="separate"/>
            </w:r>
            <w:r w:rsidR="00B3142C">
              <w:rPr>
                <w:b/>
                <w:bCs/>
                <w:noProof/>
                <w:webHidden/>
              </w:rPr>
              <w:t>Error! Bookmark not defined.</w:t>
            </w:r>
            <w:r w:rsidR="00F33E6A">
              <w:rPr>
                <w:noProof/>
                <w:webHidden/>
              </w:rPr>
              <w:fldChar w:fldCharType="end"/>
            </w:r>
          </w:hyperlink>
        </w:p>
        <w:p w14:paraId="4F7EF0F2" w14:textId="1F0CD81D" w:rsidR="00F33E6A" w:rsidRDefault="000B20E1">
          <w:pPr>
            <w:pStyle w:val="TOC1"/>
            <w:tabs>
              <w:tab w:val="right" w:leader="dot" w:pos="9350"/>
            </w:tabs>
            <w:rPr>
              <w:rFonts w:eastAsiaTheme="minorEastAsia"/>
              <w:noProof/>
            </w:rPr>
          </w:pPr>
          <w:hyperlink w:anchor="_Toc42426506" w:history="1">
            <w:r w:rsidR="00F33E6A" w:rsidRPr="009E10FD">
              <w:rPr>
                <w:rStyle w:val="Hyperlink"/>
                <w:noProof/>
              </w:rPr>
              <w:t>Conclusion</w:t>
            </w:r>
            <w:r w:rsidR="00F33E6A">
              <w:rPr>
                <w:noProof/>
                <w:webHidden/>
              </w:rPr>
              <w:tab/>
            </w:r>
            <w:r w:rsidR="00F33E6A">
              <w:rPr>
                <w:noProof/>
                <w:webHidden/>
              </w:rPr>
              <w:fldChar w:fldCharType="begin"/>
            </w:r>
            <w:r w:rsidR="00F33E6A">
              <w:rPr>
                <w:noProof/>
                <w:webHidden/>
              </w:rPr>
              <w:instrText xml:space="preserve"> PAGEREF _Toc42426506 \h </w:instrText>
            </w:r>
            <w:r w:rsidR="00F33E6A">
              <w:rPr>
                <w:noProof/>
                <w:webHidden/>
              </w:rPr>
            </w:r>
            <w:r w:rsidR="00F33E6A">
              <w:rPr>
                <w:noProof/>
                <w:webHidden/>
              </w:rPr>
              <w:fldChar w:fldCharType="separate"/>
            </w:r>
            <w:r w:rsidR="00B3142C">
              <w:rPr>
                <w:noProof/>
                <w:webHidden/>
              </w:rPr>
              <w:t>22</w:t>
            </w:r>
            <w:r w:rsidR="00F33E6A">
              <w:rPr>
                <w:noProof/>
                <w:webHidden/>
              </w:rPr>
              <w:fldChar w:fldCharType="end"/>
            </w:r>
          </w:hyperlink>
        </w:p>
        <w:p w14:paraId="53EE6235" w14:textId="01B8BD89" w:rsidR="00F33E6A" w:rsidRDefault="000B20E1">
          <w:pPr>
            <w:pStyle w:val="TOC1"/>
            <w:tabs>
              <w:tab w:val="right" w:leader="dot" w:pos="9350"/>
            </w:tabs>
            <w:rPr>
              <w:rFonts w:eastAsiaTheme="minorEastAsia"/>
              <w:noProof/>
            </w:rPr>
          </w:pPr>
          <w:hyperlink w:anchor="_Toc42426507" w:history="1">
            <w:r w:rsidR="00F33E6A" w:rsidRPr="009E10FD">
              <w:rPr>
                <w:rStyle w:val="Hyperlink"/>
                <w:noProof/>
              </w:rPr>
              <w:t>Appendix A: Assembler Source Code in C#</w:t>
            </w:r>
            <w:r w:rsidR="00F33E6A">
              <w:rPr>
                <w:noProof/>
                <w:webHidden/>
              </w:rPr>
              <w:tab/>
            </w:r>
            <w:r w:rsidR="00F33E6A">
              <w:rPr>
                <w:noProof/>
                <w:webHidden/>
              </w:rPr>
              <w:fldChar w:fldCharType="begin"/>
            </w:r>
            <w:r w:rsidR="00F33E6A">
              <w:rPr>
                <w:noProof/>
                <w:webHidden/>
              </w:rPr>
              <w:instrText xml:space="preserve"> PAGEREF _Toc42426507 \h </w:instrText>
            </w:r>
            <w:r w:rsidR="00F33E6A">
              <w:rPr>
                <w:noProof/>
                <w:webHidden/>
              </w:rPr>
            </w:r>
            <w:r w:rsidR="00F33E6A">
              <w:rPr>
                <w:noProof/>
                <w:webHidden/>
              </w:rPr>
              <w:fldChar w:fldCharType="separate"/>
            </w:r>
            <w:r w:rsidR="00B3142C">
              <w:rPr>
                <w:noProof/>
                <w:webHidden/>
              </w:rPr>
              <w:t>23</w:t>
            </w:r>
            <w:r w:rsidR="00F33E6A">
              <w:rPr>
                <w:noProof/>
                <w:webHidden/>
              </w:rPr>
              <w:fldChar w:fldCharType="end"/>
            </w:r>
          </w:hyperlink>
        </w:p>
        <w:p w14:paraId="7B3A737A" w14:textId="2449A488" w:rsidR="00F33E6A" w:rsidRDefault="000B20E1">
          <w:pPr>
            <w:pStyle w:val="TOC1"/>
            <w:tabs>
              <w:tab w:val="right" w:leader="dot" w:pos="9350"/>
            </w:tabs>
            <w:rPr>
              <w:rFonts w:eastAsiaTheme="minorEastAsia"/>
              <w:noProof/>
            </w:rPr>
          </w:pPr>
          <w:hyperlink w:anchor="_Toc42426508" w:history="1">
            <w:r w:rsidR="00F33E6A" w:rsidRPr="009E10FD">
              <w:rPr>
                <w:rStyle w:val="Hyperlink"/>
                <w:noProof/>
              </w:rPr>
              <w:t>Appendix B: Source Code of Control Unit</w:t>
            </w:r>
            <w:r w:rsidR="00F33E6A">
              <w:rPr>
                <w:noProof/>
                <w:webHidden/>
              </w:rPr>
              <w:tab/>
            </w:r>
            <w:r w:rsidR="00F33E6A">
              <w:rPr>
                <w:noProof/>
                <w:webHidden/>
              </w:rPr>
              <w:fldChar w:fldCharType="begin"/>
            </w:r>
            <w:r w:rsidR="00F33E6A">
              <w:rPr>
                <w:noProof/>
                <w:webHidden/>
              </w:rPr>
              <w:instrText xml:space="preserve"> PAGEREF _Toc42426508 \h </w:instrText>
            </w:r>
            <w:r w:rsidR="00F33E6A">
              <w:rPr>
                <w:noProof/>
                <w:webHidden/>
              </w:rPr>
            </w:r>
            <w:r w:rsidR="00F33E6A">
              <w:rPr>
                <w:noProof/>
                <w:webHidden/>
              </w:rPr>
              <w:fldChar w:fldCharType="separate"/>
            </w:r>
            <w:r w:rsidR="00B3142C">
              <w:rPr>
                <w:noProof/>
                <w:webHidden/>
              </w:rPr>
              <w:t>23</w:t>
            </w:r>
            <w:r w:rsidR="00F33E6A">
              <w:rPr>
                <w:noProof/>
                <w:webHidden/>
              </w:rPr>
              <w:fldChar w:fldCharType="end"/>
            </w:r>
          </w:hyperlink>
        </w:p>
        <w:p w14:paraId="583E6A8D" w14:textId="0C6D0290" w:rsidR="00A50132" w:rsidRDefault="00A50132">
          <w:r>
            <w:rPr>
              <w:b/>
              <w:bCs/>
              <w:noProof/>
            </w:rPr>
            <w:fldChar w:fldCharType="end"/>
          </w:r>
        </w:p>
      </w:sdtContent>
    </w:sdt>
    <w:p w14:paraId="6AF69EF9" w14:textId="5072E42F" w:rsidR="00A50132" w:rsidRDefault="00A50132">
      <w:r>
        <w:br w:type="page"/>
      </w:r>
    </w:p>
    <w:p w14:paraId="62A8AF65" w14:textId="68A7999F" w:rsidR="00947148" w:rsidRDefault="00947148" w:rsidP="00947148">
      <w:pPr>
        <w:pStyle w:val="Heading1"/>
      </w:pPr>
      <w:bookmarkStart w:id="0" w:name="_Toc42426485"/>
      <w:r>
        <w:lastRenderedPageBreak/>
        <w:t>Table of Figures</w:t>
      </w:r>
      <w:bookmarkEnd w:id="0"/>
    </w:p>
    <w:p w14:paraId="25F2458E" w14:textId="5D1EA028" w:rsidR="00F33E6A" w:rsidRDefault="00947148">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42426465" w:history="1">
        <w:r w:rsidR="00F33E6A" w:rsidRPr="00BD4178">
          <w:rPr>
            <w:rStyle w:val="Hyperlink"/>
            <w:noProof/>
          </w:rPr>
          <w:t>Figure 1. High level view of the datapath</w:t>
        </w:r>
        <w:r w:rsidR="00F33E6A">
          <w:rPr>
            <w:noProof/>
            <w:webHidden/>
          </w:rPr>
          <w:tab/>
        </w:r>
        <w:r w:rsidR="00F33E6A">
          <w:rPr>
            <w:noProof/>
            <w:webHidden/>
          </w:rPr>
          <w:fldChar w:fldCharType="begin"/>
        </w:r>
        <w:r w:rsidR="00F33E6A">
          <w:rPr>
            <w:noProof/>
            <w:webHidden/>
          </w:rPr>
          <w:instrText xml:space="preserve"> PAGEREF _Toc42426465 \h </w:instrText>
        </w:r>
        <w:r w:rsidR="00F33E6A">
          <w:rPr>
            <w:noProof/>
            <w:webHidden/>
          </w:rPr>
        </w:r>
        <w:r w:rsidR="00F33E6A">
          <w:rPr>
            <w:noProof/>
            <w:webHidden/>
          </w:rPr>
          <w:fldChar w:fldCharType="separate"/>
        </w:r>
        <w:r w:rsidR="00B3142C">
          <w:rPr>
            <w:noProof/>
            <w:webHidden/>
          </w:rPr>
          <w:t>11</w:t>
        </w:r>
        <w:r w:rsidR="00F33E6A">
          <w:rPr>
            <w:noProof/>
            <w:webHidden/>
          </w:rPr>
          <w:fldChar w:fldCharType="end"/>
        </w:r>
      </w:hyperlink>
    </w:p>
    <w:p w14:paraId="5A6313A1" w14:textId="55BC2B5B" w:rsidR="00F33E6A" w:rsidRDefault="000B20E1">
      <w:pPr>
        <w:pStyle w:val="TableofFigures"/>
        <w:tabs>
          <w:tab w:val="right" w:leader="dot" w:pos="9350"/>
        </w:tabs>
        <w:rPr>
          <w:rFonts w:eastAsiaTheme="minorEastAsia"/>
          <w:noProof/>
        </w:rPr>
      </w:pPr>
      <w:hyperlink w:anchor="_Toc42426466" w:history="1">
        <w:r w:rsidR="00F33E6A" w:rsidRPr="00BD4178">
          <w:rPr>
            <w:rStyle w:val="Hyperlink"/>
            <w:noProof/>
          </w:rPr>
          <w:t>Figure 2. Front panel component</w:t>
        </w:r>
        <w:r w:rsidR="00F33E6A">
          <w:rPr>
            <w:noProof/>
            <w:webHidden/>
          </w:rPr>
          <w:tab/>
        </w:r>
        <w:r w:rsidR="00F33E6A">
          <w:rPr>
            <w:noProof/>
            <w:webHidden/>
          </w:rPr>
          <w:fldChar w:fldCharType="begin"/>
        </w:r>
        <w:r w:rsidR="00F33E6A">
          <w:rPr>
            <w:noProof/>
            <w:webHidden/>
          </w:rPr>
          <w:instrText xml:space="preserve"> PAGEREF _Toc42426466 \h </w:instrText>
        </w:r>
        <w:r w:rsidR="00F33E6A">
          <w:rPr>
            <w:noProof/>
            <w:webHidden/>
          </w:rPr>
        </w:r>
        <w:r w:rsidR="00F33E6A">
          <w:rPr>
            <w:noProof/>
            <w:webHidden/>
          </w:rPr>
          <w:fldChar w:fldCharType="separate"/>
        </w:r>
        <w:r w:rsidR="00B3142C">
          <w:rPr>
            <w:noProof/>
            <w:webHidden/>
          </w:rPr>
          <w:t>10</w:t>
        </w:r>
        <w:r w:rsidR="00F33E6A">
          <w:rPr>
            <w:noProof/>
            <w:webHidden/>
          </w:rPr>
          <w:fldChar w:fldCharType="end"/>
        </w:r>
      </w:hyperlink>
    </w:p>
    <w:p w14:paraId="25F4F1ED" w14:textId="355C8516" w:rsidR="00F33E6A" w:rsidRDefault="000B20E1">
      <w:pPr>
        <w:pStyle w:val="TableofFigures"/>
        <w:tabs>
          <w:tab w:val="right" w:leader="dot" w:pos="9350"/>
        </w:tabs>
        <w:rPr>
          <w:rFonts w:eastAsiaTheme="minorEastAsia"/>
          <w:noProof/>
        </w:rPr>
      </w:pPr>
      <w:hyperlink w:anchor="_Toc42426467" w:history="1">
        <w:r w:rsidR="00F33E6A" w:rsidRPr="00BD4178">
          <w:rPr>
            <w:rStyle w:val="Hyperlink"/>
            <w:noProof/>
          </w:rPr>
          <w:t>Figure 3. Control unit component</w:t>
        </w:r>
        <w:r w:rsidR="00F33E6A">
          <w:rPr>
            <w:noProof/>
            <w:webHidden/>
          </w:rPr>
          <w:tab/>
        </w:r>
        <w:r w:rsidR="00F33E6A">
          <w:rPr>
            <w:noProof/>
            <w:webHidden/>
          </w:rPr>
          <w:fldChar w:fldCharType="begin"/>
        </w:r>
        <w:r w:rsidR="00F33E6A">
          <w:rPr>
            <w:noProof/>
            <w:webHidden/>
          </w:rPr>
          <w:instrText xml:space="preserve"> PAGEREF _Toc42426467 \h </w:instrText>
        </w:r>
        <w:r w:rsidR="00F33E6A">
          <w:rPr>
            <w:noProof/>
            <w:webHidden/>
          </w:rPr>
        </w:r>
        <w:r w:rsidR="00F33E6A">
          <w:rPr>
            <w:noProof/>
            <w:webHidden/>
          </w:rPr>
          <w:fldChar w:fldCharType="separate"/>
        </w:r>
        <w:r w:rsidR="00B3142C">
          <w:rPr>
            <w:noProof/>
            <w:webHidden/>
          </w:rPr>
          <w:t>10</w:t>
        </w:r>
        <w:r w:rsidR="00F33E6A">
          <w:rPr>
            <w:noProof/>
            <w:webHidden/>
          </w:rPr>
          <w:fldChar w:fldCharType="end"/>
        </w:r>
      </w:hyperlink>
    </w:p>
    <w:p w14:paraId="40F1D894" w14:textId="44E1D51A" w:rsidR="00F33E6A" w:rsidRDefault="000B20E1">
      <w:pPr>
        <w:pStyle w:val="TableofFigures"/>
        <w:tabs>
          <w:tab w:val="right" w:leader="dot" w:pos="9350"/>
        </w:tabs>
        <w:rPr>
          <w:rFonts w:eastAsiaTheme="minorEastAsia"/>
          <w:noProof/>
        </w:rPr>
      </w:pPr>
      <w:hyperlink w:anchor="_Toc42426468" w:history="1">
        <w:r w:rsidR="00F33E6A" w:rsidRPr="00BD4178">
          <w:rPr>
            <w:rStyle w:val="Hyperlink"/>
            <w:noProof/>
          </w:rPr>
          <w:t>Figure 4. Arithmetic processor component</w:t>
        </w:r>
        <w:r w:rsidR="00F33E6A">
          <w:rPr>
            <w:noProof/>
            <w:webHidden/>
          </w:rPr>
          <w:tab/>
        </w:r>
        <w:r w:rsidR="00F33E6A">
          <w:rPr>
            <w:noProof/>
            <w:webHidden/>
          </w:rPr>
          <w:fldChar w:fldCharType="begin"/>
        </w:r>
        <w:r w:rsidR="00F33E6A">
          <w:rPr>
            <w:noProof/>
            <w:webHidden/>
          </w:rPr>
          <w:instrText xml:space="preserve"> PAGEREF _Toc42426468 \h </w:instrText>
        </w:r>
        <w:r w:rsidR="00F33E6A">
          <w:rPr>
            <w:noProof/>
            <w:webHidden/>
          </w:rPr>
        </w:r>
        <w:r w:rsidR="00F33E6A">
          <w:rPr>
            <w:noProof/>
            <w:webHidden/>
          </w:rPr>
          <w:fldChar w:fldCharType="separate"/>
        </w:r>
        <w:r w:rsidR="00B3142C">
          <w:rPr>
            <w:noProof/>
            <w:webHidden/>
          </w:rPr>
          <w:t>13</w:t>
        </w:r>
        <w:r w:rsidR="00F33E6A">
          <w:rPr>
            <w:noProof/>
            <w:webHidden/>
          </w:rPr>
          <w:fldChar w:fldCharType="end"/>
        </w:r>
      </w:hyperlink>
    </w:p>
    <w:p w14:paraId="190E8A8C" w14:textId="275D5F17" w:rsidR="00F33E6A" w:rsidRDefault="000B20E1">
      <w:pPr>
        <w:pStyle w:val="TableofFigures"/>
        <w:tabs>
          <w:tab w:val="right" w:leader="dot" w:pos="9350"/>
        </w:tabs>
        <w:rPr>
          <w:rFonts w:eastAsiaTheme="minorEastAsia"/>
          <w:noProof/>
        </w:rPr>
      </w:pPr>
      <w:hyperlink w:anchor="_Toc42426469" w:history="1">
        <w:r w:rsidR="00F33E6A" w:rsidRPr="00BD4178">
          <w:rPr>
            <w:rStyle w:val="Hyperlink"/>
            <w:noProof/>
          </w:rPr>
          <w:t>Figure 5. Simulation of arithmetic processor sub-system</w:t>
        </w:r>
        <w:r w:rsidR="00F33E6A">
          <w:rPr>
            <w:noProof/>
            <w:webHidden/>
          </w:rPr>
          <w:tab/>
        </w:r>
        <w:r w:rsidR="00F33E6A">
          <w:rPr>
            <w:noProof/>
            <w:webHidden/>
          </w:rPr>
          <w:fldChar w:fldCharType="begin"/>
        </w:r>
        <w:r w:rsidR="00F33E6A">
          <w:rPr>
            <w:noProof/>
            <w:webHidden/>
          </w:rPr>
          <w:instrText xml:space="preserve"> PAGEREF _Toc42426469 \h </w:instrText>
        </w:r>
        <w:r w:rsidR="00F33E6A">
          <w:rPr>
            <w:noProof/>
            <w:webHidden/>
          </w:rPr>
        </w:r>
        <w:r w:rsidR="00F33E6A">
          <w:rPr>
            <w:noProof/>
            <w:webHidden/>
          </w:rPr>
          <w:fldChar w:fldCharType="separate"/>
        </w:r>
        <w:r w:rsidR="00B3142C">
          <w:rPr>
            <w:noProof/>
            <w:webHidden/>
          </w:rPr>
          <w:t>13</w:t>
        </w:r>
        <w:r w:rsidR="00F33E6A">
          <w:rPr>
            <w:noProof/>
            <w:webHidden/>
          </w:rPr>
          <w:fldChar w:fldCharType="end"/>
        </w:r>
      </w:hyperlink>
    </w:p>
    <w:p w14:paraId="5DE5DC19" w14:textId="105669E5" w:rsidR="00F33E6A" w:rsidRDefault="000B20E1">
      <w:pPr>
        <w:pStyle w:val="TableofFigures"/>
        <w:tabs>
          <w:tab w:val="right" w:leader="dot" w:pos="9350"/>
        </w:tabs>
        <w:rPr>
          <w:rFonts w:eastAsiaTheme="minorEastAsia"/>
          <w:noProof/>
        </w:rPr>
      </w:pPr>
      <w:hyperlink w:anchor="_Toc42426470" w:history="1">
        <w:r w:rsidR="00F33E6A" w:rsidRPr="00BD4178">
          <w:rPr>
            <w:rStyle w:val="Hyperlink"/>
            <w:noProof/>
          </w:rPr>
          <w:t>Figure 6. 16-Bits register component</w:t>
        </w:r>
        <w:r w:rsidR="00F33E6A">
          <w:rPr>
            <w:noProof/>
            <w:webHidden/>
          </w:rPr>
          <w:tab/>
        </w:r>
        <w:r w:rsidR="00F33E6A">
          <w:rPr>
            <w:noProof/>
            <w:webHidden/>
          </w:rPr>
          <w:fldChar w:fldCharType="begin"/>
        </w:r>
        <w:r w:rsidR="00F33E6A">
          <w:rPr>
            <w:noProof/>
            <w:webHidden/>
          </w:rPr>
          <w:instrText xml:space="preserve"> PAGEREF _Toc42426470 \h </w:instrText>
        </w:r>
        <w:r w:rsidR="00F33E6A">
          <w:rPr>
            <w:noProof/>
            <w:webHidden/>
          </w:rPr>
        </w:r>
        <w:r w:rsidR="00F33E6A">
          <w:rPr>
            <w:noProof/>
            <w:webHidden/>
          </w:rPr>
          <w:fldChar w:fldCharType="separate"/>
        </w:r>
        <w:r w:rsidR="00B3142C">
          <w:rPr>
            <w:noProof/>
            <w:webHidden/>
          </w:rPr>
          <w:t>13</w:t>
        </w:r>
        <w:r w:rsidR="00F33E6A">
          <w:rPr>
            <w:noProof/>
            <w:webHidden/>
          </w:rPr>
          <w:fldChar w:fldCharType="end"/>
        </w:r>
      </w:hyperlink>
    </w:p>
    <w:p w14:paraId="5639909C" w14:textId="6EA8BA57" w:rsidR="00F33E6A" w:rsidRDefault="000B20E1">
      <w:pPr>
        <w:pStyle w:val="TableofFigures"/>
        <w:tabs>
          <w:tab w:val="right" w:leader="dot" w:pos="9350"/>
        </w:tabs>
        <w:rPr>
          <w:rFonts w:eastAsiaTheme="minorEastAsia"/>
          <w:noProof/>
        </w:rPr>
      </w:pPr>
      <w:hyperlink w:anchor="_Toc42426471" w:history="1">
        <w:r w:rsidR="00F33E6A" w:rsidRPr="00BD4178">
          <w:rPr>
            <w:rStyle w:val="Hyperlink"/>
            <w:noProof/>
          </w:rPr>
          <w:t>Figure 7. Simulation of 16-Bit register sub-system</w:t>
        </w:r>
        <w:r w:rsidR="00F33E6A">
          <w:rPr>
            <w:noProof/>
            <w:webHidden/>
          </w:rPr>
          <w:tab/>
        </w:r>
        <w:r w:rsidR="00F33E6A">
          <w:rPr>
            <w:noProof/>
            <w:webHidden/>
          </w:rPr>
          <w:fldChar w:fldCharType="begin"/>
        </w:r>
        <w:r w:rsidR="00F33E6A">
          <w:rPr>
            <w:noProof/>
            <w:webHidden/>
          </w:rPr>
          <w:instrText xml:space="preserve"> PAGEREF _Toc42426471 \h </w:instrText>
        </w:r>
        <w:r w:rsidR="00F33E6A">
          <w:rPr>
            <w:noProof/>
            <w:webHidden/>
          </w:rPr>
        </w:r>
        <w:r w:rsidR="00F33E6A">
          <w:rPr>
            <w:noProof/>
            <w:webHidden/>
          </w:rPr>
          <w:fldChar w:fldCharType="separate"/>
        </w:r>
        <w:r w:rsidR="00B3142C">
          <w:rPr>
            <w:noProof/>
            <w:webHidden/>
          </w:rPr>
          <w:t>14</w:t>
        </w:r>
        <w:r w:rsidR="00F33E6A">
          <w:rPr>
            <w:noProof/>
            <w:webHidden/>
          </w:rPr>
          <w:fldChar w:fldCharType="end"/>
        </w:r>
      </w:hyperlink>
    </w:p>
    <w:p w14:paraId="796D8F3A" w14:textId="070E90A1" w:rsidR="00F33E6A" w:rsidRDefault="000B20E1">
      <w:pPr>
        <w:pStyle w:val="TableofFigures"/>
        <w:tabs>
          <w:tab w:val="right" w:leader="dot" w:pos="9350"/>
        </w:tabs>
        <w:rPr>
          <w:rFonts w:eastAsiaTheme="minorEastAsia"/>
          <w:noProof/>
        </w:rPr>
      </w:pPr>
      <w:hyperlink w:anchor="_Toc42426472" w:history="1">
        <w:r w:rsidR="00F33E6A" w:rsidRPr="00BD4178">
          <w:rPr>
            <w:rStyle w:val="Hyperlink"/>
            <w:noProof/>
          </w:rPr>
          <w:t>Figure 8. 4-to-1 multiplexer component</w:t>
        </w:r>
        <w:r w:rsidR="00F33E6A">
          <w:rPr>
            <w:noProof/>
            <w:webHidden/>
          </w:rPr>
          <w:tab/>
        </w:r>
        <w:r w:rsidR="00F33E6A">
          <w:rPr>
            <w:noProof/>
            <w:webHidden/>
          </w:rPr>
          <w:fldChar w:fldCharType="begin"/>
        </w:r>
        <w:r w:rsidR="00F33E6A">
          <w:rPr>
            <w:noProof/>
            <w:webHidden/>
          </w:rPr>
          <w:instrText xml:space="preserve"> PAGEREF _Toc42426472 \h </w:instrText>
        </w:r>
        <w:r w:rsidR="00F33E6A">
          <w:rPr>
            <w:noProof/>
            <w:webHidden/>
          </w:rPr>
        </w:r>
        <w:r w:rsidR="00F33E6A">
          <w:rPr>
            <w:noProof/>
            <w:webHidden/>
          </w:rPr>
          <w:fldChar w:fldCharType="separate"/>
        </w:r>
        <w:r w:rsidR="00B3142C">
          <w:rPr>
            <w:noProof/>
            <w:webHidden/>
          </w:rPr>
          <w:t>14</w:t>
        </w:r>
        <w:r w:rsidR="00F33E6A">
          <w:rPr>
            <w:noProof/>
            <w:webHidden/>
          </w:rPr>
          <w:fldChar w:fldCharType="end"/>
        </w:r>
      </w:hyperlink>
    </w:p>
    <w:p w14:paraId="7B1CAD1C" w14:textId="2773059F" w:rsidR="00F33E6A" w:rsidRDefault="000B20E1">
      <w:pPr>
        <w:pStyle w:val="TableofFigures"/>
        <w:tabs>
          <w:tab w:val="right" w:leader="dot" w:pos="9350"/>
        </w:tabs>
        <w:rPr>
          <w:rFonts w:eastAsiaTheme="minorEastAsia"/>
          <w:noProof/>
        </w:rPr>
      </w:pPr>
      <w:hyperlink w:anchor="_Toc42426473" w:history="1">
        <w:r w:rsidR="00F33E6A" w:rsidRPr="00BD4178">
          <w:rPr>
            <w:rStyle w:val="Hyperlink"/>
            <w:noProof/>
          </w:rPr>
          <w:t>Figure 9. Simulation of 4-to-1 multiplexer sub-system</w:t>
        </w:r>
        <w:r w:rsidR="00F33E6A">
          <w:rPr>
            <w:noProof/>
            <w:webHidden/>
          </w:rPr>
          <w:tab/>
        </w:r>
        <w:r w:rsidR="00F33E6A">
          <w:rPr>
            <w:noProof/>
            <w:webHidden/>
          </w:rPr>
          <w:fldChar w:fldCharType="begin"/>
        </w:r>
        <w:r w:rsidR="00F33E6A">
          <w:rPr>
            <w:noProof/>
            <w:webHidden/>
          </w:rPr>
          <w:instrText xml:space="preserve"> PAGEREF _Toc42426473 \h </w:instrText>
        </w:r>
        <w:r w:rsidR="00F33E6A">
          <w:rPr>
            <w:noProof/>
            <w:webHidden/>
          </w:rPr>
        </w:r>
        <w:r w:rsidR="00F33E6A">
          <w:rPr>
            <w:noProof/>
            <w:webHidden/>
          </w:rPr>
          <w:fldChar w:fldCharType="separate"/>
        </w:r>
        <w:r w:rsidR="00B3142C">
          <w:rPr>
            <w:noProof/>
            <w:webHidden/>
          </w:rPr>
          <w:t>14</w:t>
        </w:r>
        <w:r w:rsidR="00F33E6A">
          <w:rPr>
            <w:noProof/>
            <w:webHidden/>
          </w:rPr>
          <w:fldChar w:fldCharType="end"/>
        </w:r>
      </w:hyperlink>
    </w:p>
    <w:p w14:paraId="162A13EB" w14:textId="07C5CFE3" w:rsidR="00F33E6A" w:rsidRDefault="000B20E1">
      <w:pPr>
        <w:pStyle w:val="TableofFigures"/>
        <w:tabs>
          <w:tab w:val="right" w:leader="dot" w:pos="9350"/>
        </w:tabs>
        <w:rPr>
          <w:rFonts w:eastAsiaTheme="minorEastAsia"/>
          <w:noProof/>
        </w:rPr>
      </w:pPr>
      <w:hyperlink w:anchor="_Toc42426474" w:history="1">
        <w:r w:rsidR="00F33E6A" w:rsidRPr="00BD4178">
          <w:rPr>
            <w:rStyle w:val="Hyperlink"/>
            <w:noProof/>
          </w:rPr>
          <w:t>Figure 10. 8-Bits universal shift register component</w:t>
        </w:r>
        <w:r w:rsidR="00F33E6A">
          <w:rPr>
            <w:noProof/>
            <w:webHidden/>
          </w:rPr>
          <w:tab/>
        </w:r>
        <w:r w:rsidR="00F33E6A">
          <w:rPr>
            <w:noProof/>
            <w:webHidden/>
          </w:rPr>
          <w:fldChar w:fldCharType="begin"/>
        </w:r>
        <w:r w:rsidR="00F33E6A">
          <w:rPr>
            <w:noProof/>
            <w:webHidden/>
          </w:rPr>
          <w:instrText xml:space="preserve"> PAGEREF _Toc42426474 \h </w:instrText>
        </w:r>
        <w:r w:rsidR="00F33E6A">
          <w:rPr>
            <w:noProof/>
            <w:webHidden/>
          </w:rPr>
        </w:r>
        <w:r w:rsidR="00F33E6A">
          <w:rPr>
            <w:noProof/>
            <w:webHidden/>
          </w:rPr>
          <w:fldChar w:fldCharType="separate"/>
        </w:r>
        <w:r w:rsidR="00B3142C">
          <w:rPr>
            <w:noProof/>
            <w:webHidden/>
          </w:rPr>
          <w:t>14</w:t>
        </w:r>
        <w:r w:rsidR="00F33E6A">
          <w:rPr>
            <w:noProof/>
            <w:webHidden/>
          </w:rPr>
          <w:fldChar w:fldCharType="end"/>
        </w:r>
      </w:hyperlink>
    </w:p>
    <w:p w14:paraId="674AE4E0" w14:textId="0286C4EA" w:rsidR="00F33E6A" w:rsidRDefault="000B20E1">
      <w:pPr>
        <w:pStyle w:val="TableofFigures"/>
        <w:tabs>
          <w:tab w:val="right" w:leader="dot" w:pos="9350"/>
        </w:tabs>
        <w:rPr>
          <w:rFonts w:eastAsiaTheme="minorEastAsia"/>
          <w:noProof/>
        </w:rPr>
      </w:pPr>
      <w:hyperlink w:anchor="_Toc42426475" w:history="1">
        <w:r w:rsidR="00F33E6A" w:rsidRPr="00BD4178">
          <w:rPr>
            <w:rStyle w:val="Hyperlink"/>
            <w:noProof/>
          </w:rPr>
          <w:t>Figure 11. Simulation of 8-bits universal shift register</w:t>
        </w:r>
        <w:r w:rsidR="00F33E6A">
          <w:rPr>
            <w:noProof/>
            <w:webHidden/>
          </w:rPr>
          <w:tab/>
        </w:r>
        <w:r w:rsidR="00F33E6A">
          <w:rPr>
            <w:noProof/>
            <w:webHidden/>
          </w:rPr>
          <w:fldChar w:fldCharType="begin"/>
        </w:r>
        <w:r w:rsidR="00F33E6A">
          <w:rPr>
            <w:noProof/>
            <w:webHidden/>
          </w:rPr>
          <w:instrText xml:space="preserve"> PAGEREF _Toc42426475 \h </w:instrText>
        </w:r>
        <w:r w:rsidR="00F33E6A">
          <w:rPr>
            <w:noProof/>
            <w:webHidden/>
          </w:rPr>
        </w:r>
        <w:r w:rsidR="00F33E6A">
          <w:rPr>
            <w:noProof/>
            <w:webHidden/>
          </w:rPr>
          <w:fldChar w:fldCharType="separate"/>
        </w:r>
        <w:r w:rsidR="00B3142C">
          <w:rPr>
            <w:noProof/>
            <w:webHidden/>
          </w:rPr>
          <w:t>15</w:t>
        </w:r>
        <w:r w:rsidR="00F33E6A">
          <w:rPr>
            <w:noProof/>
            <w:webHidden/>
          </w:rPr>
          <w:fldChar w:fldCharType="end"/>
        </w:r>
      </w:hyperlink>
    </w:p>
    <w:p w14:paraId="3F3B62A8" w14:textId="493DBCE9" w:rsidR="00F33E6A" w:rsidRDefault="000B20E1">
      <w:pPr>
        <w:pStyle w:val="TableofFigures"/>
        <w:tabs>
          <w:tab w:val="right" w:leader="dot" w:pos="9350"/>
        </w:tabs>
        <w:rPr>
          <w:rFonts w:eastAsiaTheme="minorEastAsia"/>
          <w:noProof/>
        </w:rPr>
      </w:pPr>
      <w:hyperlink w:anchor="_Toc42426476" w:history="1">
        <w:r w:rsidR="00F33E6A" w:rsidRPr="00BD4178">
          <w:rPr>
            <w:rStyle w:val="Hyperlink"/>
            <w:noProof/>
          </w:rPr>
          <w:t>Figure 12. 6-to-8 sign extension component</w:t>
        </w:r>
        <w:r w:rsidR="00F33E6A">
          <w:rPr>
            <w:noProof/>
            <w:webHidden/>
          </w:rPr>
          <w:tab/>
        </w:r>
        <w:r w:rsidR="00F33E6A">
          <w:rPr>
            <w:noProof/>
            <w:webHidden/>
          </w:rPr>
          <w:fldChar w:fldCharType="begin"/>
        </w:r>
        <w:r w:rsidR="00F33E6A">
          <w:rPr>
            <w:noProof/>
            <w:webHidden/>
          </w:rPr>
          <w:instrText xml:space="preserve"> PAGEREF _Toc42426476 \h </w:instrText>
        </w:r>
        <w:r w:rsidR="00F33E6A">
          <w:rPr>
            <w:noProof/>
            <w:webHidden/>
          </w:rPr>
        </w:r>
        <w:r w:rsidR="00F33E6A">
          <w:rPr>
            <w:noProof/>
            <w:webHidden/>
          </w:rPr>
          <w:fldChar w:fldCharType="separate"/>
        </w:r>
        <w:r w:rsidR="00B3142C">
          <w:rPr>
            <w:noProof/>
            <w:webHidden/>
          </w:rPr>
          <w:t>15</w:t>
        </w:r>
        <w:r w:rsidR="00F33E6A">
          <w:rPr>
            <w:noProof/>
            <w:webHidden/>
          </w:rPr>
          <w:fldChar w:fldCharType="end"/>
        </w:r>
      </w:hyperlink>
    </w:p>
    <w:p w14:paraId="6444957B" w14:textId="6C517525" w:rsidR="00F33E6A" w:rsidRDefault="000B20E1">
      <w:pPr>
        <w:pStyle w:val="TableofFigures"/>
        <w:tabs>
          <w:tab w:val="right" w:leader="dot" w:pos="9350"/>
        </w:tabs>
        <w:rPr>
          <w:rFonts w:eastAsiaTheme="minorEastAsia"/>
          <w:noProof/>
        </w:rPr>
      </w:pPr>
      <w:hyperlink w:anchor="_Toc42426477" w:history="1">
        <w:r w:rsidR="00F33E6A" w:rsidRPr="00BD4178">
          <w:rPr>
            <w:rStyle w:val="Hyperlink"/>
            <w:noProof/>
          </w:rPr>
          <w:t>Figure 13. Simulation of 6-to-8 sign extension sus-system</w:t>
        </w:r>
        <w:r w:rsidR="00F33E6A">
          <w:rPr>
            <w:noProof/>
            <w:webHidden/>
          </w:rPr>
          <w:tab/>
        </w:r>
        <w:r w:rsidR="00F33E6A">
          <w:rPr>
            <w:noProof/>
            <w:webHidden/>
          </w:rPr>
          <w:fldChar w:fldCharType="begin"/>
        </w:r>
        <w:r w:rsidR="00F33E6A">
          <w:rPr>
            <w:noProof/>
            <w:webHidden/>
          </w:rPr>
          <w:instrText xml:space="preserve"> PAGEREF _Toc42426477 \h </w:instrText>
        </w:r>
        <w:r w:rsidR="00F33E6A">
          <w:rPr>
            <w:noProof/>
            <w:webHidden/>
          </w:rPr>
        </w:r>
        <w:r w:rsidR="00F33E6A">
          <w:rPr>
            <w:noProof/>
            <w:webHidden/>
          </w:rPr>
          <w:fldChar w:fldCharType="separate"/>
        </w:r>
        <w:r w:rsidR="00B3142C">
          <w:rPr>
            <w:noProof/>
            <w:webHidden/>
          </w:rPr>
          <w:t>15</w:t>
        </w:r>
        <w:r w:rsidR="00F33E6A">
          <w:rPr>
            <w:noProof/>
            <w:webHidden/>
          </w:rPr>
          <w:fldChar w:fldCharType="end"/>
        </w:r>
      </w:hyperlink>
    </w:p>
    <w:p w14:paraId="36277058" w14:textId="27E8F502" w:rsidR="00F33E6A" w:rsidRDefault="000B20E1">
      <w:pPr>
        <w:pStyle w:val="TableofFigures"/>
        <w:tabs>
          <w:tab w:val="right" w:leader="dot" w:pos="9350"/>
        </w:tabs>
        <w:rPr>
          <w:rFonts w:eastAsiaTheme="minorEastAsia"/>
          <w:noProof/>
        </w:rPr>
      </w:pPr>
      <w:hyperlink w:anchor="_Toc42426478" w:history="1">
        <w:r w:rsidR="00F33E6A" w:rsidRPr="00BD4178">
          <w:rPr>
            <w:rStyle w:val="Hyperlink"/>
            <w:noProof/>
          </w:rPr>
          <w:t>Figure 14. 16-Bits multiplier component</w:t>
        </w:r>
        <w:r w:rsidR="00F33E6A">
          <w:rPr>
            <w:noProof/>
            <w:webHidden/>
          </w:rPr>
          <w:tab/>
        </w:r>
        <w:r w:rsidR="00F33E6A">
          <w:rPr>
            <w:noProof/>
            <w:webHidden/>
          </w:rPr>
          <w:fldChar w:fldCharType="begin"/>
        </w:r>
        <w:r w:rsidR="00F33E6A">
          <w:rPr>
            <w:noProof/>
            <w:webHidden/>
          </w:rPr>
          <w:instrText xml:space="preserve"> PAGEREF _Toc42426478 \h </w:instrText>
        </w:r>
        <w:r w:rsidR="00F33E6A">
          <w:rPr>
            <w:noProof/>
            <w:webHidden/>
          </w:rPr>
        </w:r>
        <w:r w:rsidR="00F33E6A">
          <w:rPr>
            <w:noProof/>
            <w:webHidden/>
          </w:rPr>
          <w:fldChar w:fldCharType="separate"/>
        </w:r>
        <w:r w:rsidR="00B3142C">
          <w:rPr>
            <w:noProof/>
            <w:webHidden/>
          </w:rPr>
          <w:t>15</w:t>
        </w:r>
        <w:r w:rsidR="00F33E6A">
          <w:rPr>
            <w:noProof/>
            <w:webHidden/>
          </w:rPr>
          <w:fldChar w:fldCharType="end"/>
        </w:r>
      </w:hyperlink>
    </w:p>
    <w:p w14:paraId="220D9F96" w14:textId="7E936BA6" w:rsidR="00F33E6A" w:rsidRDefault="000B20E1">
      <w:pPr>
        <w:pStyle w:val="TableofFigures"/>
        <w:tabs>
          <w:tab w:val="right" w:leader="dot" w:pos="9350"/>
        </w:tabs>
        <w:rPr>
          <w:rFonts w:eastAsiaTheme="minorEastAsia"/>
          <w:noProof/>
        </w:rPr>
      </w:pPr>
      <w:hyperlink w:anchor="_Toc42426479" w:history="1">
        <w:r w:rsidR="00F33E6A" w:rsidRPr="00BD4178">
          <w:rPr>
            <w:rStyle w:val="Hyperlink"/>
            <w:noProof/>
          </w:rPr>
          <w:t>Figure 15. Simulation of 16-bits multiplier sub-system</w:t>
        </w:r>
        <w:r w:rsidR="00F33E6A">
          <w:rPr>
            <w:noProof/>
            <w:webHidden/>
          </w:rPr>
          <w:tab/>
        </w:r>
        <w:r w:rsidR="00F33E6A">
          <w:rPr>
            <w:noProof/>
            <w:webHidden/>
          </w:rPr>
          <w:fldChar w:fldCharType="begin"/>
        </w:r>
        <w:r w:rsidR="00F33E6A">
          <w:rPr>
            <w:noProof/>
            <w:webHidden/>
          </w:rPr>
          <w:instrText xml:space="preserve"> PAGEREF _Toc42426479 \h </w:instrText>
        </w:r>
        <w:r w:rsidR="00F33E6A">
          <w:rPr>
            <w:noProof/>
            <w:webHidden/>
          </w:rPr>
        </w:r>
        <w:r w:rsidR="00F33E6A">
          <w:rPr>
            <w:noProof/>
            <w:webHidden/>
          </w:rPr>
          <w:fldChar w:fldCharType="separate"/>
        </w:r>
        <w:r w:rsidR="00B3142C">
          <w:rPr>
            <w:noProof/>
            <w:webHidden/>
          </w:rPr>
          <w:t>16</w:t>
        </w:r>
        <w:r w:rsidR="00F33E6A">
          <w:rPr>
            <w:noProof/>
            <w:webHidden/>
          </w:rPr>
          <w:fldChar w:fldCharType="end"/>
        </w:r>
      </w:hyperlink>
    </w:p>
    <w:p w14:paraId="7FAFF922" w14:textId="2309199A" w:rsidR="00F33E6A" w:rsidRDefault="000B20E1">
      <w:pPr>
        <w:pStyle w:val="TableofFigures"/>
        <w:tabs>
          <w:tab w:val="right" w:leader="dot" w:pos="9350"/>
        </w:tabs>
        <w:rPr>
          <w:rFonts w:eastAsiaTheme="minorEastAsia"/>
          <w:noProof/>
        </w:rPr>
      </w:pPr>
      <w:hyperlink w:anchor="_Toc42426480" w:history="1">
        <w:r w:rsidR="00F33E6A" w:rsidRPr="00BD4178">
          <w:rPr>
            <w:rStyle w:val="Hyperlink"/>
            <w:noProof/>
          </w:rPr>
          <w:t>Figure 16. Division component</w:t>
        </w:r>
        <w:r w:rsidR="00F33E6A">
          <w:rPr>
            <w:noProof/>
            <w:webHidden/>
          </w:rPr>
          <w:tab/>
        </w:r>
        <w:r w:rsidR="00F33E6A">
          <w:rPr>
            <w:noProof/>
            <w:webHidden/>
          </w:rPr>
          <w:fldChar w:fldCharType="begin"/>
        </w:r>
        <w:r w:rsidR="00F33E6A">
          <w:rPr>
            <w:noProof/>
            <w:webHidden/>
          </w:rPr>
          <w:instrText xml:space="preserve"> PAGEREF _Toc42426480 \h </w:instrText>
        </w:r>
        <w:r w:rsidR="00F33E6A">
          <w:rPr>
            <w:noProof/>
            <w:webHidden/>
          </w:rPr>
        </w:r>
        <w:r w:rsidR="00F33E6A">
          <w:rPr>
            <w:noProof/>
            <w:webHidden/>
          </w:rPr>
          <w:fldChar w:fldCharType="separate"/>
        </w:r>
        <w:r w:rsidR="00B3142C">
          <w:rPr>
            <w:noProof/>
            <w:webHidden/>
          </w:rPr>
          <w:t>16</w:t>
        </w:r>
        <w:r w:rsidR="00F33E6A">
          <w:rPr>
            <w:noProof/>
            <w:webHidden/>
          </w:rPr>
          <w:fldChar w:fldCharType="end"/>
        </w:r>
      </w:hyperlink>
    </w:p>
    <w:p w14:paraId="1CF57DAC" w14:textId="2784E9CE" w:rsidR="00F33E6A" w:rsidRDefault="000B20E1">
      <w:pPr>
        <w:pStyle w:val="TableofFigures"/>
        <w:tabs>
          <w:tab w:val="right" w:leader="dot" w:pos="9350"/>
        </w:tabs>
        <w:rPr>
          <w:rFonts w:eastAsiaTheme="minorEastAsia"/>
          <w:noProof/>
        </w:rPr>
      </w:pPr>
      <w:hyperlink w:anchor="_Toc42426481" w:history="1">
        <w:r w:rsidR="00F33E6A" w:rsidRPr="00BD4178">
          <w:rPr>
            <w:rStyle w:val="Hyperlink"/>
            <w:noProof/>
          </w:rPr>
          <w:t>Figure 17. 8x8 Register file component</w:t>
        </w:r>
        <w:r w:rsidR="00F33E6A">
          <w:rPr>
            <w:noProof/>
            <w:webHidden/>
          </w:rPr>
          <w:tab/>
        </w:r>
        <w:r w:rsidR="00F33E6A">
          <w:rPr>
            <w:noProof/>
            <w:webHidden/>
          </w:rPr>
          <w:fldChar w:fldCharType="begin"/>
        </w:r>
        <w:r w:rsidR="00F33E6A">
          <w:rPr>
            <w:noProof/>
            <w:webHidden/>
          </w:rPr>
          <w:instrText xml:space="preserve"> PAGEREF _Toc42426481 \h </w:instrText>
        </w:r>
        <w:r w:rsidR="00F33E6A">
          <w:rPr>
            <w:noProof/>
            <w:webHidden/>
          </w:rPr>
        </w:r>
        <w:r w:rsidR="00F33E6A">
          <w:rPr>
            <w:noProof/>
            <w:webHidden/>
          </w:rPr>
          <w:fldChar w:fldCharType="separate"/>
        </w:r>
        <w:r w:rsidR="00B3142C">
          <w:rPr>
            <w:noProof/>
            <w:webHidden/>
          </w:rPr>
          <w:t>16</w:t>
        </w:r>
        <w:r w:rsidR="00F33E6A">
          <w:rPr>
            <w:noProof/>
            <w:webHidden/>
          </w:rPr>
          <w:fldChar w:fldCharType="end"/>
        </w:r>
      </w:hyperlink>
    </w:p>
    <w:p w14:paraId="10E2EDC1" w14:textId="72546E93" w:rsidR="00F33E6A" w:rsidRDefault="000B20E1">
      <w:pPr>
        <w:pStyle w:val="TableofFigures"/>
        <w:tabs>
          <w:tab w:val="right" w:leader="dot" w:pos="9350"/>
        </w:tabs>
        <w:rPr>
          <w:rFonts w:eastAsiaTheme="minorEastAsia"/>
          <w:noProof/>
        </w:rPr>
      </w:pPr>
      <w:hyperlink w:anchor="_Toc42426482" w:history="1">
        <w:r w:rsidR="00F33E6A" w:rsidRPr="00BD4178">
          <w:rPr>
            <w:rStyle w:val="Hyperlink"/>
            <w:noProof/>
          </w:rPr>
          <w:t>Figure 18. Simulation of 8x8 register file sub-system</w:t>
        </w:r>
        <w:r w:rsidR="00F33E6A">
          <w:rPr>
            <w:noProof/>
            <w:webHidden/>
          </w:rPr>
          <w:tab/>
        </w:r>
        <w:r w:rsidR="00F33E6A">
          <w:rPr>
            <w:noProof/>
            <w:webHidden/>
          </w:rPr>
          <w:fldChar w:fldCharType="begin"/>
        </w:r>
        <w:r w:rsidR="00F33E6A">
          <w:rPr>
            <w:noProof/>
            <w:webHidden/>
          </w:rPr>
          <w:instrText xml:space="preserve"> PAGEREF _Toc42426482 \h </w:instrText>
        </w:r>
        <w:r w:rsidR="00F33E6A">
          <w:rPr>
            <w:noProof/>
            <w:webHidden/>
          </w:rPr>
        </w:r>
        <w:r w:rsidR="00F33E6A">
          <w:rPr>
            <w:noProof/>
            <w:webHidden/>
          </w:rPr>
          <w:fldChar w:fldCharType="separate"/>
        </w:r>
        <w:r w:rsidR="00B3142C">
          <w:rPr>
            <w:noProof/>
            <w:webHidden/>
          </w:rPr>
          <w:t>16</w:t>
        </w:r>
        <w:r w:rsidR="00F33E6A">
          <w:rPr>
            <w:noProof/>
            <w:webHidden/>
          </w:rPr>
          <w:fldChar w:fldCharType="end"/>
        </w:r>
      </w:hyperlink>
    </w:p>
    <w:p w14:paraId="6CC7B66A" w14:textId="52209AD1" w:rsidR="00F33E6A" w:rsidRDefault="000B20E1">
      <w:pPr>
        <w:pStyle w:val="TableofFigures"/>
        <w:tabs>
          <w:tab w:val="right" w:leader="dot" w:pos="9350"/>
        </w:tabs>
        <w:rPr>
          <w:rFonts w:eastAsiaTheme="minorEastAsia"/>
          <w:noProof/>
        </w:rPr>
      </w:pPr>
      <w:hyperlink w:anchor="_Toc42426483" w:history="1">
        <w:r w:rsidR="00F33E6A" w:rsidRPr="00BD4178">
          <w:rPr>
            <w:rStyle w:val="Hyperlink"/>
            <w:noProof/>
          </w:rPr>
          <w:t>Figure 19. 16x1024 Data memory</w:t>
        </w:r>
        <w:r w:rsidR="00F33E6A">
          <w:rPr>
            <w:noProof/>
            <w:webHidden/>
          </w:rPr>
          <w:tab/>
        </w:r>
        <w:r w:rsidR="00F33E6A">
          <w:rPr>
            <w:noProof/>
            <w:webHidden/>
          </w:rPr>
          <w:fldChar w:fldCharType="begin"/>
        </w:r>
        <w:r w:rsidR="00F33E6A">
          <w:rPr>
            <w:noProof/>
            <w:webHidden/>
          </w:rPr>
          <w:instrText xml:space="preserve"> PAGEREF _Toc42426483 \h </w:instrText>
        </w:r>
        <w:r w:rsidR="00F33E6A">
          <w:rPr>
            <w:noProof/>
            <w:webHidden/>
          </w:rPr>
        </w:r>
        <w:r w:rsidR="00F33E6A">
          <w:rPr>
            <w:noProof/>
            <w:webHidden/>
          </w:rPr>
          <w:fldChar w:fldCharType="separate"/>
        </w:r>
        <w:r w:rsidR="00B3142C">
          <w:rPr>
            <w:noProof/>
            <w:webHidden/>
          </w:rPr>
          <w:t>17</w:t>
        </w:r>
        <w:r w:rsidR="00F33E6A">
          <w:rPr>
            <w:noProof/>
            <w:webHidden/>
          </w:rPr>
          <w:fldChar w:fldCharType="end"/>
        </w:r>
      </w:hyperlink>
    </w:p>
    <w:p w14:paraId="44ADEE47" w14:textId="18551831" w:rsidR="00F33E6A" w:rsidRDefault="000B20E1">
      <w:pPr>
        <w:pStyle w:val="TableofFigures"/>
        <w:tabs>
          <w:tab w:val="right" w:leader="dot" w:pos="9350"/>
        </w:tabs>
        <w:rPr>
          <w:rFonts w:eastAsiaTheme="minorEastAsia"/>
          <w:noProof/>
        </w:rPr>
      </w:pPr>
      <w:hyperlink w:anchor="_Toc42426484" w:history="1">
        <w:r w:rsidR="00F33E6A" w:rsidRPr="00BD4178">
          <w:rPr>
            <w:rStyle w:val="Hyperlink"/>
            <w:noProof/>
          </w:rPr>
          <w:t>Figure 20. Assembler screenshot</w:t>
        </w:r>
        <w:r w:rsidR="00F33E6A">
          <w:rPr>
            <w:noProof/>
            <w:webHidden/>
          </w:rPr>
          <w:tab/>
        </w:r>
        <w:r w:rsidR="00F33E6A">
          <w:rPr>
            <w:noProof/>
            <w:webHidden/>
          </w:rPr>
          <w:fldChar w:fldCharType="begin"/>
        </w:r>
        <w:r w:rsidR="00F33E6A">
          <w:rPr>
            <w:noProof/>
            <w:webHidden/>
          </w:rPr>
          <w:instrText xml:space="preserve"> PAGEREF _Toc42426484 \h </w:instrText>
        </w:r>
        <w:r w:rsidR="00F33E6A">
          <w:rPr>
            <w:noProof/>
            <w:webHidden/>
          </w:rPr>
          <w:fldChar w:fldCharType="separate"/>
        </w:r>
        <w:r w:rsidR="00B3142C">
          <w:rPr>
            <w:b/>
            <w:bCs/>
            <w:noProof/>
            <w:webHidden/>
          </w:rPr>
          <w:t>Error! Bookmark not defined.</w:t>
        </w:r>
        <w:r w:rsidR="00F33E6A">
          <w:rPr>
            <w:noProof/>
            <w:webHidden/>
          </w:rPr>
          <w:fldChar w:fldCharType="end"/>
        </w:r>
      </w:hyperlink>
    </w:p>
    <w:p w14:paraId="60AC480E" w14:textId="5F9AF7AD" w:rsidR="00947148" w:rsidRDefault="00947148">
      <w:r>
        <w:fldChar w:fldCharType="end"/>
      </w:r>
    </w:p>
    <w:p w14:paraId="64E31CA7" w14:textId="77777777" w:rsidR="00947148" w:rsidRDefault="00947148">
      <w:r>
        <w:br w:type="page"/>
      </w:r>
    </w:p>
    <w:p w14:paraId="68152FB7" w14:textId="1DA5329B" w:rsidR="00947148" w:rsidRDefault="00947148" w:rsidP="00947148">
      <w:pPr>
        <w:pStyle w:val="Heading1"/>
      </w:pPr>
      <w:bookmarkStart w:id="1" w:name="_Toc42426486"/>
      <w:r>
        <w:lastRenderedPageBreak/>
        <w:t>List of Tables</w:t>
      </w:r>
      <w:bookmarkEnd w:id="1"/>
    </w:p>
    <w:p w14:paraId="7ED2B445" w14:textId="42C552BB" w:rsidR="005C7484" w:rsidRDefault="005C7484">
      <w:pPr>
        <w:pStyle w:val="TableofFigures"/>
        <w:tabs>
          <w:tab w:val="right" w:leader="dot" w:pos="9350"/>
        </w:tabs>
        <w:rPr>
          <w:rFonts w:eastAsiaTheme="minorEastAsia"/>
          <w:noProof/>
        </w:rPr>
      </w:pPr>
      <w:r>
        <w:fldChar w:fldCharType="begin"/>
      </w:r>
      <w:r>
        <w:instrText xml:space="preserve"> TOC \h \z \c "Table" </w:instrText>
      </w:r>
      <w:r>
        <w:fldChar w:fldCharType="separate"/>
      </w:r>
      <w:hyperlink w:anchor="_Toc42434243" w:history="1">
        <w:r w:rsidRPr="00066139">
          <w:rPr>
            <w:rStyle w:val="Hyperlink"/>
            <w:noProof/>
          </w:rPr>
          <w:t>Table 1. R-Type instruction structure</w:t>
        </w:r>
        <w:r>
          <w:rPr>
            <w:noProof/>
            <w:webHidden/>
          </w:rPr>
          <w:tab/>
        </w:r>
        <w:r>
          <w:rPr>
            <w:noProof/>
            <w:webHidden/>
          </w:rPr>
          <w:fldChar w:fldCharType="begin"/>
        </w:r>
        <w:r>
          <w:rPr>
            <w:noProof/>
            <w:webHidden/>
          </w:rPr>
          <w:instrText xml:space="preserve"> PAGEREF _Toc42434243 \h </w:instrText>
        </w:r>
        <w:r>
          <w:rPr>
            <w:noProof/>
            <w:webHidden/>
          </w:rPr>
        </w:r>
        <w:r>
          <w:rPr>
            <w:noProof/>
            <w:webHidden/>
          </w:rPr>
          <w:fldChar w:fldCharType="separate"/>
        </w:r>
        <w:r w:rsidR="00B3142C">
          <w:rPr>
            <w:noProof/>
            <w:webHidden/>
          </w:rPr>
          <w:t>6</w:t>
        </w:r>
        <w:r>
          <w:rPr>
            <w:noProof/>
            <w:webHidden/>
          </w:rPr>
          <w:fldChar w:fldCharType="end"/>
        </w:r>
      </w:hyperlink>
    </w:p>
    <w:p w14:paraId="745AC3A8" w14:textId="5058DC56" w:rsidR="005C7484" w:rsidRDefault="000B20E1">
      <w:pPr>
        <w:pStyle w:val="TableofFigures"/>
        <w:tabs>
          <w:tab w:val="right" w:leader="dot" w:pos="9350"/>
        </w:tabs>
        <w:rPr>
          <w:rFonts w:eastAsiaTheme="minorEastAsia"/>
          <w:noProof/>
        </w:rPr>
      </w:pPr>
      <w:hyperlink w:anchor="_Toc42434244" w:history="1">
        <w:r w:rsidR="005C7484" w:rsidRPr="00066139">
          <w:rPr>
            <w:rStyle w:val="Hyperlink"/>
            <w:noProof/>
          </w:rPr>
          <w:t>Table 2. I-Type instruction structure</w:t>
        </w:r>
        <w:r w:rsidR="005C7484">
          <w:rPr>
            <w:noProof/>
            <w:webHidden/>
          </w:rPr>
          <w:tab/>
        </w:r>
        <w:r w:rsidR="005C7484">
          <w:rPr>
            <w:noProof/>
            <w:webHidden/>
          </w:rPr>
          <w:fldChar w:fldCharType="begin"/>
        </w:r>
        <w:r w:rsidR="005C7484">
          <w:rPr>
            <w:noProof/>
            <w:webHidden/>
          </w:rPr>
          <w:instrText xml:space="preserve"> PAGEREF _Toc42434244 \h </w:instrText>
        </w:r>
        <w:r w:rsidR="005C7484">
          <w:rPr>
            <w:noProof/>
            <w:webHidden/>
          </w:rPr>
        </w:r>
        <w:r w:rsidR="005C7484">
          <w:rPr>
            <w:noProof/>
            <w:webHidden/>
          </w:rPr>
          <w:fldChar w:fldCharType="separate"/>
        </w:r>
        <w:r w:rsidR="00B3142C">
          <w:rPr>
            <w:noProof/>
            <w:webHidden/>
          </w:rPr>
          <w:t>6</w:t>
        </w:r>
        <w:r w:rsidR="005C7484">
          <w:rPr>
            <w:noProof/>
            <w:webHidden/>
          </w:rPr>
          <w:fldChar w:fldCharType="end"/>
        </w:r>
      </w:hyperlink>
    </w:p>
    <w:p w14:paraId="59110954" w14:textId="1BC1E41F" w:rsidR="005C7484" w:rsidRDefault="000B20E1">
      <w:pPr>
        <w:pStyle w:val="TableofFigures"/>
        <w:tabs>
          <w:tab w:val="right" w:leader="dot" w:pos="9350"/>
        </w:tabs>
        <w:rPr>
          <w:rFonts w:eastAsiaTheme="minorEastAsia"/>
          <w:noProof/>
        </w:rPr>
      </w:pPr>
      <w:hyperlink w:anchor="_Toc42434245" w:history="1">
        <w:r w:rsidR="005C7484" w:rsidRPr="00066139">
          <w:rPr>
            <w:rStyle w:val="Hyperlink"/>
            <w:noProof/>
          </w:rPr>
          <w:t>Table 3. J-Type instruction structure</w:t>
        </w:r>
        <w:r w:rsidR="005C7484">
          <w:rPr>
            <w:noProof/>
            <w:webHidden/>
          </w:rPr>
          <w:tab/>
        </w:r>
        <w:r w:rsidR="005C7484">
          <w:rPr>
            <w:noProof/>
            <w:webHidden/>
          </w:rPr>
          <w:fldChar w:fldCharType="begin"/>
        </w:r>
        <w:r w:rsidR="005C7484">
          <w:rPr>
            <w:noProof/>
            <w:webHidden/>
          </w:rPr>
          <w:instrText xml:space="preserve"> PAGEREF _Toc42434245 \h </w:instrText>
        </w:r>
        <w:r w:rsidR="005C7484">
          <w:rPr>
            <w:noProof/>
            <w:webHidden/>
          </w:rPr>
        </w:r>
        <w:r w:rsidR="005C7484">
          <w:rPr>
            <w:noProof/>
            <w:webHidden/>
          </w:rPr>
          <w:fldChar w:fldCharType="separate"/>
        </w:r>
        <w:r w:rsidR="00B3142C">
          <w:rPr>
            <w:noProof/>
            <w:webHidden/>
          </w:rPr>
          <w:t>6</w:t>
        </w:r>
        <w:r w:rsidR="005C7484">
          <w:rPr>
            <w:noProof/>
            <w:webHidden/>
          </w:rPr>
          <w:fldChar w:fldCharType="end"/>
        </w:r>
      </w:hyperlink>
    </w:p>
    <w:p w14:paraId="7D9FBABF" w14:textId="0F8666CD" w:rsidR="005C7484" w:rsidRDefault="000B20E1">
      <w:pPr>
        <w:pStyle w:val="TableofFigures"/>
        <w:tabs>
          <w:tab w:val="right" w:leader="dot" w:pos="9350"/>
        </w:tabs>
        <w:rPr>
          <w:rFonts w:eastAsiaTheme="minorEastAsia"/>
          <w:noProof/>
        </w:rPr>
      </w:pPr>
      <w:hyperlink w:anchor="_Toc42434246" w:history="1">
        <w:r w:rsidR="005C7484" w:rsidRPr="00066139">
          <w:rPr>
            <w:rStyle w:val="Hyperlink"/>
            <w:noProof/>
          </w:rPr>
          <w:t>Table 4. Complete Instruction Set Architecture</w:t>
        </w:r>
        <w:r w:rsidR="005C7484">
          <w:rPr>
            <w:noProof/>
            <w:webHidden/>
          </w:rPr>
          <w:tab/>
        </w:r>
        <w:r w:rsidR="005C7484">
          <w:rPr>
            <w:noProof/>
            <w:webHidden/>
          </w:rPr>
          <w:fldChar w:fldCharType="begin"/>
        </w:r>
        <w:r w:rsidR="005C7484">
          <w:rPr>
            <w:noProof/>
            <w:webHidden/>
          </w:rPr>
          <w:instrText xml:space="preserve"> PAGEREF _Toc42434246 \h </w:instrText>
        </w:r>
        <w:r w:rsidR="005C7484">
          <w:rPr>
            <w:noProof/>
            <w:webHidden/>
          </w:rPr>
        </w:r>
        <w:r w:rsidR="005C7484">
          <w:rPr>
            <w:noProof/>
            <w:webHidden/>
          </w:rPr>
          <w:fldChar w:fldCharType="separate"/>
        </w:r>
        <w:r w:rsidR="00B3142C">
          <w:rPr>
            <w:noProof/>
            <w:webHidden/>
          </w:rPr>
          <w:t>8</w:t>
        </w:r>
        <w:r w:rsidR="005C7484">
          <w:rPr>
            <w:noProof/>
            <w:webHidden/>
          </w:rPr>
          <w:fldChar w:fldCharType="end"/>
        </w:r>
      </w:hyperlink>
    </w:p>
    <w:p w14:paraId="73CC2C6B" w14:textId="71BE1927" w:rsidR="005C7484" w:rsidRDefault="000B20E1">
      <w:pPr>
        <w:pStyle w:val="TableofFigures"/>
        <w:tabs>
          <w:tab w:val="right" w:leader="dot" w:pos="9350"/>
        </w:tabs>
        <w:rPr>
          <w:rFonts w:eastAsiaTheme="minorEastAsia"/>
          <w:noProof/>
        </w:rPr>
      </w:pPr>
      <w:hyperlink w:anchor="_Toc42434247" w:history="1">
        <w:r w:rsidR="005C7484" w:rsidRPr="00066139">
          <w:rPr>
            <w:rStyle w:val="Hyperlink"/>
            <w:noProof/>
          </w:rPr>
          <w:t>Table 5. Sample assembly code for assembler</w:t>
        </w:r>
        <w:r w:rsidR="005C7484">
          <w:rPr>
            <w:noProof/>
            <w:webHidden/>
          </w:rPr>
          <w:tab/>
        </w:r>
        <w:r w:rsidR="005C7484">
          <w:rPr>
            <w:noProof/>
            <w:webHidden/>
          </w:rPr>
          <w:fldChar w:fldCharType="begin"/>
        </w:r>
        <w:r w:rsidR="005C7484">
          <w:rPr>
            <w:noProof/>
            <w:webHidden/>
          </w:rPr>
          <w:instrText xml:space="preserve"> PAGEREF _Toc42434247 \h </w:instrText>
        </w:r>
        <w:r w:rsidR="005C7484">
          <w:rPr>
            <w:noProof/>
            <w:webHidden/>
          </w:rPr>
        </w:r>
        <w:r w:rsidR="005C7484">
          <w:rPr>
            <w:noProof/>
            <w:webHidden/>
          </w:rPr>
          <w:fldChar w:fldCharType="separate"/>
        </w:r>
        <w:r w:rsidR="00B3142C">
          <w:rPr>
            <w:noProof/>
            <w:webHidden/>
          </w:rPr>
          <w:t>20</w:t>
        </w:r>
        <w:r w:rsidR="005C7484">
          <w:rPr>
            <w:noProof/>
            <w:webHidden/>
          </w:rPr>
          <w:fldChar w:fldCharType="end"/>
        </w:r>
      </w:hyperlink>
    </w:p>
    <w:p w14:paraId="7AD0E899" w14:textId="06421ABC" w:rsidR="005C7484" w:rsidRDefault="000B20E1">
      <w:pPr>
        <w:pStyle w:val="TableofFigures"/>
        <w:tabs>
          <w:tab w:val="right" w:leader="dot" w:pos="9350"/>
        </w:tabs>
        <w:rPr>
          <w:rFonts w:eastAsiaTheme="minorEastAsia"/>
          <w:noProof/>
        </w:rPr>
      </w:pPr>
      <w:hyperlink w:anchor="_Toc42434248" w:history="1">
        <w:r w:rsidR="005C7484" w:rsidRPr="00066139">
          <w:rPr>
            <w:rStyle w:val="Hyperlink"/>
            <w:noProof/>
          </w:rPr>
          <w:t>Table 6. Assembler machine code output</w:t>
        </w:r>
        <w:r w:rsidR="005C7484">
          <w:rPr>
            <w:noProof/>
            <w:webHidden/>
          </w:rPr>
          <w:tab/>
        </w:r>
        <w:r w:rsidR="005C7484">
          <w:rPr>
            <w:noProof/>
            <w:webHidden/>
          </w:rPr>
          <w:fldChar w:fldCharType="begin"/>
        </w:r>
        <w:r w:rsidR="005C7484">
          <w:rPr>
            <w:noProof/>
            <w:webHidden/>
          </w:rPr>
          <w:instrText xml:space="preserve"> PAGEREF _Toc42434248 \h </w:instrText>
        </w:r>
        <w:r w:rsidR="005C7484">
          <w:rPr>
            <w:noProof/>
            <w:webHidden/>
          </w:rPr>
        </w:r>
        <w:r w:rsidR="005C7484">
          <w:rPr>
            <w:noProof/>
            <w:webHidden/>
          </w:rPr>
          <w:fldChar w:fldCharType="separate"/>
        </w:r>
        <w:r w:rsidR="00B3142C">
          <w:rPr>
            <w:noProof/>
            <w:webHidden/>
          </w:rPr>
          <w:t>20</w:t>
        </w:r>
        <w:r w:rsidR="005C7484">
          <w:rPr>
            <w:noProof/>
            <w:webHidden/>
          </w:rPr>
          <w:fldChar w:fldCharType="end"/>
        </w:r>
      </w:hyperlink>
    </w:p>
    <w:p w14:paraId="54FC2921" w14:textId="3B782CCB" w:rsidR="00947148" w:rsidRDefault="005C7484">
      <w:r>
        <w:fldChar w:fldCharType="end"/>
      </w:r>
      <w:r w:rsidR="00947148">
        <w:br w:type="page"/>
      </w:r>
    </w:p>
    <w:p w14:paraId="2C594434" w14:textId="10E2E1A1" w:rsidR="00AF066B" w:rsidRDefault="00AF066B" w:rsidP="00AF066B">
      <w:pPr>
        <w:pStyle w:val="Heading1"/>
      </w:pPr>
      <w:bookmarkStart w:id="2" w:name="_Toc42426487"/>
      <w:r>
        <w:lastRenderedPageBreak/>
        <w:t>Objectives</w:t>
      </w:r>
      <w:bookmarkEnd w:id="2"/>
    </w:p>
    <w:p w14:paraId="49D2332C" w14:textId="5F5AC05A" w:rsidR="00AF066B" w:rsidRDefault="00FD350B" w:rsidP="00FD350B">
      <w:pPr>
        <w:jc w:val="both"/>
      </w:pPr>
      <w:r w:rsidRPr="00CD7218">
        <w:t xml:space="preserve">In this project, we were responsible for designing and implementing an 8-bit CPU, codename Funtira. We developed and tailored the Multi-8 ISA for Funtira by considering our performance and benchmarking requirements. To convert the assembly code written in Multi-8 assembly language to machine code, we developed the Codalex assembler. In this design report we will give </w:t>
      </w:r>
      <w:r>
        <w:t xml:space="preserve">a complete </w:t>
      </w:r>
      <w:r w:rsidRPr="00CD7218">
        <w:t xml:space="preserve">description of our ISA. The detailed high-level and low-level schematics of Funtira will be included in the report to show the CPU design implementation. Test benchmarks compiled using the Codalex assembler will be provided in this report along with their results to demonstrate the functionality and performance of Funtira. </w:t>
      </w:r>
      <w:r w:rsidR="00AF066B">
        <w:br w:type="page"/>
      </w:r>
    </w:p>
    <w:p w14:paraId="7222E56C" w14:textId="65CC720E" w:rsidR="00AF066B" w:rsidRDefault="00AF066B" w:rsidP="00AF066B">
      <w:pPr>
        <w:pStyle w:val="Heading1"/>
      </w:pPr>
      <w:bookmarkStart w:id="3" w:name="_Toc42426488"/>
      <w:r>
        <w:lastRenderedPageBreak/>
        <w:t>ISA Specifications and Design</w:t>
      </w:r>
      <w:bookmarkEnd w:id="3"/>
    </w:p>
    <w:p w14:paraId="6F407796" w14:textId="2057C638" w:rsidR="00AF066B" w:rsidRDefault="000E34E3" w:rsidP="00AF066B">
      <w:r>
        <w:t>Lorem ipsum</w:t>
      </w:r>
    </w:p>
    <w:p w14:paraId="4BCFFBE6" w14:textId="78CB4C8E" w:rsidR="004E3B47" w:rsidRDefault="004E3B47" w:rsidP="004E3B47">
      <w:pPr>
        <w:pStyle w:val="Caption"/>
        <w:keepNext/>
      </w:pPr>
      <w:bookmarkStart w:id="4" w:name="_Toc42434243"/>
      <w:r>
        <w:t xml:space="preserve">Table </w:t>
      </w:r>
      <w:r w:rsidR="000B20E1">
        <w:fldChar w:fldCharType="begin"/>
      </w:r>
      <w:r w:rsidR="000B20E1">
        <w:instrText xml:space="preserve"> SEQ Table \* ARABIC </w:instrText>
      </w:r>
      <w:r w:rsidR="000B20E1">
        <w:fldChar w:fldCharType="separate"/>
      </w:r>
      <w:r w:rsidR="00B3142C">
        <w:rPr>
          <w:noProof/>
        </w:rPr>
        <w:t>1</w:t>
      </w:r>
      <w:r w:rsidR="000B20E1">
        <w:rPr>
          <w:noProof/>
        </w:rPr>
        <w:fldChar w:fldCharType="end"/>
      </w:r>
      <w:r>
        <w:t>. R-Type instruction structure</w:t>
      </w:r>
      <w:bookmarkEnd w:id="4"/>
    </w:p>
    <w:tbl>
      <w:tblPr>
        <w:tblStyle w:val="GridTable1Light-Accent5"/>
        <w:tblW w:w="5000" w:type="pct"/>
        <w:tblLook w:val="04A0" w:firstRow="1" w:lastRow="0" w:firstColumn="1" w:lastColumn="0" w:noHBand="0" w:noVBand="1"/>
      </w:tblPr>
      <w:tblGrid>
        <w:gridCol w:w="935"/>
        <w:gridCol w:w="935"/>
        <w:gridCol w:w="935"/>
        <w:gridCol w:w="935"/>
        <w:gridCol w:w="935"/>
        <w:gridCol w:w="935"/>
        <w:gridCol w:w="935"/>
        <w:gridCol w:w="935"/>
        <w:gridCol w:w="935"/>
        <w:gridCol w:w="935"/>
      </w:tblGrid>
      <w:tr w:rsidR="000B20E1" w:rsidRPr="00665092" w14:paraId="118ECD32" w14:textId="77777777" w:rsidTr="000B20E1">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5000" w:type="pct"/>
            <w:gridSpan w:val="10"/>
            <w:noWrap/>
            <w:vAlign w:val="center"/>
            <w:hideMark/>
          </w:tcPr>
          <w:p w14:paraId="07A64AC3" w14:textId="7BFE0787" w:rsidR="000B20E1" w:rsidRPr="000B20E1" w:rsidRDefault="000B20E1" w:rsidP="000B20E1">
            <w:pPr>
              <w:jc w:val="center"/>
              <w:rPr>
                <w:rFonts w:ascii="Calibri" w:eastAsia="Times New Roman" w:hAnsi="Calibri" w:cs="Calibri"/>
                <w:b w:val="0"/>
                <w:bCs w:val="0"/>
                <w:color w:val="006100"/>
              </w:rPr>
            </w:pPr>
            <w:r w:rsidRPr="00F63ED8">
              <w:rPr>
                <w:rFonts w:ascii="Calibri" w:eastAsia="Times New Roman" w:hAnsi="Calibri" w:cs="Calibri"/>
                <w:color w:val="006100"/>
              </w:rPr>
              <w:t>R-TYPE</w:t>
            </w:r>
          </w:p>
        </w:tc>
      </w:tr>
      <w:tr w:rsidR="00665092" w:rsidRPr="00665092" w14:paraId="7044BBD6" w14:textId="77777777" w:rsidTr="000B20E1">
        <w:trPr>
          <w:trHeight w:val="435"/>
        </w:trPr>
        <w:tc>
          <w:tcPr>
            <w:cnfStyle w:val="001000000000" w:firstRow="0" w:lastRow="0" w:firstColumn="1" w:lastColumn="0" w:oddVBand="0" w:evenVBand="0" w:oddHBand="0" w:evenHBand="0" w:firstRowFirstColumn="0" w:firstRowLastColumn="0" w:lastRowFirstColumn="0" w:lastRowLastColumn="0"/>
            <w:tcW w:w="1000" w:type="pct"/>
            <w:gridSpan w:val="2"/>
            <w:noWrap/>
            <w:vAlign w:val="center"/>
            <w:hideMark/>
          </w:tcPr>
          <w:p w14:paraId="2E62AD0A" w14:textId="77777777" w:rsidR="00665092" w:rsidRPr="00F63ED8" w:rsidRDefault="00665092" w:rsidP="000B20E1">
            <w:pPr>
              <w:jc w:val="center"/>
              <w:rPr>
                <w:rFonts w:ascii="Calibri" w:eastAsia="Times New Roman" w:hAnsi="Calibri" w:cs="Calibri"/>
                <w:b w:val="0"/>
                <w:bCs w:val="0"/>
                <w:color w:val="9C5700"/>
              </w:rPr>
            </w:pPr>
            <w:r w:rsidRPr="00F63ED8">
              <w:rPr>
                <w:rFonts w:ascii="Calibri" w:eastAsia="Times New Roman" w:hAnsi="Calibri" w:cs="Calibri"/>
                <w:b w:val="0"/>
                <w:bCs w:val="0"/>
                <w:color w:val="9C5700"/>
              </w:rPr>
              <w:t>4</w:t>
            </w:r>
          </w:p>
        </w:tc>
        <w:tc>
          <w:tcPr>
            <w:tcW w:w="1000" w:type="pct"/>
            <w:gridSpan w:val="2"/>
            <w:noWrap/>
            <w:vAlign w:val="center"/>
            <w:hideMark/>
          </w:tcPr>
          <w:p w14:paraId="1A95231D"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3</w:t>
            </w:r>
          </w:p>
        </w:tc>
        <w:tc>
          <w:tcPr>
            <w:tcW w:w="1000" w:type="pct"/>
            <w:gridSpan w:val="2"/>
            <w:noWrap/>
            <w:vAlign w:val="center"/>
            <w:hideMark/>
          </w:tcPr>
          <w:p w14:paraId="6670D823"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3</w:t>
            </w:r>
          </w:p>
        </w:tc>
        <w:tc>
          <w:tcPr>
            <w:tcW w:w="1000" w:type="pct"/>
            <w:gridSpan w:val="2"/>
            <w:noWrap/>
            <w:vAlign w:val="center"/>
            <w:hideMark/>
          </w:tcPr>
          <w:p w14:paraId="1220B74B"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3</w:t>
            </w:r>
          </w:p>
        </w:tc>
        <w:tc>
          <w:tcPr>
            <w:tcW w:w="1000" w:type="pct"/>
            <w:gridSpan w:val="2"/>
            <w:noWrap/>
            <w:vAlign w:val="center"/>
            <w:hideMark/>
          </w:tcPr>
          <w:p w14:paraId="0C248666"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3</w:t>
            </w:r>
          </w:p>
        </w:tc>
      </w:tr>
      <w:tr w:rsidR="000B20E1" w:rsidRPr="00665092" w14:paraId="75F91252" w14:textId="77777777" w:rsidTr="000B20E1">
        <w:trPr>
          <w:trHeight w:val="305"/>
        </w:trPr>
        <w:tc>
          <w:tcPr>
            <w:cnfStyle w:val="001000000000" w:firstRow="0" w:lastRow="0" w:firstColumn="1" w:lastColumn="0" w:oddVBand="0" w:evenVBand="0" w:oddHBand="0" w:evenHBand="0" w:firstRowFirstColumn="0" w:firstRowLastColumn="0" w:lastRowFirstColumn="0" w:lastRowLastColumn="0"/>
            <w:tcW w:w="500" w:type="pct"/>
            <w:noWrap/>
            <w:vAlign w:val="bottom"/>
          </w:tcPr>
          <w:p w14:paraId="672997E0" w14:textId="4F73186E" w:rsidR="000B20E1" w:rsidRPr="000B20E1" w:rsidRDefault="000B20E1" w:rsidP="000B20E1">
            <w:pPr>
              <w:rPr>
                <w:rFonts w:ascii="Calibri" w:eastAsia="Times New Roman" w:hAnsi="Calibri" w:cs="Calibri"/>
                <w:b w:val="0"/>
                <w:bCs w:val="0"/>
                <w:color w:val="00B0F0"/>
              </w:rPr>
            </w:pPr>
            <w:r w:rsidRPr="000B20E1">
              <w:rPr>
                <w:rFonts w:ascii="Calibri" w:eastAsia="Times New Roman" w:hAnsi="Calibri" w:cs="Calibri"/>
                <w:b w:val="0"/>
                <w:bCs w:val="0"/>
                <w:color w:val="00B0F0"/>
              </w:rPr>
              <w:t>15</w:t>
            </w:r>
          </w:p>
        </w:tc>
        <w:tc>
          <w:tcPr>
            <w:tcW w:w="500" w:type="pct"/>
            <w:vAlign w:val="bottom"/>
          </w:tcPr>
          <w:p w14:paraId="41B44B89" w14:textId="05BA73E1" w:rsidR="000B20E1" w:rsidRPr="000B20E1" w:rsidRDefault="000B20E1" w:rsidP="000B20E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12</w:t>
            </w:r>
          </w:p>
        </w:tc>
        <w:tc>
          <w:tcPr>
            <w:tcW w:w="500" w:type="pct"/>
            <w:vAlign w:val="bottom"/>
          </w:tcPr>
          <w:p w14:paraId="3CC29478" w14:textId="225751AB" w:rsidR="000B20E1" w:rsidRPr="000B20E1" w:rsidRDefault="000B20E1" w:rsidP="000B20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11</w:t>
            </w:r>
          </w:p>
        </w:tc>
        <w:tc>
          <w:tcPr>
            <w:tcW w:w="500" w:type="pct"/>
            <w:vAlign w:val="bottom"/>
          </w:tcPr>
          <w:p w14:paraId="0FC6A74C" w14:textId="603C82B5" w:rsidR="000B20E1" w:rsidRPr="000B20E1" w:rsidRDefault="000B20E1" w:rsidP="000B20E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9</w:t>
            </w:r>
          </w:p>
        </w:tc>
        <w:tc>
          <w:tcPr>
            <w:tcW w:w="500" w:type="pct"/>
            <w:vAlign w:val="bottom"/>
          </w:tcPr>
          <w:p w14:paraId="530CD112" w14:textId="55635EE6" w:rsidR="000B20E1" w:rsidRPr="000B20E1" w:rsidRDefault="000B20E1" w:rsidP="000B20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8</w:t>
            </w:r>
          </w:p>
        </w:tc>
        <w:tc>
          <w:tcPr>
            <w:tcW w:w="500" w:type="pct"/>
            <w:vAlign w:val="bottom"/>
          </w:tcPr>
          <w:p w14:paraId="2DBD7DCD" w14:textId="0B72FD12" w:rsidR="000B20E1" w:rsidRPr="000B20E1" w:rsidRDefault="000B20E1" w:rsidP="000B20E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6</w:t>
            </w:r>
          </w:p>
        </w:tc>
        <w:tc>
          <w:tcPr>
            <w:tcW w:w="500" w:type="pct"/>
            <w:vAlign w:val="bottom"/>
          </w:tcPr>
          <w:p w14:paraId="598FE847" w14:textId="19B9E42B" w:rsidR="000B20E1" w:rsidRPr="000B20E1" w:rsidRDefault="000B20E1" w:rsidP="000B20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5</w:t>
            </w:r>
          </w:p>
        </w:tc>
        <w:tc>
          <w:tcPr>
            <w:tcW w:w="500" w:type="pct"/>
            <w:vAlign w:val="bottom"/>
          </w:tcPr>
          <w:p w14:paraId="00CEDE96" w14:textId="5A01FFA9" w:rsidR="000B20E1" w:rsidRPr="000B20E1" w:rsidRDefault="000B20E1" w:rsidP="000B20E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3</w:t>
            </w:r>
          </w:p>
        </w:tc>
        <w:tc>
          <w:tcPr>
            <w:tcW w:w="500" w:type="pct"/>
            <w:vAlign w:val="bottom"/>
          </w:tcPr>
          <w:p w14:paraId="1B3DDE76" w14:textId="38456A0B" w:rsidR="000B20E1" w:rsidRPr="000B20E1" w:rsidRDefault="000B20E1" w:rsidP="000B20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2</w:t>
            </w:r>
          </w:p>
        </w:tc>
        <w:tc>
          <w:tcPr>
            <w:tcW w:w="500" w:type="pct"/>
            <w:vAlign w:val="bottom"/>
          </w:tcPr>
          <w:p w14:paraId="6B88B0F2" w14:textId="2F8C10AA" w:rsidR="000B20E1" w:rsidRPr="000B20E1" w:rsidRDefault="000B20E1" w:rsidP="000B20E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0</w:t>
            </w:r>
          </w:p>
        </w:tc>
      </w:tr>
      <w:tr w:rsidR="00665092" w:rsidRPr="00665092" w14:paraId="7C186A92" w14:textId="77777777" w:rsidTr="000B20E1">
        <w:trPr>
          <w:trHeight w:val="435"/>
        </w:trPr>
        <w:tc>
          <w:tcPr>
            <w:cnfStyle w:val="001000000000" w:firstRow="0" w:lastRow="0" w:firstColumn="1" w:lastColumn="0" w:oddVBand="0" w:evenVBand="0" w:oddHBand="0" w:evenHBand="0" w:firstRowFirstColumn="0" w:firstRowLastColumn="0" w:lastRowFirstColumn="0" w:lastRowLastColumn="0"/>
            <w:tcW w:w="1000" w:type="pct"/>
            <w:gridSpan w:val="2"/>
            <w:noWrap/>
            <w:vAlign w:val="center"/>
            <w:hideMark/>
          </w:tcPr>
          <w:p w14:paraId="17E6F735" w14:textId="77777777" w:rsidR="00665092" w:rsidRPr="00F63ED8" w:rsidRDefault="00665092" w:rsidP="000B20E1">
            <w:pPr>
              <w:jc w:val="center"/>
              <w:rPr>
                <w:rFonts w:ascii="Calibri" w:eastAsia="Times New Roman" w:hAnsi="Calibri" w:cs="Calibri"/>
                <w:b w:val="0"/>
                <w:bCs w:val="0"/>
                <w:color w:val="000000"/>
              </w:rPr>
            </w:pPr>
            <w:r w:rsidRPr="00F63ED8">
              <w:rPr>
                <w:rFonts w:ascii="Calibri" w:eastAsia="Times New Roman" w:hAnsi="Calibri" w:cs="Calibri"/>
                <w:b w:val="0"/>
                <w:bCs w:val="0"/>
                <w:color w:val="000000"/>
              </w:rPr>
              <w:t>OPCODE (Op)</w:t>
            </w:r>
          </w:p>
        </w:tc>
        <w:tc>
          <w:tcPr>
            <w:tcW w:w="1000" w:type="pct"/>
            <w:gridSpan w:val="2"/>
            <w:noWrap/>
            <w:vAlign w:val="center"/>
            <w:hideMark/>
          </w:tcPr>
          <w:p w14:paraId="12A6667A"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DESTINATION (Rd)</w:t>
            </w:r>
          </w:p>
        </w:tc>
        <w:tc>
          <w:tcPr>
            <w:tcW w:w="1000" w:type="pct"/>
            <w:gridSpan w:val="2"/>
            <w:noWrap/>
            <w:vAlign w:val="center"/>
            <w:hideMark/>
          </w:tcPr>
          <w:p w14:paraId="14B60EF8"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SOURCE_1 (Rs)</w:t>
            </w:r>
          </w:p>
        </w:tc>
        <w:tc>
          <w:tcPr>
            <w:tcW w:w="1000" w:type="pct"/>
            <w:gridSpan w:val="2"/>
            <w:noWrap/>
            <w:vAlign w:val="center"/>
            <w:hideMark/>
          </w:tcPr>
          <w:p w14:paraId="2768FFDC"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SOURCE_2 (Rt)</w:t>
            </w:r>
          </w:p>
        </w:tc>
        <w:tc>
          <w:tcPr>
            <w:tcW w:w="1000" w:type="pct"/>
            <w:gridSpan w:val="2"/>
            <w:noWrap/>
            <w:vAlign w:val="center"/>
            <w:hideMark/>
          </w:tcPr>
          <w:p w14:paraId="022C6481"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OAP</w:t>
            </w:r>
          </w:p>
        </w:tc>
      </w:tr>
    </w:tbl>
    <w:p w14:paraId="66E75D3C" w14:textId="77777777" w:rsidR="00F63ED8" w:rsidRDefault="00F63ED8"/>
    <w:p w14:paraId="7C5B41BB" w14:textId="4891B377" w:rsidR="004E3B47" w:rsidRDefault="004E3B47" w:rsidP="004E3B47">
      <w:pPr>
        <w:pStyle w:val="Caption"/>
        <w:keepNext/>
      </w:pPr>
      <w:bookmarkStart w:id="5" w:name="_Toc42434244"/>
      <w:r>
        <w:t xml:space="preserve">Table </w:t>
      </w:r>
      <w:r w:rsidR="000B20E1">
        <w:fldChar w:fldCharType="begin"/>
      </w:r>
      <w:r w:rsidR="000B20E1">
        <w:instrText xml:space="preserve"> SEQ Table \* ARABIC </w:instrText>
      </w:r>
      <w:r w:rsidR="000B20E1">
        <w:fldChar w:fldCharType="separate"/>
      </w:r>
      <w:r w:rsidR="00B3142C">
        <w:rPr>
          <w:noProof/>
        </w:rPr>
        <w:t>2</w:t>
      </w:r>
      <w:r w:rsidR="000B20E1">
        <w:rPr>
          <w:noProof/>
        </w:rPr>
        <w:fldChar w:fldCharType="end"/>
      </w:r>
      <w:r w:rsidR="001B6534">
        <w:rPr>
          <w:noProof/>
        </w:rPr>
        <w:t xml:space="preserve">. </w:t>
      </w:r>
      <w:r>
        <w:t>I-Type instruction structure</w:t>
      </w:r>
      <w:bookmarkEnd w:id="5"/>
    </w:p>
    <w:tbl>
      <w:tblPr>
        <w:tblStyle w:val="GridTable1Light-Accent5"/>
        <w:tblW w:w="5000" w:type="pct"/>
        <w:tblLook w:val="04A0" w:firstRow="1" w:lastRow="0" w:firstColumn="1" w:lastColumn="0" w:noHBand="0" w:noVBand="1"/>
      </w:tblPr>
      <w:tblGrid>
        <w:gridCol w:w="896"/>
        <w:gridCol w:w="972"/>
        <w:gridCol w:w="918"/>
        <w:gridCol w:w="954"/>
        <w:gridCol w:w="937"/>
        <w:gridCol w:w="933"/>
        <w:gridCol w:w="1765"/>
        <w:gridCol w:w="1975"/>
      </w:tblGrid>
      <w:tr w:rsidR="00665092" w:rsidRPr="00665092" w14:paraId="57BB4C80" w14:textId="77777777" w:rsidTr="000B20E1">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5000" w:type="pct"/>
            <w:gridSpan w:val="8"/>
            <w:noWrap/>
            <w:vAlign w:val="center"/>
            <w:hideMark/>
          </w:tcPr>
          <w:p w14:paraId="65DFDA01" w14:textId="77777777" w:rsidR="00665092" w:rsidRPr="00F63ED8" w:rsidRDefault="00665092" w:rsidP="000B20E1">
            <w:pPr>
              <w:jc w:val="center"/>
              <w:rPr>
                <w:rFonts w:ascii="Calibri" w:eastAsia="Times New Roman" w:hAnsi="Calibri" w:cs="Calibri"/>
                <w:color w:val="006100"/>
              </w:rPr>
            </w:pPr>
            <w:r w:rsidRPr="00F63ED8">
              <w:rPr>
                <w:rFonts w:ascii="Calibri" w:eastAsia="Times New Roman" w:hAnsi="Calibri" w:cs="Calibri"/>
                <w:color w:val="006100"/>
              </w:rPr>
              <w:t>I-TYPE</w:t>
            </w:r>
          </w:p>
        </w:tc>
      </w:tr>
      <w:tr w:rsidR="00665092" w:rsidRPr="00665092" w14:paraId="26155B4F" w14:textId="77777777" w:rsidTr="000B20E1">
        <w:trPr>
          <w:trHeight w:val="435"/>
        </w:trPr>
        <w:tc>
          <w:tcPr>
            <w:cnfStyle w:val="001000000000" w:firstRow="0" w:lastRow="0" w:firstColumn="1" w:lastColumn="0" w:oddVBand="0" w:evenVBand="0" w:oddHBand="0" w:evenHBand="0" w:firstRowFirstColumn="0" w:firstRowLastColumn="0" w:lastRowFirstColumn="0" w:lastRowLastColumn="0"/>
            <w:tcW w:w="999" w:type="pct"/>
            <w:gridSpan w:val="2"/>
            <w:noWrap/>
            <w:vAlign w:val="center"/>
            <w:hideMark/>
          </w:tcPr>
          <w:p w14:paraId="4772B92B" w14:textId="77777777" w:rsidR="00665092" w:rsidRPr="00F63ED8" w:rsidRDefault="00665092" w:rsidP="000B20E1">
            <w:pPr>
              <w:jc w:val="center"/>
              <w:rPr>
                <w:rFonts w:ascii="Calibri" w:eastAsia="Times New Roman" w:hAnsi="Calibri" w:cs="Calibri"/>
                <w:b w:val="0"/>
                <w:bCs w:val="0"/>
                <w:color w:val="9C5700"/>
              </w:rPr>
            </w:pPr>
            <w:r w:rsidRPr="00F63ED8">
              <w:rPr>
                <w:rFonts w:ascii="Calibri" w:eastAsia="Times New Roman" w:hAnsi="Calibri" w:cs="Calibri"/>
                <w:b w:val="0"/>
                <w:bCs w:val="0"/>
                <w:color w:val="9C5700"/>
              </w:rPr>
              <w:t>4</w:t>
            </w:r>
          </w:p>
        </w:tc>
        <w:tc>
          <w:tcPr>
            <w:tcW w:w="1001" w:type="pct"/>
            <w:gridSpan w:val="2"/>
            <w:noWrap/>
            <w:vAlign w:val="center"/>
            <w:hideMark/>
          </w:tcPr>
          <w:p w14:paraId="17368B54"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3</w:t>
            </w:r>
          </w:p>
        </w:tc>
        <w:tc>
          <w:tcPr>
            <w:tcW w:w="1000" w:type="pct"/>
            <w:gridSpan w:val="2"/>
            <w:noWrap/>
            <w:vAlign w:val="center"/>
            <w:hideMark/>
          </w:tcPr>
          <w:p w14:paraId="228BCDCA"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3</w:t>
            </w:r>
          </w:p>
        </w:tc>
        <w:tc>
          <w:tcPr>
            <w:tcW w:w="2000" w:type="pct"/>
            <w:gridSpan w:val="2"/>
            <w:noWrap/>
            <w:vAlign w:val="center"/>
            <w:hideMark/>
          </w:tcPr>
          <w:p w14:paraId="686281AB"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6</w:t>
            </w:r>
          </w:p>
        </w:tc>
      </w:tr>
      <w:tr w:rsidR="000B20E1" w:rsidRPr="00665092" w14:paraId="18F12C5F" w14:textId="77777777" w:rsidTr="000B20E1">
        <w:trPr>
          <w:trHeight w:val="435"/>
        </w:trPr>
        <w:tc>
          <w:tcPr>
            <w:cnfStyle w:val="001000000000" w:firstRow="0" w:lastRow="0" w:firstColumn="1" w:lastColumn="0" w:oddVBand="0" w:evenVBand="0" w:oddHBand="0" w:evenHBand="0" w:firstRowFirstColumn="0" w:firstRowLastColumn="0" w:lastRowFirstColumn="0" w:lastRowLastColumn="0"/>
            <w:tcW w:w="479" w:type="pct"/>
            <w:noWrap/>
            <w:vAlign w:val="bottom"/>
          </w:tcPr>
          <w:p w14:paraId="6408F7B2" w14:textId="63B75559" w:rsidR="000B20E1" w:rsidRPr="000B20E1" w:rsidRDefault="000B20E1" w:rsidP="000B20E1">
            <w:pPr>
              <w:rPr>
                <w:rFonts w:ascii="Calibri" w:eastAsia="Times New Roman" w:hAnsi="Calibri" w:cs="Calibri"/>
                <w:b w:val="0"/>
                <w:bCs w:val="0"/>
                <w:color w:val="00B0F0"/>
              </w:rPr>
            </w:pPr>
            <w:r w:rsidRPr="000B20E1">
              <w:rPr>
                <w:rFonts w:ascii="Calibri" w:eastAsia="Times New Roman" w:hAnsi="Calibri" w:cs="Calibri"/>
                <w:b w:val="0"/>
                <w:bCs w:val="0"/>
                <w:color w:val="00B0F0"/>
              </w:rPr>
              <w:t>15</w:t>
            </w:r>
          </w:p>
        </w:tc>
        <w:tc>
          <w:tcPr>
            <w:tcW w:w="520" w:type="pct"/>
            <w:vAlign w:val="bottom"/>
          </w:tcPr>
          <w:p w14:paraId="4713506A" w14:textId="1CBA7CC0" w:rsidR="000B20E1" w:rsidRPr="000B20E1" w:rsidRDefault="000B20E1" w:rsidP="000B20E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12</w:t>
            </w:r>
          </w:p>
        </w:tc>
        <w:tc>
          <w:tcPr>
            <w:tcW w:w="491" w:type="pct"/>
            <w:vAlign w:val="bottom"/>
          </w:tcPr>
          <w:p w14:paraId="4B00C9CD" w14:textId="591F7687" w:rsidR="000B20E1" w:rsidRPr="000B20E1" w:rsidRDefault="000B20E1" w:rsidP="000B20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11</w:t>
            </w:r>
          </w:p>
        </w:tc>
        <w:tc>
          <w:tcPr>
            <w:tcW w:w="510" w:type="pct"/>
            <w:vAlign w:val="bottom"/>
          </w:tcPr>
          <w:p w14:paraId="784A8866" w14:textId="3D1954E6" w:rsidR="000B20E1" w:rsidRPr="000B20E1" w:rsidRDefault="000B20E1" w:rsidP="000B20E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9</w:t>
            </w:r>
          </w:p>
        </w:tc>
        <w:tc>
          <w:tcPr>
            <w:tcW w:w="501" w:type="pct"/>
            <w:vAlign w:val="bottom"/>
          </w:tcPr>
          <w:p w14:paraId="5E5FA378" w14:textId="1DBED5B5" w:rsidR="000B20E1" w:rsidRPr="000B20E1" w:rsidRDefault="000B20E1" w:rsidP="000B20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8</w:t>
            </w:r>
          </w:p>
        </w:tc>
        <w:tc>
          <w:tcPr>
            <w:tcW w:w="499" w:type="pct"/>
            <w:vAlign w:val="bottom"/>
          </w:tcPr>
          <w:p w14:paraId="160F1A86" w14:textId="7820CF55" w:rsidR="000B20E1" w:rsidRPr="000B20E1" w:rsidRDefault="000B20E1" w:rsidP="000B20E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6</w:t>
            </w:r>
          </w:p>
        </w:tc>
        <w:tc>
          <w:tcPr>
            <w:tcW w:w="944" w:type="pct"/>
            <w:vAlign w:val="bottom"/>
          </w:tcPr>
          <w:p w14:paraId="5C7937AE" w14:textId="5FD7E2B3" w:rsidR="000B20E1" w:rsidRPr="000B20E1" w:rsidRDefault="000B20E1" w:rsidP="000B20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5</w:t>
            </w:r>
          </w:p>
        </w:tc>
        <w:tc>
          <w:tcPr>
            <w:tcW w:w="1056" w:type="pct"/>
            <w:vAlign w:val="bottom"/>
          </w:tcPr>
          <w:p w14:paraId="2ECD66E5" w14:textId="38B055C9" w:rsidR="000B20E1" w:rsidRPr="000B20E1" w:rsidRDefault="000B20E1" w:rsidP="000B20E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0</w:t>
            </w:r>
          </w:p>
        </w:tc>
      </w:tr>
      <w:tr w:rsidR="00665092" w:rsidRPr="00665092" w14:paraId="43594752" w14:textId="77777777" w:rsidTr="000B20E1">
        <w:trPr>
          <w:trHeight w:val="435"/>
        </w:trPr>
        <w:tc>
          <w:tcPr>
            <w:cnfStyle w:val="001000000000" w:firstRow="0" w:lastRow="0" w:firstColumn="1" w:lastColumn="0" w:oddVBand="0" w:evenVBand="0" w:oddHBand="0" w:evenHBand="0" w:firstRowFirstColumn="0" w:firstRowLastColumn="0" w:lastRowFirstColumn="0" w:lastRowLastColumn="0"/>
            <w:tcW w:w="999" w:type="pct"/>
            <w:gridSpan w:val="2"/>
            <w:noWrap/>
            <w:vAlign w:val="center"/>
            <w:hideMark/>
          </w:tcPr>
          <w:p w14:paraId="1C5CA58A" w14:textId="77777777" w:rsidR="00665092" w:rsidRPr="00F63ED8" w:rsidRDefault="00665092" w:rsidP="000B20E1">
            <w:pPr>
              <w:jc w:val="center"/>
              <w:rPr>
                <w:rFonts w:ascii="Calibri" w:eastAsia="Times New Roman" w:hAnsi="Calibri" w:cs="Calibri"/>
                <w:b w:val="0"/>
                <w:bCs w:val="0"/>
                <w:color w:val="000000"/>
              </w:rPr>
            </w:pPr>
            <w:r w:rsidRPr="00F63ED8">
              <w:rPr>
                <w:rFonts w:ascii="Calibri" w:eastAsia="Times New Roman" w:hAnsi="Calibri" w:cs="Calibri"/>
                <w:b w:val="0"/>
                <w:bCs w:val="0"/>
                <w:color w:val="000000"/>
              </w:rPr>
              <w:t>OPCODE (Op)</w:t>
            </w:r>
          </w:p>
        </w:tc>
        <w:tc>
          <w:tcPr>
            <w:tcW w:w="1001" w:type="pct"/>
            <w:gridSpan w:val="2"/>
            <w:noWrap/>
            <w:vAlign w:val="center"/>
            <w:hideMark/>
          </w:tcPr>
          <w:p w14:paraId="29476FAF"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DESTINATION (Rd)</w:t>
            </w:r>
          </w:p>
        </w:tc>
        <w:tc>
          <w:tcPr>
            <w:tcW w:w="1000" w:type="pct"/>
            <w:gridSpan w:val="2"/>
            <w:noWrap/>
            <w:vAlign w:val="center"/>
            <w:hideMark/>
          </w:tcPr>
          <w:p w14:paraId="34944A2B"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SOURCE_1 (Rs)</w:t>
            </w:r>
          </w:p>
        </w:tc>
        <w:tc>
          <w:tcPr>
            <w:tcW w:w="2000" w:type="pct"/>
            <w:gridSpan w:val="2"/>
            <w:noWrap/>
            <w:vAlign w:val="center"/>
            <w:hideMark/>
          </w:tcPr>
          <w:p w14:paraId="37EE12F0" w14:textId="77777777" w:rsidR="00665092" w:rsidRPr="00665092" w:rsidRDefault="00665092"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CONSTANT (C)</w:t>
            </w:r>
          </w:p>
        </w:tc>
      </w:tr>
    </w:tbl>
    <w:p w14:paraId="54F0BC6F" w14:textId="77777777" w:rsidR="00F63ED8" w:rsidRDefault="00F63ED8"/>
    <w:p w14:paraId="7213BB78" w14:textId="261A486C" w:rsidR="004E3B47" w:rsidRDefault="004E3B47" w:rsidP="004E3B47">
      <w:pPr>
        <w:pStyle w:val="Caption"/>
        <w:keepNext/>
      </w:pPr>
      <w:bookmarkStart w:id="6" w:name="_Toc42434245"/>
      <w:r>
        <w:t xml:space="preserve">Table </w:t>
      </w:r>
      <w:r w:rsidR="000B20E1">
        <w:fldChar w:fldCharType="begin"/>
      </w:r>
      <w:r w:rsidR="000B20E1">
        <w:instrText xml:space="preserve"> SEQ Table \* ARABIC </w:instrText>
      </w:r>
      <w:r w:rsidR="000B20E1">
        <w:fldChar w:fldCharType="separate"/>
      </w:r>
      <w:r w:rsidR="00B3142C">
        <w:rPr>
          <w:noProof/>
        </w:rPr>
        <w:t>3</w:t>
      </w:r>
      <w:r w:rsidR="000B20E1">
        <w:rPr>
          <w:noProof/>
        </w:rPr>
        <w:fldChar w:fldCharType="end"/>
      </w:r>
      <w:r>
        <w:t>. J-Type instruction structure</w:t>
      </w:r>
      <w:bookmarkEnd w:id="6"/>
    </w:p>
    <w:tbl>
      <w:tblPr>
        <w:tblStyle w:val="GridTable1Light-Accent5"/>
        <w:tblW w:w="5000" w:type="pct"/>
        <w:tblLook w:val="04A0" w:firstRow="1" w:lastRow="0" w:firstColumn="1" w:lastColumn="0" w:noHBand="0" w:noVBand="1"/>
      </w:tblPr>
      <w:tblGrid>
        <w:gridCol w:w="983"/>
        <w:gridCol w:w="883"/>
        <w:gridCol w:w="3798"/>
        <w:gridCol w:w="3686"/>
      </w:tblGrid>
      <w:tr w:rsidR="00665092" w:rsidRPr="00665092" w14:paraId="2EF6FE92" w14:textId="77777777" w:rsidTr="000B20E1">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5000" w:type="pct"/>
            <w:gridSpan w:val="4"/>
            <w:noWrap/>
            <w:vAlign w:val="center"/>
            <w:hideMark/>
          </w:tcPr>
          <w:p w14:paraId="6A53E14C" w14:textId="77777777" w:rsidR="00665092" w:rsidRPr="00F63ED8" w:rsidRDefault="00665092" w:rsidP="000B20E1">
            <w:pPr>
              <w:jc w:val="center"/>
              <w:rPr>
                <w:rFonts w:ascii="Calibri" w:eastAsia="Times New Roman" w:hAnsi="Calibri" w:cs="Calibri"/>
                <w:color w:val="006100"/>
              </w:rPr>
            </w:pPr>
            <w:r w:rsidRPr="00F63ED8">
              <w:rPr>
                <w:rFonts w:ascii="Calibri" w:eastAsia="Times New Roman" w:hAnsi="Calibri" w:cs="Calibri"/>
                <w:color w:val="006100"/>
              </w:rPr>
              <w:t>J-TYPE</w:t>
            </w:r>
          </w:p>
        </w:tc>
      </w:tr>
      <w:tr w:rsidR="00B64273" w:rsidRPr="00665092" w14:paraId="3AD83300" w14:textId="77777777" w:rsidTr="000B20E1">
        <w:trPr>
          <w:trHeight w:val="435"/>
        </w:trPr>
        <w:tc>
          <w:tcPr>
            <w:cnfStyle w:val="001000000000" w:firstRow="0" w:lastRow="0" w:firstColumn="1" w:lastColumn="0" w:oddVBand="0" w:evenVBand="0" w:oddHBand="0" w:evenHBand="0" w:firstRowFirstColumn="0" w:firstRowLastColumn="0" w:lastRowFirstColumn="0" w:lastRowLastColumn="0"/>
            <w:tcW w:w="998" w:type="pct"/>
            <w:gridSpan w:val="2"/>
            <w:noWrap/>
            <w:vAlign w:val="center"/>
            <w:hideMark/>
          </w:tcPr>
          <w:p w14:paraId="3EC9BD40" w14:textId="77777777" w:rsidR="00B64273" w:rsidRPr="00F63ED8" w:rsidRDefault="00B64273" w:rsidP="000B20E1">
            <w:pPr>
              <w:jc w:val="center"/>
              <w:rPr>
                <w:rFonts w:ascii="Calibri" w:eastAsia="Times New Roman" w:hAnsi="Calibri" w:cs="Calibri"/>
                <w:b w:val="0"/>
                <w:bCs w:val="0"/>
                <w:color w:val="9C5700"/>
              </w:rPr>
            </w:pPr>
            <w:r w:rsidRPr="00F63ED8">
              <w:rPr>
                <w:rFonts w:ascii="Calibri" w:eastAsia="Times New Roman" w:hAnsi="Calibri" w:cs="Calibri"/>
                <w:b w:val="0"/>
                <w:bCs w:val="0"/>
                <w:color w:val="9C5700"/>
              </w:rPr>
              <w:t>4</w:t>
            </w:r>
          </w:p>
        </w:tc>
        <w:tc>
          <w:tcPr>
            <w:tcW w:w="4002" w:type="pct"/>
            <w:gridSpan w:val="2"/>
            <w:vAlign w:val="center"/>
          </w:tcPr>
          <w:p w14:paraId="5893D827" w14:textId="77777777" w:rsidR="00B64273" w:rsidRPr="00665092" w:rsidRDefault="00B64273"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9C5700"/>
              </w:rPr>
            </w:pPr>
            <w:r w:rsidRPr="00665092">
              <w:rPr>
                <w:rFonts w:ascii="Calibri" w:eastAsia="Times New Roman" w:hAnsi="Calibri" w:cs="Calibri"/>
                <w:color w:val="9C5700"/>
              </w:rPr>
              <w:t>12</w:t>
            </w:r>
          </w:p>
        </w:tc>
      </w:tr>
      <w:tr w:rsidR="000B20E1" w:rsidRPr="00665092" w14:paraId="1C1D8F36" w14:textId="77777777" w:rsidTr="000B20E1">
        <w:trPr>
          <w:trHeight w:val="435"/>
        </w:trPr>
        <w:tc>
          <w:tcPr>
            <w:cnfStyle w:val="001000000000" w:firstRow="0" w:lastRow="0" w:firstColumn="1" w:lastColumn="0" w:oddVBand="0" w:evenVBand="0" w:oddHBand="0" w:evenHBand="0" w:firstRowFirstColumn="0" w:firstRowLastColumn="0" w:lastRowFirstColumn="0" w:lastRowLastColumn="0"/>
            <w:tcW w:w="526" w:type="pct"/>
            <w:noWrap/>
            <w:vAlign w:val="bottom"/>
          </w:tcPr>
          <w:p w14:paraId="769F1AB9" w14:textId="364F4462" w:rsidR="000B20E1" w:rsidRPr="000B20E1" w:rsidRDefault="000B20E1" w:rsidP="000B20E1">
            <w:pPr>
              <w:rPr>
                <w:rFonts w:ascii="Calibri" w:eastAsia="Times New Roman" w:hAnsi="Calibri" w:cs="Calibri"/>
                <w:b w:val="0"/>
                <w:bCs w:val="0"/>
                <w:color w:val="00B0F0"/>
              </w:rPr>
            </w:pPr>
            <w:r w:rsidRPr="000B20E1">
              <w:rPr>
                <w:rFonts w:ascii="Calibri" w:eastAsia="Times New Roman" w:hAnsi="Calibri" w:cs="Calibri"/>
                <w:b w:val="0"/>
                <w:bCs w:val="0"/>
                <w:color w:val="00B0F0"/>
              </w:rPr>
              <w:t>15</w:t>
            </w:r>
          </w:p>
        </w:tc>
        <w:tc>
          <w:tcPr>
            <w:tcW w:w="472" w:type="pct"/>
            <w:vAlign w:val="bottom"/>
          </w:tcPr>
          <w:p w14:paraId="50D10FD6" w14:textId="3B444420" w:rsidR="000B20E1" w:rsidRPr="000B20E1" w:rsidRDefault="000B20E1" w:rsidP="000B20E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12</w:t>
            </w:r>
          </w:p>
        </w:tc>
        <w:tc>
          <w:tcPr>
            <w:tcW w:w="2031" w:type="pct"/>
            <w:vAlign w:val="bottom"/>
          </w:tcPr>
          <w:p w14:paraId="7F595C7B" w14:textId="3DCB4E47" w:rsidR="000B20E1" w:rsidRPr="000B20E1" w:rsidRDefault="000B20E1" w:rsidP="000B20E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11</w:t>
            </w:r>
          </w:p>
        </w:tc>
        <w:tc>
          <w:tcPr>
            <w:tcW w:w="1971" w:type="pct"/>
            <w:vAlign w:val="bottom"/>
          </w:tcPr>
          <w:p w14:paraId="4C094EB7" w14:textId="219BA291" w:rsidR="000B20E1" w:rsidRPr="000B20E1" w:rsidRDefault="000B20E1" w:rsidP="000B20E1">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B0F0"/>
              </w:rPr>
            </w:pPr>
            <w:r w:rsidRPr="000B20E1">
              <w:rPr>
                <w:rFonts w:ascii="Calibri" w:eastAsia="Times New Roman" w:hAnsi="Calibri" w:cs="Calibri"/>
                <w:color w:val="00B0F0"/>
              </w:rPr>
              <w:t>0</w:t>
            </w:r>
          </w:p>
        </w:tc>
      </w:tr>
      <w:tr w:rsidR="00B64273" w:rsidRPr="00665092" w14:paraId="20A335F9" w14:textId="77777777" w:rsidTr="000B20E1">
        <w:trPr>
          <w:trHeight w:val="435"/>
        </w:trPr>
        <w:tc>
          <w:tcPr>
            <w:cnfStyle w:val="001000000000" w:firstRow="0" w:lastRow="0" w:firstColumn="1" w:lastColumn="0" w:oddVBand="0" w:evenVBand="0" w:oddHBand="0" w:evenHBand="0" w:firstRowFirstColumn="0" w:firstRowLastColumn="0" w:lastRowFirstColumn="0" w:lastRowLastColumn="0"/>
            <w:tcW w:w="998" w:type="pct"/>
            <w:gridSpan w:val="2"/>
            <w:noWrap/>
            <w:vAlign w:val="center"/>
            <w:hideMark/>
          </w:tcPr>
          <w:p w14:paraId="31843331" w14:textId="77777777" w:rsidR="00B64273" w:rsidRPr="00F63ED8" w:rsidRDefault="00B64273" w:rsidP="000B20E1">
            <w:pPr>
              <w:jc w:val="center"/>
              <w:rPr>
                <w:rFonts w:ascii="Calibri" w:eastAsia="Times New Roman" w:hAnsi="Calibri" w:cs="Calibri"/>
                <w:b w:val="0"/>
                <w:bCs w:val="0"/>
                <w:color w:val="000000"/>
              </w:rPr>
            </w:pPr>
            <w:r w:rsidRPr="00F63ED8">
              <w:rPr>
                <w:rFonts w:ascii="Calibri" w:eastAsia="Times New Roman" w:hAnsi="Calibri" w:cs="Calibri"/>
                <w:b w:val="0"/>
                <w:bCs w:val="0"/>
                <w:color w:val="000000"/>
              </w:rPr>
              <w:t>OPCODE (Op)</w:t>
            </w:r>
          </w:p>
        </w:tc>
        <w:tc>
          <w:tcPr>
            <w:tcW w:w="4002" w:type="pct"/>
            <w:gridSpan w:val="2"/>
            <w:vAlign w:val="center"/>
          </w:tcPr>
          <w:p w14:paraId="3310A553" w14:textId="77777777" w:rsidR="00B64273" w:rsidRPr="00665092" w:rsidRDefault="00B64273" w:rsidP="000B20E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665092">
              <w:rPr>
                <w:rFonts w:ascii="Calibri" w:eastAsia="Times New Roman" w:hAnsi="Calibri" w:cs="Calibri"/>
                <w:color w:val="000000"/>
              </w:rPr>
              <w:t>CONSTANT (C)</w:t>
            </w:r>
          </w:p>
        </w:tc>
      </w:tr>
    </w:tbl>
    <w:p w14:paraId="7E9CB07E" w14:textId="5C2BC922" w:rsidR="00AF066B" w:rsidRDefault="00AF066B" w:rsidP="00AF066B"/>
    <w:p w14:paraId="31846789" w14:textId="3F84B3E2" w:rsidR="00F63ED8" w:rsidRPr="00F63ED8" w:rsidRDefault="00AF066B" w:rsidP="00F63ED8">
      <w:pPr>
        <w:pStyle w:val="Heading2"/>
      </w:pPr>
      <w:bookmarkStart w:id="7" w:name="_Toc42426489"/>
      <w:r>
        <w:t>R-type</w:t>
      </w:r>
      <w:bookmarkEnd w:id="7"/>
    </w:p>
    <w:p w14:paraId="5F334AD3" w14:textId="436AE497" w:rsidR="00AF066B" w:rsidRDefault="00AF066B" w:rsidP="00F63ED8">
      <w:pPr>
        <w:pStyle w:val="ListParagraph"/>
        <w:ind w:left="0"/>
        <w:jc w:val="both"/>
      </w:pPr>
      <w:r>
        <w:t>All R-type instructions have a 4-bit opcode, which is 0000 for all R-type instructions. The instruction itself is determined by the 3 OAP bits, which means we have 8 R-type instructions. There are two source registers Rs and Rt, 3-bit address each, and one 3-bit destination register Rd. R-type instructions are arithmetic-logic operations and some of them have immediate versions as well which are defined under I-type instructions.</w:t>
      </w:r>
    </w:p>
    <w:p w14:paraId="4DCA5ADE" w14:textId="77777777" w:rsidR="00AF066B" w:rsidRDefault="00AF066B" w:rsidP="00F63ED8">
      <w:pPr>
        <w:pStyle w:val="Heading2"/>
      </w:pPr>
      <w:bookmarkStart w:id="8" w:name="_Toc42426490"/>
      <w:r>
        <w:t>I-type</w:t>
      </w:r>
      <w:bookmarkEnd w:id="8"/>
    </w:p>
    <w:p w14:paraId="670CC4CC" w14:textId="77777777" w:rsidR="00AF066B" w:rsidRDefault="00AF066B" w:rsidP="00F63ED8">
      <w:pPr>
        <w:pStyle w:val="ListParagraph"/>
        <w:ind w:left="0"/>
        <w:jc w:val="both"/>
      </w:pPr>
      <w:r>
        <w:t xml:space="preserve">All I-type instructions have a 4-bit OPCODE which is used to identify the instruction as well in the decode stage. The is one destination (Rd) and one source (Rs) register, both having 3-bit addresses. The immediate is a 6-bit constant. This can be used with I-type instructions after sign-extension to 8-bit, since all operations are using 8-bits. </w:t>
      </w:r>
    </w:p>
    <w:p w14:paraId="6FE6B141" w14:textId="77777777" w:rsidR="00AF066B" w:rsidRDefault="00AF066B" w:rsidP="00F63ED8">
      <w:pPr>
        <w:pStyle w:val="Heading2"/>
      </w:pPr>
      <w:bookmarkStart w:id="9" w:name="_Toc42426491"/>
      <w:r>
        <w:lastRenderedPageBreak/>
        <w:t>J-type</w:t>
      </w:r>
      <w:bookmarkEnd w:id="9"/>
    </w:p>
    <w:p w14:paraId="3212074D" w14:textId="26045873" w:rsidR="00947148" w:rsidRDefault="00AF066B" w:rsidP="000E34E3">
      <w:pPr>
        <w:jc w:val="both"/>
        <w:sectPr w:rsidR="00947148" w:rsidSect="000E34E3">
          <w:footerReference w:type="default" r:id="rId9"/>
          <w:footerReference w:type="first" r:id="rId10"/>
          <w:pgSz w:w="12240" w:h="15840"/>
          <w:pgMar w:top="1440" w:right="1440" w:bottom="1440" w:left="1440" w:header="720" w:footer="720" w:gutter="0"/>
          <w:pgNumType w:start="1"/>
          <w:cols w:space="720"/>
          <w:titlePg/>
          <w:docGrid w:linePitch="360"/>
        </w:sectPr>
      </w:pPr>
      <w:r>
        <w:t>We currently have 1 J-type instruction, which is Jump instruction. It has a 4-bit OPCODE and a 12-bit constant which is the destination address for the jump target</w:t>
      </w:r>
    </w:p>
    <w:p w14:paraId="16368A9A" w14:textId="7472FE2B" w:rsidR="00947148" w:rsidRDefault="00947148" w:rsidP="00947148">
      <w:pPr>
        <w:pStyle w:val="Caption"/>
        <w:keepNext/>
      </w:pPr>
      <w:bookmarkStart w:id="10" w:name="_Toc42434246"/>
      <w:r>
        <w:lastRenderedPageBreak/>
        <w:t xml:space="preserve">Table </w:t>
      </w:r>
      <w:r w:rsidR="000B20E1">
        <w:fldChar w:fldCharType="begin"/>
      </w:r>
      <w:r w:rsidR="000B20E1">
        <w:instrText xml:space="preserve"> SEQ Table \* ARABIC </w:instrText>
      </w:r>
      <w:r w:rsidR="000B20E1">
        <w:fldChar w:fldCharType="separate"/>
      </w:r>
      <w:r w:rsidR="00B3142C">
        <w:rPr>
          <w:noProof/>
        </w:rPr>
        <w:t>4</w:t>
      </w:r>
      <w:r w:rsidR="000B20E1">
        <w:rPr>
          <w:noProof/>
        </w:rPr>
        <w:fldChar w:fldCharType="end"/>
      </w:r>
      <w:r>
        <w:t>. Complete Instruction Set Architecture</w:t>
      </w:r>
      <w:bookmarkEnd w:id="10"/>
    </w:p>
    <w:tbl>
      <w:tblPr>
        <w:tblStyle w:val="GridTable1Light"/>
        <w:tblW w:w="0" w:type="auto"/>
        <w:tblLayout w:type="fixed"/>
        <w:tblLook w:val="04A0" w:firstRow="1" w:lastRow="0" w:firstColumn="1" w:lastColumn="0" w:noHBand="0" w:noVBand="1"/>
      </w:tblPr>
      <w:tblGrid>
        <w:gridCol w:w="1250"/>
        <w:gridCol w:w="720"/>
        <w:gridCol w:w="630"/>
        <w:gridCol w:w="1440"/>
        <w:gridCol w:w="4680"/>
        <w:gridCol w:w="2520"/>
        <w:gridCol w:w="1080"/>
        <w:gridCol w:w="620"/>
      </w:tblGrid>
      <w:tr w:rsidR="00947148" w:rsidRPr="00B64273" w14:paraId="4BF51B78" w14:textId="77777777" w:rsidTr="007E3834">
        <w:trPr>
          <w:cnfStyle w:val="100000000000" w:firstRow="1" w:lastRow="0" w:firstColumn="0" w:lastColumn="0" w:oddVBand="0" w:evenVBand="0" w:oddHBand="0"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45700465" w14:textId="77777777" w:rsidR="00947148" w:rsidRPr="00F63ED8" w:rsidRDefault="00947148" w:rsidP="007E3834">
            <w:pPr>
              <w:jc w:val="center"/>
              <w:rPr>
                <w:rFonts w:ascii="Calibri" w:eastAsia="Times New Roman" w:hAnsi="Calibri" w:cs="Calibri"/>
                <w:color w:val="000000"/>
              </w:rPr>
            </w:pPr>
            <w:r w:rsidRPr="00F63ED8">
              <w:rPr>
                <w:rFonts w:ascii="Calibri" w:eastAsia="Times New Roman" w:hAnsi="Calibri" w:cs="Calibri"/>
                <w:color w:val="000000"/>
              </w:rPr>
              <w:t>Instruction</w:t>
            </w:r>
          </w:p>
        </w:tc>
        <w:tc>
          <w:tcPr>
            <w:tcW w:w="720" w:type="dxa"/>
            <w:noWrap/>
            <w:vAlign w:val="center"/>
            <w:hideMark/>
          </w:tcPr>
          <w:p w14:paraId="75657759" w14:textId="77777777" w:rsidR="00947148" w:rsidRPr="00F63ED8" w:rsidRDefault="00947148" w:rsidP="007E383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63ED8">
              <w:rPr>
                <w:rFonts w:ascii="Calibri" w:eastAsia="Times New Roman" w:hAnsi="Calibri" w:cs="Calibri"/>
                <w:color w:val="000000"/>
              </w:rPr>
              <w:t>Type</w:t>
            </w:r>
          </w:p>
        </w:tc>
        <w:tc>
          <w:tcPr>
            <w:tcW w:w="630" w:type="dxa"/>
            <w:noWrap/>
            <w:vAlign w:val="center"/>
            <w:hideMark/>
          </w:tcPr>
          <w:p w14:paraId="50A0774F" w14:textId="77777777" w:rsidR="00947148" w:rsidRPr="00F63ED8" w:rsidRDefault="00947148" w:rsidP="007E383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63ED8">
              <w:rPr>
                <w:rFonts w:ascii="Calibri" w:eastAsia="Times New Roman" w:hAnsi="Calibri" w:cs="Calibri"/>
                <w:color w:val="000000"/>
              </w:rPr>
              <w:t>CPI</w:t>
            </w:r>
          </w:p>
        </w:tc>
        <w:tc>
          <w:tcPr>
            <w:tcW w:w="1440" w:type="dxa"/>
            <w:noWrap/>
            <w:vAlign w:val="center"/>
            <w:hideMark/>
          </w:tcPr>
          <w:p w14:paraId="370DF3C8" w14:textId="77777777" w:rsidR="00947148" w:rsidRPr="00F63ED8" w:rsidRDefault="00947148" w:rsidP="007E383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63ED8">
              <w:rPr>
                <w:rFonts w:ascii="Calibri" w:eastAsia="Times New Roman" w:hAnsi="Calibri" w:cs="Calibri"/>
                <w:color w:val="000000"/>
              </w:rPr>
              <w:t>Operands</w:t>
            </w:r>
          </w:p>
        </w:tc>
        <w:tc>
          <w:tcPr>
            <w:tcW w:w="4680" w:type="dxa"/>
            <w:noWrap/>
            <w:vAlign w:val="center"/>
            <w:hideMark/>
          </w:tcPr>
          <w:p w14:paraId="2D4E1095" w14:textId="77777777" w:rsidR="00947148" w:rsidRPr="00F63ED8" w:rsidRDefault="00947148" w:rsidP="007E383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63ED8">
              <w:rPr>
                <w:rFonts w:ascii="Calibri" w:eastAsia="Times New Roman" w:hAnsi="Calibri" w:cs="Calibri"/>
                <w:color w:val="000000"/>
              </w:rPr>
              <w:t>Description</w:t>
            </w:r>
          </w:p>
        </w:tc>
        <w:tc>
          <w:tcPr>
            <w:tcW w:w="2520" w:type="dxa"/>
            <w:noWrap/>
            <w:vAlign w:val="center"/>
            <w:hideMark/>
          </w:tcPr>
          <w:p w14:paraId="26DEDE33" w14:textId="77777777" w:rsidR="00947148" w:rsidRPr="00F63ED8" w:rsidRDefault="00947148" w:rsidP="007E383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63ED8">
              <w:rPr>
                <w:rFonts w:ascii="Calibri" w:eastAsia="Times New Roman" w:hAnsi="Calibri" w:cs="Calibri"/>
                <w:color w:val="000000"/>
              </w:rPr>
              <w:t>Operation</w:t>
            </w:r>
          </w:p>
        </w:tc>
        <w:tc>
          <w:tcPr>
            <w:tcW w:w="1080" w:type="dxa"/>
            <w:noWrap/>
            <w:vAlign w:val="center"/>
            <w:hideMark/>
          </w:tcPr>
          <w:p w14:paraId="4EFF1B99" w14:textId="77777777" w:rsidR="00947148" w:rsidRPr="00F63ED8" w:rsidRDefault="00947148" w:rsidP="007E383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63ED8">
              <w:rPr>
                <w:rFonts w:ascii="Calibri" w:eastAsia="Times New Roman" w:hAnsi="Calibri" w:cs="Calibri"/>
                <w:color w:val="000000"/>
              </w:rPr>
              <w:t>Opcode</w:t>
            </w:r>
          </w:p>
        </w:tc>
        <w:tc>
          <w:tcPr>
            <w:tcW w:w="620" w:type="dxa"/>
            <w:noWrap/>
            <w:vAlign w:val="center"/>
            <w:hideMark/>
          </w:tcPr>
          <w:p w14:paraId="2BD2AAF4" w14:textId="77777777" w:rsidR="00947148" w:rsidRPr="00F63ED8" w:rsidRDefault="00947148" w:rsidP="007E3834">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63ED8">
              <w:rPr>
                <w:rFonts w:ascii="Calibri" w:eastAsia="Times New Roman" w:hAnsi="Calibri" w:cs="Calibri"/>
                <w:color w:val="000000"/>
              </w:rPr>
              <w:t>OAP</w:t>
            </w:r>
          </w:p>
        </w:tc>
      </w:tr>
      <w:tr w:rsidR="00947148" w:rsidRPr="00B64273" w14:paraId="106D989A"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152BB9B7"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ADD</w:t>
            </w:r>
          </w:p>
        </w:tc>
        <w:tc>
          <w:tcPr>
            <w:tcW w:w="720" w:type="dxa"/>
            <w:noWrap/>
            <w:vAlign w:val="center"/>
            <w:hideMark/>
          </w:tcPr>
          <w:p w14:paraId="49806344"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w:t>
            </w:r>
          </w:p>
        </w:tc>
        <w:tc>
          <w:tcPr>
            <w:tcW w:w="630" w:type="dxa"/>
            <w:noWrap/>
            <w:vAlign w:val="center"/>
            <w:hideMark/>
          </w:tcPr>
          <w:p w14:paraId="5D6D13F9"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3CA4235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noWrap/>
            <w:vAlign w:val="center"/>
            <w:hideMark/>
          </w:tcPr>
          <w:p w14:paraId="7FED231C"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Add two registers and a carry (Cin)</w:t>
            </w:r>
          </w:p>
        </w:tc>
        <w:tc>
          <w:tcPr>
            <w:tcW w:w="2520" w:type="dxa"/>
            <w:noWrap/>
            <w:vAlign w:val="center"/>
            <w:hideMark/>
          </w:tcPr>
          <w:p w14:paraId="1FFA5E9C"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lt;= Rs + Rt + Cin</w:t>
            </w:r>
          </w:p>
          <w:p w14:paraId="4768ED32" w14:textId="630C4443" w:rsidR="000B20E1" w:rsidRPr="00B64273" w:rsidRDefault="000B20E1"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1F60731A"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0</w:t>
            </w:r>
          </w:p>
        </w:tc>
        <w:tc>
          <w:tcPr>
            <w:tcW w:w="620" w:type="dxa"/>
            <w:noWrap/>
            <w:vAlign w:val="center"/>
            <w:hideMark/>
          </w:tcPr>
          <w:p w14:paraId="522C816A"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0</w:t>
            </w:r>
          </w:p>
        </w:tc>
      </w:tr>
      <w:tr w:rsidR="00947148" w:rsidRPr="00B64273" w14:paraId="5B789631"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5783FE4C"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ADDI</w:t>
            </w:r>
          </w:p>
        </w:tc>
        <w:tc>
          <w:tcPr>
            <w:tcW w:w="720" w:type="dxa"/>
            <w:noWrap/>
            <w:vAlign w:val="center"/>
            <w:hideMark/>
          </w:tcPr>
          <w:p w14:paraId="7DBF85D8"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377EA050"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0FD8E5D2"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noWrap/>
            <w:vAlign w:val="center"/>
            <w:hideMark/>
          </w:tcPr>
          <w:p w14:paraId="0EF56B14"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Add a register and a constant (C)</w:t>
            </w:r>
          </w:p>
        </w:tc>
        <w:tc>
          <w:tcPr>
            <w:tcW w:w="2520" w:type="dxa"/>
            <w:noWrap/>
            <w:vAlign w:val="center"/>
            <w:hideMark/>
          </w:tcPr>
          <w:p w14:paraId="43CAD2EF"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lt;= Rs + C</w:t>
            </w:r>
          </w:p>
          <w:p w14:paraId="7819A42C" w14:textId="570B0093" w:rsidR="000B20E1" w:rsidRPr="00B64273" w:rsidRDefault="000B20E1"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0ABC17E2"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1</w:t>
            </w:r>
          </w:p>
        </w:tc>
        <w:tc>
          <w:tcPr>
            <w:tcW w:w="620" w:type="dxa"/>
            <w:noWrap/>
            <w:vAlign w:val="center"/>
            <w:hideMark/>
          </w:tcPr>
          <w:p w14:paraId="6CED0227"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7CBEBCE7"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3C26B1BD"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SUB</w:t>
            </w:r>
          </w:p>
        </w:tc>
        <w:tc>
          <w:tcPr>
            <w:tcW w:w="720" w:type="dxa"/>
            <w:noWrap/>
            <w:vAlign w:val="center"/>
            <w:hideMark/>
          </w:tcPr>
          <w:p w14:paraId="337D74A1"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w:t>
            </w:r>
          </w:p>
        </w:tc>
        <w:tc>
          <w:tcPr>
            <w:tcW w:w="630" w:type="dxa"/>
            <w:noWrap/>
            <w:vAlign w:val="center"/>
            <w:hideMark/>
          </w:tcPr>
          <w:p w14:paraId="6EF01D93"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0CAB8F7C"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noWrap/>
            <w:vAlign w:val="center"/>
            <w:hideMark/>
          </w:tcPr>
          <w:p w14:paraId="2CAC3DEC"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Subtract two registers and a carry (Cin)</w:t>
            </w:r>
          </w:p>
        </w:tc>
        <w:tc>
          <w:tcPr>
            <w:tcW w:w="2520" w:type="dxa"/>
            <w:noWrap/>
            <w:vAlign w:val="center"/>
            <w:hideMark/>
          </w:tcPr>
          <w:p w14:paraId="10DC3729" w14:textId="18E46569"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 xml:space="preserve">Rd &lt;= Rs - Rt </w:t>
            </w:r>
            <w:r w:rsidR="000B20E1">
              <w:rPr>
                <w:rFonts w:ascii="Calibri" w:eastAsia="Times New Roman" w:hAnsi="Calibri" w:cs="Calibri"/>
                <w:color w:val="000000"/>
              </w:rPr>
              <w:t>–</w:t>
            </w:r>
            <w:r w:rsidRPr="00B64273">
              <w:rPr>
                <w:rFonts w:ascii="Calibri" w:eastAsia="Times New Roman" w:hAnsi="Calibri" w:cs="Calibri"/>
                <w:color w:val="000000"/>
              </w:rPr>
              <w:t xml:space="preserve"> Cin</w:t>
            </w:r>
          </w:p>
          <w:p w14:paraId="66D05136" w14:textId="0D131C21" w:rsidR="000B20E1" w:rsidRPr="00B64273" w:rsidRDefault="000B20E1"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60C87396"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0</w:t>
            </w:r>
          </w:p>
        </w:tc>
        <w:tc>
          <w:tcPr>
            <w:tcW w:w="620" w:type="dxa"/>
            <w:noWrap/>
            <w:vAlign w:val="center"/>
            <w:hideMark/>
          </w:tcPr>
          <w:p w14:paraId="05071BB6"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1</w:t>
            </w:r>
          </w:p>
        </w:tc>
      </w:tr>
      <w:tr w:rsidR="00947148" w:rsidRPr="00B64273" w14:paraId="031746A8"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3C61D511"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AND</w:t>
            </w:r>
          </w:p>
        </w:tc>
        <w:tc>
          <w:tcPr>
            <w:tcW w:w="720" w:type="dxa"/>
            <w:noWrap/>
            <w:vAlign w:val="center"/>
            <w:hideMark/>
          </w:tcPr>
          <w:p w14:paraId="1037BD6D"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w:t>
            </w:r>
          </w:p>
        </w:tc>
        <w:tc>
          <w:tcPr>
            <w:tcW w:w="630" w:type="dxa"/>
            <w:noWrap/>
            <w:vAlign w:val="center"/>
            <w:hideMark/>
          </w:tcPr>
          <w:p w14:paraId="456AC6A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2C54D103"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noWrap/>
            <w:vAlign w:val="center"/>
            <w:hideMark/>
          </w:tcPr>
          <w:p w14:paraId="4CE324B9"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Logical AND two registers</w:t>
            </w:r>
          </w:p>
        </w:tc>
        <w:tc>
          <w:tcPr>
            <w:tcW w:w="2520" w:type="dxa"/>
            <w:noWrap/>
            <w:vAlign w:val="center"/>
            <w:hideMark/>
          </w:tcPr>
          <w:p w14:paraId="3CBF6F5E"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lt;= Rs ^ Rt</w:t>
            </w:r>
          </w:p>
          <w:p w14:paraId="4104B5BB" w14:textId="17203DD2" w:rsidR="000B20E1" w:rsidRPr="00B64273" w:rsidRDefault="000B20E1"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6CBCAFA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0</w:t>
            </w:r>
          </w:p>
        </w:tc>
        <w:tc>
          <w:tcPr>
            <w:tcW w:w="620" w:type="dxa"/>
            <w:noWrap/>
            <w:vAlign w:val="center"/>
            <w:hideMark/>
          </w:tcPr>
          <w:p w14:paraId="1DACA3D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r>
      <w:tr w:rsidR="00947148" w:rsidRPr="00B64273" w14:paraId="3EF340F2"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2EFE47B1"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ANDI</w:t>
            </w:r>
          </w:p>
        </w:tc>
        <w:tc>
          <w:tcPr>
            <w:tcW w:w="720" w:type="dxa"/>
            <w:noWrap/>
            <w:vAlign w:val="center"/>
            <w:hideMark/>
          </w:tcPr>
          <w:p w14:paraId="6C110EA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656C9DE5"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12F24A10"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noWrap/>
            <w:vAlign w:val="center"/>
            <w:hideMark/>
          </w:tcPr>
          <w:p w14:paraId="7410028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Logical AND two registers and a constant (</w:t>
            </w:r>
            <w:r>
              <w:rPr>
                <w:rFonts w:ascii="Calibri" w:eastAsia="Times New Roman" w:hAnsi="Calibri" w:cs="Calibri"/>
                <w:color w:val="000000"/>
              </w:rPr>
              <w:t>C</w:t>
            </w:r>
            <w:r w:rsidRPr="00B64273">
              <w:rPr>
                <w:rFonts w:ascii="Calibri" w:eastAsia="Times New Roman" w:hAnsi="Calibri" w:cs="Calibri"/>
                <w:color w:val="000000"/>
              </w:rPr>
              <w:t>)</w:t>
            </w:r>
          </w:p>
        </w:tc>
        <w:tc>
          <w:tcPr>
            <w:tcW w:w="2520" w:type="dxa"/>
            <w:noWrap/>
            <w:vAlign w:val="center"/>
            <w:hideMark/>
          </w:tcPr>
          <w:p w14:paraId="4964BDCA"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lt;= Rs ^ C</w:t>
            </w:r>
          </w:p>
          <w:p w14:paraId="253EEB03" w14:textId="38D1D3B0" w:rsidR="000B20E1" w:rsidRPr="00B64273" w:rsidRDefault="000B20E1"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79CA9B71"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2</w:t>
            </w:r>
          </w:p>
        </w:tc>
        <w:tc>
          <w:tcPr>
            <w:tcW w:w="620" w:type="dxa"/>
            <w:noWrap/>
            <w:vAlign w:val="center"/>
            <w:hideMark/>
          </w:tcPr>
          <w:p w14:paraId="6CBA3795"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29621022"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150F5A76"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OR</w:t>
            </w:r>
          </w:p>
        </w:tc>
        <w:tc>
          <w:tcPr>
            <w:tcW w:w="720" w:type="dxa"/>
            <w:noWrap/>
            <w:vAlign w:val="center"/>
            <w:hideMark/>
          </w:tcPr>
          <w:p w14:paraId="090E0C7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w:t>
            </w:r>
          </w:p>
        </w:tc>
        <w:tc>
          <w:tcPr>
            <w:tcW w:w="630" w:type="dxa"/>
            <w:noWrap/>
            <w:vAlign w:val="center"/>
            <w:hideMark/>
          </w:tcPr>
          <w:p w14:paraId="7B017337"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01AE0F74"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noWrap/>
            <w:vAlign w:val="center"/>
            <w:hideMark/>
          </w:tcPr>
          <w:p w14:paraId="0D937C08"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Logical OR two registers</w:t>
            </w:r>
          </w:p>
        </w:tc>
        <w:tc>
          <w:tcPr>
            <w:tcW w:w="2520" w:type="dxa"/>
            <w:noWrap/>
            <w:vAlign w:val="center"/>
            <w:hideMark/>
          </w:tcPr>
          <w:p w14:paraId="5CE86BB0"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 xml:space="preserve">Rd &lt;= Rs </w:t>
            </w:r>
            <w:r w:rsidRPr="00B64273">
              <w:rPr>
                <w:rFonts w:ascii="Calibri" w:eastAsia="Times New Roman" w:hAnsi="Calibri" w:cs="Calibri"/>
                <w:color w:val="000000"/>
                <w:vertAlign w:val="superscript"/>
              </w:rPr>
              <w:t>v</w:t>
            </w:r>
            <w:r w:rsidRPr="00B64273">
              <w:rPr>
                <w:rFonts w:ascii="Calibri" w:eastAsia="Times New Roman" w:hAnsi="Calibri" w:cs="Calibri"/>
                <w:color w:val="000000"/>
              </w:rPr>
              <w:t xml:space="preserve"> Rt</w:t>
            </w:r>
          </w:p>
          <w:p w14:paraId="6E09FCCC" w14:textId="5B782A76" w:rsidR="000B20E1" w:rsidRPr="00B64273" w:rsidRDefault="000B20E1"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1034104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0</w:t>
            </w:r>
          </w:p>
        </w:tc>
        <w:tc>
          <w:tcPr>
            <w:tcW w:w="620" w:type="dxa"/>
            <w:noWrap/>
            <w:vAlign w:val="center"/>
            <w:hideMark/>
          </w:tcPr>
          <w:p w14:paraId="38622CE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3</w:t>
            </w:r>
          </w:p>
        </w:tc>
      </w:tr>
      <w:tr w:rsidR="00947148" w:rsidRPr="00B64273" w14:paraId="598B417D"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3211BD3F"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DMADDR</w:t>
            </w:r>
          </w:p>
        </w:tc>
        <w:tc>
          <w:tcPr>
            <w:tcW w:w="720" w:type="dxa"/>
            <w:noWrap/>
            <w:vAlign w:val="center"/>
            <w:hideMark/>
          </w:tcPr>
          <w:p w14:paraId="6D95EC01"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J</w:t>
            </w:r>
          </w:p>
        </w:tc>
        <w:tc>
          <w:tcPr>
            <w:tcW w:w="630" w:type="dxa"/>
            <w:noWrap/>
            <w:vAlign w:val="center"/>
            <w:hideMark/>
          </w:tcPr>
          <w:p w14:paraId="2B8BE590"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30F2A140"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C</w:t>
            </w:r>
          </w:p>
        </w:tc>
        <w:tc>
          <w:tcPr>
            <w:tcW w:w="4680" w:type="dxa"/>
            <w:noWrap/>
            <w:vAlign w:val="center"/>
            <w:hideMark/>
          </w:tcPr>
          <w:p w14:paraId="6720E937"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Set most significant 2-bits of Data Memory Address to least significant 2-bits of constant (C)</w:t>
            </w:r>
          </w:p>
        </w:tc>
        <w:tc>
          <w:tcPr>
            <w:tcW w:w="2520" w:type="dxa"/>
            <w:noWrap/>
            <w:vAlign w:val="center"/>
            <w:hideMark/>
          </w:tcPr>
          <w:p w14:paraId="5483537E"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DM_address[8:9] &lt;= C [1:0]</w:t>
            </w:r>
          </w:p>
          <w:p w14:paraId="749FE26E" w14:textId="4D26FD96" w:rsidR="000B20E1" w:rsidRPr="00B64273" w:rsidRDefault="000B20E1"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34BE950A"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3</w:t>
            </w:r>
          </w:p>
        </w:tc>
        <w:tc>
          <w:tcPr>
            <w:tcW w:w="620" w:type="dxa"/>
            <w:noWrap/>
            <w:vAlign w:val="center"/>
            <w:hideMark/>
          </w:tcPr>
          <w:p w14:paraId="0E687CDF"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124DD1F1"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4E5C4761"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XOR</w:t>
            </w:r>
          </w:p>
        </w:tc>
        <w:tc>
          <w:tcPr>
            <w:tcW w:w="720" w:type="dxa"/>
            <w:noWrap/>
            <w:vAlign w:val="center"/>
            <w:hideMark/>
          </w:tcPr>
          <w:p w14:paraId="452B2E74"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w:t>
            </w:r>
          </w:p>
        </w:tc>
        <w:tc>
          <w:tcPr>
            <w:tcW w:w="630" w:type="dxa"/>
            <w:noWrap/>
            <w:vAlign w:val="center"/>
            <w:hideMark/>
          </w:tcPr>
          <w:p w14:paraId="24A1E64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720C9007"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noWrap/>
            <w:vAlign w:val="center"/>
            <w:hideMark/>
          </w:tcPr>
          <w:p w14:paraId="66FE5301"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Logical XOR two registers</w:t>
            </w:r>
          </w:p>
        </w:tc>
        <w:tc>
          <w:tcPr>
            <w:tcW w:w="2520" w:type="dxa"/>
            <w:noWrap/>
            <w:vAlign w:val="center"/>
            <w:hideMark/>
          </w:tcPr>
          <w:p w14:paraId="6E923895"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 xml:space="preserve">Rd &lt;= Rs </w:t>
            </w:r>
            <w:r w:rsidRPr="00B64273">
              <w:rPr>
                <w:rFonts w:ascii="Cambria Math" w:eastAsia="Times New Roman" w:hAnsi="Cambria Math" w:cs="Cambria Math"/>
                <w:color w:val="000000"/>
              </w:rPr>
              <w:t>⊕</w:t>
            </w:r>
            <w:r w:rsidRPr="00B64273">
              <w:rPr>
                <w:rFonts w:ascii="Calibri" w:eastAsia="Times New Roman" w:hAnsi="Calibri" w:cs="Calibri"/>
                <w:color w:val="000000"/>
              </w:rPr>
              <w:t xml:space="preserve"> Rt</w:t>
            </w:r>
          </w:p>
          <w:p w14:paraId="45C32DF2" w14:textId="7A918C8F" w:rsidR="000B20E1" w:rsidRPr="00B64273" w:rsidRDefault="000B20E1"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6BC67BEC"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0</w:t>
            </w:r>
          </w:p>
        </w:tc>
        <w:tc>
          <w:tcPr>
            <w:tcW w:w="620" w:type="dxa"/>
            <w:noWrap/>
            <w:vAlign w:val="center"/>
            <w:hideMark/>
          </w:tcPr>
          <w:p w14:paraId="388CF2DD"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6</w:t>
            </w:r>
          </w:p>
        </w:tc>
      </w:tr>
      <w:tr w:rsidR="00947148" w:rsidRPr="00B64273" w14:paraId="0A54379E"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4E7BD33B"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SLT</w:t>
            </w:r>
          </w:p>
        </w:tc>
        <w:tc>
          <w:tcPr>
            <w:tcW w:w="720" w:type="dxa"/>
            <w:noWrap/>
            <w:vAlign w:val="center"/>
            <w:hideMark/>
          </w:tcPr>
          <w:p w14:paraId="7F635F9D"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w:t>
            </w:r>
          </w:p>
        </w:tc>
        <w:tc>
          <w:tcPr>
            <w:tcW w:w="630" w:type="dxa"/>
            <w:noWrap/>
            <w:vAlign w:val="center"/>
            <w:hideMark/>
          </w:tcPr>
          <w:p w14:paraId="2257FA6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242F131F"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noWrap/>
            <w:vAlign w:val="center"/>
            <w:hideMark/>
          </w:tcPr>
          <w:p w14:paraId="3CFD58D7"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f Rs&lt;Rt, Rd=1, else Rd=0.</w:t>
            </w:r>
          </w:p>
        </w:tc>
        <w:tc>
          <w:tcPr>
            <w:tcW w:w="2520" w:type="dxa"/>
            <w:noWrap/>
            <w:vAlign w:val="center"/>
            <w:hideMark/>
          </w:tcPr>
          <w:p w14:paraId="71E638BB"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s-Rt, Rd &lt;= N (zero flag)</w:t>
            </w:r>
          </w:p>
          <w:p w14:paraId="5E45FC02" w14:textId="281B42F0" w:rsidR="000B20E1" w:rsidRPr="00B64273" w:rsidRDefault="000B20E1"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3DE1B2A4"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0</w:t>
            </w:r>
          </w:p>
        </w:tc>
        <w:tc>
          <w:tcPr>
            <w:tcW w:w="620" w:type="dxa"/>
            <w:noWrap/>
            <w:vAlign w:val="center"/>
            <w:hideMark/>
          </w:tcPr>
          <w:p w14:paraId="168F1639"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5</w:t>
            </w:r>
          </w:p>
        </w:tc>
      </w:tr>
      <w:tr w:rsidR="00947148" w:rsidRPr="00B64273" w14:paraId="61E0E6C6"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5BE650A2"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MUL</w:t>
            </w:r>
          </w:p>
        </w:tc>
        <w:tc>
          <w:tcPr>
            <w:tcW w:w="720" w:type="dxa"/>
            <w:noWrap/>
            <w:vAlign w:val="center"/>
            <w:hideMark/>
          </w:tcPr>
          <w:p w14:paraId="2DB04572"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w:t>
            </w:r>
          </w:p>
        </w:tc>
        <w:tc>
          <w:tcPr>
            <w:tcW w:w="630" w:type="dxa"/>
            <w:noWrap/>
            <w:vAlign w:val="center"/>
            <w:hideMark/>
          </w:tcPr>
          <w:p w14:paraId="5E650426"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14</w:t>
            </w:r>
          </w:p>
        </w:tc>
        <w:tc>
          <w:tcPr>
            <w:tcW w:w="1440" w:type="dxa"/>
            <w:noWrap/>
            <w:vAlign w:val="center"/>
            <w:hideMark/>
          </w:tcPr>
          <w:p w14:paraId="645D088F"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noWrap/>
            <w:vAlign w:val="center"/>
            <w:hideMark/>
          </w:tcPr>
          <w:p w14:paraId="601E3F39"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Multiply two registers</w:t>
            </w:r>
          </w:p>
        </w:tc>
        <w:tc>
          <w:tcPr>
            <w:tcW w:w="2520" w:type="dxa"/>
            <w:noWrap/>
            <w:vAlign w:val="center"/>
            <w:hideMark/>
          </w:tcPr>
          <w:p w14:paraId="195ADB54"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w:t>
            </w:r>
            <w:r>
              <w:rPr>
                <w:rFonts w:ascii="Calibri" w:eastAsia="Times New Roman" w:hAnsi="Calibri" w:cs="Calibri"/>
                <w:color w:val="000000"/>
              </w:rPr>
              <w:t xml:space="preserve"> </w:t>
            </w:r>
            <w:r w:rsidRPr="00B64273">
              <w:rPr>
                <w:rFonts w:ascii="Calibri" w:eastAsia="Times New Roman" w:hAnsi="Calibri" w:cs="Calibri"/>
                <w:color w:val="000000"/>
              </w:rPr>
              <w:t>Rd+1] &lt;= Rs * Rt</w:t>
            </w:r>
          </w:p>
          <w:p w14:paraId="036C4F6B" w14:textId="4D9CF05E" w:rsidR="000B20E1" w:rsidRPr="00B64273" w:rsidRDefault="000B20E1"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6D2F69F3"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0</w:t>
            </w:r>
          </w:p>
        </w:tc>
        <w:tc>
          <w:tcPr>
            <w:tcW w:w="620" w:type="dxa"/>
            <w:noWrap/>
            <w:vAlign w:val="center"/>
            <w:hideMark/>
          </w:tcPr>
          <w:p w14:paraId="4F008451"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2</w:t>
            </w:r>
          </w:p>
        </w:tc>
      </w:tr>
      <w:tr w:rsidR="00947148" w:rsidRPr="00B64273" w14:paraId="60ECB052" w14:textId="77777777" w:rsidTr="0055505B">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0C02217C"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DIV</w:t>
            </w:r>
          </w:p>
        </w:tc>
        <w:tc>
          <w:tcPr>
            <w:tcW w:w="720" w:type="dxa"/>
            <w:noWrap/>
            <w:vAlign w:val="center"/>
            <w:hideMark/>
          </w:tcPr>
          <w:p w14:paraId="48CB4692"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w:t>
            </w:r>
          </w:p>
        </w:tc>
        <w:tc>
          <w:tcPr>
            <w:tcW w:w="630" w:type="dxa"/>
            <w:noWrap/>
            <w:vAlign w:val="center"/>
            <w:hideMark/>
          </w:tcPr>
          <w:p w14:paraId="395F358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16</w:t>
            </w:r>
          </w:p>
        </w:tc>
        <w:tc>
          <w:tcPr>
            <w:tcW w:w="1440" w:type="dxa"/>
            <w:noWrap/>
            <w:vAlign w:val="center"/>
            <w:hideMark/>
          </w:tcPr>
          <w:p w14:paraId="1495DB8F"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Rt</w:t>
            </w:r>
          </w:p>
        </w:tc>
        <w:tc>
          <w:tcPr>
            <w:tcW w:w="4680" w:type="dxa"/>
            <w:noWrap/>
            <w:vAlign w:val="center"/>
            <w:hideMark/>
          </w:tcPr>
          <w:p w14:paraId="5414AA0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Divide two registers</w:t>
            </w:r>
          </w:p>
        </w:tc>
        <w:tc>
          <w:tcPr>
            <w:tcW w:w="2520" w:type="dxa"/>
            <w:noWrap/>
            <w:vAlign w:val="center"/>
            <w:hideMark/>
          </w:tcPr>
          <w:p w14:paraId="510B845A" w14:textId="77777777" w:rsidR="0055505B" w:rsidRDefault="0055505B" w:rsidP="0055505B">
            <w:pPr>
              <w:jc w:val="center"/>
              <w:cnfStyle w:val="000000000000" w:firstRow="0" w:lastRow="0" w:firstColumn="0" w:lastColumn="0" w:oddVBand="0" w:evenVBand="0" w:oddHBand="0" w:evenHBand="0" w:firstRowFirstColumn="0" w:firstRowLastColumn="0" w:lastRowFirstColumn="0" w:lastRowLastColumn="0"/>
            </w:pPr>
            <w:r w:rsidRPr="00B275A9">
              <w:t>Rs / Rt</w:t>
            </w:r>
            <w:r>
              <w:t>,</w:t>
            </w:r>
          </w:p>
          <w:p w14:paraId="5236BA1E" w14:textId="41E151CD" w:rsidR="0055505B" w:rsidRDefault="0055505B" w:rsidP="0055505B">
            <w:pPr>
              <w:jc w:val="center"/>
              <w:cnfStyle w:val="000000000000" w:firstRow="0" w:lastRow="0" w:firstColumn="0" w:lastColumn="0" w:oddVBand="0" w:evenVBand="0" w:oddHBand="0" w:evenHBand="0" w:firstRowFirstColumn="0" w:firstRowLastColumn="0" w:lastRowFirstColumn="0" w:lastRowLastColumn="0"/>
            </w:pPr>
            <w:r w:rsidRPr="006E5652">
              <w:t xml:space="preserve"> [Rd,</w:t>
            </w:r>
            <w:r>
              <w:t xml:space="preserve"> </w:t>
            </w:r>
            <w:r w:rsidRPr="006E5652">
              <w:t xml:space="preserve">Rd+1] </w:t>
            </w:r>
            <w:r w:rsidRPr="00B275A9">
              <w:t xml:space="preserve">&lt;= </w:t>
            </w:r>
            <w:r>
              <w:t>[Q, A]</w:t>
            </w:r>
          </w:p>
          <w:p w14:paraId="37CCC243" w14:textId="188EEFAF" w:rsidR="000B20E1" w:rsidRPr="00B64273" w:rsidRDefault="0055505B" w:rsidP="0055505B">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454562C0"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0</w:t>
            </w:r>
          </w:p>
        </w:tc>
        <w:tc>
          <w:tcPr>
            <w:tcW w:w="620" w:type="dxa"/>
            <w:noWrap/>
            <w:vAlign w:val="center"/>
            <w:hideMark/>
          </w:tcPr>
          <w:p w14:paraId="11EA347F"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7</w:t>
            </w:r>
          </w:p>
        </w:tc>
      </w:tr>
      <w:tr w:rsidR="00947148" w:rsidRPr="00B64273" w14:paraId="43639A5A"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73351EDD"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SLL</w:t>
            </w:r>
          </w:p>
        </w:tc>
        <w:tc>
          <w:tcPr>
            <w:tcW w:w="720" w:type="dxa"/>
            <w:noWrap/>
            <w:vAlign w:val="center"/>
            <w:hideMark/>
          </w:tcPr>
          <w:p w14:paraId="57EE05C3"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615FDEE2"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3+C</w:t>
            </w:r>
          </w:p>
        </w:tc>
        <w:tc>
          <w:tcPr>
            <w:tcW w:w="1440" w:type="dxa"/>
            <w:noWrap/>
            <w:vAlign w:val="center"/>
            <w:hideMark/>
          </w:tcPr>
          <w:p w14:paraId="35F66429"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noWrap/>
            <w:vAlign w:val="center"/>
            <w:hideMark/>
          </w:tcPr>
          <w:p w14:paraId="486D4D7D"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Logical shift left Rs and save into Rd with constant amount (C)</w:t>
            </w:r>
          </w:p>
        </w:tc>
        <w:tc>
          <w:tcPr>
            <w:tcW w:w="2520" w:type="dxa"/>
            <w:noWrap/>
            <w:vAlign w:val="center"/>
            <w:hideMark/>
          </w:tcPr>
          <w:p w14:paraId="7ED6A227"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lt;= Rs &lt;&lt; C</w:t>
            </w:r>
          </w:p>
          <w:p w14:paraId="24429106" w14:textId="0B179F6B" w:rsidR="0055505B" w:rsidRPr="00B64273" w:rsidRDefault="0055505B"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28C25A23"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620" w:type="dxa"/>
            <w:noWrap/>
            <w:vAlign w:val="center"/>
            <w:hideMark/>
          </w:tcPr>
          <w:p w14:paraId="4308CB14"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12DB6F7E"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5F255199"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SRL</w:t>
            </w:r>
          </w:p>
        </w:tc>
        <w:tc>
          <w:tcPr>
            <w:tcW w:w="720" w:type="dxa"/>
            <w:noWrap/>
            <w:vAlign w:val="center"/>
            <w:hideMark/>
          </w:tcPr>
          <w:p w14:paraId="35B851C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7B26B235"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3+C</w:t>
            </w:r>
          </w:p>
        </w:tc>
        <w:tc>
          <w:tcPr>
            <w:tcW w:w="1440" w:type="dxa"/>
            <w:noWrap/>
            <w:vAlign w:val="center"/>
            <w:hideMark/>
          </w:tcPr>
          <w:p w14:paraId="168F96D0"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noWrap/>
            <w:vAlign w:val="center"/>
            <w:hideMark/>
          </w:tcPr>
          <w:p w14:paraId="1D997145"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Logical shift right Rs and save into Rd with constant amount (C)</w:t>
            </w:r>
          </w:p>
        </w:tc>
        <w:tc>
          <w:tcPr>
            <w:tcW w:w="2520" w:type="dxa"/>
            <w:noWrap/>
            <w:vAlign w:val="center"/>
            <w:hideMark/>
          </w:tcPr>
          <w:p w14:paraId="7E6FD5DD"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lt;= Rs &gt;&gt; C</w:t>
            </w:r>
          </w:p>
          <w:p w14:paraId="229B3764" w14:textId="236C7FF0" w:rsidR="0055505B" w:rsidRPr="00B64273" w:rsidRDefault="0055505B"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37A8AA35"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5</w:t>
            </w:r>
          </w:p>
        </w:tc>
        <w:tc>
          <w:tcPr>
            <w:tcW w:w="620" w:type="dxa"/>
            <w:noWrap/>
            <w:vAlign w:val="center"/>
            <w:hideMark/>
          </w:tcPr>
          <w:p w14:paraId="5C96738A"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752B6295"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07510001"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SRA</w:t>
            </w:r>
          </w:p>
        </w:tc>
        <w:tc>
          <w:tcPr>
            <w:tcW w:w="720" w:type="dxa"/>
            <w:noWrap/>
            <w:vAlign w:val="center"/>
            <w:hideMark/>
          </w:tcPr>
          <w:p w14:paraId="4979E7ED"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64C34676"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3+C</w:t>
            </w:r>
          </w:p>
        </w:tc>
        <w:tc>
          <w:tcPr>
            <w:tcW w:w="1440" w:type="dxa"/>
            <w:noWrap/>
            <w:vAlign w:val="center"/>
            <w:hideMark/>
          </w:tcPr>
          <w:p w14:paraId="32731521"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noWrap/>
            <w:vAlign w:val="center"/>
            <w:hideMark/>
          </w:tcPr>
          <w:p w14:paraId="03FE5AEC"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Arithmetic shift right Rs and save into Rd with constant amount (C)</w:t>
            </w:r>
          </w:p>
        </w:tc>
        <w:tc>
          <w:tcPr>
            <w:tcW w:w="2520" w:type="dxa"/>
            <w:noWrap/>
            <w:vAlign w:val="center"/>
            <w:hideMark/>
          </w:tcPr>
          <w:p w14:paraId="65104A3B"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lt;= Rs &gt;&gt; C</w:t>
            </w:r>
          </w:p>
          <w:p w14:paraId="4FF2D198" w14:textId="3CFCAC26" w:rsidR="0055505B" w:rsidRPr="00B64273" w:rsidRDefault="0055505B"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315FA776"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6</w:t>
            </w:r>
          </w:p>
        </w:tc>
        <w:tc>
          <w:tcPr>
            <w:tcW w:w="620" w:type="dxa"/>
            <w:noWrap/>
            <w:vAlign w:val="center"/>
            <w:hideMark/>
          </w:tcPr>
          <w:p w14:paraId="3DA81B48"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4C7A7B5D"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1C71EEA2"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lastRenderedPageBreak/>
              <w:t>LW</w:t>
            </w:r>
          </w:p>
        </w:tc>
        <w:tc>
          <w:tcPr>
            <w:tcW w:w="720" w:type="dxa"/>
            <w:noWrap/>
            <w:vAlign w:val="center"/>
            <w:hideMark/>
          </w:tcPr>
          <w:p w14:paraId="59DC841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7BC4F60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5</w:t>
            </w:r>
          </w:p>
        </w:tc>
        <w:tc>
          <w:tcPr>
            <w:tcW w:w="1440" w:type="dxa"/>
            <w:noWrap/>
            <w:vAlign w:val="center"/>
            <w:hideMark/>
          </w:tcPr>
          <w:p w14:paraId="4E1FF5F6"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noWrap/>
            <w:vAlign w:val="center"/>
            <w:hideMark/>
          </w:tcPr>
          <w:p w14:paraId="3B2BC2D9"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Load 16-bit word from data memory</w:t>
            </w:r>
          </w:p>
        </w:tc>
        <w:tc>
          <w:tcPr>
            <w:tcW w:w="2520" w:type="dxa"/>
            <w:noWrap/>
            <w:vAlign w:val="center"/>
            <w:hideMark/>
          </w:tcPr>
          <w:p w14:paraId="736A3088" w14:textId="5204E6BB"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w:t>
            </w:r>
            <w:r>
              <w:rPr>
                <w:rFonts w:ascii="Calibri" w:eastAsia="Times New Roman" w:hAnsi="Calibri" w:cs="Calibri"/>
                <w:color w:val="000000"/>
              </w:rPr>
              <w:t xml:space="preserve"> </w:t>
            </w:r>
            <w:r w:rsidRPr="00B64273">
              <w:rPr>
                <w:rFonts w:ascii="Calibri" w:eastAsia="Times New Roman" w:hAnsi="Calibri" w:cs="Calibri"/>
                <w:color w:val="000000"/>
              </w:rPr>
              <w:t>Rd+1]&lt;=MEM[Rs</w:t>
            </w:r>
            <w:r w:rsidR="0055505B">
              <w:rPr>
                <w:rFonts w:ascii="Calibri" w:eastAsia="Times New Roman" w:hAnsi="Calibri" w:cs="Calibri"/>
                <w:color w:val="000000"/>
              </w:rPr>
              <w:t xml:space="preserve"> </w:t>
            </w:r>
            <w:r w:rsidRPr="00B64273">
              <w:rPr>
                <w:rFonts w:ascii="Calibri" w:eastAsia="Times New Roman" w:hAnsi="Calibri" w:cs="Calibri"/>
                <w:color w:val="000000"/>
              </w:rPr>
              <w:t>+</w:t>
            </w:r>
            <w:r w:rsidR="0055505B">
              <w:rPr>
                <w:rFonts w:ascii="Calibri" w:eastAsia="Times New Roman" w:hAnsi="Calibri" w:cs="Calibri"/>
                <w:color w:val="000000"/>
              </w:rPr>
              <w:t xml:space="preserve"> </w:t>
            </w:r>
            <w:r w:rsidRPr="00B64273">
              <w:rPr>
                <w:rFonts w:ascii="Calibri" w:eastAsia="Times New Roman" w:hAnsi="Calibri" w:cs="Calibri"/>
                <w:color w:val="000000"/>
              </w:rPr>
              <w:t>C]</w:t>
            </w:r>
          </w:p>
          <w:p w14:paraId="18DEC890" w14:textId="4BD4CF49" w:rsidR="0055505B" w:rsidRPr="00B64273" w:rsidRDefault="0055505B"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35C10BF6"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7</w:t>
            </w:r>
          </w:p>
        </w:tc>
        <w:tc>
          <w:tcPr>
            <w:tcW w:w="620" w:type="dxa"/>
            <w:noWrap/>
            <w:vAlign w:val="center"/>
            <w:hideMark/>
          </w:tcPr>
          <w:p w14:paraId="49F4B96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11C4697C"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11DB86CA"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LWU</w:t>
            </w:r>
          </w:p>
        </w:tc>
        <w:tc>
          <w:tcPr>
            <w:tcW w:w="720" w:type="dxa"/>
            <w:noWrap/>
            <w:vAlign w:val="center"/>
            <w:hideMark/>
          </w:tcPr>
          <w:p w14:paraId="2DCEAB5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6C908FD5"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00EACD0D"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noWrap/>
            <w:vAlign w:val="center"/>
            <w:hideMark/>
          </w:tcPr>
          <w:p w14:paraId="4AC92A23"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Load upper byte from data memory location</w:t>
            </w:r>
          </w:p>
        </w:tc>
        <w:tc>
          <w:tcPr>
            <w:tcW w:w="2520" w:type="dxa"/>
            <w:noWrap/>
            <w:vAlign w:val="center"/>
            <w:hideMark/>
          </w:tcPr>
          <w:p w14:paraId="138A79C0" w14:textId="2FDFDB64"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w:t>
            </w:r>
            <w:r>
              <w:rPr>
                <w:rFonts w:ascii="Calibri" w:eastAsia="Times New Roman" w:hAnsi="Calibri" w:cs="Calibri"/>
                <w:color w:val="000000"/>
              </w:rPr>
              <w:t xml:space="preserve"> </w:t>
            </w:r>
            <w:r w:rsidRPr="00B64273">
              <w:rPr>
                <w:rFonts w:ascii="Calibri" w:eastAsia="Times New Roman" w:hAnsi="Calibri" w:cs="Calibri"/>
                <w:color w:val="000000"/>
              </w:rPr>
              <w:t>-] &lt;= MEM[Rs + C]</w:t>
            </w:r>
          </w:p>
          <w:p w14:paraId="22626652" w14:textId="426D7D5D" w:rsidR="0055505B" w:rsidRPr="00B64273" w:rsidRDefault="0055505B"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33FC226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8</w:t>
            </w:r>
          </w:p>
        </w:tc>
        <w:tc>
          <w:tcPr>
            <w:tcW w:w="620" w:type="dxa"/>
            <w:noWrap/>
            <w:vAlign w:val="center"/>
            <w:hideMark/>
          </w:tcPr>
          <w:p w14:paraId="6AC13969"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7BC2A736"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370F6295"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LWL</w:t>
            </w:r>
          </w:p>
        </w:tc>
        <w:tc>
          <w:tcPr>
            <w:tcW w:w="720" w:type="dxa"/>
            <w:noWrap/>
            <w:vAlign w:val="center"/>
            <w:hideMark/>
          </w:tcPr>
          <w:p w14:paraId="6445D23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659F150C"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22F7519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noWrap/>
            <w:vAlign w:val="center"/>
            <w:hideMark/>
          </w:tcPr>
          <w:p w14:paraId="0502CF3A"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Load lower byte from data memory location</w:t>
            </w:r>
          </w:p>
        </w:tc>
        <w:tc>
          <w:tcPr>
            <w:tcW w:w="2520" w:type="dxa"/>
            <w:noWrap/>
            <w:vAlign w:val="center"/>
            <w:hideMark/>
          </w:tcPr>
          <w:p w14:paraId="5825BC52"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w:t>
            </w:r>
            <w:r>
              <w:rPr>
                <w:rFonts w:ascii="Calibri" w:eastAsia="Times New Roman" w:hAnsi="Calibri" w:cs="Calibri"/>
                <w:color w:val="000000"/>
              </w:rPr>
              <w:t xml:space="preserve"> </w:t>
            </w:r>
            <w:r w:rsidRPr="00B64273">
              <w:rPr>
                <w:rFonts w:ascii="Calibri" w:eastAsia="Times New Roman" w:hAnsi="Calibri" w:cs="Calibri"/>
                <w:color w:val="000000"/>
              </w:rPr>
              <w:t>Rd] &lt;= MEM [Rs + C]</w:t>
            </w:r>
          </w:p>
          <w:p w14:paraId="57D499B8" w14:textId="3AB67925" w:rsidR="0055505B" w:rsidRPr="00B64273" w:rsidRDefault="0055505B"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121A03C9"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9</w:t>
            </w:r>
          </w:p>
        </w:tc>
        <w:tc>
          <w:tcPr>
            <w:tcW w:w="620" w:type="dxa"/>
            <w:noWrap/>
            <w:vAlign w:val="center"/>
            <w:hideMark/>
          </w:tcPr>
          <w:p w14:paraId="0B0FE4A1"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7440C3AE"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7595C1B1"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SW</w:t>
            </w:r>
          </w:p>
        </w:tc>
        <w:tc>
          <w:tcPr>
            <w:tcW w:w="720" w:type="dxa"/>
            <w:noWrap/>
            <w:vAlign w:val="center"/>
            <w:hideMark/>
          </w:tcPr>
          <w:p w14:paraId="0D34A5E7"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37CD5979"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5</w:t>
            </w:r>
          </w:p>
        </w:tc>
        <w:tc>
          <w:tcPr>
            <w:tcW w:w="1440" w:type="dxa"/>
            <w:noWrap/>
            <w:vAlign w:val="center"/>
            <w:hideMark/>
          </w:tcPr>
          <w:p w14:paraId="5BEE4688"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noWrap/>
            <w:vAlign w:val="center"/>
            <w:hideMark/>
          </w:tcPr>
          <w:p w14:paraId="5F14A57F"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Store 16-bit word to data memory</w:t>
            </w:r>
          </w:p>
        </w:tc>
        <w:tc>
          <w:tcPr>
            <w:tcW w:w="2520" w:type="dxa"/>
            <w:noWrap/>
            <w:vAlign w:val="center"/>
            <w:hideMark/>
          </w:tcPr>
          <w:p w14:paraId="42899766" w14:textId="1C9A1001"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MEM[Rs + C] &lt;= [Rd,</w:t>
            </w:r>
            <w:r>
              <w:rPr>
                <w:rFonts w:ascii="Calibri" w:eastAsia="Times New Roman" w:hAnsi="Calibri" w:cs="Calibri"/>
                <w:color w:val="000000"/>
              </w:rPr>
              <w:t xml:space="preserve"> </w:t>
            </w:r>
            <w:r w:rsidRPr="00B64273">
              <w:rPr>
                <w:rFonts w:ascii="Calibri" w:eastAsia="Times New Roman" w:hAnsi="Calibri" w:cs="Calibri"/>
                <w:color w:val="000000"/>
              </w:rPr>
              <w:t>Rd+1]</w:t>
            </w:r>
          </w:p>
          <w:p w14:paraId="361DEE07" w14:textId="3381FB7F" w:rsidR="0055505B" w:rsidRPr="00B64273" w:rsidRDefault="0055505B"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354143C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10</w:t>
            </w:r>
          </w:p>
        </w:tc>
        <w:tc>
          <w:tcPr>
            <w:tcW w:w="620" w:type="dxa"/>
            <w:noWrap/>
            <w:vAlign w:val="center"/>
            <w:hideMark/>
          </w:tcPr>
          <w:p w14:paraId="23D317B2"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3D58E39B"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739FD701"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SWU</w:t>
            </w:r>
          </w:p>
        </w:tc>
        <w:tc>
          <w:tcPr>
            <w:tcW w:w="720" w:type="dxa"/>
            <w:noWrap/>
            <w:vAlign w:val="center"/>
            <w:hideMark/>
          </w:tcPr>
          <w:p w14:paraId="560837AD"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144CBA7F"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5E9B5B06"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noWrap/>
            <w:vAlign w:val="center"/>
            <w:hideMark/>
          </w:tcPr>
          <w:p w14:paraId="08FFDA90"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Store 8-bit data to upper byte of data memory location</w:t>
            </w:r>
          </w:p>
        </w:tc>
        <w:tc>
          <w:tcPr>
            <w:tcW w:w="2520" w:type="dxa"/>
            <w:noWrap/>
            <w:vAlign w:val="center"/>
            <w:hideMark/>
          </w:tcPr>
          <w:p w14:paraId="2D05D114"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MEM [Rs + C] &lt;= [Rd,</w:t>
            </w:r>
            <w:r>
              <w:rPr>
                <w:rFonts w:ascii="Calibri" w:eastAsia="Times New Roman" w:hAnsi="Calibri" w:cs="Calibri"/>
                <w:color w:val="000000"/>
              </w:rPr>
              <w:t xml:space="preserve"> </w:t>
            </w:r>
            <w:r w:rsidRPr="00B64273">
              <w:rPr>
                <w:rFonts w:ascii="Calibri" w:eastAsia="Times New Roman" w:hAnsi="Calibri" w:cs="Calibri"/>
                <w:color w:val="000000"/>
              </w:rPr>
              <w:t>-]</w:t>
            </w:r>
          </w:p>
          <w:p w14:paraId="5A707092" w14:textId="5332BE89" w:rsidR="0055505B" w:rsidRPr="00B64273" w:rsidRDefault="0055505B"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269B7BF7"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11</w:t>
            </w:r>
          </w:p>
        </w:tc>
        <w:tc>
          <w:tcPr>
            <w:tcW w:w="620" w:type="dxa"/>
            <w:noWrap/>
            <w:vAlign w:val="center"/>
            <w:hideMark/>
          </w:tcPr>
          <w:p w14:paraId="35EF6DED"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2966B264"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1620883A"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SWL</w:t>
            </w:r>
          </w:p>
        </w:tc>
        <w:tc>
          <w:tcPr>
            <w:tcW w:w="720" w:type="dxa"/>
            <w:noWrap/>
            <w:vAlign w:val="center"/>
            <w:hideMark/>
          </w:tcPr>
          <w:p w14:paraId="7916E784"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7EBCB9F8"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29376B96"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C</w:t>
            </w:r>
          </w:p>
        </w:tc>
        <w:tc>
          <w:tcPr>
            <w:tcW w:w="4680" w:type="dxa"/>
            <w:noWrap/>
            <w:vAlign w:val="center"/>
            <w:hideMark/>
          </w:tcPr>
          <w:p w14:paraId="4E272325"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Store 8-bit data to lower byte of data memory location</w:t>
            </w:r>
          </w:p>
        </w:tc>
        <w:tc>
          <w:tcPr>
            <w:tcW w:w="2520" w:type="dxa"/>
            <w:noWrap/>
            <w:vAlign w:val="center"/>
            <w:hideMark/>
          </w:tcPr>
          <w:p w14:paraId="7851401D" w14:textId="77777777" w:rsidR="00947148"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MEM [Rs + C] &lt;= [-,</w:t>
            </w:r>
            <w:r>
              <w:rPr>
                <w:rFonts w:ascii="Calibri" w:eastAsia="Times New Roman" w:hAnsi="Calibri" w:cs="Calibri"/>
                <w:color w:val="000000"/>
              </w:rPr>
              <w:t xml:space="preserve"> </w:t>
            </w:r>
            <w:r w:rsidRPr="00B64273">
              <w:rPr>
                <w:rFonts w:ascii="Calibri" w:eastAsia="Times New Roman" w:hAnsi="Calibri" w:cs="Calibri"/>
                <w:color w:val="000000"/>
              </w:rPr>
              <w:t>Rd]</w:t>
            </w:r>
          </w:p>
          <w:p w14:paraId="4E7C317C" w14:textId="60158DA5" w:rsidR="0055505B" w:rsidRPr="00B64273" w:rsidRDefault="0055505B"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2798E">
              <w:t xml:space="preserve">PC &lt;= PC + </w:t>
            </w:r>
            <w:r>
              <w:t>1</w:t>
            </w:r>
          </w:p>
        </w:tc>
        <w:tc>
          <w:tcPr>
            <w:tcW w:w="1080" w:type="dxa"/>
            <w:noWrap/>
            <w:vAlign w:val="center"/>
            <w:hideMark/>
          </w:tcPr>
          <w:p w14:paraId="0D83433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12</w:t>
            </w:r>
          </w:p>
        </w:tc>
        <w:tc>
          <w:tcPr>
            <w:tcW w:w="620" w:type="dxa"/>
            <w:noWrap/>
            <w:vAlign w:val="center"/>
            <w:hideMark/>
          </w:tcPr>
          <w:p w14:paraId="7FB6F876"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382AAB0D"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63D672FA"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BREQ</w:t>
            </w:r>
          </w:p>
        </w:tc>
        <w:tc>
          <w:tcPr>
            <w:tcW w:w="720" w:type="dxa"/>
            <w:noWrap/>
            <w:vAlign w:val="center"/>
            <w:hideMark/>
          </w:tcPr>
          <w:p w14:paraId="3505DA0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3C8B20E1"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407930C1"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D</w:t>
            </w:r>
          </w:p>
        </w:tc>
        <w:tc>
          <w:tcPr>
            <w:tcW w:w="4680" w:type="dxa"/>
            <w:noWrap/>
            <w:vAlign w:val="center"/>
            <w:hideMark/>
          </w:tcPr>
          <w:p w14:paraId="04502DDD"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Branch if Rd equals Rs</w:t>
            </w:r>
          </w:p>
        </w:tc>
        <w:tc>
          <w:tcPr>
            <w:tcW w:w="2520" w:type="dxa"/>
            <w:noWrap/>
            <w:vAlign w:val="center"/>
            <w:hideMark/>
          </w:tcPr>
          <w:p w14:paraId="12FC3148" w14:textId="5BDBEB2C" w:rsidR="0055505B"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f Rs-Rd=0, i.e. Z=1, PC &lt;= PC + D</w:t>
            </w:r>
          </w:p>
        </w:tc>
        <w:tc>
          <w:tcPr>
            <w:tcW w:w="1080" w:type="dxa"/>
            <w:noWrap/>
            <w:vAlign w:val="center"/>
            <w:hideMark/>
          </w:tcPr>
          <w:p w14:paraId="6FFB6142"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13</w:t>
            </w:r>
          </w:p>
        </w:tc>
        <w:tc>
          <w:tcPr>
            <w:tcW w:w="620" w:type="dxa"/>
            <w:noWrap/>
            <w:vAlign w:val="center"/>
            <w:hideMark/>
          </w:tcPr>
          <w:p w14:paraId="19CF1378"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1EB1F095"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57F0DE00"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BRNE</w:t>
            </w:r>
          </w:p>
        </w:tc>
        <w:tc>
          <w:tcPr>
            <w:tcW w:w="720" w:type="dxa"/>
            <w:noWrap/>
            <w:vAlign w:val="center"/>
            <w:hideMark/>
          </w:tcPr>
          <w:p w14:paraId="4E817C64"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w:t>
            </w:r>
          </w:p>
        </w:tc>
        <w:tc>
          <w:tcPr>
            <w:tcW w:w="630" w:type="dxa"/>
            <w:noWrap/>
            <w:vAlign w:val="center"/>
            <w:hideMark/>
          </w:tcPr>
          <w:p w14:paraId="588DF2BA"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58A5A0B6"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Rd, Rs, D</w:t>
            </w:r>
          </w:p>
        </w:tc>
        <w:tc>
          <w:tcPr>
            <w:tcW w:w="4680" w:type="dxa"/>
            <w:noWrap/>
            <w:vAlign w:val="center"/>
            <w:hideMark/>
          </w:tcPr>
          <w:p w14:paraId="65134978"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Branch if Rd not equal to Rs</w:t>
            </w:r>
          </w:p>
        </w:tc>
        <w:tc>
          <w:tcPr>
            <w:tcW w:w="2520" w:type="dxa"/>
            <w:noWrap/>
            <w:vAlign w:val="center"/>
            <w:hideMark/>
          </w:tcPr>
          <w:p w14:paraId="2FF67B41"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if Rs-Rd!</w:t>
            </w:r>
            <w:r>
              <w:rPr>
                <w:rFonts w:ascii="Calibri" w:eastAsia="Times New Roman" w:hAnsi="Calibri" w:cs="Calibri"/>
                <w:color w:val="000000"/>
              </w:rPr>
              <w:t xml:space="preserve"> </w:t>
            </w:r>
            <w:r w:rsidRPr="00B64273">
              <w:rPr>
                <w:rFonts w:ascii="Calibri" w:eastAsia="Times New Roman" w:hAnsi="Calibri" w:cs="Calibri"/>
                <w:color w:val="000000"/>
              </w:rPr>
              <w:t>=</w:t>
            </w:r>
            <w:r>
              <w:rPr>
                <w:rFonts w:ascii="Calibri" w:eastAsia="Times New Roman" w:hAnsi="Calibri" w:cs="Calibri"/>
                <w:color w:val="000000"/>
              </w:rPr>
              <w:t xml:space="preserve"> </w:t>
            </w:r>
            <w:r w:rsidRPr="00B64273">
              <w:rPr>
                <w:rFonts w:ascii="Calibri" w:eastAsia="Times New Roman" w:hAnsi="Calibri" w:cs="Calibri"/>
                <w:color w:val="000000"/>
              </w:rPr>
              <w:t>0, i.e. Z=0, PC &lt;= PC + D</w:t>
            </w:r>
          </w:p>
        </w:tc>
        <w:tc>
          <w:tcPr>
            <w:tcW w:w="1080" w:type="dxa"/>
            <w:noWrap/>
            <w:vAlign w:val="center"/>
            <w:hideMark/>
          </w:tcPr>
          <w:p w14:paraId="1DE32D5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14</w:t>
            </w:r>
          </w:p>
        </w:tc>
        <w:tc>
          <w:tcPr>
            <w:tcW w:w="620" w:type="dxa"/>
            <w:noWrap/>
            <w:vAlign w:val="center"/>
            <w:hideMark/>
          </w:tcPr>
          <w:p w14:paraId="2F4FAD23"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29DE34FC"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2B6747F1" w14:textId="77777777" w:rsidR="00947148" w:rsidRPr="00B64273" w:rsidRDefault="00947148" w:rsidP="007E3834">
            <w:pPr>
              <w:jc w:val="center"/>
              <w:rPr>
                <w:rFonts w:ascii="Calibri" w:eastAsia="Times New Roman" w:hAnsi="Calibri" w:cs="Calibri"/>
                <w:color w:val="000000"/>
              </w:rPr>
            </w:pPr>
            <w:r w:rsidRPr="00B64273">
              <w:rPr>
                <w:rFonts w:ascii="Calibri" w:eastAsia="Times New Roman" w:hAnsi="Calibri" w:cs="Calibri"/>
                <w:color w:val="000000"/>
              </w:rPr>
              <w:t>JUMP</w:t>
            </w:r>
          </w:p>
        </w:tc>
        <w:tc>
          <w:tcPr>
            <w:tcW w:w="720" w:type="dxa"/>
            <w:noWrap/>
            <w:vAlign w:val="center"/>
            <w:hideMark/>
          </w:tcPr>
          <w:p w14:paraId="343FAACA"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J</w:t>
            </w:r>
          </w:p>
        </w:tc>
        <w:tc>
          <w:tcPr>
            <w:tcW w:w="630" w:type="dxa"/>
            <w:noWrap/>
            <w:vAlign w:val="center"/>
            <w:hideMark/>
          </w:tcPr>
          <w:p w14:paraId="0987D0BE"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4</w:t>
            </w:r>
          </w:p>
        </w:tc>
        <w:tc>
          <w:tcPr>
            <w:tcW w:w="1440" w:type="dxa"/>
            <w:noWrap/>
            <w:vAlign w:val="center"/>
            <w:hideMark/>
          </w:tcPr>
          <w:p w14:paraId="3A5FB5D5"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D</w:t>
            </w:r>
          </w:p>
        </w:tc>
        <w:tc>
          <w:tcPr>
            <w:tcW w:w="4680" w:type="dxa"/>
            <w:noWrap/>
            <w:vAlign w:val="center"/>
            <w:hideMark/>
          </w:tcPr>
          <w:p w14:paraId="04CF77B0" w14:textId="267D5132"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Jump to address location (</w:t>
            </w:r>
            <w:r w:rsidR="0055505B">
              <w:rPr>
                <w:rFonts w:ascii="Calibri" w:eastAsia="Times New Roman" w:hAnsi="Calibri" w:cs="Calibri"/>
                <w:color w:val="000000"/>
              </w:rPr>
              <w:t>C</w:t>
            </w:r>
            <w:r w:rsidRPr="00B64273">
              <w:rPr>
                <w:rFonts w:ascii="Calibri" w:eastAsia="Times New Roman" w:hAnsi="Calibri" w:cs="Calibri"/>
                <w:color w:val="000000"/>
              </w:rPr>
              <w:t>)</w:t>
            </w:r>
          </w:p>
        </w:tc>
        <w:tc>
          <w:tcPr>
            <w:tcW w:w="2520" w:type="dxa"/>
            <w:noWrap/>
            <w:vAlign w:val="center"/>
            <w:hideMark/>
          </w:tcPr>
          <w:p w14:paraId="262F3D1B" w14:textId="1F5CCF72"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PC &lt;= PC+</w:t>
            </w:r>
            <w:r w:rsidR="0055505B">
              <w:rPr>
                <w:rFonts w:ascii="Calibri" w:eastAsia="Times New Roman" w:hAnsi="Calibri" w:cs="Calibri"/>
                <w:color w:val="000000"/>
              </w:rPr>
              <w:t>C</w:t>
            </w:r>
          </w:p>
        </w:tc>
        <w:tc>
          <w:tcPr>
            <w:tcW w:w="1080" w:type="dxa"/>
            <w:noWrap/>
            <w:vAlign w:val="center"/>
            <w:hideMark/>
          </w:tcPr>
          <w:p w14:paraId="7D48080D"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15</w:t>
            </w:r>
          </w:p>
        </w:tc>
        <w:tc>
          <w:tcPr>
            <w:tcW w:w="620" w:type="dxa"/>
            <w:noWrap/>
            <w:vAlign w:val="center"/>
            <w:hideMark/>
          </w:tcPr>
          <w:p w14:paraId="4F69D35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X</w:t>
            </w:r>
          </w:p>
        </w:tc>
      </w:tr>
      <w:tr w:rsidR="00947148" w:rsidRPr="00B64273" w14:paraId="168EB6C7" w14:textId="77777777" w:rsidTr="007E3834">
        <w:trPr>
          <w:trHeight w:val="443"/>
        </w:trPr>
        <w:tc>
          <w:tcPr>
            <w:cnfStyle w:val="001000000000" w:firstRow="0" w:lastRow="0" w:firstColumn="1" w:lastColumn="0" w:oddVBand="0" w:evenVBand="0" w:oddHBand="0" w:evenHBand="0" w:firstRowFirstColumn="0" w:firstRowLastColumn="0" w:lastRowFirstColumn="0" w:lastRowLastColumn="0"/>
            <w:tcW w:w="1250" w:type="dxa"/>
            <w:noWrap/>
            <w:vAlign w:val="center"/>
            <w:hideMark/>
          </w:tcPr>
          <w:p w14:paraId="4CA362BD" w14:textId="77777777" w:rsidR="00947148" w:rsidRPr="00B64273" w:rsidRDefault="00947148" w:rsidP="007E3834">
            <w:pPr>
              <w:jc w:val="center"/>
              <w:rPr>
                <w:rFonts w:ascii="Calibri" w:eastAsia="Times New Roman" w:hAnsi="Calibri" w:cs="Calibri"/>
                <w:color w:val="000000"/>
              </w:rPr>
            </w:pPr>
          </w:p>
        </w:tc>
        <w:tc>
          <w:tcPr>
            <w:tcW w:w="720" w:type="dxa"/>
            <w:noWrap/>
            <w:vAlign w:val="center"/>
            <w:hideMark/>
          </w:tcPr>
          <w:p w14:paraId="330FD988"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630" w:type="dxa"/>
            <w:noWrap/>
            <w:vAlign w:val="center"/>
            <w:hideMark/>
          </w:tcPr>
          <w:p w14:paraId="02190D54"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1440" w:type="dxa"/>
            <w:noWrap/>
            <w:vAlign w:val="center"/>
            <w:hideMark/>
          </w:tcPr>
          <w:p w14:paraId="1620F79B"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4680" w:type="dxa"/>
            <w:noWrap/>
            <w:vAlign w:val="center"/>
            <w:hideMark/>
          </w:tcPr>
          <w:p w14:paraId="09C7AF9C"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B64273">
              <w:rPr>
                <w:rFonts w:ascii="Calibri" w:eastAsia="Times New Roman" w:hAnsi="Calibri" w:cs="Calibri"/>
                <w:color w:val="000000"/>
              </w:rPr>
              <w:t>** D is the jump or branch Destination Address</w:t>
            </w:r>
          </w:p>
        </w:tc>
        <w:tc>
          <w:tcPr>
            <w:tcW w:w="2520" w:type="dxa"/>
            <w:noWrap/>
            <w:vAlign w:val="center"/>
            <w:hideMark/>
          </w:tcPr>
          <w:p w14:paraId="4CA8A3ED"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80" w:type="dxa"/>
            <w:noWrap/>
            <w:vAlign w:val="center"/>
            <w:hideMark/>
          </w:tcPr>
          <w:p w14:paraId="7CA59409"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c>
          <w:tcPr>
            <w:tcW w:w="620" w:type="dxa"/>
            <w:noWrap/>
            <w:vAlign w:val="center"/>
            <w:hideMark/>
          </w:tcPr>
          <w:p w14:paraId="772D0E69" w14:textId="77777777" w:rsidR="00947148" w:rsidRPr="00B64273" w:rsidRDefault="00947148" w:rsidP="007E383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p>
        </w:tc>
      </w:tr>
    </w:tbl>
    <w:p w14:paraId="43C3CA29" w14:textId="68470D4C" w:rsidR="00947148" w:rsidRDefault="00947148" w:rsidP="000E34E3">
      <w:pPr>
        <w:jc w:val="both"/>
        <w:sectPr w:rsidR="00947148" w:rsidSect="00DE4A05">
          <w:headerReference w:type="default" r:id="rId11"/>
          <w:footerReference w:type="default" r:id="rId12"/>
          <w:headerReference w:type="first" r:id="rId13"/>
          <w:footerReference w:type="first" r:id="rId14"/>
          <w:pgSz w:w="15840" w:h="12240" w:orient="landscape"/>
          <w:pgMar w:top="1440" w:right="1440" w:bottom="1440" w:left="1440" w:header="720" w:footer="720" w:gutter="0"/>
          <w:cols w:space="720"/>
          <w:titlePg/>
          <w:docGrid w:linePitch="360"/>
        </w:sectPr>
      </w:pPr>
    </w:p>
    <w:p w14:paraId="373AA472" w14:textId="54920C76" w:rsidR="00AF066B" w:rsidRDefault="00AF066B" w:rsidP="00AF066B">
      <w:pPr>
        <w:pStyle w:val="Heading1"/>
      </w:pPr>
      <w:bookmarkStart w:id="11" w:name="_Toc42426492"/>
      <w:r>
        <w:lastRenderedPageBreak/>
        <w:t>CPU Design and Validation</w:t>
      </w:r>
      <w:bookmarkEnd w:id="11"/>
    </w:p>
    <w:p w14:paraId="073CD6BC" w14:textId="5A8BCCE8" w:rsidR="003224D2" w:rsidRDefault="003224D2" w:rsidP="003224D2">
      <w:pPr>
        <w:jc w:val="both"/>
        <w:rPr>
          <w:noProof/>
        </w:rPr>
      </w:pPr>
      <w:bookmarkStart w:id="12" w:name="_Hlk42437036"/>
      <w:r>
        <w:t xml:space="preserve">In this part of the report, top view of the datapath, control unit and front panel is focused on. In </w:t>
      </w:r>
      <w:r>
        <w:fldChar w:fldCharType="begin"/>
      </w:r>
      <w:r>
        <w:instrText xml:space="preserve"> REF _Ref42421276 \h </w:instrText>
      </w:r>
      <w:r>
        <w:fldChar w:fldCharType="separate"/>
      </w:r>
      <w:r w:rsidR="00B3142C">
        <w:t xml:space="preserve">Figure </w:t>
      </w:r>
      <w:r w:rsidR="00B3142C">
        <w:rPr>
          <w:noProof/>
        </w:rPr>
        <w:t>3</w:t>
      </w:r>
      <w:r w:rsidR="00B3142C">
        <w:t>. High level view of the datapath</w:t>
      </w:r>
      <w:r>
        <w:fldChar w:fldCharType="end"/>
      </w:r>
      <w:r>
        <w:t>, datapath can been seen. This unit is consisting of 27 different individual logic components such as multiplexers, registers etc. One base sample of each kind is presented with its symbol and simulation screenshots.</w:t>
      </w:r>
    </w:p>
    <w:p w14:paraId="41FDBB94" w14:textId="74723219" w:rsidR="003224D2" w:rsidRDefault="003224D2" w:rsidP="003224D2">
      <w:pPr>
        <w:jc w:val="both"/>
        <w:rPr>
          <w:noProof/>
        </w:rPr>
      </w:pPr>
      <w:r>
        <w:t xml:space="preserve">Users can access the front panel component which allows to run the machine or to select between manual or auto-clock. This component is seen in </w:t>
      </w:r>
      <w:r w:rsidR="00F04C8B">
        <w:fldChar w:fldCharType="begin"/>
      </w:r>
      <w:r w:rsidR="00F04C8B">
        <w:instrText xml:space="preserve"> REF _Ref42421818 \h </w:instrText>
      </w:r>
      <w:r w:rsidR="00F04C8B">
        <w:fldChar w:fldCharType="separate"/>
      </w:r>
      <w:r w:rsidR="00B3142C">
        <w:t xml:space="preserve">Figure </w:t>
      </w:r>
      <w:r w:rsidR="00B3142C">
        <w:rPr>
          <w:noProof/>
        </w:rPr>
        <w:t>1</w:t>
      </w:r>
      <w:r w:rsidR="00B3142C">
        <w:t>. Front panel component</w:t>
      </w:r>
      <w:r w:rsidR="00F04C8B">
        <w:fldChar w:fldCharType="end"/>
      </w:r>
      <w:r w:rsidR="00F04C8B">
        <w:t xml:space="preserve">. The control unit is following the front panel since it has the priority to work on datapath. The control unit is presented in </w:t>
      </w:r>
      <w:r w:rsidR="00F04C8B">
        <w:fldChar w:fldCharType="begin"/>
      </w:r>
      <w:r w:rsidR="00F04C8B">
        <w:instrText xml:space="preserve"> REF _Ref42421959 \h </w:instrText>
      </w:r>
      <w:r w:rsidR="00F04C8B">
        <w:fldChar w:fldCharType="separate"/>
      </w:r>
      <w:r w:rsidR="00B3142C">
        <w:t xml:space="preserve">Figure </w:t>
      </w:r>
      <w:r w:rsidR="00B3142C">
        <w:rPr>
          <w:noProof/>
        </w:rPr>
        <w:t>2</w:t>
      </w:r>
      <w:r w:rsidR="00B3142C">
        <w:t>. Control unit component</w:t>
      </w:r>
      <w:r w:rsidR="00F04C8B">
        <w:fldChar w:fldCharType="end"/>
      </w:r>
      <w:r w:rsidR="00F04C8B">
        <w:t>. All the Verilog code is also appended to appendix parts.</w:t>
      </w:r>
    </w:p>
    <w:p w14:paraId="14DC2C51" w14:textId="77777777" w:rsidR="00F04C8B" w:rsidRDefault="003224D2" w:rsidP="00F04C8B">
      <w:pPr>
        <w:keepNext/>
        <w:jc w:val="center"/>
      </w:pPr>
      <w:r>
        <w:rPr>
          <w:noProof/>
        </w:rPr>
        <w:drawing>
          <wp:inline distT="0" distB="0" distL="0" distR="0" wp14:anchorId="64182FBE" wp14:editId="198E3427">
            <wp:extent cx="1828800" cy="1426464"/>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5043" t="18423" r="47863" b="57835"/>
                    <a:stretch/>
                  </pic:blipFill>
                  <pic:spPr bwMode="auto">
                    <a:xfrm>
                      <a:off x="0" y="0"/>
                      <a:ext cx="1828800" cy="1426464"/>
                    </a:xfrm>
                    <a:prstGeom prst="rect">
                      <a:avLst/>
                    </a:prstGeom>
                    <a:ln>
                      <a:noFill/>
                    </a:ln>
                    <a:extLst>
                      <a:ext uri="{53640926-AAD7-44D8-BBD7-CCE9431645EC}">
                        <a14:shadowObscured xmlns:a14="http://schemas.microsoft.com/office/drawing/2010/main"/>
                      </a:ext>
                    </a:extLst>
                  </pic:spPr>
                </pic:pic>
              </a:graphicData>
            </a:graphic>
          </wp:inline>
        </w:drawing>
      </w:r>
    </w:p>
    <w:p w14:paraId="4729B44E" w14:textId="2B2E6812" w:rsidR="00F04C8B" w:rsidRDefault="00F04C8B" w:rsidP="00EA18A4">
      <w:pPr>
        <w:pStyle w:val="Caption"/>
        <w:jc w:val="center"/>
      </w:pPr>
      <w:bookmarkStart w:id="13" w:name="_Ref42421818"/>
      <w:bookmarkStart w:id="14" w:name="_Toc42426466"/>
      <w:r>
        <w:t xml:space="preserve">Figure </w:t>
      </w:r>
      <w:r w:rsidR="000B20E1">
        <w:fldChar w:fldCharType="begin"/>
      </w:r>
      <w:r w:rsidR="000B20E1">
        <w:instrText xml:space="preserve"> SEQ Figure \* ARABIC </w:instrText>
      </w:r>
      <w:r w:rsidR="000B20E1">
        <w:fldChar w:fldCharType="separate"/>
      </w:r>
      <w:r w:rsidR="00B3142C">
        <w:rPr>
          <w:noProof/>
        </w:rPr>
        <w:t>1</w:t>
      </w:r>
      <w:r w:rsidR="000B20E1">
        <w:rPr>
          <w:noProof/>
        </w:rPr>
        <w:fldChar w:fldCharType="end"/>
      </w:r>
      <w:r>
        <w:t>. Front panel component</w:t>
      </w:r>
      <w:bookmarkEnd w:id="13"/>
      <w:bookmarkEnd w:id="14"/>
    </w:p>
    <w:p w14:paraId="685BACC9" w14:textId="77777777" w:rsidR="00F04C8B" w:rsidRDefault="00F04C8B" w:rsidP="00F04C8B">
      <w:pPr>
        <w:keepNext/>
        <w:jc w:val="center"/>
      </w:pPr>
      <w:r>
        <w:rPr>
          <w:noProof/>
        </w:rPr>
        <w:drawing>
          <wp:inline distT="0" distB="0" distL="0" distR="0" wp14:anchorId="22D37D60" wp14:editId="25F6E077">
            <wp:extent cx="1828800" cy="295351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2736" t="14055" r="41239" b="39981"/>
                    <a:stretch/>
                  </pic:blipFill>
                  <pic:spPr bwMode="auto">
                    <a:xfrm>
                      <a:off x="0" y="0"/>
                      <a:ext cx="1828800" cy="2953512"/>
                    </a:xfrm>
                    <a:prstGeom prst="rect">
                      <a:avLst/>
                    </a:prstGeom>
                    <a:ln>
                      <a:noFill/>
                    </a:ln>
                    <a:extLst>
                      <a:ext uri="{53640926-AAD7-44D8-BBD7-CCE9431645EC}">
                        <a14:shadowObscured xmlns:a14="http://schemas.microsoft.com/office/drawing/2010/main"/>
                      </a:ext>
                    </a:extLst>
                  </pic:spPr>
                </pic:pic>
              </a:graphicData>
            </a:graphic>
          </wp:inline>
        </w:drawing>
      </w:r>
    </w:p>
    <w:p w14:paraId="23DEA88A" w14:textId="2A2786F3" w:rsidR="00F04C8B" w:rsidRDefault="00F04C8B" w:rsidP="00F04C8B">
      <w:pPr>
        <w:pStyle w:val="Caption"/>
        <w:jc w:val="center"/>
      </w:pPr>
      <w:bookmarkStart w:id="15" w:name="_Ref42421959"/>
      <w:bookmarkStart w:id="16" w:name="_Toc42426467"/>
      <w:r>
        <w:t xml:space="preserve">Figure </w:t>
      </w:r>
      <w:r w:rsidR="000B20E1">
        <w:fldChar w:fldCharType="begin"/>
      </w:r>
      <w:r w:rsidR="000B20E1">
        <w:instrText xml:space="preserve"> SEQ Figure \* ARABIC </w:instrText>
      </w:r>
      <w:r w:rsidR="000B20E1">
        <w:fldChar w:fldCharType="separate"/>
      </w:r>
      <w:r w:rsidR="00B3142C">
        <w:rPr>
          <w:noProof/>
        </w:rPr>
        <w:t>2</w:t>
      </w:r>
      <w:r w:rsidR="000B20E1">
        <w:rPr>
          <w:noProof/>
        </w:rPr>
        <w:fldChar w:fldCharType="end"/>
      </w:r>
      <w:r>
        <w:t>. Control unit component</w:t>
      </w:r>
      <w:bookmarkEnd w:id="15"/>
      <w:bookmarkEnd w:id="16"/>
    </w:p>
    <w:p w14:paraId="6C33A769" w14:textId="77777777" w:rsidR="00970424" w:rsidRDefault="00970424" w:rsidP="00970424">
      <w:pPr>
        <w:keepNext/>
        <w:jc w:val="center"/>
      </w:pPr>
      <w:r>
        <w:rPr>
          <w:noProof/>
        </w:rPr>
        <w:lastRenderedPageBreak/>
        <w:drawing>
          <wp:inline distT="0" distB="0" distL="0" distR="0" wp14:anchorId="636C0B34" wp14:editId="161E0ADB">
            <wp:extent cx="7943850" cy="2647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15" t="25848" r="4216" b="17947"/>
                    <a:stretch/>
                  </pic:blipFill>
                  <pic:spPr bwMode="auto">
                    <a:xfrm rot="16200000">
                      <a:off x="0" y="0"/>
                      <a:ext cx="7943850" cy="2647950"/>
                    </a:xfrm>
                    <a:prstGeom prst="rect">
                      <a:avLst/>
                    </a:prstGeom>
                    <a:ln>
                      <a:noFill/>
                    </a:ln>
                    <a:extLst>
                      <a:ext uri="{53640926-AAD7-44D8-BBD7-CCE9431645EC}">
                        <a14:shadowObscured xmlns:a14="http://schemas.microsoft.com/office/drawing/2010/main"/>
                      </a:ext>
                    </a:extLst>
                  </pic:spPr>
                </pic:pic>
              </a:graphicData>
            </a:graphic>
          </wp:inline>
        </w:drawing>
      </w:r>
    </w:p>
    <w:p w14:paraId="64C8DB1B" w14:textId="4A64BE9B" w:rsidR="0055505B" w:rsidRDefault="00970424" w:rsidP="005A63E9">
      <w:pPr>
        <w:pStyle w:val="Caption"/>
        <w:jc w:val="center"/>
      </w:pPr>
      <w:bookmarkStart w:id="17" w:name="_Ref42421276"/>
      <w:bookmarkStart w:id="18" w:name="_Toc42426465"/>
      <w:r>
        <w:t xml:space="preserve">Figure </w:t>
      </w:r>
      <w:r w:rsidR="000B20E1">
        <w:fldChar w:fldCharType="begin"/>
      </w:r>
      <w:r w:rsidR="000B20E1">
        <w:instrText xml:space="preserve"> SEQ Figure \* ARABIC </w:instrText>
      </w:r>
      <w:r w:rsidR="000B20E1">
        <w:fldChar w:fldCharType="separate"/>
      </w:r>
      <w:r w:rsidR="00B3142C">
        <w:rPr>
          <w:noProof/>
        </w:rPr>
        <w:t>3</w:t>
      </w:r>
      <w:r w:rsidR="000B20E1">
        <w:rPr>
          <w:noProof/>
        </w:rPr>
        <w:fldChar w:fldCharType="end"/>
      </w:r>
      <w:r>
        <w:t>. High level view of the datapath</w:t>
      </w:r>
      <w:bookmarkEnd w:id="17"/>
      <w:bookmarkEnd w:id="18"/>
    </w:p>
    <w:p w14:paraId="18BD3E78" w14:textId="77777777" w:rsidR="0055505B" w:rsidRDefault="0055505B" w:rsidP="0055505B">
      <w:pPr>
        <w:pStyle w:val="Caption"/>
        <w:keepNext/>
      </w:pPr>
      <w:r>
        <w:rPr>
          <w:noProof/>
        </w:rPr>
        <w:lastRenderedPageBreak/>
        <w:drawing>
          <wp:inline distT="0" distB="0" distL="0" distR="0" wp14:anchorId="45A393B5" wp14:editId="47000586">
            <wp:extent cx="5507990" cy="4191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07990" cy="4191000"/>
                    </a:xfrm>
                    <a:prstGeom prst="rect">
                      <a:avLst/>
                    </a:prstGeom>
                    <a:noFill/>
                  </pic:spPr>
                </pic:pic>
              </a:graphicData>
            </a:graphic>
          </wp:inline>
        </w:drawing>
      </w:r>
    </w:p>
    <w:p w14:paraId="2F1250CB" w14:textId="7D229351" w:rsidR="0055505B" w:rsidRDefault="0055505B" w:rsidP="0055505B">
      <w:pPr>
        <w:pStyle w:val="Caption"/>
        <w:jc w:val="center"/>
      </w:pPr>
      <w:r>
        <w:t xml:space="preserve">Figure </w:t>
      </w:r>
      <w:r>
        <w:fldChar w:fldCharType="begin"/>
      </w:r>
      <w:r>
        <w:instrText xml:space="preserve"> SEQ Figure \* ARABIC </w:instrText>
      </w:r>
      <w:r>
        <w:fldChar w:fldCharType="separate"/>
      </w:r>
      <w:r w:rsidR="00B3142C">
        <w:rPr>
          <w:noProof/>
        </w:rPr>
        <w:t>4</w:t>
      </w:r>
      <w:r>
        <w:fldChar w:fldCharType="end"/>
      </w:r>
      <w:r>
        <w:t>. High level view of CPU</w:t>
      </w:r>
    </w:p>
    <w:p w14:paraId="5C8EC54B" w14:textId="2CC83C47" w:rsidR="00970424" w:rsidRDefault="00970424" w:rsidP="0055505B">
      <w:pPr>
        <w:pStyle w:val="Caption"/>
      </w:pPr>
      <w:r>
        <w:br w:type="page"/>
      </w:r>
    </w:p>
    <w:p w14:paraId="7E78B366" w14:textId="73354C18" w:rsidR="00A61825" w:rsidRDefault="00A61825" w:rsidP="00A61825">
      <w:pPr>
        <w:pStyle w:val="Heading2"/>
      </w:pPr>
      <w:bookmarkStart w:id="19" w:name="_Toc42426493"/>
      <w:r>
        <w:lastRenderedPageBreak/>
        <w:t>Arithmetic Processor</w:t>
      </w:r>
      <w:bookmarkEnd w:id="19"/>
    </w:p>
    <w:p w14:paraId="5EB521D0" w14:textId="6558F44E" w:rsidR="00F04C8B" w:rsidRPr="00F04C8B" w:rsidRDefault="00F04C8B" w:rsidP="00F04C8B">
      <w:pPr>
        <w:jc w:val="both"/>
      </w:pPr>
      <w:r>
        <w:t xml:space="preserve">The core of the datapath is arithmetic processor since all the arithmetic operation, some of which are addition, subtraction etc., is done in this part of the data path. Control of the arithmetic processor is handled by control unit and OAP selection of R-type instructions. The component is placed in datapath with the symbol which can be seen in </w:t>
      </w:r>
      <w:r>
        <w:fldChar w:fldCharType="begin"/>
      </w:r>
      <w:r>
        <w:instrText xml:space="preserve"> REF _Ref42422209 \h </w:instrText>
      </w:r>
      <w:r>
        <w:fldChar w:fldCharType="separate"/>
      </w:r>
      <w:r w:rsidR="00B3142C">
        <w:t xml:space="preserve">Figure </w:t>
      </w:r>
      <w:r w:rsidR="00B3142C">
        <w:rPr>
          <w:noProof/>
        </w:rPr>
        <w:t>5</w:t>
      </w:r>
      <w:r w:rsidR="00B3142C">
        <w:t>. Arithmetic processor component</w:t>
      </w:r>
      <w:r>
        <w:fldChar w:fldCharType="end"/>
      </w:r>
      <w:r>
        <w:t xml:space="preserve">. Validation of the component can be observed in </w:t>
      </w:r>
      <w:r>
        <w:fldChar w:fldCharType="begin"/>
      </w:r>
      <w:r>
        <w:instrText xml:space="preserve"> REF _Ref42422236 \h </w:instrText>
      </w:r>
      <w:r>
        <w:fldChar w:fldCharType="separate"/>
      </w:r>
      <w:r w:rsidR="00B3142C">
        <w:t xml:space="preserve">Figure </w:t>
      </w:r>
      <w:r w:rsidR="00B3142C">
        <w:rPr>
          <w:noProof/>
        </w:rPr>
        <w:t>6</w:t>
      </w:r>
      <w:r w:rsidR="00B3142C">
        <w:t>. Simulation of arithmetic processor sub-system</w:t>
      </w:r>
      <w:r>
        <w:fldChar w:fldCharType="end"/>
      </w:r>
      <w:r>
        <w:t>.</w:t>
      </w:r>
    </w:p>
    <w:p w14:paraId="7726CFA6" w14:textId="77777777" w:rsidR="00F04C8B" w:rsidRDefault="00A61825" w:rsidP="00D47C77">
      <w:pPr>
        <w:jc w:val="center"/>
      </w:pPr>
      <w:r>
        <w:rPr>
          <w:noProof/>
        </w:rPr>
        <w:drawing>
          <wp:inline distT="0" distB="0" distL="0" distR="0" wp14:anchorId="7DACBFB1" wp14:editId="7F736CF1">
            <wp:extent cx="1828800" cy="17190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2858" t="23630" r="39560" b="47052"/>
                    <a:stretch/>
                  </pic:blipFill>
                  <pic:spPr bwMode="auto">
                    <a:xfrm>
                      <a:off x="0" y="0"/>
                      <a:ext cx="1828800" cy="1719072"/>
                    </a:xfrm>
                    <a:prstGeom prst="rect">
                      <a:avLst/>
                    </a:prstGeom>
                    <a:ln>
                      <a:noFill/>
                    </a:ln>
                    <a:extLst>
                      <a:ext uri="{53640926-AAD7-44D8-BBD7-CCE9431645EC}">
                        <a14:shadowObscured xmlns:a14="http://schemas.microsoft.com/office/drawing/2010/main"/>
                      </a:ext>
                    </a:extLst>
                  </pic:spPr>
                </pic:pic>
              </a:graphicData>
            </a:graphic>
          </wp:inline>
        </w:drawing>
      </w:r>
    </w:p>
    <w:p w14:paraId="2131CD1B" w14:textId="1B051239" w:rsidR="00067B48" w:rsidRDefault="00F04C8B" w:rsidP="00EA18A4">
      <w:pPr>
        <w:pStyle w:val="Caption"/>
        <w:jc w:val="center"/>
      </w:pPr>
      <w:bookmarkStart w:id="20" w:name="_Ref42422209"/>
      <w:bookmarkStart w:id="21" w:name="_Toc42426468"/>
      <w:r>
        <w:t xml:space="preserve">Figure </w:t>
      </w:r>
      <w:r w:rsidR="000B20E1">
        <w:fldChar w:fldCharType="begin"/>
      </w:r>
      <w:r w:rsidR="000B20E1">
        <w:instrText xml:space="preserve"> SEQ Figure \* ARABIC </w:instrText>
      </w:r>
      <w:r w:rsidR="000B20E1">
        <w:fldChar w:fldCharType="separate"/>
      </w:r>
      <w:r w:rsidR="00B3142C">
        <w:rPr>
          <w:noProof/>
        </w:rPr>
        <w:t>5</w:t>
      </w:r>
      <w:r w:rsidR="000B20E1">
        <w:rPr>
          <w:noProof/>
        </w:rPr>
        <w:fldChar w:fldCharType="end"/>
      </w:r>
      <w:r>
        <w:t>. Arithmetic processor component</w:t>
      </w:r>
      <w:bookmarkEnd w:id="20"/>
      <w:bookmarkEnd w:id="21"/>
    </w:p>
    <w:p w14:paraId="5E1E8F56" w14:textId="77777777" w:rsidR="00F04C8B" w:rsidRDefault="00067B48" w:rsidP="00F04C8B">
      <w:pPr>
        <w:keepNext/>
        <w:jc w:val="center"/>
      </w:pPr>
      <w:r>
        <w:rPr>
          <w:noProof/>
        </w:rPr>
        <w:drawing>
          <wp:inline distT="0" distB="0" distL="0" distR="0" wp14:anchorId="69A6E726" wp14:editId="5CC20EBA">
            <wp:extent cx="5486400" cy="8961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0069" b="60922"/>
                    <a:stretch/>
                  </pic:blipFill>
                  <pic:spPr bwMode="auto">
                    <a:xfrm>
                      <a:off x="0" y="0"/>
                      <a:ext cx="5486400" cy="896112"/>
                    </a:xfrm>
                    <a:prstGeom prst="rect">
                      <a:avLst/>
                    </a:prstGeom>
                    <a:ln>
                      <a:noFill/>
                    </a:ln>
                    <a:extLst>
                      <a:ext uri="{53640926-AAD7-44D8-BBD7-CCE9431645EC}">
                        <a14:shadowObscured xmlns:a14="http://schemas.microsoft.com/office/drawing/2010/main"/>
                      </a:ext>
                    </a:extLst>
                  </pic:spPr>
                </pic:pic>
              </a:graphicData>
            </a:graphic>
          </wp:inline>
        </w:drawing>
      </w:r>
    </w:p>
    <w:p w14:paraId="359D10EC" w14:textId="3DA9F42C" w:rsidR="00067B48" w:rsidRPr="00067B48" w:rsidRDefault="00F04C8B" w:rsidP="00F04C8B">
      <w:pPr>
        <w:pStyle w:val="Caption"/>
        <w:jc w:val="center"/>
      </w:pPr>
      <w:bookmarkStart w:id="22" w:name="_Ref42422236"/>
      <w:bookmarkStart w:id="23" w:name="_Toc42426469"/>
      <w:r>
        <w:t xml:space="preserve">Figure </w:t>
      </w:r>
      <w:r w:rsidR="000B20E1">
        <w:fldChar w:fldCharType="begin"/>
      </w:r>
      <w:r w:rsidR="000B20E1">
        <w:instrText xml:space="preserve"> SEQ Figure \* ARABIC </w:instrText>
      </w:r>
      <w:r w:rsidR="000B20E1">
        <w:fldChar w:fldCharType="separate"/>
      </w:r>
      <w:r w:rsidR="00B3142C">
        <w:rPr>
          <w:noProof/>
        </w:rPr>
        <w:t>6</w:t>
      </w:r>
      <w:r w:rsidR="000B20E1">
        <w:rPr>
          <w:noProof/>
        </w:rPr>
        <w:fldChar w:fldCharType="end"/>
      </w:r>
      <w:r>
        <w:t>. Simulation of arithmetic processor sub-system</w:t>
      </w:r>
      <w:bookmarkEnd w:id="22"/>
      <w:bookmarkEnd w:id="23"/>
    </w:p>
    <w:p w14:paraId="39486C0B" w14:textId="0A6A856B" w:rsidR="00A1018D" w:rsidRDefault="00A61825" w:rsidP="00067B48">
      <w:pPr>
        <w:pStyle w:val="Heading2"/>
      </w:pPr>
      <w:bookmarkStart w:id="24" w:name="_Toc42426494"/>
      <w:r>
        <w:t>16-Bit D-Type Flip Flop</w:t>
      </w:r>
      <w:bookmarkEnd w:id="24"/>
    </w:p>
    <w:p w14:paraId="338D06E7" w14:textId="71D55AE8" w:rsidR="00F04C8B" w:rsidRPr="00F04C8B" w:rsidRDefault="00F04C8B" w:rsidP="001C0E15">
      <w:pPr>
        <w:jc w:val="both"/>
      </w:pPr>
      <w:r>
        <w:t xml:space="preserve">Since a processor with high execution performance </w:t>
      </w:r>
      <w:r w:rsidR="001C0E15">
        <w:t>cannot</w:t>
      </w:r>
      <w:r>
        <w:t xml:space="preserve"> be </w:t>
      </w:r>
      <w:r w:rsidR="001C0E15">
        <w:t xml:space="preserve">though without data storage elements. Our datapath also has some data storage elements. In the datapath, there are 4 main data storage elements. One of them is basic one which is used to store the instruction coming from instruction memory since our datapath is multi-cycle datapath. The block symbol is seen in datapath with input-output ports and presented in </w:t>
      </w:r>
      <w:r w:rsidR="001C0E15">
        <w:fldChar w:fldCharType="begin"/>
      </w:r>
      <w:r w:rsidR="001C0E15">
        <w:instrText xml:space="preserve"> REF _Ref42422589 \h </w:instrText>
      </w:r>
      <w:r w:rsidR="001C0E15">
        <w:fldChar w:fldCharType="separate"/>
      </w:r>
      <w:r w:rsidR="00B3142C">
        <w:t xml:space="preserve">Figure </w:t>
      </w:r>
      <w:r w:rsidR="00B3142C">
        <w:rPr>
          <w:noProof/>
        </w:rPr>
        <w:t>7</w:t>
      </w:r>
      <w:r w:rsidR="00B3142C">
        <w:t>. 16-Bits register component</w:t>
      </w:r>
      <w:r w:rsidR="001C0E15">
        <w:fldChar w:fldCharType="end"/>
      </w:r>
      <w:r w:rsidR="001C0E15">
        <w:t xml:space="preserve">. Validation of the component is done, and the result is in </w:t>
      </w:r>
      <w:r w:rsidR="001C0E15">
        <w:fldChar w:fldCharType="begin"/>
      </w:r>
      <w:r w:rsidR="001C0E15">
        <w:instrText xml:space="preserve"> REF _Ref42422665 \h </w:instrText>
      </w:r>
      <w:r w:rsidR="001C0E15">
        <w:fldChar w:fldCharType="separate"/>
      </w:r>
      <w:r w:rsidR="00B3142C">
        <w:t xml:space="preserve">Figure </w:t>
      </w:r>
      <w:r w:rsidR="00B3142C">
        <w:rPr>
          <w:noProof/>
        </w:rPr>
        <w:t>8</w:t>
      </w:r>
      <w:r w:rsidR="00B3142C">
        <w:t>. Simulation of 16-Bit register sub-system</w:t>
      </w:r>
      <w:r w:rsidR="001C0E15">
        <w:fldChar w:fldCharType="end"/>
      </w:r>
      <w:r w:rsidR="001C0E15">
        <w:t>.</w:t>
      </w:r>
    </w:p>
    <w:p w14:paraId="51B4F6D8" w14:textId="77777777" w:rsidR="001C0E15" w:rsidRDefault="00A1018D" w:rsidP="001C0E15">
      <w:pPr>
        <w:keepNext/>
        <w:jc w:val="center"/>
      </w:pPr>
      <w:r>
        <w:rPr>
          <w:noProof/>
        </w:rPr>
        <w:drawing>
          <wp:inline distT="0" distB="0" distL="0" distR="0" wp14:anchorId="52AE9634" wp14:editId="1BBBD88E">
            <wp:extent cx="1828800" cy="12710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0183" t="30431" r="52138" b="47774"/>
                    <a:stretch/>
                  </pic:blipFill>
                  <pic:spPr bwMode="auto">
                    <a:xfrm>
                      <a:off x="0" y="0"/>
                      <a:ext cx="1828800" cy="1271016"/>
                    </a:xfrm>
                    <a:prstGeom prst="rect">
                      <a:avLst/>
                    </a:prstGeom>
                    <a:ln>
                      <a:noFill/>
                    </a:ln>
                    <a:extLst>
                      <a:ext uri="{53640926-AAD7-44D8-BBD7-CCE9431645EC}">
                        <a14:shadowObscured xmlns:a14="http://schemas.microsoft.com/office/drawing/2010/main"/>
                      </a:ext>
                    </a:extLst>
                  </pic:spPr>
                </pic:pic>
              </a:graphicData>
            </a:graphic>
          </wp:inline>
        </w:drawing>
      </w:r>
    </w:p>
    <w:p w14:paraId="75687F1E" w14:textId="2CC073D4" w:rsidR="00DA0E70" w:rsidRDefault="001C0E15" w:rsidP="001C0E15">
      <w:pPr>
        <w:pStyle w:val="Caption"/>
        <w:jc w:val="center"/>
      </w:pPr>
      <w:bookmarkStart w:id="25" w:name="_Ref42422589"/>
      <w:bookmarkStart w:id="26" w:name="_Toc42426470"/>
      <w:r>
        <w:t xml:space="preserve">Figure </w:t>
      </w:r>
      <w:r w:rsidR="000B20E1">
        <w:fldChar w:fldCharType="begin"/>
      </w:r>
      <w:r w:rsidR="000B20E1">
        <w:instrText xml:space="preserve"> SEQ Figure \* ARABIC </w:instrText>
      </w:r>
      <w:r w:rsidR="000B20E1">
        <w:fldChar w:fldCharType="separate"/>
      </w:r>
      <w:r w:rsidR="00B3142C">
        <w:rPr>
          <w:noProof/>
        </w:rPr>
        <w:t>7</w:t>
      </w:r>
      <w:r w:rsidR="000B20E1">
        <w:rPr>
          <w:noProof/>
        </w:rPr>
        <w:fldChar w:fldCharType="end"/>
      </w:r>
      <w:r>
        <w:t>. 16-Bits register component</w:t>
      </w:r>
      <w:bookmarkEnd w:id="25"/>
      <w:bookmarkEnd w:id="26"/>
    </w:p>
    <w:p w14:paraId="68C75B2F" w14:textId="77777777" w:rsidR="001C0E15" w:rsidRDefault="00DA0E70" w:rsidP="001C0E15">
      <w:pPr>
        <w:keepNext/>
        <w:jc w:val="center"/>
      </w:pPr>
      <w:r>
        <w:rPr>
          <w:noProof/>
        </w:rPr>
        <w:lastRenderedPageBreak/>
        <w:drawing>
          <wp:inline distT="0" distB="0" distL="0" distR="0" wp14:anchorId="3739A6F9" wp14:editId="106F710B">
            <wp:extent cx="5486400" cy="585216"/>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0219" b="70692"/>
                    <a:stretch/>
                  </pic:blipFill>
                  <pic:spPr bwMode="auto">
                    <a:xfrm>
                      <a:off x="0" y="0"/>
                      <a:ext cx="5486400" cy="585216"/>
                    </a:xfrm>
                    <a:prstGeom prst="rect">
                      <a:avLst/>
                    </a:prstGeom>
                    <a:ln>
                      <a:noFill/>
                    </a:ln>
                    <a:extLst>
                      <a:ext uri="{53640926-AAD7-44D8-BBD7-CCE9431645EC}">
                        <a14:shadowObscured xmlns:a14="http://schemas.microsoft.com/office/drawing/2010/main"/>
                      </a:ext>
                    </a:extLst>
                  </pic:spPr>
                </pic:pic>
              </a:graphicData>
            </a:graphic>
          </wp:inline>
        </w:drawing>
      </w:r>
    </w:p>
    <w:p w14:paraId="11982871" w14:textId="5646CE64" w:rsidR="00067B48" w:rsidRDefault="001C0E15" w:rsidP="001C0E15">
      <w:pPr>
        <w:pStyle w:val="Caption"/>
        <w:jc w:val="center"/>
      </w:pPr>
      <w:bookmarkStart w:id="27" w:name="_Ref42422665"/>
      <w:bookmarkStart w:id="28" w:name="_Toc42426471"/>
      <w:r>
        <w:t xml:space="preserve">Figure </w:t>
      </w:r>
      <w:r w:rsidR="000B20E1">
        <w:fldChar w:fldCharType="begin"/>
      </w:r>
      <w:r w:rsidR="000B20E1">
        <w:instrText xml:space="preserve"> SEQ Figure \* ARABIC </w:instrText>
      </w:r>
      <w:r w:rsidR="000B20E1">
        <w:fldChar w:fldCharType="separate"/>
      </w:r>
      <w:r w:rsidR="00B3142C">
        <w:rPr>
          <w:noProof/>
        </w:rPr>
        <w:t>8</w:t>
      </w:r>
      <w:r w:rsidR="000B20E1">
        <w:rPr>
          <w:noProof/>
        </w:rPr>
        <w:fldChar w:fldCharType="end"/>
      </w:r>
      <w:r>
        <w:t>. Simulation of 16-Bit register sub-system</w:t>
      </w:r>
      <w:bookmarkEnd w:id="27"/>
      <w:bookmarkEnd w:id="28"/>
    </w:p>
    <w:p w14:paraId="17BF0EA9" w14:textId="3AE555F5" w:rsidR="00A61825" w:rsidRDefault="00A61825" w:rsidP="00A61825">
      <w:pPr>
        <w:pStyle w:val="Heading2"/>
      </w:pPr>
      <w:bookmarkStart w:id="29" w:name="_Toc42426495"/>
      <w:r>
        <w:t>4-to-1 Multiplexer</w:t>
      </w:r>
      <w:bookmarkEnd w:id="29"/>
    </w:p>
    <w:p w14:paraId="7745509F" w14:textId="61390902" w:rsidR="00067B48" w:rsidRDefault="001C0E15" w:rsidP="00EA18A4">
      <w:pPr>
        <w:jc w:val="both"/>
      </w:pPr>
      <w:r>
        <w:t xml:space="preserve">In order to route the data for processing, the multiplexers are heavily used. In </w:t>
      </w:r>
      <w:r>
        <w:fldChar w:fldCharType="begin"/>
      </w:r>
      <w:r>
        <w:instrText xml:space="preserve"> REF _Ref42422779 \h </w:instrText>
      </w:r>
      <w:r>
        <w:fldChar w:fldCharType="separate"/>
      </w:r>
      <w:r w:rsidR="00B3142C">
        <w:t xml:space="preserve">Figure </w:t>
      </w:r>
      <w:r w:rsidR="00B3142C">
        <w:rPr>
          <w:noProof/>
        </w:rPr>
        <w:t>9</w:t>
      </w:r>
      <w:r w:rsidR="00B3142C">
        <w:t>. 4-to-1 multiplexer component</w:t>
      </w:r>
      <w:r>
        <w:fldChar w:fldCharType="end"/>
      </w:r>
      <w:r>
        <w:t xml:space="preserve">, one of them is given. This block is used while routing the write data of the register file in the datapath. The simulation shows its functionality in </w:t>
      </w:r>
      <w:r>
        <w:fldChar w:fldCharType="begin"/>
      </w:r>
      <w:r>
        <w:instrText xml:space="preserve"> REF _Ref42422863 \h </w:instrText>
      </w:r>
      <w:r>
        <w:fldChar w:fldCharType="separate"/>
      </w:r>
      <w:r w:rsidR="00B3142C">
        <w:t xml:space="preserve">Figure </w:t>
      </w:r>
      <w:r w:rsidR="00B3142C">
        <w:rPr>
          <w:noProof/>
        </w:rPr>
        <w:t>10</w:t>
      </w:r>
      <w:r w:rsidR="00B3142C">
        <w:t>. Simulation of 4-to-1 multiplexer sub-system</w:t>
      </w:r>
      <w:r>
        <w:fldChar w:fldCharType="end"/>
      </w:r>
      <w:r>
        <w:t>.</w:t>
      </w:r>
    </w:p>
    <w:p w14:paraId="41F8C3F8" w14:textId="77777777" w:rsidR="001C0E15" w:rsidRDefault="00067B48" w:rsidP="001C0E15">
      <w:pPr>
        <w:keepNext/>
        <w:jc w:val="center"/>
      </w:pPr>
      <w:r>
        <w:rPr>
          <w:noProof/>
        </w:rPr>
        <w:drawing>
          <wp:inline distT="0" distB="0" distL="0" distR="0" wp14:anchorId="182404D8" wp14:editId="1E5061FB">
            <wp:extent cx="1828800" cy="1389888"/>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9697" t="33922" r="43056" b="42809"/>
                    <a:stretch/>
                  </pic:blipFill>
                  <pic:spPr bwMode="auto">
                    <a:xfrm>
                      <a:off x="0" y="0"/>
                      <a:ext cx="1828800" cy="1389888"/>
                    </a:xfrm>
                    <a:prstGeom prst="rect">
                      <a:avLst/>
                    </a:prstGeom>
                    <a:ln>
                      <a:noFill/>
                    </a:ln>
                    <a:extLst>
                      <a:ext uri="{53640926-AAD7-44D8-BBD7-CCE9431645EC}">
                        <a14:shadowObscured xmlns:a14="http://schemas.microsoft.com/office/drawing/2010/main"/>
                      </a:ext>
                    </a:extLst>
                  </pic:spPr>
                </pic:pic>
              </a:graphicData>
            </a:graphic>
          </wp:inline>
        </w:drawing>
      </w:r>
    </w:p>
    <w:p w14:paraId="578E0CAF" w14:textId="7FC92061" w:rsidR="00DA0E70" w:rsidRDefault="001C0E15" w:rsidP="001C0E15">
      <w:pPr>
        <w:pStyle w:val="Caption"/>
        <w:jc w:val="center"/>
      </w:pPr>
      <w:bookmarkStart w:id="30" w:name="_Ref42422779"/>
      <w:bookmarkStart w:id="31" w:name="_Toc42426472"/>
      <w:r>
        <w:t xml:space="preserve">Figure </w:t>
      </w:r>
      <w:r w:rsidR="000B20E1">
        <w:fldChar w:fldCharType="begin"/>
      </w:r>
      <w:r w:rsidR="000B20E1">
        <w:instrText xml:space="preserve"> SEQ Figure \* ARABIC </w:instrText>
      </w:r>
      <w:r w:rsidR="000B20E1">
        <w:fldChar w:fldCharType="separate"/>
      </w:r>
      <w:r w:rsidR="00B3142C">
        <w:rPr>
          <w:noProof/>
        </w:rPr>
        <w:t>9</w:t>
      </w:r>
      <w:r w:rsidR="000B20E1">
        <w:rPr>
          <w:noProof/>
        </w:rPr>
        <w:fldChar w:fldCharType="end"/>
      </w:r>
      <w:r>
        <w:t>. 4-to-1 multiplexer component</w:t>
      </w:r>
      <w:bookmarkEnd w:id="30"/>
      <w:bookmarkEnd w:id="31"/>
    </w:p>
    <w:p w14:paraId="2DAFC86A" w14:textId="77777777" w:rsidR="001C0E15" w:rsidRDefault="00DA0E70" w:rsidP="001C0E15">
      <w:pPr>
        <w:keepNext/>
        <w:jc w:val="center"/>
      </w:pPr>
      <w:r>
        <w:rPr>
          <w:noProof/>
        </w:rPr>
        <w:drawing>
          <wp:inline distT="0" distB="0" distL="0" distR="0" wp14:anchorId="6FBF38E0" wp14:editId="0CCB8964">
            <wp:extent cx="5486400" cy="658368"/>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0519" b="68141"/>
                    <a:stretch/>
                  </pic:blipFill>
                  <pic:spPr bwMode="auto">
                    <a:xfrm>
                      <a:off x="0" y="0"/>
                      <a:ext cx="5486400" cy="658368"/>
                    </a:xfrm>
                    <a:prstGeom prst="rect">
                      <a:avLst/>
                    </a:prstGeom>
                    <a:ln>
                      <a:noFill/>
                    </a:ln>
                    <a:extLst>
                      <a:ext uri="{53640926-AAD7-44D8-BBD7-CCE9431645EC}">
                        <a14:shadowObscured xmlns:a14="http://schemas.microsoft.com/office/drawing/2010/main"/>
                      </a:ext>
                    </a:extLst>
                  </pic:spPr>
                </pic:pic>
              </a:graphicData>
            </a:graphic>
          </wp:inline>
        </w:drawing>
      </w:r>
    </w:p>
    <w:p w14:paraId="71D03BEC" w14:textId="5B2010FE" w:rsidR="00067B48" w:rsidRDefault="001C0E15" w:rsidP="00EA18A4">
      <w:pPr>
        <w:pStyle w:val="Caption"/>
        <w:jc w:val="center"/>
      </w:pPr>
      <w:bookmarkStart w:id="32" w:name="_Ref42422863"/>
      <w:bookmarkStart w:id="33" w:name="_Toc42426473"/>
      <w:r>
        <w:t xml:space="preserve">Figure </w:t>
      </w:r>
      <w:r w:rsidR="000B20E1">
        <w:fldChar w:fldCharType="begin"/>
      </w:r>
      <w:r w:rsidR="000B20E1">
        <w:instrText xml:space="preserve"> SEQ Figure \* ARABIC </w:instrText>
      </w:r>
      <w:r w:rsidR="000B20E1">
        <w:fldChar w:fldCharType="separate"/>
      </w:r>
      <w:r w:rsidR="00B3142C">
        <w:rPr>
          <w:noProof/>
        </w:rPr>
        <w:t>10</w:t>
      </w:r>
      <w:r w:rsidR="000B20E1">
        <w:rPr>
          <w:noProof/>
        </w:rPr>
        <w:fldChar w:fldCharType="end"/>
      </w:r>
      <w:r>
        <w:t>. Simulation of 4-to-1 multiplexer sub-system</w:t>
      </w:r>
      <w:bookmarkEnd w:id="32"/>
      <w:bookmarkEnd w:id="33"/>
    </w:p>
    <w:p w14:paraId="1B09A118" w14:textId="0F6E008F" w:rsidR="00067B48" w:rsidRDefault="00A61825" w:rsidP="009B4915">
      <w:pPr>
        <w:pStyle w:val="Heading2"/>
      </w:pPr>
      <w:bookmarkStart w:id="34" w:name="_Toc42426496"/>
      <w:r>
        <w:t>8-Bit Shift Register</w:t>
      </w:r>
      <w:bookmarkEnd w:id="34"/>
    </w:p>
    <w:p w14:paraId="0A183968" w14:textId="6787F808" w:rsidR="009B4915" w:rsidRPr="009B4915" w:rsidRDefault="001C0E15" w:rsidP="00DA2799">
      <w:pPr>
        <w:jc w:val="both"/>
      </w:pPr>
      <w:r>
        <w:t xml:space="preserve">The other data storage element is 8-bits universal shift registers. In the datapath, we have two of them while storing the data to save into register file or data memory. Also, the shifting operation is handled in the part of the datapath. The component can be seen in </w:t>
      </w:r>
      <w:r w:rsidR="00DA2799">
        <w:fldChar w:fldCharType="begin"/>
      </w:r>
      <w:r w:rsidR="00DA2799">
        <w:instrText xml:space="preserve"> REF _Ref42423001 \h </w:instrText>
      </w:r>
      <w:r w:rsidR="00DA2799">
        <w:fldChar w:fldCharType="separate"/>
      </w:r>
      <w:r w:rsidR="00B3142C">
        <w:t xml:space="preserve">Figure </w:t>
      </w:r>
      <w:r w:rsidR="00B3142C">
        <w:rPr>
          <w:noProof/>
        </w:rPr>
        <w:t>11</w:t>
      </w:r>
      <w:r w:rsidR="00B3142C">
        <w:t xml:space="preserve">. 8-Bits universal shift register </w:t>
      </w:r>
      <w:r w:rsidR="00B3142C">
        <w:rPr>
          <w:noProof/>
        </w:rPr>
        <w:t>component</w:t>
      </w:r>
      <w:r w:rsidR="00DA2799">
        <w:fldChar w:fldCharType="end"/>
      </w:r>
      <w:r w:rsidR="00DA2799">
        <w:t xml:space="preserve">. In </w:t>
      </w:r>
      <w:r w:rsidR="00DA2799">
        <w:fldChar w:fldCharType="begin"/>
      </w:r>
      <w:r w:rsidR="00DA2799">
        <w:instrText xml:space="preserve"> REF _Ref42423057 \h </w:instrText>
      </w:r>
      <w:r w:rsidR="00DA2799">
        <w:fldChar w:fldCharType="separate"/>
      </w:r>
      <w:r w:rsidR="00B3142C">
        <w:t xml:space="preserve">Figure </w:t>
      </w:r>
      <w:r w:rsidR="00B3142C">
        <w:rPr>
          <w:noProof/>
        </w:rPr>
        <w:t>12</w:t>
      </w:r>
      <w:r w:rsidR="00B3142C">
        <w:t>. Simulation of 8-bits universal shift register</w:t>
      </w:r>
      <w:r w:rsidR="00DA2799">
        <w:fldChar w:fldCharType="end"/>
      </w:r>
      <w:r w:rsidR="00DA2799">
        <w:t xml:space="preserve">, the functionality is presented. </w:t>
      </w:r>
    </w:p>
    <w:p w14:paraId="66A57F73" w14:textId="77777777" w:rsidR="00DA2799" w:rsidRDefault="00067B48" w:rsidP="00DA2799">
      <w:pPr>
        <w:keepNext/>
        <w:jc w:val="center"/>
      </w:pPr>
      <w:r>
        <w:rPr>
          <w:noProof/>
        </w:rPr>
        <w:drawing>
          <wp:inline distT="0" distB="0" distL="0" distR="0" wp14:anchorId="590B5CD2" wp14:editId="7762856F">
            <wp:extent cx="1828800" cy="18745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61698" t="23018" r="23303" b="49614"/>
                    <a:stretch/>
                  </pic:blipFill>
                  <pic:spPr bwMode="auto">
                    <a:xfrm>
                      <a:off x="0" y="0"/>
                      <a:ext cx="1828800" cy="1874520"/>
                    </a:xfrm>
                    <a:prstGeom prst="rect">
                      <a:avLst/>
                    </a:prstGeom>
                    <a:ln>
                      <a:noFill/>
                    </a:ln>
                    <a:extLst>
                      <a:ext uri="{53640926-AAD7-44D8-BBD7-CCE9431645EC}">
                        <a14:shadowObscured xmlns:a14="http://schemas.microsoft.com/office/drawing/2010/main"/>
                      </a:ext>
                    </a:extLst>
                  </pic:spPr>
                </pic:pic>
              </a:graphicData>
            </a:graphic>
          </wp:inline>
        </w:drawing>
      </w:r>
    </w:p>
    <w:p w14:paraId="547F9312" w14:textId="65095FF0" w:rsidR="00DA0E70" w:rsidRDefault="00DA2799" w:rsidP="00DA2799">
      <w:pPr>
        <w:pStyle w:val="Caption"/>
        <w:jc w:val="center"/>
      </w:pPr>
      <w:bookmarkStart w:id="35" w:name="_Ref42423001"/>
      <w:bookmarkStart w:id="36" w:name="_Toc42426474"/>
      <w:r>
        <w:t xml:space="preserve">Figure </w:t>
      </w:r>
      <w:r w:rsidR="000B20E1">
        <w:fldChar w:fldCharType="begin"/>
      </w:r>
      <w:r w:rsidR="000B20E1">
        <w:instrText xml:space="preserve"> SEQ Figure \* ARABIC </w:instrText>
      </w:r>
      <w:r w:rsidR="000B20E1">
        <w:fldChar w:fldCharType="separate"/>
      </w:r>
      <w:r w:rsidR="00B3142C">
        <w:rPr>
          <w:noProof/>
        </w:rPr>
        <w:t>11</w:t>
      </w:r>
      <w:r w:rsidR="000B20E1">
        <w:rPr>
          <w:noProof/>
        </w:rPr>
        <w:fldChar w:fldCharType="end"/>
      </w:r>
      <w:r>
        <w:t xml:space="preserve">. 8-Bits universal shift register </w:t>
      </w:r>
      <w:r>
        <w:rPr>
          <w:noProof/>
        </w:rPr>
        <w:t>component</w:t>
      </w:r>
      <w:bookmarkEnd w:id="35"/>
      <w:bookmarkEnd w:id="36"/>
    </w:p>
    <w:p w14:paraId="4B2B4EE0" w14:textId="77777777" w:rsidR="00DA2799" w:rsidRDefault="00DA0E70" w:rsidP="00DA2799">
      <w:pPr>
        <w:keepNext/>
        <w:jc w:val="center"/>
      </w:pPr>
      <w:r>
        <w:rPr>
          <w:noProof/>
        </w:rPr>
        <w:lastRenderedPageBreak/>
        <w:drawing>
          <wp:inline distT="0" distB="0" distL="0" distR="0" wp14:anchorId="32528CE9" wp14:editId="19A5F7CD">
            <wp:extent cx="5486400" cy="950976"/>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0519" b="58673"/>
                    <a:stretch/>
                  </pic:blipFill>
                  <pic:spPr bwMode="auto">
                    <a:xfrm>
                      <a:off x="0" y="0"/>
                      <a:ext cx="5486400" cy="950976"/>
                    </a:xfrm>
                    <a:prstGeom prst="rect">
                      <a:avLst/>
                    </a:prstGeom>
                    <a:ln>
                      <a:noFill/>
                    </a:ln>
                    <a:extLst>
                      <a:ext uri="{53640926-AAD7-44D8-BBD7-CCE9431645EC}">
                        <a14:shadowObscured xmlns:a14="http://schemas.microsoft.com/office/drawing/2010/main"/>
                      </a:ext>
                    </a:extLst>
                  </pic:spPr>
                </pic:pic>
              </a:graphicData>
            </a:graphic>
          </wp:inline>
        </w:drawing>
      </w:r>
    </w:p>
    <w:p w14:paraId="6CE786D8" w14:textId="08BC9382" w:rsidR="00DA0E70" w:rsidRDefault="00DA2799" w:rsidP="00EA18A4">
      <w:pPr>
        <w:pStyle w:val="Caption"/>
        <w:jc w:val="center"/>
      </w:pPr>
      <w:bookmarkStart w:id="37" w:name="_Ref42423057"/>
      <w:bookmarkStart w:id="38" w:name="_Toc42426475"/>
      <w:r>
        <w:t xml:space="preserve">Figure </w:t>
      </w:r>
      <w:r w:rsidR="000B20E1">
        <w:fldChar w:fldCharType="begin"/>
      </w:r>
      <w:r w:rsidR="000B20E1">
        <w:instrText xml:space="preserve"> SEQ Figure \* ARABIC </w:instrText>
      </w:r>
      <w:r w:rsidR="000B20E1">
        <w:fldChar w:fldCharType="separate"/>
      </w:r>
      <w:r w:rsidR="00B3142C">
        <w:rPr>
          <w:noProof/>
        </w:rPr>
        <w:t>12</w:t>
      </w:r>
      <w:r w:rsidR="000B20E1">
        <w:rPr>
          <w:noProof/>
        </w:rPr>
        <w:fldChar w:fldCharType="end"/>
      </w:r>
      <w:r>
        <w:t>. Simulation of 8-bits universal shift register</w:t>
      </w:r>
      <w:bookmarkEnd w:id="37"/>
      <w:bookmarkEnd w:id="38"/>
    </w:p>
    <w:p w14:paraId="5B480695" w14:textId="5C97B6AE" w:rsidR="00A61825" w:rsidRDefault="00A61825" w:rsidP="00A61825">
      <w:pPr>
        <w:pStyle w:val="Heading2"/>
      </w:pPr>
      <w:bookmarkStart w:id="39" w:name="_Toc42426497"/>
      <w:r>
        <w:t>6-to-8 Sign Extension</w:t>
      </w:r>
      <w:bookmarkEnd w:id="39"/>
    </w:p>
    <w:p w14:paraId="773DB363" w14:textId="0F8E2242" w:rsidR="00067B48" w:rsidRDefault="00DA2799" w:rsidP="008D6848">
      <w:pPr>
        <w:jc w:val="both"/>
        <w:rPr>
          <w:noProof/>
        </w:rPr>
      </w:pPr>
      <w:r>
        <w:rPr>
          <w:noProof/>
        </w:rPr>
        <w:t xml:space="preserve">To execute the signed numbers, we need to store to data unsigned version. Since we have minimum 8-bit size registers while getting max 6-bit constant by I-type instruction, the constant data should be extended to store it without any problem. In this case, sign extension block is used. The component can be seen in </w:t>
      </w:r>
      <w:r>
        <w:rPr>
          <w:noProof/>
        </w:rPr>
        <w:fldChar w:fldCharType="begin"/>
      </w:r>
      <w:r>
        <w:rPr>
          <w:noProof/>
        </w:rPr>
        <w:instrText xml:space="preserve"> REF _Ref42423229 \h </w:instrText>
      </w:r>
      <w:r>
        <w:rPr>
          <w:noProof/>
        </w:rPr>
      </w:r>
      <w:r>
        <w:rPr>
          <w:noProof/>
        </w:rPr>
        <w:fldChar w:fldCharType="separate"/>
      </w:r>
      <w:r w:rsidR="00B3142C">
        <w:t xml:space="preserve">Figure </w:t>
      </w:r>
      <w:r w:rsidR="00B3142C">
        <w:rPr>
          <w:noProof/>
        </w:rPr>
        <w:t>13</w:t>
      </w:r>
      <w:r w:rsidR="00B3142C">
        <w:t>. 6-to-8 sign extension component</w:t>
      </w:r>
      <w:r>
        <w:rPr>
          <w:noProof/>
        </w:rPr>
        <w:fldChar w:fldCharType="end"/>
      </w:r>
      <w:r>
        <w:rPr>
          <w:noProof/>
        </w:rPr>
        <w:t xml:space="preserve">. The validation is done and presented in </w:t>
      </w:r>
      <w:r>
        <w:rPr>
          <w:noProof/>
        </w:rPr>
        <w:fldChar w:fldCharType="begin"/>
      </w:r>
      <w:r>
        <w:rPr>
          <w:noProof/>
        </w:rPr>
        <w:instrText xml:space="preserve"> REF _Ref42423229 \h </w:instrText>
      </w:r>
      <w:r>
        <w:rPr>
          <w:noProof/>
        </w:rPr>
      </w:r>
      <w:r>
        <w:rPr>
          <w:noProof/>
        </w:rPr>
        <w:fldChar w:fldCharType="separate"/>
      </w:r>
      <w:r w:rsidR="00B3142C">
        <w:t xml:space="preserve">Figure </w:t>
      </w:r>
      <w:r w:rsidR="00B3142C">
        <w:rPr>
          <w:noProof/>
        </w:rPr>
        <w:t>13</w:t>
      </w:r>
      <w:r w:rsidR="00B3142C">
        <w:t>. 6-to-8 sign extension component</w:t>
      </w:r>
      <w:r>
        <w:rPr>
          <w:noProof/>
        </w:rPr>
        <w:fldChar w:fldCharType="end"/>
      </w:r>
      <w:r>
        <w:rPr>
          <w:noProof/>
        </w:rPr>
        <w:t>.</w:t>
      </w:r>
    </w:p>
    <w:p w14:paraId="36DA0935" w14:textId="77777777" w:rsidR="00DA2799" w:rsidRDefault="00067B48" w:rsidP="00DA2799">
      <w:pPr>
        <w:keepNext/>
        <w:jc w:val="center"/>
      </w:pPr>
      <w:r>
        <w:rPr>
          <w:noProof/>
        </w:rPr>
        <w:drawing>
          <wp:inline distT="0" distB="0" distL="0" distR="0" wp14:anchorId="448277B4" wp14:editId="0F202C59">
            <wp:extent cx="1828800" cy="704088"/>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1069" t="37760" r="39594" b="48977"/>
                    <a:stretch/>
                  </pic:blipFill>
                  <pic:spPr bwMode="auto">
                    <a:xfrm>
                      <a:off x="0" y="0"/>
                      <a:ext cx="1828800" cy="704088"/>
                    </a:xfrm>
                    <a:prstGeom prst="rect">
                      <a:avLst/>
                    </a:prstGeom>
                    <a:ln>
                      <a:noFill/>
                    </a:ln>
                    <a:extLst>
                      <a:ext uri="{53640926-AAD7-44D8-BBD7-CCE9431645EC}">
                        <a14:shadowObscured xmlns:a14="http://schemas.microsoft.com/office/drawing/2010/main"/>
                      </a:ext>
                    </a:extLst>
                  </pic:spPr>
                </pic:pic>
              </a:graphicData>
            </a:graphic>
          </wp:inline>
        </w:drawing>
      </w:r>
    </w:p>
    <w:p w14:paraId="0099B8AA" w14:textId="3F85461D" w:rsidR="009B4915" w:rsidRDefault="00DA2799" w:rsidP="00DA2799">
      <w:pPr>
        <w:pStyle w:val="Caption"/>
        <w:jc w:val="center"/>
      </w:pPr>
      <w:bookmarkStart w:id="40" w:name="_Ref42423229"/>
      <w:bookmarkStart w:id="41" w:name="_Toc42426476"/>
      <w:r>
        <w:t xml:space="preserve">Figure </w:t>
      </w:r>
      <w:r w:rsidR="000B20E1">
        <w:fldChar w:fldCharType="begin"/>
      </w:r>
      <w:r w:rsidR="000B20E1">
        <w:instrText xml:space="preserve"> SEQ Figure \* ARABIC </w:instrText>
      </w:r>
      <w:r w:rsidR="000B20E1">
        <w:fldChar w:fldCharType="separate"/>
      </w:r>
      <w:r w:rsidR="00B3142C">
        <w:rPr>
          <w:noProof/>
        </w:rPr>
        <w:t>13</w:t>
      </w:r>
      <w:r w:rsidR="000B20E1">
        <w:rPr>
          <w:noProof/>
        </w:rPr>
        <w:fldChar w:fldCharType="end"/>
      </w:r>
      <w:r>
        <w:t>. 6-to-8 sign extension component</w:t>
      </w:r>
      <w:bookmarkEnd w:id="40"/>
      <w:bookmarkEnd w:id="41"/>
    </w:p>
    <w:p w14:paraId="654B4265" w14:textId="77777777" w:rsidR="00DA2799" w:rsidRDefault="009B4915" w:rsidP="00DA2799">
      <w:pPr>
        <w:keepNext/>
        <w:jc w:val="center"/>
      </w:pPr>
      <w:r>
        <w:rPr>
          <w:noProof/>
        </w:rPr>
        <w:drawing>
          <wp:inline distT="0" distB="0" distL="0" distR="0" wp14:anchorId="3751F1DA" wp14:editId="605200A3">
            <wp:extent cx="5486400" cy="34747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0219" b="78658"/>
                    <a:stretch/>
                  </pic:blipFill>
                  <pic:spPr bwMode="auto">
                    <a:xfrm>
                      <a:off x="0" y="0"/>
                      <a:ext cx="5486400" cy="347472"/>
                    </a:xfrm>
                    <a:prstGeom prst="rect">
                      <a:avLst/>
                    </a:prstGeom>
                    <a:ln>
                      <a:noFill/>
                    </a:ln>
                    <a:extLst>
                      <a:ext uri="{53640926-AAD7-44D8-BBD7-CCE9431645EC}">
                        <a14:shadowObscured xmlns:a14="http://schemas.microsoft.com/office/drawing/2010/main"/>
                      </a:ext>
                    </a:extLst>
                  </pic:spPr>
                </pic:pic>
              </a:graphicData>
            </a:graphic>
          </wp:inline>
        </w:drawing>
      </w:r>
    </w:p>
    <w:p w14:paraId="1A015BEF" w14:textId="4FA1A16D" w:rsidR="009B4915" w:rsidRDefault="00DA2799" w:rsidP="00DA2799">
      <w:pPr>
        <w:pStyle w:val="Caption"/>
        <w:jc w:val="center"/>
      </w:pPr>
      <w:bookmarkStart w:id="42" w:name="_Toc42426477"/>
      <w:r>
        <w:t xml:space="preserve">Figure </w:t>
      </w:r>
      <w:r w:rsidR="000B20E1">
        <w:fldChar w:fldCharType="begin"/>
      </w:r>
      <w:r w:rsidR="000B20E1">
        <w:instrText xml:space="preserve"> SEQ Figure \* ARABIC </w:instrText>
      </w:r>
      <w:r w:rsidR="000B20E1">
        <w:fldChar w:fldCharType="separate"/>
      </w:r>
      <w:r w:rsidR="00B3142C">
        <w:rPr>
          <w:noProof/>
        </w:rPr>
        <w:t>14</w:t>
      </w:r>
      <w:r w:rsidR="000B20E1">
        <w:rPr>
          <w:noProof/>
        </w:rPr>
        <w:fldChar w:fldCharType="end"/>
      </w:r>
      <w:r>
        <w:t>. Simulation of 6-to-8 sign extension sus-system</w:t>
      </w:r>
      <w:bookmarkEnd w:id="42"/>
    </w:p>
    <w:p w14:paraId="69194884" w14:textId="5F73176C" w:rsidR="00067B48" w:rsidRDefault="00A61825" w:rsidP="009B4915">
      <w:pPr>
        <w:pStyle w:val="Heading2"/>
      </w:pPr>
      <w:bookmarkStart w:id="43" w:name="_Toc42426498"/>
      <w:r>
        <w:t>16-Bit Multiplier</w:t>
      </w:r>
      <w:bookmarkEnd w:id="43"/>
    </w:p>
    <w:p w14:paraId="5D566499" w14:textId="638763E3" w:rsidR="00DA2799" w:rsidRPr="00DA2799" w:rsidRDefault="007E3834" w:rsidP="007E3834">
      <w:pPr>
        <w:jc w:val="both"/>
      </w:pPr>
      <w:r>
        <w:t xml:space="preserve">Since we implement Booths algorithm for multiplication, the multiplication process is different than any other kind of arithmetic operation like addition and it take more than 1 clock cycle to execute. Therefore, for the multiplication, the induvial block is need. This block can be seen in </w:t>
      </w:r>
      <w:r>
        <w:fldChar w:fldCharType="begin"/>
      </w:r>
      <w:r>
        <w:instrText xml:space="preserve"> REF _Ref42425864 \h </w:instrText>
      </w:r>
      <w:r>
        <w:fldChar w:fldCharType="separate"/>
      </w:r>
      <w:r w:rsidR="00B3142C">
        <w:t xml:space="preserve">Figure </w:t>
      </w:r>
      <w:r w:rsidR="00B3142C">
        <w:rPr>
          <w:noProof/>
        </w:rPr>
        <w:t>15</w:t>
      </w:r>
      <w:r w:rsidR="00B3142C">
        <w:t>. 16-Bits multiplier component</w:t>
      </w:r>
      <w:r>
        <w:fldChar w:fldCharType="end"/>
      </w:r>
      <w:r>
        <w:t xml:space="preserve">. The control sequence and the validation result can be checked in </w:t>
      </w:r>
      <w:r>
        <w:fldChar w:fldCharType="begin"/>
      </w:r>
      <w:r>
        <w:instrText xml:space="preserve"> REF _Ref42425925 \h </w:instrText>
      </w:r>
      <w:r>
        <w:fldChar w:fldCharType="separate"/>
      </w:r>
      <w:r w:rsidR="00B3142C">
        <w:t xml:space="preserve">Figure </w:t>
      </w:r>
      <w:r w:rsidR="00B3142C">
        <w:rPr>
          <w:noProof/>
        </w:rPr>
        <w:t>16</w:t>
      </w:r>
      <w:r w:rsidR="00B3142C">
        <w:t>. Simulation of 16-bits multiplier sub-system</w:t>
      </w:r>
      <w:r>
        <w:fldChar w:fldCharType="end"/>
      </w:r>
    </w:p>
    <w:p w14:paraId="2F610FED" w14:textId="77777777" w:rsidR="007E3834" w:rsidRDefault="00067B48" w:rsidP="007E3834">
      <w:pPr>
        <w:keepNext/>
        <w:jc w:val="center"/>
      </w:pPr>
      <w:r>
        <w:rPr>
          <w:noProof/>
        </w:rPr>
        <w:drawing>
          <wp:inline distT="0" distB="0" distL="0" distR="0" wp14:anchorId="6BA30F8F" wp14:editId="44EF50CB">
            <wp:extent cx="1828800" cy="10149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31152" t="14934" r="53846" b="70287"/>
                    <a:stretch/>
                  </pic:blipFill>
                  <pic:spPr bwMode="auto">
                    <a:xfrm>
                      <a:off x="0" y="0"/>
                      <a:ext cx="1828800" cy="1014984"/>
                    </a:xfrm>
                    <a:prstGeom prst="rect">
                      <a:avLst/>
                    </a:prstGeom>
                    <a:ln>
                      <a:noFill/>
                    </a:ln>
                    <a:extLst>
                      <a:ext uri="{53640926-AAD7-44D8-BBD7-CCE9431645EC}">
                        <a14:shadowObscured xmlns:a14="http://schemas.microsoft.com/office/drawing/2010/main"/>
                      </a:ext>
                    </a:extLst>
                  </pic:spPr>
                </pic:pic>
              </a:graphicData>
            </a:graphic>
          </wp:inline>
        </w:drawing>
      </w:r>
    </w:p>
    <w:p w14:paraId="4D75E46C" w14:textId="2956B089" w:rsidR="00067B48" w:rsidRDefault="007E3834" w:rsidP="007E3834">
      <w:pPr>
        <w:pStyle w:val="Caption"/>
        <w:jc w:val="center"/>
      </w:pPr>
      <w:bookmarkStart w:id="44" w:name="_Ref42425864"/>
      <w:bookmarkStart w:id="45" w:name="_Toc42426478"/>
      <w:r>
        <w:t xml:space="preserve">Figure </w:t>
      </w:r>
      <w:r w:rsidR="000B20E1">
        <w:fldChar w:fldCharType="begin"/>
      </w:r>
      <w:r w:rsidR="000B20E1">
        <w:instrText xml:space="preserve"> SEQ Figure \* ARABIC </w:instrText>
      </w:r>
      <w:r w:rsidR="000B20E1">
        <w:fldChar w:fldCharType="separate"/>
      </w:r>
      <w:r w:rsidR="00B3142C">
        <w:rPr>
          <w:noProof/>
        </w:rPr>
        <w:t>15</w:t>
      </w:r>
      <w:r w:rsidR="000B20E1">
        <w:rPr>
          <w:noProof/>
        </w:rPr>
        <w:fldChar w:fldCharType="end"/>
      </w:r>
      <w:r>
        <w:t>. 16-Bits multiplier component</w:t>
      </w:r>
      <w:bookmarkEnd w:id="44"/>
      <w:bookmarkEnd w:id="45"/>
    </w:p>
    <w:p w14:paraId="2A8B96EB" w14:textId="77777777" w:rsidR="009B4915" w:rsidRDefault="009B4915" w:rsidP="00067B48">
      <w:pPr>
        <w:jc w:val="center"/>
        <w:rPr>
          <w:noProof/>
        </w:rPr>
      </w:pPr>
    </w:p>
    <w:p w14:paraId="77AD9B50" w14:textId="77777777" w:rsidR="007E3834" w:rsidRDefault="009B4915" w:rsidP="007E3834">
      <w:pPr>
        <w:keepNext/>
        <w:jc w:val="center"/>
      </w:pPr>
      <w:r>
        <w:rPr>
          <w:noProof/>
        </w:rPr>
        <w:lastRenderedPageBreak/>
        <w:drawing>
          <wp:inline distT="0" distB="0" distL="0" distR="0" wp14:anchorId="58F92DA6" wp14:editId="2BFB64F2">
            <wp:extent cx="5486400" cy="676656"/>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9918" b="68138"/>
                    <a:stretch/>
                  </pic:blipFill>
                  <pic:spPr bwMode="auto">
                    <a:xfrm>
                      <a:off x="0" y="0"/>
                      <a:ext cx="5486400" cy="676656"/>
                    </a:xfrm>
                    <a:prstGeom prst="rect">
                      <a:avLst/>
                    </a:prstGeom>
                    <a:ln>
                      <a:noFill/>
                    </a:ln>
                    <a:extLst>
                      <a:ext uri="{53640926-AAD7-44D8-BBD7-CCE9431645EC}">
                        <a14:shadowObscured xmlns:a14="http://schemas.microsoft.com/office/drawing/2010/main"/>
                      </a:ext>
                    </a:extLst>
                  </pic:spPr>
                </pic:pic>
              </a:graphicData>
            </a:graphic>
          </wp:inline>
        </w:drawing>
      </w:r>
    </w:p>
    <w:p w14:paraId="2AFE4B9E" w14:textId="32B980C4" w:rsidR="009B4915" w:rsidRDefault="007E3834" w:rsidP="007E3834">
      <w:pPr>
        <w:pStyle w:val="Caption"/>
        <w:jc w:val="center"/>
      </w:pPr>
      <w:bookmarkStart w:id="46" w:name="_Ref42425925"/>
      <w:bookmarkStart w:id="47" w:name="_Toc42426479"/>
      <w:r>
        <w:t xml:space="preserve">Figure </w:t>
      </w:r>
      <w:r w:rsidR="000B20E1">
        <w:fldChar w:fldCharType="begin"/>
      </w:r>
      <w:r w:rsidR="000B20E1">
        <w:instrText xml:space="preserve"> SEQ Figure \* ARABIC </w:instrText>
      </w:r>
      <w:r w:rsidR="000B20E1">
        <w:fldChar w:fldCharType="separate"/>
      </w:r>
      <w:r w:rsidR="00B3142C">
        <w:rPr>
          <w:noProof/>
        </w:rPr>
        <w:t>16</w:t>
      </w:r>
      <w:r w:rsidR="000B20E1">
        <w:rPr>
          <w:noProof/>
        </w:rPr>
        <w:fldChar w:fldCharType="end"/>
      </w:r>
      <w:r>
        <w:t>. Simulation of 16-bits multiplier sub-system</w:t>
      </w:r>
      <w:bookmarkEnd w:id="46"/>
      <w:bookmarkEnd w:id="47"/>
    </w:p>
    <w:p w14:paraId="79D5C569" w14:textId="77777777" w:rsidR="009B4915" w:rsidRPr="00067B48" w:rsidRDefault="009B4915" w:rsidP="00067B48">
      <w:pPr>
        <w:jc w:val="center"/>
      </w:pPr>
    </w:p>
    <w:p w14:paraId="34190CAE" w14:textId="3974DFCA" w:rsidR="00A61825" w:rsidRDefault="00A61825" w:rsidP="00A61825">
      <w:pPr>
        <w:pStyle w:val="Heading2"/>
      </w:pPr>
      <w:bookmarkStart w:id="48" w:name="_Toc42426499"/>
      <w:r>
        <w:t>8-Bit Divider</w:t>
      </w:r>
      <w:bookmarkEnd w:id="48"/>
    </w:p>
    <w:p w14:paraId="68B5B9B4" w14:textId="3EC6E813" w:rsidR="00067B48" w:rsidRDefault="007E3834" w:rsidP="00067B48">
      <w:pPr>
        <w:rPr>
          <w:noProof/>
        </w:rPr>
      </w:pPr>
      <w:r>
        <w:rPr>
          <w:noProof/>
        </w:rPr>
        <w:t xml:space="preserve">As like multiplication, the division operation require different block as well. Therefore, for the division, in the datapath, there is separate block. This block is presented in </w:t>
      </w:r>
      <w:r>
        <w:rPr>
          <w:noProof/>
        </w:rPr>
        <w:fldChar w:fldCharType="begin"/>
      </w:r>
      <w:r>
        <w:rPr>
          <w:noProof/>
        </w:rPr>
        <w:instrText xml:space="preserve"> REF _Ref42426017 \h </w:instrText>
      </w:r>
      <w:r>
        <w:rPr>
          <w:noProof/>
        </w:rPr>
      </w:r>
      <w:r>
        <w:rPr>
          <w:noProof/>
        </w:rPr>
        <w:fldChar w:fldCharType="separate"/>
      </w:r>
      <w:r w:rsidR="00B3142C">
        <w:t xml:space="preserve">Figure </w:t>
      </w:r>
      <w:r w:rsidR="00B3142C">
        <w:rPr>
          <w:noProof/>
        </w:rPr>
        <w:t>17</w:t>
      </w:r>
      <w:r w:rsidR="00B3142C">
        <w:t>. Division component</w:t>
      </w:r>
      <w:r>
        <w:rPr>
          <w:noProof/>
        </w:rPr>
        <w:fldChar w:fldCharType="end"/>
      </w:r>
      <w:r>
        <w:rPr>
          <w:noProof/>
        </w:rPr>
        <w:t>.</w:t>
      </w:r>
    </w:p>
    <w:p w14:paraId="46C7A833" w14:textId="77777777" w:rsidR="007E3834" w:rsidRDefault="00067B48" w:rsidP="007E3834">
      <w:pPr>
        <w:keepNext/>
        <w:jc w:val="center"/>
      </w:pPr>
      <w:r>
        <w:rPr>
          <w:noProof/>
        </w:rPr>
        <w:drawing>
          <wp:inline distT="0" distB="0" distL="0" distR="0" wp14:anchorId="0B6084AD" wp14:editId="665C72A6">
            <wp:extent cx="1828800" cy="1024128"/>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67862" t="16620" r="17130" b="68437"/>
                    <a:stretch/>
                  </pic:blipFill>
                  <pic:spPr bwMode="auto">
                    <a:xfrm>
                      <a:off x="0" y="0"/>
                      <a:ext cx="1828800" cy="1024128"/>
                    </a:xfrm>
                    <a:prstGeom prst="rect">
                      <a:avLst/>
                    </a:prstGeom>
                    <a:ln>
                      <a:noFill/>
                    </a:ln>
                    <a:extLst>
                      <a:ext uri="{53640926-AAD7-44D8-BBD7-CCE9431645EC}">
                        <a14:shadowObscured xmlns:a14="http://schemas.microsoft.com/office/drawing/2010/main"/>
                      </a:ext>
                    </a:extLst>
                  </pic:spPr>
                </pic:pic>
              </a:graphicData>
            </a:graphic>
          </wp:inline>
        </w:drawing>
      </w:r>
    </w:p>
    <w:p w14:paraId="7FD40C5C" w14:textId="2AF94052" w:rsidR="00067B48" w:rsidRDefault="007E3834" w:rsidP="007E3834">
      <w:pPr>
        <w:pStyle w:val="Caption"/>
        <w:jc w:val="center"/>
      </w:pPr>
      <w:bookmarkStart w:id="49" w:name="_Ref42426017"/>
      <w:bookmarkStart w:id="50" w:name="_Toc42426480"/>
      <w:r>
        <w:t xml:space="preserve">Figure </w:t>
      </w:r>
      <w:r w:rsidR="000B20E1">
        <w:fldChar w:fldCharType="begin"/>
      </w:r>
      <w:r w:rsidR="000B20E1">
        <w:instrText xml:space="preserve"> SEQ Figure \* ARABIC </w:instrText>
      </w:r>
      <w:r w:rsidR="000B20E1">
        <w:fldChar w:fldCharType="separate"/>
      </w:r>
      <w:r w:rsidR="00B3142C">
        <w:rPr>
          <w:noProof/>
        </w:rPr>
        <w:t>17</w:t>
      </w:r>
      <w:r w:rsidR="000B20E1">
        <w:rPr>
          <w:noProof/>
        </w:rPr>
        <w:fldChar w:fldCharType="end"/>
      </w:r>
      <w:r>
        <w:t>. Division component</w:t>
      </w:r>
      <w:bookmarkEnd w:id="49"/>
      <w:bookmarkEnd w:id="50"/>
    </w:p>
    <w:p w14:paraId="0AD1839C" w14:textId="77777777" w:rsidR="009B4915" w:rsidRDefault="009B4915" w:rsidP="00067B48">
      <w:pPr>
        <w:jc w:val="center"/>
      </w:pPr>
    </w:p>
    <w:p w14:paraId="4E08E0DC" w14:textId="0797F2BA" w:rsidR="00A61825" w:rsidRPr="00F61CB1" w:rsidRDefault="00A61825" w:rsidP="00F61CB1">
      <w:pPr>
        <w:pStyle w:val="Heading2"/>
      </w:pPr>
      <w:bookmarkStart w:id="51" w:name="_Toc42426500"/>
      <w:r>
        <w:t>8x8-Bit Register File</w:t>
      </w:r>
      <w:bookmarkEnd w:id="51"/>
    </w:p>
    <w:p w14:paraId="4FF73137" w14:textId="7549F82A" w:rsidR="00067B48" w:rsidRDefault="007E3834" w:rsidP="00067B48">
      <w:pPr>
        <w:rPr>
          <w:noProof/>
        </w:rPr>
      </w:pPr>
      <w:r>
        <w:rPr>
          <w:noProof/>
        </w:rPr>
        <w:t xml:space="preserve">One of the main component of the datapaths is obviously register files. Therefore, our datapath includes 8 block register files, which block is storing 8 bit data. With this block, while we can read two data at the same time, there is only one write port. The input-output ports of the register file can be seen in </w:t>
      </w:r>
      <w:r>
        <w:rPr>
          <w:noProof/>
        </w:rPr>
        <w:fldChar w:fldCharType="begin"/>
      </w:r>
      <w:r>
        <w:rPr>
          <w:noProof/>
        </w:rPr>
        <w:instrText xml:space="preserve"> REF _Ref42426196 \h </w:instrText>
      </w:r>
      <w:r>
        <w:rPr>
          <w:noProof/>
        </w:rPr>
      </w:r>
      <w:r>
        <w:rPr>
          <w:noProof/>
        </w:rPr>
        <w:fldChar w:fldCharType="separate"/>
      </w:r>
      <w:r w:rsidR="00B3142C">
        <w:t xml:space="preserve">Figure </w:t>
      </w:r>
      <w:r w:rsidR="00B3142C">
        <w:rPr>
          <w:noProof/>
        </w:rPr>
        <w:t>18</w:t>
      </w:r>
      <w:r w:rsidR="00B3142C">
        <w:t>. 8x8 Register file component</w:t>
      </w:r>
      <w:r>
        <w:rPr>
          <w:noProof/>
        </w:rPr>
        <w:fldChar w:fldCharType="end"/>
      </w:r>
      <w:r>
        <w:rPr>
          <w:noProof/>
        </w:rPr>
        <w:t xml:space="preserve">. The operations of the register file is simulated, and the result is presented in </w:t>
      </w:r>
      <w:r>
        <w:rPr>
          <w:noProof/>
        </w:rPr>
        <w:fldChar w:fldCharType="begin"/>
      </w:r>
      <w:r>
        <w:rPr>
          <w:noProof/>
        </w:rPr>
        <w:instrText xml:space="preserve"> REF _Ref42426249 \h </w:instrText>
      </w:r>
      <w:r>
        <w:rPr>
          <w:noProof/>
        </w:rPr>
      </w:r>
      <w:r>
        <w:rPr>
          <w:noProof/>
        </w:rPr>
        <w:fldChar w:fldCharType="separate"/>
      </w:r>
      <w:r w:rsidR="00B3142C">
        <w:t xml:space="preserve">Figure </w:t>
      </w:r>
      <w:r w:rsidR="00B3142C">
        <w:rPr>
          <w:noProof/>
        </w:rPr>
        <w:t>19</w:t>
      </w:r>
      <w:r w:rsidR="00B3142C">
        <w:t>. Simulation of 8x8 register file sub-system</w:t>
      </w:r>
      <w:r>
        <w:rPr>
          <w:noProof/>
        </w:rPr>
        <w:fldChar w:fldCharType="end"/>
      </w:r>
      <w:r>
        <w:rPr>
          <w:noProof/>
        </w:rPr>
        <w:t>.</w:t>
      </w:r>
    </w:p>
    <w:p w14:paraId="3DE651D3" w14:textId="77777777" w:rsidR="007E3834" w:rsidRDefault="00067B48" w:rsidP="007E3834">
      <w:pPr>
        <w:keepNext/>
        <w:jc w:val="center"/>
      </w:pPr>
      <w:r>
        <w:rPr>
          <w:noProof/>
        </w:rPr>
        <w:drawing>
          <wp:inline distT="0" distB="0" distL="0" distR="0" wp14:anchorId="446D16D3" wp14:editId="03A7493D">
            <wp:extent cx="1828800" cy="126187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40875" t="30207" r="40632" b="47128"/>
                    <a:stretch/>
                  </pic:blipFill>
                  <pic:spPr bwMode="auto">
                    <a:xfrm>
                      <a:off x="0" y="0"/>
                      <a:ext cx="1828800" cy="1261872"/>
                    </a:xfrm>
                    <a:prstGeom prst="rect">
                      <a:avLst/>
                    </a:prstGeom>
                    <a:ln>
                      <a:noFill/>
                    </a:ln>
                    <a:extLst>
                      <a:ext uri="{53640926-AAD7-44D8-BBD7-CCE9431645EC}">
                        <a14:shadowObscured xmlns:a14="http://schemas.microsoft.com/office/drawing/2010/main"/>
                      </a:ext>
                    </a:extLst>
                  </pic:spPr>
                </pic:pic>
              </a:graphicData>
            </a:graphic>
          </wp:inline>
        </w:drawing>
      </w:r>
    </w:p>
    <w:p w14:paraId="242374AD" w14:textId="50364BAC" w:rsidR="00F63ED8" w:rsidRDefault="007E3834" w:rsidP="007E3834">
      <w:pPr>
        <w:pStyle w:val="Caption"/>
        <w:jc w:val="center"/>
      </w:pPr>
      <w:bookmarkStart w:id="52" w:name="_Ref42426196"/>
      <w:bookmarkStart w:id="53" w:name="_Toc42426481"/>
      <w:r>
        <w:t xml:space="preserve">Figure </w:t>
      </w:r>
      <w:r w:rsidR="000B20E1">
        <w:fldChar w:fldCharType="begin"/>
      </w:r>
      <w:r w:rsidR="000B20E1">
        <w:instrText xml:space="preserve"> SEQ Figure \* ARABIC </w:instrText>
      </w:r>
      <w:r w:rsidR="000B20E1">
        <w:fldChar w:fldCharType="separate"/>
      </w:r>
      <w:r w:rsidR="00B3142C">
        <w:rPr>
          <w:noProof/>
        </w:rPr>
        <w:t>18</w:t>
      </w:r>
      <w:r w:rsidR="000B20E1">
        <w:rPr>
          <w:noProof/>
        </w:rPr>
        <w:fldChar w:fldCharType="end"/>
      </w:r>
      <w:r>
        <w:t>. 8x8 Register file component</w:t>
      </w:r>
      <w:bookmarkEnd w:id="52"/>
      <w:bookmarkEnd w:id="53"/>
    </w:p>
    <w:p w14:paraId="36EAA6A8" w14:textId="77777777" w:rsidR="007E3834" w:rsidRDefault="00F63ED8" w:rsidP="007E3834">
      <w:pPr>
        <w:keepNext/>
        <w:jc w:val="center"/>
      </w:pPr>
      <w:r>
        <w:rPr>
          <w:noProof/>
        </w:rPr>
        <w:drawing>
          <wp:inline distT="0" distB="0" distL="0" distR="0" wp14:anchorId="01DC2D56" wp14:editId="43B15119">
            <wp:extent cx="5486400" cy="8046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0068" b="63779"/>
                    <a:stretch/>
                  </pic:blipFill>
                  <pic:spPr bwMode="auto">
                    <a:xfrm>
                      <a:off x="0" y="0"/>
                      <a:ext cx="5486400" cy="804672"/>
                    </a:xfrm>
                    <a:prstGeom prst="rect">
                      <a:avLst/>
                    </a:prstGeom>
                    <a:ln>
                      <a:noFill/>
                    </a:ln>
                    <a:extLst>
                      <a:ext uri="{53640926-AAD7-44D8-BBD7-CCE9431645EC}">
                        <a14:shadowObscured xmlns:a14="http://schemas.microsoft.com/office/drawing/2010/main"/>
                      </a:ext>
                    </a:extLst>
                  </pic:spPr>
                </pic:pic>
              </a:graphicData>
            </a:graphic>
          </wp:inline>
        </w:drawing>
      </w:r>
    </w:p>
    <w:p w14:paraId="1DB98956" w14:textId="3E7FBAAD" w:rsidR="00F63ED8" w:rsidRDefault="007E3834" w:rsidP="007E3834">
      <w:pPr>
        <w:pStyle w:val="Caption"/>
        <w:jc w:val="center"/>
      </w:pPr>
      <w:bookmarkStart w:id="54" w:name="_Ref42426249"/>
      <w:bookmarkStart w:id="55" w:name="_Toc42426482"/>
      <w:r>
        <w:t xml:space="preserve">Figure </w:t>
      </w:r>
      <w:r w:rsidR="000B20E1">
        <w:fldChar w:fldCharType="begin"/>
      </w:r>
      <w:r w:rsidR="000B20E1">
        <w:instrText xml:space="preserve"> SEQ Figure \* ARABIC </w:instrText>
      </w:r>
      <w:r w:rsidR="000B20E1">
        <w:fldChar w:fldCharType="separate"/>
      </w:r>
      <w:r w:rsidR="00B3142C">
        <w:rPr>
          <w:noProof/>
        </w:rPr>
        <w:t>19</w:t>
      </w:r>
      <w:r w:rsidR="000B20E1">
        <w:rPr>
          <w:noProof/>
        </w:rPr>
        <w:fldChar w:fldCharType="end"/>
      </w:r>
      <w:r>
        <w:t>. Simulation of 8x8 register file sub-system</w:t>
      </w:r>
      <w:bookmarkEnd w:id="54"/>
      <w:bookmarkEnd w:id="55"/>
    </w:p>
    <w:p w14:paraId="17DC7330" w14:textId="1585E41C" w:rsidR="00A61825" w:rsidRDefault="00A61825" w:rsidP="00A61825">
      <w:pPr>
        <w:pStyle w:val="Heading2"/>
      </w:pPr>
      <w:bookmarkStart w:id="56" w:name="_Toc42426501"/>
      <w:r>
        <w:lastRenderedPageBreak/>
        <w:t>Memory</w:t>
      </w:r>
      <w:bookmarkEnd w:id="56"/>
    </w:p>
    <w:p w14:paraId="7165C0DC" w14:textId="790D67E0" w:rsidR="00067B48" w:rsidRPr="00067B48" w:rsidRDefault="007E3834" w:rsidP="00F61CB1">
      <w:pPr>
        <w:jc w:val="both"/>
      </w:pPr>
      <w:r>
        <w:t xml:space="preserve">As a big portion of the CPU, in the datapath, we have 2 </w:t>
      </w:r>
      <w:r w:rsidR="00FE09AD">
        <w:t xml:space="preserve">1022 words 16-bits data memory block, one of which is for instruction memory, and the other one is for data memory. This pre-defined block is adjusted for our requirements and added to the datapath. The block symbol is seen in </w:t>
      </w:r>
      <w:r w:rsidR="00FE09AD">
        <w:fldChar w:fldCharType="begin"/>
      </w:r>
      <w:r w:rsidR="00FE09AD">
        <w:instrText xml:space="preserve"> REF _Ref42426434 \h </w:instrText>
      </w:r>
      <w:r w:rsidR="00FE09AD">
        <w:fldChar w:fldCharType="separate"/>
      </w:r>
      <w:r w:rsidR="00B3142C">
        <w:t xml:space="preserve">Figure </w:t>
      </w:r>
      <w:r w:rsidR="00B3142C">
        <w:rPr>
          <w:noProof/>
        </w:rPr>
        <w:t>20</w:t>
      </w:r>
      <w:r w:rsidR="00B3142C">
        <w:t>. 16x1024 Data memory</w:t>
      </w:r>
      <w:r w:rsidR="00FE09AD">
        <w:fldChar w:fldCharType="end"/>
      </w:r>
    </w:p>
    <w:p w14:paraId="3BC86FC8" w14:textId="77777777" w:rsidR="00FE09AD" w:rsidRDefault="00067B48" w:rsidP="00FE09AD">
      <w:pPr>
        <w:keepNext/>
        <w:jc w:val="center"/>
      </w:pPr>
      <w:r>
        <w:rPr>
          <w:noProof/>
        </w:rPr>
        <w:drawing>
          <wp:inline distT="0" distB="0" distL="0" distR="0" wp14:anchorId="2E60C25C" wp14:editId="0480FECF">
            <wp:extent cx="1828800" cy="1161288"/>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32215" t="36070" r="52409" b="46633"/>
                    <a:stretch/>
                  </pic:blipFill>
                  <pic:spPr bwMode="auto">
                    <a:xfrm>
                      <a:off x="0" y="0"/>
                      <a:ext cx="1828800" cy="1161288"/>
                    </a:xfrm>
                    <a:prstGeom prst="rect">
                      <a:avLst/>
                    </a:prstGeom>
                    <a:ln>
                      <a:noFill/>
                    </a:ln>
                    <a:extLst>
                      <a:ext uri="{53640926-AAD7-44D8-BBD7-CCE9431645EC}">
                        <a14:shadowObscured xmlns:a14="http://schemas.microsoft.com/office/drawing/2010/main"/>
                      </a:ext>
                    </a:extLst>
                  </pic:spPr>
                </pic:pic>
              </a:graphicData>
            </a:graphic>
          </wp:inline>
        </w:drawing>
      </w:r>
    </w:p>
    <w:p w14:paraId="4477BCC2" w14:textId="0EEF4ED6" w:rsidR="00A61825" w:rsidRPr="00A61825" w:rsidRDefault="00FE09AD" w:rsidP="00FE09AD">
      <w:pPr>
        <w:pStyle w:val="Caption"/>
        <w:jc w:val="center"/>
      </w:pPr>
      <w:bookmarkStart w:id="57" w:name="_Ref42426434"/>
      <w:bookmarkStart w:id="58" w:name="_Toc42426483"/>
      <w:r>
        <w:t xml:space="preserve">Figure </w:t>
      </w:r>
      <w:r w:rsidR="000B20E1">
        <w:fldChar w:fldCharType="begin"/>
      </w:r>
      <w:r w:rsidR="000B20E1">
        <w:instrText xml:space="preserve"> SEQ Figure \* ARABIC </w:instrText>
      </w:r>
      <w:r w:rsidR="000B20E1">
        <w:fldChar w:fldCharType="separate"/>
      </w:r>
      <w:r w:rsidR="00B3142C">
        <w:rPr>
          <w:noProof/>
        </w:rPr>
        <w:t>20</w:t>
      </w:r>
      <w:r w:rsidR="000B20E1">
        <w:rPr>
          <w:noProof/>
        </w:rPr>
        <w:fldChar w:fldCharType="end"/>
      </w:r>
      <w:r>
        <w:t>. 16x1024 Data memory</w:t>
      </w:r>
      <w:bookmarkEnd w:id="57"/>
      <w:bookmarkEnd w:id="58"/>
    </w:p>
    <w:bookmarkEnd w:id="12"/>
    <w:p w14:paraId="46213223" w14:textId="77777777" w:rsidR="00A61825" w:rsidRPr="00A61825" w:rsidRDefault="00A61825" w:rsidP="00A61825"/>
    <w:p w14:paraId="26BA78AD" w14:textId="77777777" w:rsidR="00A61825" w:rsidRPr="00A61825" w:rsidRDefault="00A61825" w:rsidP="00A61825"/>
    <w:p w14:paraId="38610892" w14:textId="77777777" w:rsidR="00A61825" w:rsidRPr="00A61825" w:rsidRDefault="00A61825" w:rsidP="00A61825"/>
    <w:p w14:paraId="01F4E3D0" w14:textId="2CB3C94E" w:rsidR="00402BAD" w:rsidRDefault="00402BAD">
      <w:r>
        <w:br w:type="page"/>
      </w:r>
    </w:p>
    <w:p w14:paraId="416E8254" w14:textId="6F0C5AE3" w:rsidR="00AF066B" w:rsidRDefault="00AF066B" w:rsidP="00AF066B">
      <w:pPr>
        <w:pStyle w:val="Heading1"/>
      </w:pPr>
      <w:bookmarkStart w:id="59" w:name="_Toc42426502"/>
      <w:r>
        <w:lastRenderedPageBreak/>
        <w:t>ISA Validation and Performance</w:t>
      </w:r>
      <w:bookmarkEnd w:id="59"/>
    </w:p>
    <w:p w14:paraId="27881C98" w14:textId="65B56220" w:rsidR="0055505B" w:rsidRDefault="0055505B">
      <w:r>
        <w:t>asdads</w:t>
      </w:r>
    </w:p>
    <w:p w14:paraId="16F8AEDB" w14:textId="77777777" w:rsidR="0055505B" w:rsidRDefault="0055505B">
      <w:pPr>
        <w:sectPr w:rsidR="0055505B" w:rsidSect="00DE4A05">
          <w:headerReference w:type="default" r:id="rId35"/>
          <w:footerReference w:type="default" r:id="rId36"/>
          <w:headerReference w:type="first" r:id="rId37"/>
          <w:pgSz w:w="12240" w:h="15840"/>
          <w:pgMar w:top="1440" w:right="1440" w:bottom="1440" w:left="1440" w:header="720" w:footer="720" w:gutter="0"/>
          <w:cols w:space="720"/>
          <w:titlePg/>
          <w:docGrid w:linePitch="360"/>
        </w:sectPr>
      </w:pPr>
    </w:p>
    <w:p w14:paraId="34420972" w14:textId="78FCCAA5" w:rsidR="0055505B" w:rsidRDefault="00402BAD">
      <w:pPr>
        <w:sectPr w:rsidR="0055505B" w:rsidSect="0055505B">
          <w:pgSz w:w="15840" w:h="12240" w:orient="landscape"/>
          <w:pgMar w:top="720" w:right="720" w:bottom="720" w:left="720" w:header="720" w:footer="720" w:gutter="0"/>
          <w:cols w:space="720"/>
          <w:titlePg/>
          <w:docGrid w:linePitch="360"/>
        </w:sectPr>
      </w:pPr>
      <w:r>
        <w:lastRenderedPageBreak/>
        <w:br w:type="page"/>
      </w:r>
    </w:p>
    <w:p w14:paraId="5A86A15C" w14:textId="7ACB736E" w:rsidR="00AF066B" w:rsidRDefault="00AF066B" w:rsidP="00AF066B">
      <w:pPr>
        <w:pStyle w:val="Heading1"/>
      </w:pPr>
      <w:bookmarkStart w:id="60" w:name="_Toc42426503"/>
      <w:bookmarkStart w:id="61" w:name="_Hlk42436750"/>
      <w:r>
        <w:lastRenderedPageBreak/>
        <w:t>Assembler Design</w:t>
      </w:r>
      <w:bookmarkEnd w:id="60"/>
    </w:p>
    <w:p w14:paraId="193B427B" w14:textId="7E0978FD" w:rsidR="00A05E4D" w:rsidRDefault="00A05E4D" w:rsidP="00A05E4D">
      <w:pPr>
        <w:jc w:val="both"/>
      </w:pPr>
      <w:r>
        <w:t xml:space="preserve">In the assembler design of the project, one of the strong high-level language, which is C# is chosen. C# is one of Microsoft product. This OOP language is very fast and stable. The source code of the assembler is given in the appendix. To debug the written code, this assembler helps the user to see some inside information for the assembled code piece. </w:t>
      </w:r>
    </w:p>
    <w:p w14:paraId="4C738DE0" w14:textId="175F8FFE" w:rsidR="00A05E4D" w:rsidRDefault="00A05E4D" w:rsidP="00A05E4D">
      <w:pPr>
        <w:jc w:val="both"/>
        <w:rPr>
          <w:noProof/>
        </w:rPr>
      </w:pPr>
      <w:r>
        <w:t>For the sample code</w:t>
      </w:r>
      <w:r w:rsidR="00F81C76">
        <w:t xml:space="preserve"> in </w:t>
      </w:r>
      <w:r w:rsidR="00F81C76">
        <w:fldChar w:fldCharType="begin"/>
      </w:r>
      <w:r w:rsidR="00F81C76">
        <w:instrText xml:space="preserve"> REF _Ref42385500 \h </w:instrText>
      </w:r>
      <w:r w:rsidR="00F81C76">
        <w:fldChar w:fldCharType="separate"/>
      </w:r>
      <w:r w:rsidR="00B3142C">
        <w:t xml:space="preserve">Table </w:t>
      </w:r>
      <w:r w:rsidR="00B3142C">
        <w:rPr>
          <w:noProof/>
        </w:rPr>
        <w:t>5</w:t>
      </w:r>
      <w:r w:rsidR="00B3142C">
        <w:t>. Sample assembly code for assembler</w:t>
      </w:r>
      <w:r w:rsidR="00F81C76">
        <w:fldChar w:fldCharType="end"/>
      </w:r>
      <w:r>
        <w:t xml:space="preserve">, </w:t>
      </w:r>
      <w:r>
        <w:rPr>
          <w:noProof/>
        </w:rPr>
        <w:t>the assembler shows the information in</w:t>
      </w:r>
      <w:r w:rsidR="00E970BC">
        <w:rPr>
          <w:noProof/>
        </w:rPr>
        <w:t xml:space="preserve"> </w:t>
      </w:r>
      <w:r w:rsidR="00E970BC">
        <w:rPr>
          <w:noProof/>
        </w:rPr>
        <w:fldChar w:fldCharType="begin"/>
      </w:r>
      <w:r w:rsidR="00E970BC">
        <w:rPr>
          <w:noProof/>
        </w:rPr>
        <w:instrText xml:space="preserve"> REF _Ref42434619 \h </w:instrText>
      </w:r>
      <w:r w:rsidR="00E970BC">
        <w:rPr>
          <w:noProof/>
        </w:rPr>
      </w:r>
      <w:r w:rsidR="00E970BC">
        <w:rPr>
          <w:noProof/>
        </w:rPr>
        <w:fldChar w:fldCharType="separate"/>
      </w:r>
      <w:r w:rsidR="00B3142C">
        <w:t xml:space="preserve">Figure </w:t>
      </w:r>
      <w:r w:rsidR="00B3142C">
        <w:rPr>
          <w:noProof/>
        </w:rPr>
        <w:t>21</w:t>
      </w:r>
      <w:r w:rsidR="00B3142C">
        <w:t>. Assembler software screenshot with sample code</w:t>
      </w:r>
      <w:r w:rsidR="00E970BC">
        <w:rPr>
          <w:noProof/>
        </w:rPr>
        <w:fldChar w:fldCharType="end"/>
      </w:r>
      <w:r>
        <w:rPr>
          <w:noProof/>
        </w:rPr>
        <w:t>.</w:t>
      </w:r>
      <w:r w:rsidR="00F81C76">
        <w:rPr>
          <w:noProof/>
        </w:rPr>
        <w:t xml:space="preserve"> The output of the assembler is shown in </w:t>
      </w:r>
      <w:r w:rsidR="00F81C76">
        <w:rPr>
          <w:noProof/>
        </w:rPr>
        <w:fldChar w:fldCharType="begin"/>
      </w:r>
      <w:r w:rsidR="00F81C76">
        <w:rPr>
          <w:noProof/>
        </w:rPr>
        <w:instrText xml:space="preserve"> REF _Ref42385518 \h </w:instrText>
      </w:r>
      <w:r w:rsidR="00F81C76">
        <w:rPr>
          <w:noProof/>
        </w:rPr>
      </w:r>
      <w:r w:rsidR="00F81C76">
        <w:rPr>
          <w:noProof/>
        </w:rPr>
        <w:fldChar w:fldCharType="separate"/>
      </w:r>
      <w:r w:rsidR="00B3142C">
        <w:t xml:space="preserve">Table </w:t>
      </w:r>
      <w:r w:rsidR="00B3142C">
        <w:rPr>
          <w:noProof/>
        </w:rPr>
        <w:t>6</w:t>
      </w:r>
      <w:r w:rsidR="00B3142C">
        <w:t>. Assembler machine code output</w:t>
      </w:r>
      <w:r w:rsidR="00F81C76">
        <w:rPr>
          <w:noProof/>
        </w:rPr>
        <w:fldChar w:fldCharType="end"/>
      </w:r>
      <w:r w:rsidR="00F81C76">
        <w:rPr>
          <w:noProof/>
        </w:rPr>
        <w:t>.</w:t>
      </w:r>
    </w:p>
    <w:p w14:paraId="3DE64CE9" w14:textId="1518CEC7" w:rsidR="00F81C76" w:rsidRDefault="00F81C76" w:rsidP="00F81C76">
      <w:pPr>
        <w:pStyle w:val="Caption"/>
        <w:keepNext/>
      </w:pPr>
      <w:bookmarkStart w:id="62" w:name="_Ref42385500"/>
      <w:bookmarkStart w:id="63" w:name="_Toc42434247"/>
      <w:r>
        <w:t xml:space="preserve">Table </w:t>
      </w:r>
      <w:r w:rsidR="000B20E1">
        <w:fldChar w:fldCharType="begin"/>
      </w:r>
      <w:r w:rsidR="000B20E1">
        <w:instrText xml:space="preserve"> SEQ Table \* ARABIC </w:instrText>
      </w:r>
      <w:r w:rsidR="000B20E1">
        <w:fldChar w:fldCharType="separate"/>
      </w:r>
      <w:r w:rsidR="00B3142C">
        <w:rPr>
          <w:noProof/>
        </w:rPr>
        <w:t>5</w:t>
      </w:r>
      <w:r w:rsidR="000B20E1">
        <w:rPr>
          <w:noProof/>
        </w:rPr>
        <w:fldChar w:fldCharType="end"/>
      </w:r>
      <w:r>
        <w:t>. Sample assembly code for assembler</w:t>
      </w:r>
      <w:bookmarkEnd w:id="62"/>
      <w:bookmarkEnd w:id="63"/>
    </w:p>
    <w:tbl>
      <w:tblPr>
        <w:tblStyle w:val="TableGrid"/>
        <w:tblW w:w="0" w:type="auto"/>
        <w:tblLook w:val="04A0" w:firstRow="1" w:lastRow="0" w:firstColumn="1" w:lastColumn="0" w:noHBand="0" w:noVBand="1"/>
      </w:tblPr>
      <w:tblGrid>
        <w:gridCol w:w="9350"/>
      </w:tblGrid>
      <w:tr w:rsidR="00F63ED8" w14:paraId="4DD147F6" w14:textId="77777777" w:rsidTr="00F63ED8">
        <w:tc>
          <w:tcPr>
            <w:tcW w:w="9350" w:type="dxa"/>
          </w:tcPr>
          <w:p w14:paraId="6A4F9E2A" w14:textId="77777777" w:rsidR="00F63ED8" w:rsidRPr="00F63ED8" w:rsidRDefault="00F63ED8" w:rsidP="00F63ED8">
            <w:pPr>
              <w:jc w:val="both"/>
              <w:rPr>
                <w:noProof/>
              </w:rPr>
            </w:pPr>
            <w:r w:rsidRPr="00F63ED8">
              <w:rPr>
                <w:noProof/>
              </w:rPr>
              <w:t>LW $R0, $R0, 0</w:t>
            </w:r>
          </w:p>
          <w:p w14:paraId="0B73B31D" w14:textId="77777777" w:rsidR="00F63ED8" w:rsidRPr="00F63ED8" w:rsidRDefault="00F63ED8" w:rsidP="00F63ED8">
            <w:pPr>
              <w:jc w:val="both"/>
              <w:rPr>
                <w:noProof/>
              </w:rPr>
            </w:pPr>
            <w:r w:rsidRPr="00F63ED8">
              <w:rPr>
                <w:noProof/>
              </w:rPr>
              <w:t>DIV $R2, $R0, $R1</w:t>
            </w:r>
          </w:p>
          <w:p w14:paraId="542B7DA3" w14:textId="6F3B9405" w:rsidR="00F63ED8" w:rsidRDefault="00F63ED8" w:rsidP="00A05E4D">
            <w:pPr>
              <w:jc w:val="both"/>
              <w:rPr>
                <w:noProof/>
              </w:rPr>
            </w:pPr>
            <w:r w:rsidRPr="00F63ED8">
              <w:rPr>
                <w:noProof/>
              </w:rPr>
              <w:t>SW $R2, $R4, 1</w:t>
            </w:r>
          </w:p>
          <w:p w14:paraId="5BAA7CAD" w14:textId="0681F7D3" w:rsidR="00E970BC" w:rsidRDefault="00E970BC" w:rsidP="00A05E4D">
            <w:pPr>
              <w:jc w:val="both"/>
              <w:rPr>
                <w:noProof/>
              </w:rPr>
            </w:pPr>
            <w:r>
              <w:rPr>
                <w:noProof/>
              </w:rPr>
              <w:t>INF:</w:t>
            </w:r>
          </w:p>
          <w:p w14:paraId="0BAED941" w14:textId="4A8F1C40" w:rsidR="00E970BC" w:rsidRDefault="00E970BC" w:rsidP="00A05E4D">
            <w:pPr>
              <w:jc w:val="both"/>
              <w:rPr>
                <w:noProof/>
              </w:rPr>
            </w:pPr>
            <w:r>
              <w:rPr>
                <w:noProof/>
              </w:rPr>
              <w:t>JUMP INF</w:t>
            </w:r>
          </w:p>
        </w:tc>
      </w:tr>
    </w:tbl>
    <w:p w14:paraId="7113175E" w14:textId="77777777" w:rsidR="00F81C76" w:rsidRDefault="00F81C76"/>
    <w:p w14:paraId="46302D14" w14:textId="73F1A50C" w:rsidR="00F81C76" w:rsidRDefault="00F81C76" w:rsidP="00F81C76">
      <w:pPr>
        <w:pStyle w:val="Caption"/>
        <w:keepNext/>
      </w:pPr>
      <w:bookmarkStart w:id="64" w:name="_Ref42385518"/>
      <w:bookmarkStart w:id="65" w:name="_Toc42434248"/>
      <w:r>
        <w:t xml:space="preserve">Table </w:t>
      </w:r>
      <w:r w:rsidR="000B20E1">
        <w:fldChar w:fldCharType="begin"/>
      </w:r>
      <w:r w:rsidR="000B20E1">
        <w:instrText xml:space="preserve"> SEQ Table \* ARABIC </w:instrText>
      </w:r>
      <w:r w:rsidR="000B20E1">
        <w:fldChar w:fldCharType="separate"/>
      </w:r>
      <w:r w:rsidR="00B3142C">
        <w:rPr>
          <w:noProof/>
        </w:rPr>
        <w:t>6</w:t>
      </w:r>
      <w:r w:rsidR="000B20E1">
        <w:rPr>
          <w:noProof/>
        </w:rPr>
        <w:fldChar w:fldCharType="end"/>
      </w:r>
      <w:r>
        <w:t>. Assembler machine code output</w:t>
      </w:r>
      <w:bookmarkEnd w:id="64"/>
      <w:bookmarkEnd w:id="65"/>
    </w:p>
    <w:tbl>
      <w:tblPr>
        <w:tblStyle w:val="TableGrid"/>
        <w:tblW w:w="0" w:type="auto"/>
        <w:tblLook w:val="04A0" w:firstRow="1" w:lastRow="0" w:firstColumn="1" w:lastColumn="0" w:noHBand="0" w:noVBand="1"/>
      </w:tblPr>
      <w:tblGrid>
        <w:gridCol w:w="9350"/>
      </w:tblGrid>
      <w:tr w:rsidR="00F81C76" w14:paraId="3D282973" w14:textId="77777777" w:rsidTr="00F63ED8">
        <w:tc>
          <w:tcPr>
            <w:tcW w:w="9350" w:type="dxa"/>
          </w:tcPr>
          <w:p w14:paraId="4F92564F" w14:textId="77777777" w:rsidR="00F81C76" w:rsidRDefault="00F81C76" w:rsidP="00F81C76">
            <w:pPr>
              <w:jc w:val="both"/>
              <w:rPr>
                <w:noProof/>
              </w:rPr>
            </w:pPr>
            <w:r>
              <w:rPr>
                <w:noProof/>
              </w:rPr>
              <w:t>0111000000000000</w:t>
            </w:r>
          </w:p>
          <w:p w14:paraId="3C05E7A5" w14:textId="77777777" w:rsidR="00F81C76" w:rsidRDefault="00F81C76" w:rsidP="00F81C76">
            <w:pPr>
              <w:jc w:val="both"/>
              <w:rPr>
                <w:noProof/>
              </w:rPr>
            </w:pPr>
            <w:r>
              <w:rPr>
                <w:noProof/>
              </w:rPr>
              <w:t>0000010000001111</w:t>
            </w:r>
          </w:p>
          <w:p w14:paraId="44CA746B" w14:textId="77777777" w:rsidR="00F81C76" w:rsidRDefault="00F81C76" w:rsidP="00F81C76">
            <w:pPr>
              <w:jc w:val="both"/>
              <w:rPr>
                <w:noProof/>
              </w:rPr>
            </w:pPr>
            <w:r>
              <w:rPr>
                <w:noProof/>
              </w:rPr>
              <w:t>1010010100000001</w:t>
            </w:r>
          </w:p>
          <w:p w14:paraId="4DEAA0D0" w14:textId="442D2CE7" w:rsidR="00E970BC" w:rsidRPr="00F63ED8" w:rsidRDefault="00E970BC" w:rsidP="00F81C76">
            <w:pPr>
              <w:jc w:val="both"/>
              <w:rPr>
                <w:noProof/>
              </w:rPr>
            </w:pPr>
            <w:r w:rsidRPr="00E970BC">
              <w:rPr>
                <w:noProof/>
              </w:rPr>
              <w:t>1111000000000011</w:t>
            </w:r>
          </w:p>
        </w:tc>
      </w:tr>
    </w:tbl>
    <w:p w14:paraId="72855D73" w14:textId="77777777" w:rsidR="00246C72" w:rsidRDefault="00246C72" w:rsidP="00A05E4D">
      <w:pPr>
        <w:keepNext/>
        <w:jc w:val="center"/>
        <w:rPr>
          <w:noProof/>
        </w:rPr>
      </w:pPr>
    </w:p>
    <w:p w14:paraId="5F40B749" w14:textId="77777777" w:rsidR="00E970BC" w:rsidRDefault="00E970BC" w:rsidP="00A05E4D">
      <w:pPr>
        <w:jc w:val="center"/>
        <w:rPr>
          <w:noProof/>
        </w:rPr>
      </w:pPr>
    </w:p>
    <w:p w14:paraId="0E4D7FE3" w14:textId="77777777" w:rsidR="00E970BC" w:rsidRDefault="00E970BC" w:rsidP="00E970BC">
      <w:pPr>
        <w:keepNext/>
        <w:jc w:val="center"/>
      </w:pPr>
      <w:r>
        <w:rPr>
          <w:noProof/>
        </w:rPr>
        <w:drawing>
          <wp:inline distT="0" distB="0" distL="0" distR="0" wp14:anchorId="2FA1C4DC" wp14:editId="607D9432">
            <wp:extent cx="3028315" cy="227242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3006" t="11509" r="26031" b="20504"/>
                    <a:stretch/>
                  </pic:blipFill>
                  <pic:spPr bwMode="auto">
                    <a:xfrm>
                      <a:off x="0" y="0"/>
                      <a:ext cx="3029064" cy="2272982"/>
                    </a:xfrm>
                    <a:prstGeom prst="rect">
                      <a:avLst/>
                    </a:prstGeom>
                    <a:ln>
                      <a:noFill/>
                    </a:ln>
                    <a:extLst>
                      <a:ext uri="{53640926-AAD7-44D8-BBD7-CCE9431645EC}">
                        <a14:shadowObscured xmlns:a14="http://schemas.microsoft.com/office/drawing/2010/main"/>
                      </a:ext>
                    </a:extLst>
                  </pic:spPr>
                </pic:pic>
              </a:graphicData>
            </a:graphic>
          </wp:inline>
        </w:drawing>
      </w:r>
    </w:p>
    <w:p w14:paraId="4E2FCF1A" w14:textId="602B7B9C" w:rsidR="00E970BC" w:rsidRDefault="00E970BC" w:rsidP="00E970BC">
      <w:pPr>
        <w:pStyle w:val="Caption"/>
        <w:jc w:val="center"/>
      </w:pPr>
      <w:bookmarkStart w:id="66" w:name="_Ref42434619"/>
      <w:r>
        <w:t xml:space="preserve">Figure </w:t>
      </w:r>
      <w:r w:rsidR="000B20E1">
        <w:fldChar w:fldCharType="begin"/>
      </w:r>
      <w:r w:rsidR="000B20E1">
        <w:instrText xml:space="preserve"> SEQ Figure \* ARABIC </w:instrText>
      </w:r>
      <w:r w:rsidR="000B20E1">
        <w:fldChar w:fldCharType="separate"/>
      </w:r>
      <w:r w:rsidR="00B3142C">
        <w:rPr>
          <w:noProof/>
        </w:rPr>
        <w:t>21</w:t>
      </w:r>
      <w:r w:rsidR="000B20E1">
        <w:rPr>
          <w:noProof/>
        </w:rPr>
        <w:fldChar w:fldCharType="end"/>
      </w:r>
      <w:r>
        <w:t>. Assembler software screenshot with sample code</w:t>
      </w:r>
      <w:bookmarkEnd w:id="66"/>
    </w:p>
    <w:p w14:paraId="6A184196" w14:textId="61DA49C9" w:rsidR="00402BAD" w:rsidRDefault="00E970BC" w:rsidP="00A05E4D">
      <w:pPr>
        <w:jc w:val="center"/>
      </w:pPr>
      <w:r>
        <w:t xml:space="preserve"> </w:t>
      </w:r>
      <w:bookmarkEnd w:id="61"/>
      <w:r w:rsidR="00402BAD">
        <w:br w:type="page"/>
      </w:r>
    </w:p>
    <w:p w14:paraId="4AA31FE3" w14:textId="514A1462" w:rsidR="00AF066B" w:rsidRDefault="00AF066B" w:rsidP="00AF066B">
      <w:pPr>
        <w:pStyle w:val="Heading1"/>
      </w:pPr>
      <w:bookmarkStart w:id="67" w:name="_Toc42426504"/>
      <w:r>
        <w:lastRenderedPageBreak/>
        <w:t>CPU Benchmark Definitions and Testing</w:t>
      </w:r>
      <w:bookmarkEnd w:id="67"/>
      <w:r>
        <w:t xml:space="preserve"> </w:t>
      </w:r>
    </w:p>
    <w:p w14:paraId="7DB09495" w14:textId="49A9988A" w:rsidR="00402BAD" w:rsidRDefault="00C028F1">
      <w:r>
        <w:t>Lorem ipsum</w:t>
      </w:r>
      <w:r w:rsidR="00402BAD">
        <w:br w:type="page"/>
      </w:r>
    </w:p>
    <w:p w14:paraId="4B6C9066" w14:textId="47030E29" w:rsidR="00AF066B" w:rsidRDefault="00AF066B" w:rsidP="00AF066B">
      <w:pPr>
        <w:pStyle w:val="Heading1"/>
      </w:pPr>
      <w:bookmarkStart w:id="68" w:name="_Toc42426506"/>
      <w:r>
        <w:lastRenderedPageBreak/>
        <w:t>Conclusion</w:t>
      </w:r>
      <w:bookmarkEnd w:id="68"/>
    </w:p>
    <w:p w14:paraId="0A4DB09D" w14:textId="062C4DEE" w:rsidR="00C028F1" w:rsidRDefault="00C028F1" w:rsidP="00C028F1">
      <w:pPr>
        <w:jc w:val="both"/>
      </w:pPr>
      <w:bookmarkStart w:id="69" w:name="_Hlk42436849"/>
      <w:r>
        <w:t xml:space="preserve">As a result of this project, a good example of a multi-cycle processor is presented. Each component in datapath is simulated and shown. After testing the datapath, control unit is design and tested on top of the datapath. For the user interface front panel is added. Moreover, for the ISA, which is presented in the report, a .Net platform base assembler is designed, tested and used while testing the benchmarks. The benchmarks are pointing very common daily life programs, some of which are 1-D array computation, text parsing and arithmetic operation like multiplications division. As engineer candidates, after we did all the calculations, and simulations on computers, we also tested our work on FPGA development board. The result is well. Since the software we are using considers the environmental is very hard while working on timing simulations. On the room temperature conditions, the design is reached </w:t>
      </w:r>
      <w:r w:rsidR="005C7484">
        <w:t xml:space="preserve">to 50 MHz clock frequency. It means that in the design processes, the system is designed in efficient way. </w:t>
      </w:r>
    </w:p>
    <w:p w14:paraId="5EBDCEF8" w14:textId="32B9D8A9" w:rsidR="00402BAD" w:rsidRDefault="00402BAD">
      <w:r>
        <w:br w:type="page"/>
      </w:r>
    </w:p>
    <w:p w14:paraId="463EC4A6" w14:textId="37DAFC9F" w:rsidR="00402BAD" w:rsidRDefault="00402BAD" w:rsidP="00402BAD">
      <w:pPr>
        <w:pStyle w:val="Heading1"/>
      </w:pPr>
      <w:bookmarkStart w:id="70" w:name="_Toc42426507"/>
      <w:bookmarkEnd w:id="69"/>
      <w:r>
        <w:lastRenderedPageBreak/>
        <w:t>Appendix A: Assembler Source Code in C#</w:t>
      </w:r>
      <w:bookmarkEnd w:id="70"/>
    </w:p>
    <w:p w14:paraId="034FFDD3" w14:textId="77777777" w:rsidR="00402BAD" w:rsidRDefault="00402BAD" w:rsidP="00402BAD">
      <w:r>
        <w:t>using System;</w:t>
      </w:r>
    </w:p>
    <w:p w14:paraId="2EC94385" w14:textId="77777777" w:rsidR="00402BAD" w:rsidRDefault="00402BAD" w:rsidP="00402BAD">
      <w:r>
        <w:t>using System.IO;</w:t>
      </w:r>
    </w:p>
    <w:p w14:paraId="7A30242D" w14:textId="77777777" w:rsidR="00402BAD" w:rsidRDefault="00402BAD" w:rsidP="00402BAD">
      <w:r>
        <w:t>using System.Collections.Generic;</w:t>
      </w:r>
    </w:p>
    <w:p w14:paraId="23E8C18B" w14:textId="77777777" w:rsidR="00402BAD" w:rsidRDefault="00402BAD" w:rsidP="00402BAD"/>
    <w:p w14:paraId="3355BA41" w14:textId="77777777" w:rsidR="00402BAD" w:rsidRDefault="00402BAD" w:rsidP="00402BAD">
      <w:r>
        <w:t>namespace assembler</w:t>
      </w:r>
    </w:p>
    <w:p w14:paraId="7AD71166" w14:textId="77777777" w:rsidR="00402BAD" w:rsidRDefault="00402BAD" w:rsidP="00402BAD">
      <w:r>
        <w:t>{</w:t>
      </w:r>
    </w:p>
    <w:p w14:paraId="27C36254" w14:textId="77777777" w:rsidR="00402BAD" w:rsidRDefault="00402BAD" w:rsidP="00402BAD">
      <w:r>
        <w:t xml:space="preserve">    public class Content</w:t>
      </w:r>
    </w:p>
    <w:p w14:paraId="0D9FF621" w14:textId="77777777" w:rsidR="00402BAD" w:rsidRDefault="00402BAD" w:rsidP="00402BAD">
      <w:r>
        <w:t xml:space="preserve">    {</w:t>
      </w:r>
    </w:p>
    <w:p w14:paraId="4CB1F9A6" w14:textId="77777777" w:rsidR="00402BAD" w:rsidRDefault="00402BAD" w:rsidP="00402BAD">
      <w:r>
        <w:t xml:space="preserve">        public static List&lt;Instruction&gt; Instructions = new List&lt;Instruction&gt;();</w:t>
      </w:r>
    </w:p>
    <w:p w14:paraId="62C32ED8" w14:textId="77777777" w:rsidR="00402BAD" w:rsidRDefault="00402BAD" w:rsidP="00402BAD">
      <w:r>
        <w:t xml:space="preserve">        public static List&lt;Label&gt; Labels = new List&lt;Label&gt;();</w:t>
      </w:r>
    </w:p>
    <w:p w14:paraId="74E8F0A1" w14:textId="77777777" w:rsidR="00402BAD" w:rsidRDefault="00402BAD" w:rsidP="00402BAD">
      <w:r>
        <w:t xml:space="preserve">        public static List&lt;string&gt; Instruction_Content = new List&lt;string&gt;();</w:t>
      </w:r>
    </w:p>
    <w:p w14:paraId="27643A5D" w14:textId="77777777" w:rsidR="00402BAD" w:rsidRDefault="00402BAD" w:rsidP="00402BAD">
      <w:r>
        <w:t xml:space="preserve">        public static bool Assemble_Error;</w:t>
      </w:r>
    </w:p>
    <w:p w14:paraId="4B1FCE96" w14:textId="77777777" w:rsidR="00402BAD" w:rsidRDefault="00402BAD" w:rsidP="00402BAD">
      <w:r>
        <w:t xml:space="preserve">        public static int Average_CPI;</w:t>
      </w:r>
    </w:p>
    <w:p w14:paraId="1E45314D" w14:textId="77777777" w:rsidR="00402BAD" w:rsidRDefault="00402BAD" w:rsidP="00402BAD">
      <w:r>
        <w:t xml:space="preserve">        public static int Num_Of_Instructions;</w:t>
      </w:r>
    </w:p>
    <w:p w14:paraId="5F812486" w14:textId="77777777" w:rsidR="00402BAD" w:rsidRDefault="00402BAD" w:rsidP="00402BAD">
      <w:r>
        <w:t xml:space="preserve">    }</w:t>
      </w:r>
    </w:p>
    <w:p w14:paraId="78630271" w14:textId="77777777" w:rsidR="00402BAD" w:rsidRDefault="00402BAD" w:rsidP="00402BAD">
      <w:r>
        <w:t xml:space="preserve">    public class Instruction</w:t>
      </w:r>
    </w:p>
    <w:p w14:paraId="09619A1F" w14:textId="77777777" w:rsidR="00402BAD" w:rsidRDefault="00402BAD" w:rsidP="00402BAD">
      <w:r>
        <w:t xml:space="preserve">    {</w:t>
      </w:r>
    </w:p>
    <w:p w14:paraId="00624E7D" w14:textId="77777777" w:rsidR="00402BAD" w:rsidRDefault="00402BAD" w:rsidP="00402BAD">
      <w:r>
        <w:t xml:space="preserve">        public string Opcode { get; set; }</w:t>
      </w:r>
    </w:p>
    <w:p w14:paraId="5669BFDD" w14:textId="77777777" w:rsidR="00402BAD" w:rsidRDefault="00402BAD" w:rsidP="00402BAD">
      <w:r>
        <w:t xml:space="preserve">        public string Destination { get; set; }</w:t>
      </w:r>
    </w:p>
    <w:p w14:paraId="31F272CE" w14:textId="77777777" w:rsidR="00402BAD" w:rsidRDefault="00402BAD" w:rsidP="00402BAD">
      <w:r>
        <w:t xml:space="preserve">        public string Source_One { get; set; }</w:t>
      </w:r>
    </w:p>
    <w:p w14:paraId="3D2B11D1" w14:textId="77777777" w:rsidR="00402BAD" w:rsidRDefault="00402BAD" w:rsidP="00402BAD">
      <w:r>
        <w:t xml:space="preserve">        public string Source_Two { get; set; }</w:t>
      </w:r>
    </w:p>
    <w:p w14:paraId="3857559E" w14:textId="77777777" w:rsidR="00402BAD" w:rsidRDefault="00402BAD" w:rsidP="00402BAD">
      <w:r>
        <w:t xml:space="preserve">        public int Position { get; set; }</w:t>
      </w:r>
    </w:p>
    <w:p w14:paraId="097C6E4F" w14:textId="77777777" w:rsidR="00402BAD" w:rsidRDefault="00402BAD" w:rsidP="00402BAD">
      <w:r>
        <w:t xml:space="preserve">        public int CPI { get; set; }</w:t>
      </w:r>
    </w:p>
    <w:p w14:paraId="05A0935C" w14:textId="77777777" w:rsidR="00402BAD" w:rsidRDefault="00402BAD" w:rsidP="00402BAD">
      <w:r>
        <w:t xml:space="preserve">        public string Binary_Opcode { get; set; }</w:t>
      </w:r>
    </w:p>
    <w:p w14:paraId="7C41EEE9" w14:textId="77777777" w:rsidR="00402BAD" w:rsidRDefault="00402BAD" w:rsidP="00402BAD">
      <w:r>
        <w:t xml:space="preserve">        public string Binary_Destination { get; set; }</w:t>
      </w:r>
    </w:p>
    <w:p w14:paraId="08774D38" w14:textId="77777777" w:rsidR="00402BAD" w:rsidRDefault="00402BAD" w:rsidP="00402BAD">
      <w:r>
        <w:t xml:space="preserve">        public string Binary_Source_One { get; set; }</w:t>
      </w:r>
    </w:p>
    <w:p w14:paraId="63DA1876" w14:textId="77777777" w:rsidR="00402BAD" w:rsidRDefault="00402BAD" w:rsidP="00402BAD">
      <w:r>
        <w:t xml:space="preserve">        public string Binary_Source_Two { get; set; }</w:t>
      </w:r>
    </w:p>
    <w:p w14:paraId="40E94CC5" w14:textId="77777777" w:rsidR="00402BAD" w:rsidRDefault="00402BAD" w:rsidP="00402BAD">
      <w:r>
        <w:t xml:space="preserve">        public string Binary_Function { get; set; }</w:t>
      </w:r>
    </w:p>
    <w:p w14:paraId="5132FC9B" w14:textId="77777777" w:rsidR="00402BAD" w:rsidRDefault="00402BAD" w:rsidP="00402BAD">
      <w:r>
        <w:t xml:space="preserve">        public string Binary_Constant { get; set; }</w:t>
      </w:r>
    </w:p>
    <w:p w14:paraId="2C119463" w14:textId="77777777" w:rsidR="00402BAD" w:rsidRDefault="00402BAD" w:rsidP="00402BAD">
      <w:r>
        <w:t xml:space="preserve">        public string Binary_MachineCode { get; set; }</w:t>
      </w:r>
    </w:p>
    <w:p w14:paraId="397657C8" w14:textId="77777777" w:rsidR="00402BAD" w:rsidRDefault="00402BAD" w:rsidP="00402BAD">
      <w:r>
        <w:t xml:space="preserve">        public string Type { get; set; }</w:t>
      </w:r>
    </w:p>
    <w:p w14:paraId="0C1267E1" w14:textId="77777777" w:rsidR="00402BAD" w:rsidRDefault="00402BAD" w:rsidP="00402BAD"/>
    <w:p w14:paraId="3927DC82" w14:textId="77777777" w:rsidR="00402BAD" w:rsidRDefault="00402BAD" w:rsidP="00402BAD">
      <w:r>
        <w:t xml:space="preserve">        public void Print()</w:t>
      </w:r>
    </w:p>
    <w:p w14:paraId="494342CA" w14:textId="77777777" w:rsidR="00402BAD" w:rsidRDefault="00402BAD" w:rsidP="00402BAD">
      <w:r>
        <w:t xml:space="preserve">        {</w:t>
      </w:r>
    </w:p>
    <w:p w14:paraId="346617E0" w14:textId="77777777" w:rsidR="00402BAD" w:rsidRDefault="00402BAD" w:rsidP="00402BAD">
      <w:r>
        <w:t xml:space="preserve">            Console.WriteLine("-------------------------------------------");</w:t>
      </w:r>
    </w:p>
    <w:p w14:paraId="4BAEB3B5" w14:textId="77777777" w:rsidR="00402BAD" w:rsidRDefault="00402BAD" w:rsidP="00402BAD">
      <w:r>
        <w:t xml:space="preserve">            Console.WriteLine($"Opcode: {Opcode}");</w:t>
      </w:r>
    </w:p>
    <w:p w14:paraId="0830FD99" w14:textId="77777777" w:rsidR="00402BAD" w:rsidRDefault="00402BAD" w:rsidP="00402BAD"/>
    <w:p w14:paraId="5A7D9E10" w14:textId="77777777" w:rsidR="00402BAD" w:rsidRDefault="00402BAD" w:rsidP="00402BAD">
      <w:r>
        <w:t xml:space="preserve">            if(this.Type == "R")</w:t>
      </w:r>
    </w:p>
    <w:p w14:paraId="2025B098" w14:textId="77777777" w:rsidR="00402BAD" w:rsidRDefault="00402BAD" w:rsidP="00402BAD">
      <w:r>
        <w:t xml:space="preserve">            {</w:t>
      </w:r>
    </w:p>
    <w:p w14:paraId="60F47675" w14:textId="77777777" w:rsidR="00402BAD" w:rsidRDefault="00402BAD" w:rsidP="00402BAD">
      <w:r>
        <w:t xml:space="preserve">                Console.WriteLine($"Destination: {Destination}");</w:t>
      </w:r>
    </w:p>
    <w:p w14:paraId="1D714C09" w14:textId="77777777" w:rsidR="00402BAD" w:rsidRDefault="00402BAD" w:rsidP="00402BAD">
      <w:r>
        <w:t xml:space="preserve">                Console.WriteLine($"Source One: {Source_One}");</w:t>
      </w:r>
    </w:p>
    <w:p w14:paraId="1E7EAD78" w14:textId="77777777" w:rsidR="00402BAD" w:rsidRDefault="00402BAD" w:rsidP="00402BAD">
      <w:r>
        <w:t xml:space="preserve">                Console.WriteLine($"Source Two: {Source_Two}");</w:t>
      </w:r>
    </w:p>
    <w:p w14:paraId="7CD190E8" w14:textId="77777777" w:rsidR="00402BAD" w:rsidRDefault="00402BAD" w:rsidP="00402BAD">
      <w:r>
        <w:t xml:space="preserve">            }</w:t>
      </w:r>
    </w:p>
    <w:p w14:paraId="0EB11CF4" w14:textId="77777777" w:rsidR="00402BAD" w:rsidRDefault="00402BAD" w:rsidP="00402BAD">
      <w:r>
        <w:t xml:space="preserve">            if(this.Type == "I")</w:t>
      </w:r>
    </w:p>
    <w:p w14:paraId="3BB07C1B" w14:textId="77777777" w:rsidR="00402BAD" w:rsidRDefault="00402BAD" w:rsidP="00402BAD">
      <w:r>
        <w:t xml:space="preserve">            {</w:t>
      </w:r>
    </w:p>
    <w:p w14:paraId="7C95EBE0" w14:textId="77777777" w:rsidR="00402BAD" w:rsidRDefault="00402BAD" w:rsidP="00402BAD">
      <w:r>
        <w:t xml:space="preserve">                Console.WriteLine($"Destination: {Destination}");</w:t>
      </w:r>
    </w:p>
    <w:p w14:paraId="1E86E8F0" w14:textId="77777777" w:rsidR="00402BAD" w:rsidRDefault="00402BAD" w:rsidP="00402BAD">
      <w:r>
        <w:t xml:space="preserve">                Console.WriteLine($"Source: {Source_One}");</w:t>
      </w:r>
    </w:p>
    <w:p w14:paraId="38A2FCB4" w14:textId="77777777" w:rsidR="00402BAD" w:rsidRDefault="00402BAD" w:rsidP="00402BAD">
      <w:r>
        <w:t xml:space="preserve">                Console.WriteLine($"Constant: {Source_Two}");</w:t>
      </w:r>
    </w:p>
    <w:p w14:paraId="5FC56419" w14:textId="77777777" w:rsidR="00402BAD" w:rsidRDefault="00402BAD" w:rsidP="00402BAD">
      <w:r>
        <w:t xml:space="preserve">            }</w:t>
      </w:r>
    </w:p>
    <w:p w14:paraId="329E03B3" w14:textId="77777777" w:rsidR="00402BAD" w:rsidRDefault="00402BAD" w:rsidP="00402BAD">
      <w:r>
        <w:t xml:space="preserve">            if(this.Type == "J")</w:t>
      </w:r>
    </w:p>
    <w:p w14:paraId="7300C417" w14:textId="77777777" w:rsidR="00402BAD" w:rsidRDefault="00402BAD" w:rsidP="00402BAD">
      <w:r>
        <w:t xml:space="preserve">            {</w:t>
      </w:r>
    </w:p>
    <w:p w14:paraId="7F6F8CEE" w14:textId="77777777" w:rsidR="00402BAD" w:rsidRDefault="00402BAD" w:rsidP="00402BAD">
      <w:r>
        <w:t xml:space="preserve">                if(this.Opcode == "JUMP")</w:t>
      </w:r>
    </w:p>
    <w:p w14:paraId="757E79EC" w14:textId="77777777" w:rsidR="00402BAD" w:rsidRDefault="00402BAD" w:rsidP="00402BAD">
      <w:r>
        <w:t xml:space="preserve">                {</w:t>
      </w:r>
    </w:p>
    <w:p w14:paraId="10184F7E" w14:textId="77777777" w:rsidR="00402BAD" w:rsidRDefault="00402BAD" w:rsidP="00402BAD">
      <w:r>
        <w:t xml:space="preserve">                    Console.WriteLine($"Label: {Source_Two}");</w:t>
      </w:r>
    </w:p>
    <w:p w14:paraId="0FAE58E3" w14:textId="77777777" w:rsidR="00402BAD" w:rsidRDefault="00402BAD" w:rsidP="00402BAD">
      <w:r>
        <w:t xml:space="preserve">                } else</w:t>
      </w:r>
    </w:p>
    <w:p w14:paraId="2E94B436" w14:textId="77777777" w:rsidR="00402BAD" w:rsidRDefault="00402BAD" w:rsidP="00402BAD">
      <w:r>
        <w:t xml:space="preserve">                {</w:t>
      </w:r>
    </w:p>
    <w:p w14:paraId="19D25ADB" w14:textId="77777777" w:rsidR="00402BAD" w:rsidRDefault="00402BAD" w:rsidP="00402BAD">
      <w:r>
        <w:t xml:space="preserve">                    Console.WriteLine($"Constant: {Source_Two}");</w:t>
      </w:r>
    </w:p>
    <w:p w14:paraId="35F431DD" w14:textId="77777777" w:rsidR="00402BAD" w:rsidRDefault="00402BAD" w:rsidP="00402BAD">
      <w:r>
        <w:t xml:space="preserve">                }</w:t>
      </w:r>
    </w:p>
    <w:p w14:paraId="7429CEDD" w14:textId="77777777" w:rsidR="00402BAD" w:rsidRDefault="00402BAD" w:rsidP="00402BAD">
      <w:r>
        <w:t xml:space="preserve">                </w:t>
      </w:r>
    </w:p>
    <w:p w14:paraId="02F1DD7D" w14:textId="77777777" w:rsidR="00402BAD" w:rsidRDefault="00402BAD" w:rsidP="00402BAD">
      <w:r>
        <w:t xml:space="preserve">            }</w:t>
      </w:r>
    </w:p>
    <w:p w14:paraId="13CAB8CA" w14:textId="77777777" w:rsidR="00402BAD" w:rsidRDefault="00402BAD" w:rsidP="00402BAD"/>
    <w:p w14:paraId="631FCF96" w14:textId="77777777" w:rsidR="00402BAD" w:rsidRDefault="00402BAD" w:rsidP="00402BAD">
      <w:r>
        <w:t xml:space="preserve">            Console.WriteLine($"CPI: {CPI}");</w:t>
      </w:r>
    </w:p>
    <w:p w14:paraId="566B92CB" w14:textId="77777777" w:rsidR="00402BAD" w:rsidRDefault="00402BAD" w:rsidP="00402BAD">
      <w:r>
        <w:t xml:space="preserve">            Console.WriteLine($"Word Address: {Position}");</w:t>
      </w:r>
    </w:p>
    <w:p w14:paraId="77EB65C3" w14:textId="77777777" w:rsidR="00402BAD" w:rsidRDefault="00402BAD" w:rsidP="00402BAD">
      <w:r>
        <w:t xml:space="preserve">            Console.WriteLine($"Machine Code: {Binary_MachineCode}");</w:t>
      </w:r>
    </w:p>
    <w:p w14:paraId="1CABD8E3" w14:textId="77777777" w:rsidR="00402BAD" w:rsidRDefault="00402BAD" w:rsidP="00402BAD">
      <w:r>
        <w:t xml:space="preserve">            Console.WriteLine("-------------------------------------------");</w:t>
      </w:r>
    </w:p>
    <w:p w14:paraId="07AC3770" w14:textId="77777777" w:rsidR="00402BAD" w:rsidRDefault="00402BAD" w:rsidP="00402BAD">
      <w:r>
        <w:t xml:space="preserve">        }</w:t>
      </w:r>
    </w:p>
    <w:p w14:paraId="74D7754A" w14:textId="77777777" w:rsidR="00402BAD" w:rsidRDefault="00402BAD" w:rsidP="00402BAD"/>
    <w:p w14:paraId="08BB7B2B" w14:textId="77777777" w:rsidR="00402BAD" w:rsidRDefault="00402BAD" w:rsidP="00402BAD">
      <w:r>
        <w:t xml:space="preserve">        public void Encode()</w:t>
      </w:r>
    </w:p>
    <w:p w14:paraId="1B70C7A9" w14:textId="77777777" w:rsidR="00402BAD" w:rsidRDefault="00402BAD" w:rsidP="00402BAD">
      <w:r>
        <w:t xml:space="preserve">        {</w:t>
      </w:r>
    </w:p>
    <w:p w14:paraId="50A86A39" w14:textId="77777777" w:rsidR="00402BAD" w:rsidRDefault="00402BAD" w:rsidP="00402BAD">
      <w:r>
        <w:t xml:space="preserve">            try</w:t>
      </w:r>
    </w:p>
    <w:p w14:paraId="67FFDFA7" w14:textId="77777777" w:rsidR="00402BAD" w:rsidRDefault="00402BAD" w:rsidP="00402BAD">
      <w:r>
        <w:t xml:space="preserve">            {</w:t>
      </w:r>
    </w:p>
    <w:p w14:paraId="5E33E66D" w14:textId="77777777" w:rsidR="00402BAD" w:rsidRDefault="00402BAD" w:rsidP="00402BAD">
      <w:r>
        <w:t xml:space="preserve">                var Types = new Dictionary&lt;string, string&gt; {</w:t>
      </w:r>
    </w:p>
    <w:p w14:paraId="081BDEDC" w14:textId="77777777" w:rsidR="00402BAD" w:rsidRDefault="00402BAD" w:rsidP="00402BAD">
      <w:r>
        <w:t xml:space="preserve">                { "ADD", "R"},</w:t>
      </w:r>
    </w:p>
    <w:p w14:paraId="304149AE" w14:textId="77777777" w:rsidR="00402BAD" w:rsidRDefault="00402BAD" w:rsidP="00402BAD">
      <w:r>
        <w:t xml:space="preserve">                { "ADDI", "I"},</w:t>
      </w:r>
    </w:p>
    <w:p w14:paraId="53B4750C" w14:textId="77777777" w:rsidR="00402BAD" w:rsidRDefault="00402BAD" w:rsidP="00402BAD">
      <w:r>
        <w:t xml:space="preserve">                { "SUB", "R" },</w:t>
      </w:r>
    </w:p>
    <w:p w14:paraId="4CFB2939" w14:textId="77777777" w:rsidR="00402BAD" w:rsidRDefault="00402BAD" w:rsidP="00402BAD">
      <w:r>
        <w:t xml:space="preserve">                { "AND", "R" },</w:t>
      </w:r>
    </w:p>
    <w:p w14:paraId="5A693DB5" w14:textId="77777777" w:rsidR="00402BAD" w:rsidRDefault="00402BAD" w:rsidP="00402BAD">
      <w:r>
        <w:t xml:space="preserve">                { "ANDI", "I" },</w:t>
      </w:r>
    </w:p>
    <w:p w14:paraId="127125F8" w14:textId="77777777" w:rsidR="00402BAD" w:rsidRDefault="00402BAD" w:rsidP="00402BAD">
      <w:r>
        <w:t xml:space="preserve">                { "OR", "R" },</w:t>
      </w:r>
    </w:p>
    <w:p w14:paraId="19CA4D13" w14:textId="77777777" w:rsidR="00402BAD" w:rsidRDefault="00402BAD" w:rsidP="00402BAD">
      <w:r>
        <w:t xml:space="preserve">                { "DMADDR", "J" },</w:t>
      </w:r>
    </w:p>
    <w:p w14:paraId="00FB8B4D" w14:textId="77777777" w:rsidR="00402BAD" w:rsidRDefault="00402BAD" w:rsidP="00402BAD">
      <w:r>
        <w:t xml:space="preserve">                { "XOR", "R" },</w:t>
      </w:r>
    </w:p>
    <w:p w14:paraId="4D1BC1B1" w14:textId="77777777" w:rsidR="00402BAD" w:rsidRDefault="00402BAD" w:rsidP="00402BAD">
      <w:r>
        <w:t xml:space="preserve">                { "SLT", "R" },</w:t>
      </w:r>
    </w:p>
    <w:p w14:paraId="3CE29066" w14:textId="77777777" w:rsidR="00402BAD" w:rsidRDefault="00402BAD" w:rsidP="00402BAD">
      <w:r>
        <w:t xml:space="preserve">                { "MUL", "R" },</w:t>
      </w:r>
    </w:p>
    <w:p w14:paraId="5ACA69FA" w14:textId="77777777" w:rsidR="00402BAD" w:rsidRDefault="00402BAD" w:rsidP="00402BAD">
      <w:r>
        <w:t xml:space="preserve">                { "DIV", "R" },</w:t>
      </w:r>
    </w:p>
    <w:p w14:paraId="22507C41" w14:textId="77777777" w:rsidR="00402BAD" w:rsidRDefault="00402BAD" w:rsidP="00402BAD">
      <w:r>
        <w:t xml:space="preserve">                { "SLL", "I" },</w:t>
      </w:r>
    </w:p>
    <w:p w14:paraId="04BB9AB1" w14:textId="77777777" w:rsidR="00402BAD" w:rsidRDefault="00402BAD" w:rsidP="00402BAD">
      <w:r>
        <w:t xml:space="preserve">                { "SRL", "I" },</w:t>
      </w:r>
    </w:p>
    <w:p w14:paraId="2C2A19F2" w14:textId="77777777" w:rsidR="00402BAD" w:rsidRDefault="00402BAD" w:rsidP="00402BAD">
      <w:r>
        <w:t xml:space="preserve">                { "SRA", "I" },</w:t>
      </w:r>
    </w:p>
    <w:p w14:paraId="663221BE" w14:textId="77777777" w:rsidR="00402BAD" w:rsidRDefault="00402BAD" w:rsidP="00402BAD">
      <w:r>
        <w:t xml:space="preserve">                { "LW", "I" },</w:t>
      </w:r>
    </w:p>
    <w:p w14:paraId="2C456525" w14:textId="77777777" w:rsidR="00402BAD" w:rsidRDefault="00402BAD" w:rsidP="00402BAD">
      <w:r>
        <w:t xml:space="preserve">                { "LWU", "I" },</w:t>
      </w:r>
    </w:p>
    <w:p w14:paraId="7D45FE3A" w14:textId="77777777" w:rsidR="00402BAD" w:rsidRDefault="00402BAD" w:rsidP="00402BAD">
      <w:r>
        <w:t xml:space="preserve">                { "LWL", "I" },</w:t>
      </w:r>
    </w:p>
    <w:p w14:paraId="0136E359" w14:textId="77777777" w:rsidR="00402BAD" w:rsidRDefault="00402BAD" w:rsidP="00402BAD">
      <w:r>
        <w:t xml:space="preserve">                { "SW", "I" },</w:t>
      </w:r>
    </w:p>
    <w:p w14:paraId="31BC6C94" w14:textId="77777777" w:rsidR="00402BAD" w:rsidRDefault="00402BAD" w:rsidP="00402BAD">
      <w:r>
        <w:t xml:space="preserve">                { "SWU", "I" },</w:t>
      </w:r>
    </w:p>
    <w:p w14:paraId="249E39CB" w14:textId="77777777" w:rsidR="00402BAD" w:rsidRDefault="00402BAD" w:rsidP="00402BAD">
      <w:r>
        <w:t xml:space="preserve">                { "SWL", "I" },</w:t>
      </w:r>
    </w:p>
    <w:p w14:paraId="651BDF6C" w14:textId="77777777" w:rsidR="00402BAD" w:rsidRDefault="00402BAD" w:rsidP="00402BAD">
      <w:r>
        <w:t xml:space="preserve">                { "BREQ", "I" },</w:t>
      </w:r>
    </w:p>
    <w:p w14:paraId="79571D0B" w14:textId="77777777" w:rsidR="00402BAD" w:rsidRDefault="00402BAD" w:rsidP="00402BAD">
      <w:r>
        <w:t xml:space="preserve">                { "BRNE", "I" },</w:t>
      </w:r>
    </w:p>
    <w:p w14:paraId="1E02193F" w14:textId="77777777" w:rsidR="00402BAD" w:rsidRDefault="00402BAD" w:rsidP="00402BAD">
      <w:r>
        <w:t xml:space="preserve">                { "JUMP", "J" }</w:t>
      </w:r>
    </w:p>
    <w:p w14:paraId="518F4F3E" w14:textId="77777777" w:rsidR="00402BAD" w:rsidRDefault="00402BAD" w:rsidP="00402BAD">
      <w:r>
        <w:t xml:space="preserve">                };</w:t>
      </w:r>
    </w:p>
    <w:p w14:paraId="01DFD0B3" w14:textId="77777777" w:rsidR="00402BAD" w:rsidRDefault="00402BAD" w:rsidP="00402BAD"/>
    <w:p w14:paraId="025607F9" w14:textId="77777777" w:rsidR="00402BAD" w:rsidRDefault="00402BAD" w:rsidP="00402BAD">
      <w:r>
        <w:t xml:space="preserve">                var CPI = new Dictionary&lt;string, int&gt; {</w:t>
      </w:r>
    </w:p>
    <w:p w14:paraId="397C7DA1" w14:textId="77777777" w:rsidR="00402BAD" w:rsidRDefault="00402BAD" w:rsidP="00402BAD">
      <w:r>
        <w:t xml:space="preserve">                { "ADD", 4},</w:t>
      </w:r>
    </w:p>
    <w:p w14:paraId="77EC4D5E" w14:textId="77777777" w:rsidR="00402BAD" w:rsidRDefault="00402BAD" w:rsidP="00402BAD">
      <w:r>
        <w:t xml:space="preserve">                { "ADDI", 4},</w:t>
      </w:r>
    </w:p>
    <w:p w14:paraId="3F60F713" w14:textId="77777777" w:rsidR="00402BAD" w:rsidRDefault="00402BAD" w:rsidP="00402BAD">
      <w:r>
        <w:t xml:space="preserve">                { "SUB", 4},</w:t>
      </w:r>
    </w:p>
    <w:p w14:paraId="05F36B59" w14:textId="77777777" w:rsidR="00402BAD" w:rsidRDefault="00402BAD" w:rsidP="00402BAD">
      <w:r>
        <w:t xml:space="preserve">                { "AND", 4},</w:t>
      </w:r>
    </w:p>
    <w:p w14:paraId="6669E7D5" w14:textId="77777777" w:rsidR="00402BAD" w:rsidRDefault="00402BAD" w:rsidP="00402BAD">
      <w:r>
        <w:t xml:space="preserve">                { "ANDI", 4},</w:t>
      </w:r>
    </w:p>
    <w:p w14:paraId="07EFC08E" w14:textId="77777777" w:rsidR="00402BAD" w:rsidRDefault="00402BAD" w:rsidP="00402BAD">
      <w:r>
        <w:t xml:space="preserve">                { "OR", 4},</w:t>
      </w:r>
    </w:p>
    <w:p w14:paraId="13BAC9D3" w14:textId="77777777" w:rsidR="00402BAD" w:rsidRDefault="00402BAD" w:rsidP="00402BAD">
      <w:r>
        <w:t xml:space="preserve">                { "DMADDR", 4},</w:t>
      </w:r>
    </w:p>
    <w:p w14:paraId="7FDD6D01" w14:textId="77777777" w:rsidR="00402BAD" w:rsidRDefault="00402BAD" w:rsidP="00402BAD">
      <w:r>
        <w:t xml:space="preserve">                { "XOR", 4},</w:t>
      </w:r>
    </w:p>
    <w:p w14:paraId="6CABB8E5" w14:textId="77777777" w:rsidR="00402BAD" w:rsidRDefault="00402BAD" w:rsidP="00402BAD">
      <w:r>
        <w:t xml:space="preserve">                { "SLT", 4},</w:t>
      </w:r>
    </w:p>
    <w:p w14:paraId="12E11B03" w14:textId="77777777" w:rsidR="00402BAD" w:rsidRDefault="00402BAD" w:rsidP="00402BAD">
      <w:r>
        <w:t xml:space="preserve">                { "MUL", 14},</w:t>
      </w:r>
    </w:p>
    <w:p w14:paraId="60D5F244" w14:textId="77777777" w:rsidR="00402BAD" w:rsidRDefault="00402BAD" w:rsidP="00402BAD">
      <w:r>
        <w:t xml:space="preserve">                { "DIV", 16},</w:t>
      </w:r>
    </w:p>
    <w:p w14:paraId="0ABC130B" w14:textId="77777777" w:rsidR="00402BAD" w:rsidRDefault="00402BAD" w:rsidP="00402BAD">
      <w:r>
        <w:t xml:space="preserve">                { "SLL", 3},</w:t>
      </w:r>
    </w:p>
    <w:p w14:paraId="6C333588" w14:textId="77777777" w:rsidR="00402BAD" w:rsidRDefault="00402BAD" w:rsidP="00402BAD">
      <w:r>
        <w:t xml:space="preserve">                { "SRL", 3},</w:t>
      </w:r>
    </w:p>
    <w:p w14:paraId="03998684" w14:textId="77777777" w:rsidR="00402BAD" w:rsidRDefault="00402BAD" w:rsidP="00402BAD">
      <w:r>
        <w:t xml:space="preserve">                { "SRA", 3},</w:t>
      </w:r>
    </w:p>
    <w:p w14:paraId="33CA1CD8" w14:textId="77777777" w:rsidR="00402BAD" w:rsidRDefault="00402BAD" w:rsidP="00402BAD">
      <w:r>
        <w:t xml:space="preserve">                { "LW", 5},</w:t>
      </w:r>
    </w:p>
    <w:p w14:paraId="6BC1485B" w14:textId="77777777" w:rsidR="00402BAD" w:rsidRDefault="00402BAD" w:rsidP="00402BAD">
      <w:r>
        <w:t xml:space="preserve">                { "LWU", 4},</w:t>
      </w:r>
    </w:p>
    <w:p w14:paraId="7101CC9B" w14:textId="77777777" w:rsidR="00402BAD" w:rsidRDefault="00402BAD" w:rsidP="00402BAD">
      <w:r>
        <w:t xml:space="preserve">                { "LWL", 4},</w:t>
      </w:r>
    </w:p>
    <w:p w14:paraId="6D1358C2" w14:textId="77777777" w:rsidR="00402BAD" w:rsidRDefault="00402BAD" w:rsidP="00402BAD">
      <w:r>
        <w:t xml:space="preserve">                { "SW", 5},</w:t>
      </w:r>
    </w:p>
    <w:p w14:paraId="1A40ED76" w14:textId="77777777" w:rsidR="00402BAD" w:rsidRDefault="00402BAD" w:rsidP="00402BAD">
      <w:r>
        <w:t xml:space="preserve">                { "SWU", 4},</w:t>
      </w:r>
    </w:p>
    <w:p w14:paraId="47E27965" w14:textId="77777777" w:rsidR="00402BAD" w:rsidRDefault="00402BAD" w:rsidP="00402BAD">
      <w:r>
        <w:t xml:space="preserve">                { "SWL", 4},</w:t>
      </w:r>
    </w:p>
    <w:p w14:paraId="5657F401" w14:textId="77777777" w:rsidR="00402BAD" w:rsidRDefault="00402BAD" w:rsidP="00402BAD">
      <w:r>
        <w:t xml:space="preserve">                { "BREQ", 4},</w:t>
      </w:r>
    </w:p>
    <w:p w14:paraId="07389BD0" w14:textId="77777777" w:rsidR="00402BAD" w:rsidRDefault="00402BAD" w:rsidP="00402BAD">
      <w:r>
        <w:t xml:space="preserve">                { "BRNE", 4},</w:t>
      </w:r>
    </w:p>
    <w:p w14:paraId="21BE3F0D" w14:textId="77777777" w:rsidR="00402BAD" w:rsidRDefault="00402BAD" w:rsidP="00402BAD">
      <w:r>
        <w:t xml:space="preserve">                { "JUMP", 4}</w:t>
      </w:r>
    </w:p>
    <w:p w14:paraId="1A8589F3" w14:textId="77777777" w:rsidR="00402BAD" w:rsidRDefault="00402BAD" w:rsidP="00402BAD">
      <w:r>
        <w:t xml:space="preserve">                };</w:t>
      </w:r>
    </w:p>
    <w:p w14:paraId="1009F9E9" w14:textId="77777777" w:rsidR="00402BAD" w:rsidRDefault="00402BAD" w:rsidP="00402BAD"/>
    <w:p w14:paraId="69C50FD2" w14:textId="77777777" w:rsidR="00402BAD" w:rsidRDefault="00402BAD" w:rsidP="00402BAD">
      <w:r>
        <w:t xml:space="preserve">                var BinaryOpcodes = new Dictionary&lt;string, string&gt; {</w:t>
      </w:r>
    </w:p>
    <w:p w14:paraId="47FCE3A0" w14:textId="77777777" w:rsidR="00402BAD" w:rsidRDefault="00402BAD" w:rsidP="00402BAD">
      <w:r>
        <w:t xml:space="preserve">                { "ADD", "0000"},</w:t>
      </w:r>
    </w:p>
    <w:p w14:paraId="4BB54006" w14:textId="77777777" w:rsidR="00402BAD" w:rsidRDefault="00402BAD" w:rsidP="00402BAD">
      <w:r>
        <w:t xml:space="preserve">                { "ADDI", "0001"},</w:t>
      </w:r>
    </w:p>
    <w:p w14:paraId="03660A4A" w14:textId="77777777" w:rsidR="00402BAD" w:rsidRDefault="00402BAD" w:rsidP="00402BAD">
      <w:r>
        <w:t xml:space="preserve">                { "SUB", "0000" },</w:t>
      </w:r>
    </w:p>
    <w:p w14:paraId="7CA55FC4" w14:textId="77777777" w:rsidR="00402BAD" w:rsidRDefault="00402BAD" w:rsidP="00402BAD">
      <w:r>
        <w:t xml:space="preserve">                { "AND", "0000" },</w:t>
      </w:r>
    </w:p>
    <w:p w14:paraId="6F57ECD1" w14:textId="77777777" w:rsidR="00402BAD" w:rsidRDefault="00402BAD" w:rsidP="00402BAD">
      <w:r>
        <w:t xml:space="preserve">                { "ANDI", "0010" },</w:t>
      </w:r>
    </w:p>
    <w:p w14:paraId="1B250FA1" w14:textId="77777777" w:rsidR="00402BAD" w:rsidRDefault="00402BAD" w:rsidP="00402BAD">
      <w:r>
        <w:t xml:space="preserve">                { "OR", "0000" },</w:t>
      </w:r>
    </w:p>
    <w:p w14:paraId="77D55725" w14:textId="77777777" w:rsidR="00402BAD" w:rsidRDefault="00402BAD" w:rsidP="00402BAD">
      <w:r>
        <w:t xml:space="preserve">                { "DMADDR", "0011" },</w:t>
      </w:r>
    </w:p>
    <w:p w14:paraId="4E7D2778" w14:textId="77777777" w:rsidR="00402BAD" w:rsidRDefault="00402BAD" w:rsidP="00402BAD">
      <w:r>
        <w:t xml:space="preserve">                { "XOR", "0000" },</w:t>
      </w:r>
    </w:p>
    <w:p w14:paraId="325FF857" w14:textId="77777777" w:rsidR="00402BAD" w:rsidRDefault="00402BAD" w:rsidP="00402BAD">
      <w:r>
        <w:t xml:space="preserve">                { "SLT", "0000"},</w:t>
      </w:r>
    </w:p>
    <w:p w14:paraId="26C701F7" w14:textId="77777777" w:rsidR="00402BAD" w:rsidRDefault="00402BAD" w:rsidP="00402BAD">
      <w:r>
        <w:t xml:space="preserve">                { "MUL", "0000" },</w:t>
      </w:r>
    </w:p>
    <w:p w14:paraId="3BA32AD6" w14:textId="77777777" w:rsidR="00402BAD" w:rsidRDefault="00402BAD" w:rsidP="00402BAD">
      <w:r>
        <w:t xml:space="preserve">                { "DIV", "0000" },</w:t>
      </w:r>
    </w:p>
    <w:p w14:paraId="7DAF1FDE" w14:textId="77777777" w:rsidR="00402BAD" w:rsidRDefault="00402BAD" w:rsidP="00402BAD">
      <w:r>
        <w:t xml:space="preserve">                { "SLL", "0100" },</w:t>
      </w:r>
    </w:p>
    <w:p w14:paraId="42667678" w14:textId="77777777" w:rsidR="00402BAD" w:rsidRDefault="00402BAD" w:rsidP="00402BAD">
      <w:r>
        <w:t xml:space="preserve">                { "SRL", "0101" },</w:t>
      </w:r>
    </w:p>
    <w:p w14:paraId="6FDBA5F1" w14:textId="77777777" w:rsidR="00402BAD" w:rsidRDefault="00402BAD" w:rsidP="00402BAD">
      <w:r>
        <w:t xml:space="preserve">                { "SRA", "0110" },</w:t>
      </w:r>
    </w:p>
    <w:p w14:paraId="587A1246" w14:textId="77777777" w:rsidR="00402BAD" w:rsidRDefault="00402BAD" w:rsidP="00402BAD">
      <w:r>
        <w:t xml:space="preserve">                { "LW", "0111" },</w:t>
      </w:r>
    </w:p>
    <w:p w14:paraId="5E1BEDDB" w14:textId="77777777" w:rsidR="00402BAD" w:rsidRDefault="00402BAD" w:rsidP="00402BAD">
      <w:r>
        <w:t xml:space="preserve">                { "LWU", "1000" },</w:t>
      </w:r>
    </w:p>
    <w:p w14:paraId="7080D002" w14:textId="77777777" w:rsidR="00402BAD" w:rsidRDefault="00402BAD" w:rsidP="00402BAD">
      <w:r>
        <w:t xml:space="preserve">                { "LWL", "1001" },</w:t>
      </w:r>
    </w:p>
    <w:p w14:paraId="18B8DAAF" w14:textId="77777777" w:rsidR="00402BAD" w:rsidRDefault="00402BAD" w:rsidP="00402BAD">
      <w:r>
        <w:t xml:space="preserve">                { "SW", "1010" },</w:t>
      </w:r>
    </w:p>
    <w:p w14:paraId="06AA2C17" w14:textId="77777777" w:rsidR="00402BAD" w:rsidRDefault="00402BAD" w:rsidP="00402BAD">
      <w:r>
        <w:t xml:space="preserve">                { "SWU", "1011" },</w:t>
      </w:r>
    </w:p>
    <w:p w14:paraId="496A30E4" w14:textId="77777777" w:rsidR="00402BAD" w:rsidRDefault="00402BAD" w:rsidP="00402BAD">
      <w:r>
        <w:t xml:space="preserve">                { "SWL", "1100" },</w:t>
      </w:r>
    </w:p>
    <w:p w14:paraId="09E2800F" w14:textId="77777777" w:rsidR="00402BAD" w:rsidRDefault="00402BAD" w:rsidP="00402BAD">
      <w:r>
        <w:t xml:space="preserve">                { "BREQ", "1101" },</w:t>
      </w:r>
    </w:p>
    <w:p w14:paraId="51578222" w14:textId="77777777" w:rsidR="00402BAD" w:rsidRDefault="00402BAD" w:rsidP="00402BAD">
      <w:r>
        <w:t xml:space="preserve">                { "BRNE", "1110" },</w:t>
      </w:r>
    </w:p>
    <w:p w14:paraId="25284585" w14:textId="77777777" w:rsidR="00402BAD" w:rsidRDefault="00402BAD" w:rsidP="00402BAD">
      <w:r>
        <w:t xml:space="preserve">                { "JUMP", "1111" }</w:t>
      </w:r>
    </w:p>
    <w:p w14:paraId="14FFB9C3" w14:textId="77777777" w:rsidR="00402BAD" w:rsidRDefault="00402BAD" w:rsidP="00402BAD">
      <w:r>
        <w:t xml:space="preserve">                };</w:t>
      </w:r>
    </w:p>
    <w:p w14:paraId="31863B64" w14:textId="77777777" w:rsidR="00402BAD" w:rsidRDefault="00402BAD" w:rsidP="00402BAD"/>
    <w:p w14:paraId="05A14519" w14:textId="77777777" w:rsidR="00402BAD" w:rsidRDefault="00402BAD" w:rsidP="00402BAD">
      <w:r>
        <w:t xml:space="preserve">                var BinaryFunctions = new Dictionary&lt;string, string&gt; {</w:t>
      </w:r>
    </w:p>
    <w:p w14:paraId="16E4746D" w14:textId="77777777" w:rsidR="00402BAD" w:rsidRDefault="00402BAD" w:rsidP="00402BAD">
      <w:r>
        <w:t xml:space="preserve">                { "ADD", "000"},</w:t>
      </w:r>
    </w:p>
    <w:p w14:paraId="555330BE" w14:textId="77777777" w:rsidR="00402BAD" w:rsidRDefault="00402BAD" w:rsidP="00402BAD">
      <w:r>
        <w:t xml:space="preserve">                { "SUB", "001" },</w:t>
      </w:r>
    </w:p>
    <w:p w14:paraId="7381DD3C" w14:textId="77777777" w:rsidR="00402BAD" w:rsidRDefault="00402BAD" w:rsidP="00402BAD">
      <w:r>
        <w:t xml:space="preserve">                { "AND", "100" },</w:t>
      </w:r>
    </w:p>
    <w:p w14:paraId="58113C6F" w14:textId="77777777" w:rsidR="00402BAD" w:rsidRDefault="00402BAD" w:rsidP="00402BAD">
      <w:r>
        <w:t xml:space="preserve">                { "OR", "011" },</w:t>
      </w:r>
    </w:p>
    <w:p w14:paraId="28484F0F" w14:textId="77777777" w:rsidR="00402BAD" w:rsidRDefault="00402BAD" w:rsidP="00402BAD">
      <w:r>
        <w:t xml:space="preserve">                { "XOR", "110" },</w:t>
      </w:r>
    </w:p>
    <w:p w14:paraId="790DB907" w14:textId="77777777" w:rsidR="00402BAD" w:rsidRDefault="00402BAD" w:rsidP="00402BAD">
      <w:r>
        <w:t xml:space="preserve">                { "SLT", "101"},</w:t>
      </w:r>
    </w:p>
    <w:p w14:paraId="1E8045CB" w14:textId="77777777" w:rsidR="00402BAD" w:rsidRDefault="00402BAD" w:rsidP="00402BAD">
      <w:r>
        <w:t xml:space="preserve">                { "MUL", "010" },</w:t>
      </w:r>
    </w:p>
    <w:p w14:paraId="3A024727" w14:textId="77777777" w:rsidR="00402BAD" w:rsidRDefault="00402BAD" w:rsidP="00402BAD">
      <w:r>
        <w:t xml:space="preserve">                { "DIV", "111" },</w:t>
      </w:r>
    </w:p>
    <w:p w14:paraId="047064CF" w14:textId="77777777" w:rsidR="00402BAD" w:rsidRDefault="00402BAD" w:rsidP="00402BAD">
      <w:r>
        <w:t xml:space="preserve">                };</w:t>
      </w:r>
    </w:p>
    <w:p w14:paraId="66D8112B" w14:textId="77777777" w:rsidR="00402BAD" w:rsidRDefault="00402BAD" w:rsidP="00402BAD"/>
    <w:p w14:paraId="0A1792C3" w14:textId="77777777" w:rsidR="00402BAD" w:rsidRDefault="00402BAD" w:rsidP="00402BAD">
      <w:r>
        <w:t xml:space="preserve">                var BinaryRegisters = new Dictionary&lt;string, string&gt;</w:t>
      </w:r>
    </w:p>
    <w:p w14:paraId="45660B25" w14:textId="77777777" w:rsidR="00402BAD" w:rsidRDefault="00402BAD" w:rsidP="00402BAD">
      <w:r>
        <w:t xml:space="preserve">                {</w:t>
      </w:r>
    </w:p>
    <w:p w14:paraId="76C66F24" w14:textId="77777777" w:rsidR="00402BAD" w:rsidRDefault="00402BAD" w:rsidP="00402BAD">
      <w:r>
        <w:t xml:space="preserve">                { "$R0", "000"},</w:t>
      </w:r>
    </w:p>
    <w:p w14:paraId="35A2BD14" w14:textId="77777777" w:rsidR="00402BAD" w:rsidRDefault="00402BAD" w:rsidP="00402BAD">
      <w:r>
        <w:t xml:space="preserve">                { "$R1", "001"},</w:t>
      </w:r>
    </w:p>
    <w:p w14:paraId="3F3C6BA0" w14:textId="77777777" w:rsidR="00402BAD" w:rsidRDefault="00402BAD" w:rsidP="00402BAD">
      <w:r>
        <w:t xml:space="preserve">                { "$R2", "010"},</w:t>
      </w:r>
    </w:p>
    <w:p w14:paraId="0BF9BE48" w14:textId="77777777" w:rsidR="00402BAD" w:rsidRDefault="00402BAD" w:rsidP="00402BAD">
      <w:r>
        <w:t xml:space="preserve">                { "$R3", "011"},</w:t>
      </w:r>
    </w:p>
    <w:p w14:paraId="07058BE1" w14:textId="77777777" w:rsidR="00402BAD" w:rsidRDefault="00402BAD" w:rsidP="00402BAD">
      <w:r>
        <w:t xml:space="preserve">                { "$R4", "100"},</w:t>
      </w:r>
    </w:p>
    <w:p w14:paraId="7AD3E14B" w14:textId="77777777" w:rsidR="00402BAD" w:rsidRDefault="00402BAD" w:rsidP="00402BAD">
      <w:r>
        <w:t xml:space="preserve">                { "$R5", "101"},</w:t>
      </w:r>
    </w:p>
    <w:p w14:paraId="2D77010B" w14:textId="77777777" w:rsidR="00402BAD" w:rsidRDefault="00402BAD" w:rsidP="00402BAD">
      <w:r>
        <w:t xml:space="preserve">                { "$R6", "110"},</w:t>
      </w:r>
    </w:p>
    <w:p w14:paraId="496FD425" w14:textId="77777777" w:rsidR="00402BAD" w:rsidRDefault="00402BAD" w:rsidP="00402BAD">
      <w:r>
        <w:t xml:space="preserve">                { "$R7", "111"}</w:t>
      </w:r>
    </w:p>
    <w:p w14:paraId="622A5E6A" w14:textId="77777777" w:rsidR="00402BAD" w:rsidRDefault="00402BAD" w:rsidP="00402BAD">
      <w:r>
        <w:t xml:space="preserve">                };</w:t>
      </w:r>
    </w:p>
    <w:p w14:paraId="0E74F395" w14:textId="77777777" w:rsidR="00402BAD" w:rsidRDefault="00402BAD" w:rsidP="00402BAD"/>
    <w:p w14:paraId="37B16442" w14:textId="77777777" w:rsidR="00402BAD" w:rsidRDefault="00402BAD" w:rsidP="00402BAD">
      <w:r>
        <w:t xml:space="preserve">                this.Type = Types[Opcode];</w:t>
      </w:r>
    </w:p>
    <w:p w14:paraId="2B601C9B" w14:textId="77777777" w:rsidR="00402BAD" w:rsidRDefault="00402BAD" w:rsidP="00402BAD">
      <w:r>
        <w:t xml:space="preserve">                this.Binary_Opcode = BinaryOpcodes[Opcode];</w:t>
      </w:r>
    </w:p>
    <w:p w14:paraId="21363DFA" w14:textId="77777777" w:rsidR="00402BAD" w:rsidRDefault="00402BAD" w:rsidP="00402BAD">
      <w:r>
        <w:t xml:space="preserve">                this.CPI = CPI[Opcode];</w:t>
      </w:r>
    </w:p>
    <w:p w14:paraId="38F4673A" w14:textId="77777777" w:rsidR="00402BAD" w:rsidRDefault="00402BAD" w:rsidP="00402BAD"/>
    <w:p w14:paraId="1328F9E2" w14:textId="77777777" w:rsidR="00402BAD" w:rsidRDefault="00402BAD" w:rsidP="00402BAD">
      <w:r>
        <w:t xml:space="preserve">                if (this.Type == "R")</w:t>
      </w:r>
    </w:p>
    <w:p w14:paraId="26071677" w14:textId="77777777" w:rsidR="00402BAD" w:rsidRDefault="00402BAD" w:rsidP="00402BAD">
      <w:r>
        <w:t xml:space="preserve">                {</w:t>
      </w:r>
    </w:p>
    <w:p w14:paraId="78F59204" w14:textId="77777777" w:rsidR="00402BAD" w:rsidRDefault="00402BAD" w:rsidP="00402BAD">
      <w:r>
        <w:t xml:space="preserve">                    this.Binary_Function = BinaryFunctions[Opcode];</w:t>
      </w:r>
    </w:p>
    <w:p w14:paraId="7FEFABE5" w14:textId="77777777" w:rsidR="00402BAD" w:rsidRDefault="00402BAD" w:rsidP="00402BAD">
      <w:r>
        <w:t xml:space="preserve">                    this.Binary_Destination = BinaryRegisters[this.Destination];</w:t>
      </w:r>
    </w:p>
    <w:p w14:paraId="28A2678E" w14:textId="77777777" w:rsidR="00402BAD" w:rsidRDefault="00402BAD" w:rsidP="00402BAD">
      <w:r>
        <w:t xml:space="preserve">                    this.Binary_Source_One = BinaryRegisters[this.Source_One];</w:t>
      </w:r>
    </w:p>
    <w:p w14:paraId="796B73B2" w14:textId="77777777" w:rsidR="00402BAD" w:rsidRDefault="00402BAD" w:rsidP="00402BAD">
      <w:r>
        <w:t xml:space="preserve">                    this.Binary_Source_Two = BinaryRegisters[this.Source_Two];</w:t>
      </w:r>
    </w:p>
    <w:p w14:paraId="2A426DF3" w14:textId="77777777" w:rsidR="00402BAD" w:rsidRDefault="00402BAD" w:rsidP="00402BAD"/>
    <w:p w14:paraId="5180C789" w14:textId="77777777" w:rsidR="00402BAD" w:rsidRDefault="00402BAD" w:rsidP="00402BAD">
      <w:r>
        <w:t xml:space="preserve">                    this.Binary_MachineCode = this.Binary_Opcode + this.Binary_Destination + this.Binary_Source_One + this.Binary_Source_Two + this.Binary_Function;</w:t>
      </w:r>
    </w:p>
    <w:p w14:paraId="5473BED1" w14:textId="77777777" w:rsidR="00402BAD" w:rsidRDefault="00402BAD" w:rsidP="00402BAD">
      <w:r>
        <w:t xml:space="preserve">                }</w:t>
      </w:r>
    </w:p>
    <w:p w14:paraId="776C2EEA" w14:textId="77777777" w:rsidR="00402BAD" w:rsidRDefault="00402BAD" w:rsidP="00402BAD">
      <w:r>
        <w:t xml:space="preserve">                if (this.Type == "I")</w:t>
      </w:r>
    </w:p>
    <w:p w14:paraId="0C50C2CB" w14:textId="77777777" w:rsidR="00402BAD" w:rsidRDefault="00402BAD" w:rsidP="00402BAD">
      <w:r>
        <w:t xml:space="preserve">                {</w:t>
      </w:r>
    </w:p>
    <w:p w14:paraId="114D9BEC" w14:textId="77777777" w:rsidR="00402BAD" w:rsidRDefault="00402BAD" w:rsidP="00402BAD">
      <w:r>
        <w:t xml:space="preserve">                    if (this.Opcode == "BREQ" || this.Opcode == "BRNE")</w:t>
      </w:r>
    </w:p>
    <w:p w14:paraId="69636CB9" w14:textId="77777777" w:rsidR="00402BAD" w:rsidRDefault="00402BAD" w:rsidP="00402BAD">
      <w:r>
        <w:t xml:space="preserve">                    {</w:t>
      </w:r>
    </w:p>
    <w:p w14:paraId="264ED3B2" w14:textId="77777777" w:rsidR="00402BAD" w:rsidRDefault="00402BAD" w:rsidP="00402BAD">
      <w:r>
        <w:t xml:space="preserve">                        this.Binary_Destination = BinaryRegisters[this.Destination];</w:t>
      </w:r>
    </w:p>
    <w:p w14:paraId="391C0904" w14:textId="77777777" w:rsidR="00402BAD" w:rsidRDefault="00402BAD" w:rsidP="00402BAD">
      <w:r>
        <w:t xml:space="preserve">                        this.Binary_Source_One = BinaryRegisters[this.Source_One];</w:t>
      </w:r>
    </w:p>
    <w:p w14:paraId="03929E85" w14:textId="77777777" w:rsidR="00402BAD" w:rsidRDefault="00402BAD" w:rsidP="00402BAD"/>
    <w:p w14:paraId="2AD81368" w14:textId="77777777" w:rsidR="00402BAD" w:rsidRDefault="00402BAD" w:rsidP="00402BAD">
      <w:r>
        <w:t xml:space="preserve">                        foreach (Label label in Content.Labels)</w:t>
      </w:r>
    </w:p>
    <w:p w14:paraId="3E6D545F" w14:textId="77777777" w:rsidR="00402BAD" w:rsidRDefault="00402BAD" w:rsidP="00402BAD">
      <w:r>
        <w:t xml:space="preserve">                        {</w:t>
      </w:r>
    </w:p>
    <w:p w14:paraId="034AA751" w14:textId="77777777" w:rsidR="00402BAD" w:rsidRDefault="00402BAD" w:rsidP="00402BAD"/>
    <w:p w14:paraId="620189FE" w14:textId="77777777" w:rsidR="00402BAD" w:rsidRDefault="00402BAD" w:rsidP="00402BAD">
      <w:r>
        <w:t xml:space="preserve">                            if (label.Name == this.Source_Two)</w:t>
      </w:r>
    </w:p>
    <w:p w14:paraId="7017BE9F" w14:textId="77777777" w:rsidR="00402BAD" w:rsidRDefault="00402BAD" w:rsidP="00402BAD">
      <w:r>
        <w:t xml:space="preserve">                            {</w:t>
      </w:r>
    </w:p>
    <w:p w14:paraId="59F8D970" w14:textId="77777777" w:rsidR="00402BAD" w:rsidRDefault="00402BAD" w:rsidP="00402BAD">
      <w:r>
        <w:t xml:space="preserve">                                int Offset = label.Instruction_Position - this.Position - 2;</w:t>
      </w:r>
    </w:p>
    <w:p w14:paraId="3ABA8B4F" w14:textId="77777777" w:rsidR="00402BAD" w:rsidRDefault="00402BAD" w:rsidP="00402BAD">
      <w:r>
        <w:t xml:space="preserve">                                this.Binary_Constant = Convert.ToString(Offset, 2).PadLeft(6, '0');</w:t>
      </w:r>
    </w:p>
    <w:p w14:paraId="217F2593" w14:textId="77777777" w:rsidR="00402BAD" w:rsidRDefault="00402BAD" w:rsidP="00402BAD">
      <w:r>
        <w:t xml:space="preserve">                            }</w:t>
      </w:r>
    </w:p>
    <w:p w14:paraId="25D14402" w14:textId="77777777" w:rsidR="00402BAD" w:rsidRDefault="00402BAD" w:rsidP="00402BAD">
      <w:r>
        <w:t xml:space="preserve">                        }</w:t>
      </w:r>
    </w:p>
    <w:p w14:paraId="682ABEC4" w14:textId="77777777" w:rsidR="00402BAD" w:rsidRDefault="00402BAD" w:rsidP="00402BAD"/>
    <w:p w14:paraId="4AE54E54" w14:textId="77777777" w:rsidR="00402BAD" w:rsidRDefault="00402BAD" w:rsidP="00402BAD">
      <w:r>
        <w:t xml:space="preserve">                    }</w:t>
      </w:r>
    </w:p>
    <w:p w14:paraId="59FAC049" w14:textId="77777777" w:rsidR="00402BAD" w:rsidRDefault="00402BAD" w:rsidP="00402BAD">
      <w:r>
        <w:t xml:space="preserve">                    else</w:t>
      </w:r>
    </w:p>
    <w:p w14:paraId="03AF8D36" w14:textId="77777777" w:rsidR="00402BAD" w:rsidRDefault="00402BAD" w:rsidP="00402BAD">
      <w:r>
        <w:t xml:space="preserve">                    {</w:t>
      </w:r>
    </w:p>
    <w:p w14:paraId="00C8F82F" w14:textId="77777777" w:rsidR="00402BAD" w:rsidRDefault="00402BAD" w:rsidP="00402BAD">
      <w:r>
        <w:t xml:space="preserve">                        this.Binary_Destination = BinaryRegisters[this.Destination];</w:t>
      </w:r>
    </w:p>
    <w:p w14:paraId="38E5D2F4" w14:textId="77777777" w:rsidR="00402BAD" w:rsidRDefault="00402BAD" w:rsidP="00402BAD">
      <w:r>
        <w:t xml:space="preserve">                        this.Binary_Source_One = BinaryRegisters[this.Source_One];</w:t>
      </w:r>
    </w:p>
    <w:p w14:paraId="63DAB71A" w14:textId="77777777" w:rsidR="00402BAD" w:rsidRDefault="00402BAD" w:rsidP="00402BAD">
      <w:r>
        <w:t xml:space="preserve">                        this.Binary_Constant = Convert.ToString(Convert.ToInt32(this.Source_Two), 2).PadLeft(6, '0');</w:t>
      </w:r>
    </w:p>
    <w:p w14:paraId="58AF4B4B" w14:textId="77777777" w:rsidR="00402BAD" w:rsidRDefault="00402BAD" w:rsidP="00402BAD"/>
    <w:p w14:paraId="57E856D5" w14:textId="77777777" w:rsidR="00402BAD" w:rsidRDefault="00402BAD" w:rsidP="00402BAD">
      <w:r>
        <w:t xml:space="preserve">                    }</w:t>
      </w:r>
    </w:p>
    <w:p w14:paraId="07581A60" w14:textId="77777777" w:rsidR="00402BAD" w:rsidRDefault="00402BAD" w:rsidP="00402BAD"/>
    <w:p w14:paraId="59F8850D" w14:textId="77777777" w:rsidR="00402BAD" w:rsidRDefault="00402BAD" w:rsidP="00402BAD"/>
    <w:p w14:paraId="2E153C0F" w14:textId="77777777" w:rsidR="00402BAD" w:rsidRDefault="00402BAD" w:rsidP="00402BAD"/>
    <w:p w14:paraId="7FADDA58" w14:textId="77777777" w:rsidR="00402BAD" w:rsidRDefault="00402BAD" w:rsidP="00402BAD">
      <w:r>
        <w:t xml:space="preserve">                    if (this.Binary_Constant.Length &gt; 6)</w:t>
      </w:r>
    </w:p>
    <w:p w14:paraId="4B9E6C70" w14:textId="77777777" w:rsidR="00402BAD" w:rsidRDefault="00402BAD" w:rsidP="00402BAD">
      <w:r>
        <w:t xml:space="preserve">                    {</w:t>
      </w:r>
    </w:p>
    <w:p w14:paraId="17B2D1F1" w14:textId="77777777" w:rsidR="00402BAD" w:rsidRDefault="00402BAD" w:rsidP="00402BAD">
      <w:r>
        <w:t xml:space="preserve">                        this.Binary_Constant = this.Binary_Constant.Substring(this.Binary_Constant.Length - 6);</w:t>
      </w:r>
    </w:p>
    <w:p w14:paraId="422CC871" w14:textId="77777777" w:rsidR="00402BAD" w:rsidRDefault="00402BAD" w:rsidP="00402BAD">
      <w:r>
        <w:t xml:space="preserve">                    }</w:t>
      </w:r>
    </w:p>
    <w:p w14:paraId="4B12723D" w14:textId="77777777" w:rsidR="00402BAD" w:rsidRDefault="00402BAD" w:rsidP="00402BAD"/>
    <w:p w14:paraId="1DB56A2D" w14:textId="77777777" w:rsidR="00402BAD" w:rsidRDefault="00402BAD" w:rsidP="00402BAD">
      <w:r>
        <w:t xml:space="preserve">                    this.Binary_MachineCode = this.Binary_Opcode + this.Binary_Destination + this.Binary_Source_One + this.Binary_Constant;</w:t>
      </w:r>
    </w:p>
    <w:p w14:paraId="53B6F5EC" w14:textId="77777777" w:rsidR="00402BAD" w:rsidRDefault="00402BAD" w:rsidP="00402BAD">
      <w:r>
        <w:t xml:space="preserve">                }</w:t>
      </w:r>
    </w:p>
    <w:p w14:paraId="2D0533B4" w14:textId="77777777" w:rsidR="00402BAD" w:rsidRDefault="00402BAD" w:rsidP="00402BAD"/>
    <w:p w14:paraId="3B9D597B" w14:textId="77777777" w:rsidR="00402BAD" w:rsidRDefault="00402BAD" w:rsidP="00402BAD">
      <w:r>
        <w:t xml:space="preserve">                if (this.Type == "J")</w:t>
      </w:r>
    </w:p>
    <w:p w14:paraId="1E7E9C67" w14:textId="77777777" w:rsidR="00402BAD" w:rsidRDefault="00402BAD" w:rsidP="00402BAD">
      <w:r>
        <w:t xml:space="preserve">                {</w:t>
      </w:r>
    </w:p>
    <w:p w14:paraId="7A42D14A" w14:textId="77777777" w:rsidR="00402BAD" w:rsidRDefault="00402BAD" w:rsidP="00402BAD">
      <w:r>
        <w:t xml:space="preserve">                    if (this.Opcode == "JUMP")</w:t>
      </w:r>
    </w:p>
    <w:p w14:paraId="7063F4B9" w14:textId="77777777" w:rsidR="00402BAD" w:rsidRDefault="00402BAD" w:rsidP="00402BAD">
      <w:r>
        <w:t xml:space="preserve">                    {</w:t>
      </w:r>
    </w:p>
    <w:p w14:paraId="45B04C53" w14:textId="77777777" w:rsidR="00402BAD" w:rsidRDefault="00402BAD" w:rsidP="00402BAD">
      <w:r>
        <w:t xml:space="preserve">                        foreach (Label label in Content.Labels)</w:t>
      </w:r>
    </w:p>
    <w:p w14:paraId="176CF461" w14:textId="77777777" w:rsidR="00402BAD" w:rsidRDefault="00402BAD" w:rsidP="00402BAD">
      <w:r>
        <w:t xml:space="preserve">                        {</w:t>
      </w:r>
    </w:p>
    <w:p w14:paraId="49E7FA1D" w14:textId="77777777" w:rsidR="00402BAD" w:rsidRDefault="00402BAD" w:rsidP="00402BAD"/>
    <w:p w14:paraId="6373124F" w14:textId="77777777" w:rsidR="00402BAD" w:rsidRDefault="00402BAD" w:rsidP="00402BAD">
      <w:r>
        <w:t xml:space="preserve">                            if (label.Name == this.Source_Two)</w:t>
      </w:r>
    </w:p>
    <w:p w14:paraId="5092507E" w14:textId="77777777" w:rsidR="00402BAD" w:rsidRDefault="00402BAD" w:rsidP="00402BAD">
      <w:r>
        <w:t xml:space="preserve">                            {</w:t>
      </w:r>
    </w:p>
    <w:p w14:paraId="1826CBEA" w14:textId="77777777" w:rsidR="00402BAD" w:rsidRDefault="00402BAD" w:rsidP="00402BAD">
      <w:r>
        <w:t xml:space="preserve">                                this.Binary_Constant = Convert.ToString(label.Instruction_Position, 2).PadLeft(12, '0');</w:t>
      </w:r>
    </w:p>
    <w:p w14:paraId="23699731" w14:textId="77777777" w:rsidR="00402BAD" w:rsidRDefault="00402BAD" w:rsidP="00402BAD">
      <w:r>
        <w:t xml:space="preserve">                            }</w:t>
      </w:r>
    </w:p>
    <w:p w14:paraId="24D9FBB5" w14:textId="77777777" w:rsidR="00402BAD" w:rsidRDefault="00402BAD" w:rsidP="00402BAD">
      <w:r>
        <w:t xml:space="preserve">                        }</w:t>
      </w:r>
    </w:p>
    <w:p w14:paraId="599A1E7A" w14:textId="77777777" w:rsidR="00402BAD" w:rsidRDefault="00402BAD" w:rsidP="00402BAD"/>
    <w:p w14:paraId="0890125A" w14:textId="77777777" w:rsidR="00402BAD" w:rsidRDefault="00402BAD" w:rsidP="00402BAD">
      <w:r>
        <w:t xml:space="preserve">                        this.Binary_MachineCode = this.Binary_Opcode + this.Binary_Constant;</w:t>
      </w:r>
    </w:p>
    <w:p w14:paraId="1A1CCCFB" w14:textId="77777777" w:rsidR="00402BAD" w:rsidRDefault="00402BAD" w:rsidP="00402BAD">
      <w:r>
        <w:t xml:space="preserve">                    }</w:t>
      </w:r>
    </w:p>
    <w:p w14:paraId="5DF07B32" w14:textId="77777777" w:rsidR="00402BAD" w:rsidRDefault="00402BAD" w:rsidP="00402BAD">
      <w:r>
        <w:t xml:space="preserve">                    else</w:t>
      </w:r>
    </w:p>
    <w:p w14:paraId="6DB307FA" w14:textId="77777777" w:rsidR="00402BAD" w:rsidRDefault="00402BAD" w:rsidP="00402BAD">
      <w:r>
        <w:t xml:space="preserve">                    {</w:t>
      </w:r>
    </w:p>
    <w:p w14:paraId="0845E15C" w14:textId="77777777" w:rsidR="00402BAD" w:rsidRDefault="00402BAD" w:rsidP="00402BAD">
      <w:r>
        <w:t xml:space="preserve">                        this.Binary_Constant = Convert.ToString(Convert.ToInt32(this.Source_Two), 2).PadLeft(12, '0');</w:t>
      </w:r>
    </w:p>
    <w:p w14:paraId="7BE32A4F" w14:textId="77777777" w:rsidR="00402BAD" w:rsidRDefault="00402BAD" w:rsidP="00402BAD"/>
    <w:p w14:paraId="54DB1920" w14:textId="77777777" w:rsidR="00402BAD" w:rsidRDefault="00402BAD" w:rsidP="00402BAD">
      <w:r>
        <w:t xml:space="preserve">                        if (this.Binary_Constant.Length &gt; 12)</w:t>
      </w:r>
    </w:p>
    <w:p w14:paraId="745FC759" w14:textId="77777777" w:rsidR="00402BAD" w:rsidRDefault="00402BAD" w:rsidP="00402BAD">
      <w:r>
        <w:t xml:space="preserve">                        {</w:t>
      </w:r>
    </w:p>
    <w:p w14:paraId="196FA2A9" w14:textId="77777777" w:rsidR="00402BAD" w:rsidRDefault="00402BAD" w:rsidP="00402BAD">
      <w:r>
        <w:t xml:space="preserve">                            this.Binary_Constant = this.Binary_Constant.Substring(this.Binary_Constant.Length - 12);</w:t>
      </w:r>
    </w:p>
    <w:p w14:paraId="6ABFF4A6" w14:textId="77777777" w:rsidR="00402BAD" w:rsidRDefault="00402BAD" w:rsidP="00402BAD">
      <w:r>
        <w:t xml:space="preserve">                        }</w:t>
      </w:r>
    </w:p>
    <w:p w14:paraId="61197A8A" w14:textId="77777777" w:rsidR="00402BAD" w:rsidRDefault="00402BAD" w:rsidP="00402BAD"/>
    <w:p w14:paraId="297EF21A" w14:textId="77777777" w:rsidR="00402BAD" w:rsidRDefault="00402BAD" w:rsidP="00402BAD">
      <w:r>
        <w:t xml:space="preserve">                        this.Binary_MachineCode = this.Binary_Opcode + this.Binary_Constant;</w:t>
      </w:r>
    </w:p>
    <w:p w14:paraId="061A8D7D" w14:textId="77777777" w:rsidR="00402BAD" w:rsidRDefault="00402BAD" w:rsidP="00402BAD"/>
    <w:p w14:paraId="43B2B72C" w14:textId="77777777" w:rsidR="00402BAD" w:rsidRDefault="00402BAD" w:rsidP="00402BAD">
      <w:r>
        <w:t xml:space="preserve">                    }</w:t>
      </w:r>
    </w:p>
    <w:p w14:paraId="3A29E6C1" w14:textId="77777777" w:rsidR="00402BAD" w:rsidRDefault="00402BAD" w:rsidP="00402BAD"/>
    <w:p w14:paraId="748656CC" w14:textId="77777777" w:rsidR="00402BAD" w:rsidRDefault="00402BAD" w:rsidP="00402BAD"/>
    <w:p w14:paraId="60BCC465" w14:textId="77777777" w:rsidR="00402BAD" w:rsidRDefault="00402BAD" w:rsidP="00402BAD">
      <w:r>
        <w:t xml:space="preserve">                }</w:t>
      </w:r>
    </w:p>
    <w:p w14:paraId="44C7534C" w14:textId="77777777" w:rsidR="00402BAD" w:rsidRDefault="00402BAD" w:rsidP="00402BAD"/>
    <w:p w14:paraId="2DD36713" w14:textId="77777777" w:rsidR="00402BAD" w:rsidRDefault="00402BAD" w:rsidP="00402BAD">
      <w:r>
        <w:t xml:space="preserve">            }</w:t>
      </w:r>
    </w:p>
    <w:p w14:paraId="2225FCED" w14:textId="77777777" w:rsidR="00402BAD" w:rsidRDefault="00402BAD" w:rsidP="00402BAD">
      <w:r>
        <w:t xml:space="preserve">            catch (Exception e)</w:t>
      </w:r>
    </w:p>
    <w:p w14:paraId="2664CC58" w14:textId="77777777" w:rsidR="00402BAD" w:rsidRDefault="00402BAD" w:rsidP="00402BAD">
      <w:r>
        <w:t xml:space="preserve">            {</w:t>
      </w:r>
    </w:p>
    <w:p w14:paraId="040000F2" w14:textId="77777777" w:rsidR="00402BAD" w:rsidRDefault="00402BAD" w:rsidP="00402BAD">
      <w:r>
        <w:t xml:space="preserve">                Console.WriteLine("Error occured. {0} Exception caught.", e);</w:t>
      </w:r>
    </w:p>
    <w:p w14:paraId="0F310781" w14:textId="77777777" w:rsidR="00402BAD" w:rsidRDefault="00402BAD" w:rsidP="00402BAD">
      <w:r>
        <w:t xml:space="preserve">                Content.Assemble_Error = true;</w:t>
      </w:r>
    </w:p>
    <w:p w14:paraId="66F98D31" w14:textId="77777777" w:rsidR="00402BAD" w:rsidRDefault="00402BAD" w:rsidP="00402BAD">
      <w:r>
        <w:t xml:space="preserve">            }</w:t>
      </w:r>
    </w:p>
    <w:p w14:paraId="0EAA8CE3" w14:textId="77777777" w:rsidR="00402BAD" w:rsidRDefault="00402BAD" w:rsidP="00402BAD">
      <w:r>
        <w:t xml:space="preserve">            </w:t>
      </w:r>
    </w:p>
    <w:p w14:paraId="3FEB8C26" w14:textId="77777777" w:rsidR="00402BAD" w:rsidRDefault="00402BAD" w:rsidP="00402BAD">
      <w:r>
        <w:t xml:space="preserve">        }</w:t>
      </w:r>
    </w:p>
    <w:p w14:paraId="4A6C63AC" w14:textId="77777777" w:rsidR="00402BAD" w:rsidRDefault="00402BAD" w:rsidP="00402BAD"/>
    <w:p w14:paraId="3B389D78" w14:textId="77777777" w:rsidR="00402BAD" w:rsidRDefault="00402BAD" w:rsidP="00402BAD">
      <w:r>
        <w:t xml:space="preserve">        public string Get_MachineCode()</w:t>
      </w:r>
    </w:p>
    <w:p w14:paraId="05FDD239" w14:textId="77777777" w:rsidR="00402BAD" w:rsidRDefault="00402BAD" w:rsidP="00402BAD">
      <w:r>
        <w:t xml:space="preserve">        {</w:t>
      </w:r>
    </w:p>
    <w:p w14:paraId="75768F13" w14:textId="77777777" w:rsidR="00402BAD" w:rsidRDefault="00402BAD" w:rsidP="00402BAD">
      <w:r>
        <w:t xml:space="preserve">            return this.Binary_MachineCode;</w:t>
      </w:r>
    </w:p>
    <w:p w14:paraId="605BB8D9" w14:textId="77777777" w:rsidR="00402BAD" w:rsidRDefault="00402BAD" w:rsidP="00402BAD">
      <w:r>
        <w:t xml:space="preserve">        }</w:t>
      </w:r>
    </w:p>
    <w:p w14:paraId="39CF3ADE" w14:textId="77777777" w:rsidR="00402BAD" w:rsidRDefault="00402BAD" w:rsidP="00402BAD">
      <w:r>
        <w:t xml:space="preserve">    }</w:t>
      </w:r>
    </w:p>
    <w:p w14:paraId="5E122EEA" w14:textId="77777777" w:rsidR="00402BAD" w:rsidRDefault="00402BAD" w:rsidP="00402BAD"/>
    <w:p w14:paraId="7A9E9FCB" w14:textId="77777777" w:rsidR="00402BAD" w:rsidRDefault="00402BAD" w:rsidP="00402BAD">
      <w:r>
        <w:t xml:space="preserve">    public class Label</w:t>
      </w:r>
    </w:p>
    <w:p w14:paraId="32653851" w14:textId="77777777" w:rsidR="00402BAD" w:rsidRDefault="00402BAD" w:rsidP="00402BAD">
      <w:r>
        <w:t xml:space="preserve">    {</w:t>
      </w:r>
    </w:p>
    <w:p w14:paraId="702E41C8" w14:textId="77777777" w:rsidR="00402BAD" w:rsidRDefault="00402BAD" w:rsidP="00402BAD">
      <w:r>
        <w:t xml:space="preserve">        public string Name { get; set; }</w:t>
      </w:r>
    </w:p>
    <w:p w14:paraId="399E8500" w14:textId="77777777" w:rsidR="00402BAD" w:rsidRDefault="00402BAD" w:rsidP="00402BAD">
      <w:r>
        <w:t xml:space="preserve">        public int Instruction_Position { get; set; }</w:t>
      </w:r>
    </w:p>
    <w:p w14:paraId="116127D8" w14:textId="77777777" w:rsidR="00402BAD" w:rsidRDefault="00402BAD" w:rsidP="00402BAD"/>
    <w:p w14:paraId="574250F3" w14:textId="77777777" w:rsidR="00402BAD" w:rsidRDefault="00402BAD" w:rsidP="00402BAD">
      <w:r>
        <w:t xml:space="preserve">        public void Print()</w:t>
      </w:r>
    </w:p>
    <w:p w14:paraId="26285F0F" w14:textId="77777777" w:rsidR="00402BAD" w:rsidRDefault="00402BAD" w:rsidP="00402BAD">
      <w:r>
        <w:t xml:space="preserve">        {</w:t>
      </w:r>
    </w:p>
    <w:p w14:paraId="75D381B0" w14:textId="77777777" w:rsidR="00402BAD" w:rsidRDefault="00402BAD" w:rsidP="00402BAD">
      <w:r>
        <w:t xml:space="preserve">            Console.WriteLine($"{Name} @ {Instruction_Position}");</w:t>
      </w:r>
    </w:p>
    <w:p w14:paraId="4E232277" w14:textId="77777777" w:rsidR="00402BAD" w:rsidRDefault="00402BAD" w:rsidP="00402BAD">
      <w:r>
        <w:t xml:space="preserve">        }</w:t>
      </w:r>
    </w:p>
    <w:p w14:paraId="34EE0DDE" w14:textId="77777777" w:rsidR="00402BAD" w:rsidRDefault="00402BAD" w:rsidP="00402BAD">
      <w:r>
        <w:t xml:space="preserve">    }</w:t>
      </w:r>
    </w:p>
    <w:p w14:paraId="2B96C0F0" w14:textId="77777777" w:rsidR="00402BAD" w:rsidRDefault="00402BAD" w:rsidP="00402BAD"/>
    <w:p w14:paraId="51746F02" w14:textId="77777777" w:rsidR="00402BAD" w:rsidRDefault="00402BAD" w:rsidP="00402BAD">
      <w:r>
        <w:t xml:space="preserve">    public class Datapath</w:t>
      </w:r>
    </w:p>
    <w:p w14:paraId="7AD385ED" w14:textId="77777777" w:rsidR="00402BAD" w:rsidRDefault="00402BAD" w:rsidP="00402BAD">
      <w:r>
        <w:t xml:space="preserve">    {</w:t>
      </w:r>
    </w:p>
    <w:p w14:paraId="1FC5CC03" w14:textId="77777777" w:rsidR="00402BAD" w:rsidRDefault="00402BAD" w:rsidP="00402BAD">
      <w:r>
        <w:t xml:space="preserve">        Dictionary&lt;string, string&gt;BinaryRegisters = new Dictionary&lt;string, string&gt;</w:t>
      </w:r>
    </w:p>
    <w:p w14:paraId="02304CC3" w14:textId="77777777" w:rsidR="00402BAD" w:rsidRDefault="00402BAD" w:rsidP="00402BAD">
      <w:r>
        <w:t xml:space="preserve">            {</w:t>
      </w:r>
    </w:p>
    <w:p w14:paraId="11FD74C3" w14:textId="77777777" w:rsidR="00402BAD" w:rsidRDefault="00402BAD" w:rsidP="00402BAD">
      <w:r>
        <w:t xml:space="preserve">                { "$R0", "000"},</w:t>
      </w:r>
    </w:p>
    <w:p w14:paraId="43751EDB" w14:textId="77777777" w:rsidR="00402BAD" w:rsidRDefault="00402BAD" w:rsidP="00402BAD">
      <w:r>
        <w:t xml:space="preserve">                { "$R1", "001"},</w:t>
      </w:r>
    </w:p>
    <w:p w14:paraId="7F2D8302" w14:textId="77777777" w:rsidR="00402BAD" w:rsidRDefault="00402BAD" w:rsidP="00402BAD">
      <w:r>
        <w:t xml:space="preserve">                { "$R2", "010"},</w:t>
      </w:r>
    </w:p>
    <w:p w14:paraId="1007E08F" w14:textId="77777777" w:rsidR="00402BAD" w:rsidRDefault="00402BAD" w:rsidP="00402BAD">
      <w:r>
        <w:t xml:space="preserve">                { "$R3", "011"},</w:t>
      </w:r>
    </w:p>
    <w:p w14:paraId="193E991B" w14:textId="77777777" w:rsidR="00402BAD" w:rsidRDefault="00402BAD" w:rsidP="00402BAD">
      <w:r>
        <w:t xml:space="preserve">                { "$R4", "100"},</w:t>
      </w:r>
    </w:p>
    <w:p w14:paraId="11845B68" w14:textId="77777777" w:rsidR="00402BAD" w:rsidRDefault="00402BAD" w:rsidP="00402BAD">
      <w:r>
        <w:t xml:space="preserve">                { "$R5", "101"},</w:t>
      </w:r>
    </w:p>
    <w:p w14:paraId="1DB359E8" w14:textId="77777777" w:rsidR="00402BAD" w:rsidRDefault="00402BAD" w:rsidP="00402BAD">
      <w:r>
        <w:t xml:space="preserve">                { "$R6", "110"},</w:t>
      </w:r>
    </w:p>
    <w:p w14:paraId="048CEACF" w14:textId="77777777" w:rsidR="00402BAD" w:rsidRDefault="00402BAD" w:rsidP="00402BAD">
      <w:r>
        <w:t xml:space="preserve">                { "$R7", "111"}</w:t>
      </w:r>
    </w:p>
    <w:p w14:paraId="2D18AC4A" w14:textId="77777777" w:rsidR="00402BAD" w:rsidRDefault="00402BAD" w:rsidP="00402BAD">
      <w:r>
        <w:t xml:space="preserve">            };</w:t>
      </w:r>
    </w:p>
    <w:p w14:paraId="2696695A" w14:textId="77777777" w:rsidR="00402BAD" w:rsidRDefault="00402BAD" w:rsidP="00402BAD"/>
    <w:p w14:paraId="73546CB2" w14:textId="77777777" w:rsidR="00402BAD" w:rsidRDefault="00402BAD" w:rsidP="00402BAD">
      <w:r>
        <w:t xml:space="preserve">        public int Program_Counter { get; set; }</w:t>
      </w:r>
    </w:p>
    <w:p w14:paraId="08DAE20D" w14:textId="77777777" w:rsidR="00402BAD" w:rsidRDefault="00402BAD" w:rsidP="00402BAD"/>
    <w:p w14:paraId="501ECA17" w14:textId="77777777" w:rsidR="00402BAD" w:rsidRDefault="00402BAD" w:rsidP="00402BAD">
      <w:r>
        <w:t xml:space="preserve">        public void Next()</w:t>
      </w:r>
    </w:p>
    <w:p w14:paraId="483BA521" w14:textId="77777777" w:rsidR="00402BAD" w:rsidRDefault="00402BAD" w:rsidP="00402BAD">
      <w:r>
        <w:t xml:space="preserve">        {</w:t>
      </w:r>
    </w:p>
    <w:p w14:paraId="333AB57C" w14:textId="77777777" w:rsidR="00402BAD" w:rsidRDefault="00402BAD" w:rsidP="00402BAD">
      <w:r>
        <w:t xml:space="preserve">            </w:t>
      </w:r>
    </w:p>
    <w:p w14:paraId="6E512F5C" w14:textId="77777777" w:rsidR="00402BAD" w:rsidRDefault="00402BAD" w:rsidP="00402BAD">
      <w:r>
        <w:t xml:space="preserve">        }</w:t>
      </w:r>
    </w:p>
    <w:p w14:paraId="3B92CA0B" w14:textId="77777777" w:rsidR="00402BAD" w:rsidRDefault="00402BAD" w:rsidP="00402BAD">
      <w:r>
        <w:t xml:space="preserve">    }</w:t>
      </w:r>
    </w:p>
    <w:p w14:paraId="095DD7F3" w14:textId="77777777" w:rsidR="00402BAD" w:rsidRDefault="00402BAD" w:rsidP="00402BAD"/>
    <w:p w14:paraId="7032317C" w14:textId="77777777" w:rsidR="00402BAD" w:rsidRDefault="00402BAD" w:rsidP="00402BAD">
      <w:r>
        <w:t xml:space="preserve">    class Program</w:t>
      </w:r>
    </w:p>
    <w:p w14:paraId="50A14254" w14:textId="77777777" w:rsidR="00402BAD" w:rsidRDefault="00402BAD" w:rsidP="00402BAD">
      <w:r>
        <w:t xml:space="preserve">    {</w:t>
      </w:r>
    </w:p>
    <w:p w14:paraId="557A7A17" w14:textId="77777777" w:rsidR="00402BAD" w:rsidRDefault="00402BAD" w:rsidP="00402BAD">
      <w:r>
        <w:t xml:space="preserve">        static void Main(string[] args)</w:t>
      </w:r>
    </w:p>
    <w:p w14:paraId="56AA9B92" w14:textId="77777777" w:rsidR="00402BAD" w:rsidRDefault="00402BAD" w:rsidP="00402BAD">
      <w:r>
        <w:t xml:space="preserve">        {</w:t>
      </w:r>
    </w:p>
    <w:p w14:paraId="6A1F1A5C" w14:textId="77777777" w:rsidR="00402BAD" w:rsidRDefault="00402BAD" w:rsidP="00402BAD"/>
    <w:p w14:paraId="464331F5" w14:textId="77777777" w:rsidR="00402BAD" w:rsidRDefault="00402BAD" w:rsidP="00402BAD">
      <w:r>
        <w:t xml:space="preserve">            string command = "None";</w:t>
      </w:r>
    </w:p>
    <w:p w14:paraId="1AE06B7C" w14:textId="77777777" w:rsidR="00402BAD" w:rsidRDefault="00402BAD" w:rsidP="00402BAD"/>
    <w:p w14:paraId="2E88219B" w14:textId="77777777" w:rsidR="00402BAD" w:rsidRDefault="00402BAD" w:rsidP="00402BAD">
      <w:r>
        <w:t xml:space="preserve">            </w:t>
      </w:r>
    </w:p>
    <w:p w14:paraId="377DFB92" w14:textId="77777777" w:rsidR="00402BAD" w:rsidRDefault="00402BAD" w:rsidP="00402BAD"/>
    <w:p w14:paraId="7728D5B8" w14:textId="77777777" w:rsidR="00402BAD" w:rsidRDefault="00402BAD" w:rsidP="00402BAD">
      <w:r>
        <w:t xml:space="preserve">            while (command != "exit")</w:t>
      </w:r>
    </w:p>
    <w:p w14:paraId="749BF132" w14:textId="77777777" w:rsidR="00402BAD" w:rsidRDefault="00402BAD" w:rsidP="00402BAD">
      <w:r>
        <w:t xml:space="preserve">            {</w:t>
      </w:r>
    </w:p>
    <w:p w14:paraId="1D810706" w14:textId="77777777" w:rsidR="00402BAD" w:rsidRDefault="00402BAD" w:rsidP="00402BAD">
      <w:r>
        <w:t xml:space="preserve">                Console.Write("&gt;&gt; ");</w:t>
      </w:r>
    </w:p>
    <w:p w14:paraId="79F72E65" w14:textId="77777777" w:rsidR="00402BAD" w:rsidRDefault="00402BAD" w:rsidP="00402BAD">
      <w:r>
        <w:t xml:space="preserve">                command = Console.ReadLine();</w:t>
      </w:r>
    </w:p>
    <w:p w14:paraId="1ABBC1E5" w14:textId="77777777" w:rsidR="00402BAD" w:rsidRDefault="00402BAD" w:rsidP="00402BAD"/>
    <w:p w14:paraId="300A2291" w14:textId="77777777" w:rsidR="00402BAD" w:rsidRDefault="00402BAD" w:rsidP="00402BAD">
      <w:r>
        <w:t xml:space="preserve">                if(command == "read")</w:t>
      </w:r>
    </w:p>
    <w:p w14:paraId="0FDCED3F" w14:textId="77777777" w:rsidR="00402BAD" w:rsidRDefault="00402BAD" w:rsidP="00402BAD">
      <w:r>
        <w:t xml:space="preserve">                {</w:t>
      </w:r>
    </w:p>
    <w:p w14:paraId="298631D3" w14:textId="77777777" w:rsidR="00402BAD" w:rsidRDefault="00402BAD" w:rsidP="00402BAD">
      <w:r>
        <w:t xml:space="preserve">                    string[] lines = File.ReadAllLines(Path.Combine(Environment.CurrentDirectory, "..\\..\\..\\code.txt"));</w:t>
      </w:r>
    </w:p>
    <w:p w14:paraId="1C323E60" w14:textId="77777777" w:rsidR="00402BAD" w:rsidRDefault="00402BAD" w:rsidP="00402BAD">
      <w:r>
        <w:t xml:space="preserve">                    int instruction_position = 0;</w:t>
      </w:r>
    </w:p>
    <w:p w14:paraId="4E8FB0BB" w14:textId="77777777" w:rsidR="00402BAD" w:rsidRDefault="00402BAD" w:rsidP="00402BAD"/>
    <w:p w14:paraId="797BD730" w14:textId="77777777" w:rsidR="00402BAD" w:rsidRDefault="00402BAD" w:rsidP="00402BAD">
      <w:r>
        <w:t xml:space="preserve">                    foreach (string line in lines)</w:t>
      </w:r>
    </w:p>
    <w:p w14:paraId="1EFB43CD" w14:textId="77777777" w:rsidR="00402BAD" w:rsidRDefault="00402BAD" w:rsidP="00402BAD">
      <w:r>
        <w:t xml:space="preserve">                    {</w:t>
      </w:r>
    </w:p>
    <w:p w14:paraId="2864D096" w14:textId="77777777" w:rsidR="00402BAD" w:rsidRDefault="00402BAD" w:rsidP="00402BAD">
      <w:r>
        <w:t xml:space="preserve">                        string label = "";</w:t>
      </w:r>
    </w:p>
    <w:p w14:paraId="3EA2DE6A" w14:textId="77777777" w:rsidR="00402BAD" w:rsidRDefault="00402BAD" w:rsidP="00402BAD">
      <w:r>
        <w:t xml:space="preserve">                        string opcode = "";</w:t>
      </w:r>
    </w:p>
    <w:p w14:paraId="093B4CC5" w14:textId="77777777" w:rsidR="00402BAD" w:rsidRDefault="00402BAD" w:rsidP="00402BAD">
      <w:r>
        <w:t xml:space="preserve">                        string destination = "";</w:t>
      </w:r>
    </w:p>
    <w:p w14:paraId="42FCE740" w14:textId="77777777" w:rsidR="00402BAD" w:rsidRDefault="00402BAD" w:rsidP="00402BAD">
      <w:r>
        <w:t xml:space="preserve">                        string source_one = "";</w:t>
      </w:r>
    </w:p>
    <w:p w14:paraId="7B40593D" w14:textId="77777777" w:rsidR="00402BAD" w:rsidRDefault="00402BAD" w:rsidP="00402BAD">
      <w:r>
        <w:t xml:space="preserve">                        string source_two = "";</w:t>
      </w:r>
    </w:p>
    <w:p w14:paraId="6EAC74F0" w14:textId="77777777" w:rsidR="00402BAD" w:rsidRDefault="00402BAD" w:rsidP="00402BAD">
      <w:r>
        <w:t xml:space="preserve">                        string temp = "";</w:t>
      </w:r>
    </w:p>
    <w:p w14:paraId="690F1E16" w14:textId="77777777" w:rsidR="00402BAD" w:rsidRDefault="00402BAD" w:rsidP="00402BAD"/>
    <w:p w14:paraId="0402186C" w14:textId="77777777" w:rsidR="00402BAD" w:rsidRDefault="00402BAD" w:rsidP="00402BAD">
      <w:r>
        <w:t xml:space="preserve">                        for (int counter = 0; counter&lt;line.Length; counter++)</w:t>
      </w:r>
    </w:p>
    <w:p w14:paraId="5F6FA653" w14:textId="77777777" w:rsidR="00402BAD" w:rsidRDefault="00402BAD" w:rsidP="00402BAD">
      <w:r>
        <w:t xml:space="preserve">                        {</w:t>
      </w:r>
    </w:p>
    <w:p w14:paraId="594C95BE" w14:textId="77777777" w:rsidR="00402BAD" w:rsidRDefault="00402BAD" w:rsidP="00402BAD">
      <w:r>
        <w:t xml:space="preserve">                            if(line[counter].Equals(':'))</w:t>
      </w:r>
    </w:p>
    <w:p w14:paraId="6A1980D3" w14:textId="77777777" w:rsidR="00402BAD" w:rsidRDefault="00402BAD" w:rsidP="00402BAD">
      <w:r>
        <w:t xml:space="preserve">                            {</w:t>
      </w:r>
    </w:p>
    <w:p w14:paraId="6F700095" w14:textId="77777777" w:rsidR="00402BAD" w:rsidRDefault="00402BAD" w:rsidP="00402BAD">
      <w:r>
        <w:t xml:space="preserve">                                label = temp;</w:t>
      </w:r>
    </w:p>
    <w:p w14:paraId="36D33D7B" w14:textId="77777777" w:rsidR="00402BAD" w:rsidRDefault="00402BAD" w:rsidP="00402BAD">
      <w:r>
        <w:t xml:space="preserve">                                temp = "";</w:t>
      </w:r>
    </w:p>
    <w:p w14:paraId="60EA5A25" w14:textId="77777777" w:rsidR="00402BAD" w:rsidRDefault="00402BAD" w:rsidP="00402BAD">
      <w:r>
        <w:t xml:space="preserve">                            }</w:t>
      </w:r>
    </w:p>
    <w:p w14:paraId="19911BB4" w14:textId="77777777" w:rsidR="00402BAD" w:rsidRDefault="00402BAD" w:rsidP="00402BAD"/>
    <w:p w14:paraId="6EE08F32" w14:textId="77777777" w:rsidR="00402BAD" w:rsidRDefault="00402BAD" w:rsidP="00402BAD">
      <w:r>
        <w:t xml:space="preserve">                            if(Char.IsWhiteSpace(line[counter]) &amp; !(opcode.Length&gt;0))</w:t>
      </w:r>
    </w:p>
    <w:p w14:paraId="37E263F4" w14:textId="77777777" w:rsidR="00402BAD" w:rsidRDefault="00402BAD" w:rsidP="00402BAD">
      <w:r>
        <w:t xml:space="preserve">                            {</w:t>
      </w:r>
    </w:p>
    <w:p w14:paraId="03216BF9" w14:textId="77777777" w:rsidR="00402BAD" w:rsidRDefault="00402BAD" w:rsidP="00402BAD">
      <w:r>
        <w:t xml:space="preserve">                                opcode = temp;</w:t>
      </w:r>
    </w:p>
    <w:p w14:paraId="3437EB40" w14:textId="77777777" w:rsidR="00402BAD" w:rsidRDefault="00402BAD" w:rsidP="00402BAD">
      <w:r>
        <w:t xml:space="preserve">                                temp = "";</w:t>
      </w:r>
    </w:p>
    <w:p w14:paraId="6048CE24" w14:textId="77777777" w:rsidR="00402BAD" w:rsidRDefault="00402BAD" w:rsidP="00402BAD">
      <w:r>
        <w:t xml:space="preserve">                            }</w:t>
      </w:r>
    </w:p>
    <w:p w14:paraId="64192E64" w14:textId="77777777" w:rsidR="00402BAD" w:rsidRDefault="00402BAD" w:rsidP="00402BAD">
      <w:r>
        <w:t xml:space="preserve">                            if(line[counter].Equals(',') &amp; (opcode.Length &gt; 0) &amp; !(destination.Length &gt; 0))</w:t>
      </w:r>
    </w:p>
    <w:p w14:paraId="3515A113" w14:textId="77777777" w:rsidR="00402BAD" w:rsidRDefault="00402BAD" w:rsidP="00402BAD">
      <w:r>
        <w:t xml:space="preserve">                            {</w:t>
      </w:r>
    </w:p>
    <w:p w14:paraId="19D11B37" w14:textId="77777777" w:rsidR="00402BAD" w:rsidRDefault="00402BAD" w:rsidP="00402BAD">
      <w:r>
        <w:t xml:space="preserve">                                destination = temp;</w:t>
      </w:r>
    </w:p>
    <w:p w14:paraId="060DC122" w14:textId="77777777" w:rsidR="00402BAD" w:rsidRDefault="00402BAD" w:rsidP="00402BAD">
      <w:r>
        <w:t xml:space="preserve">                                temp = "";</w:t>
      </w:r>
    </w:p>
    <w:p w14:paraId="58B6F903" w14:textId="77777777" w:rsidR="00402BAD" w:rsidRDefault="00402BAD" w:rsidP="00402BAD">
      <w:r>
        <w:t xml:space="preserve">                            }</w:t>
      </w:r>
    </w:p>
    <w:p w14:paraId="7E7BC2C0" w14:textId="77777777" w:rsidR="00402BAD" w:rsidRDefault="00402BAD" w:rsidP="00402BAD"/>
    <w:p w14:paraId="6CEB37B5" w14:textId="77777777" w:rsidR="00402BAD" w:rsidRDefault="00402BAD" w:rsidP="00402BAD">
      <w:r>
        <w:t xml:space="preserve">                            if(line[counter].Equals(',') &amp; (destination.Length &gt; 0) &amp; !(source_one.Length &gt; 0))</w:t>
      </w:r>
    </w:p>
    <w:p w14:paraId="16C5139E" w14:textId="77777777" w:rsidR="00402BAD" w:rsidRDefault="00402BAD" w:rsidP="00402BAD">
      <w:r>
        <w:t xml:space="preserve">                            {</w:t>
      </w:r>
    </w:p>
    <w:p w14:paraId="218E476D" w14:textId="77777777" w:rsidR="00402BAD" w:rsidRDefault="00402BAD" w:rsidP="00402BAD">
      <w:r>
        <w:t xml:space="preserve">                                source_one = temp;</w:t>
      </w:r>
    </w:p>
    <w:p w14:paraId="6A56EED2" w14:textId="77777777" w:rsidR="00402BAD" w:rsidRDefault="00402BAD" w:rsidP="00402BAD">
      <w:r>
        <w:t xml:space="preserve">                                temp = "";</w:t>
      </w:r>
    </w:p>
    <w:p w14:paraId="2414E068" w14:textId="77777777" w:rsidR="00402BAD" w:rsidRDefault="00402BAD" w:rsidP="00402BAD">
      <w:r>
        <w:t xml:space="preserve">                            }</w:t>
      </w:r>
    </w:p>
    <w:p w14:paraId="4FF1C1C2" w14:textId="77777777" w:rsidR="00402BAD" w:rsidRDefault="00402BAD" w:rsidP="00402BAD"/>
    <w:p w14:paraId="08A3105D" w14:textId="77777777" w:rsidR="00402BAD" w:rsidRDefault="00402BAD" w:rsidP="00402BAD">
      <w:r>
        <w:t xml:space="preserve">                            temp = $"{temp}{line[counter]}";</w:t>
      </w:r>
    </w:p>
    <w:p w14:paraId="72B76DF0" w14:textId="77777777" w:rsidR="00402BAD" w:rsidRDefault="00402BAD" w:rsidP="00402BAD"/>
    <w:p w14:paraId="02018C33" w14:textId="77777777" w:rsidR="00402BAD" w:rsidRDefault="00402BAD" w:rsidP="00402BAD">
      <w:r>
        <w:t xml:space="preserve">                            if(counter == line.Length - 1 || line[counter+1].Equals('#'))</w:t>
      </w:r>
    </w:p>
    <w:p w14:paraId="106C2552" w14:textId="77777777" w:rsidR="00402BAD" w:rsidRDefault="00402BAD" w:rsidP="00402BAD">
      <w:r>
        <w:t xml:space="preserve">                            {</w:t>
      </w:r>
    </w:p>
    <w:p w14:paraId="1FE07563" w14:textId="77777777" w:rsidR="00402BAD" w:rsidRDefault="00402BAD" w:rsidP="00402BAD">
      <w:r>
        <w:t xml:space="preserve">                                source_two = temp;</w:t>
      </w:r>
    </w:p>
    <w:p w14:paraId="01042319" w14:textId="77777777" w:rsidR="00402BAD" w:rsidRDefault="00402BAD" w:rsidP="00402BAD">
      <w:r>
        <w:t xml:space="preserve">                                temp = "";</w:t>
      </w:r>
    </w:p>
    <w:p w14:paraId="16C3182D" w14:textId="77777777" w:rsidR="00402BAD" w:rsidRDefault="00402BAD" w:rsidP="00402BAD">
      <w:r>
        <w:t xml:space="preserve">                                break;</w:t>
      </w:r>
    </w:p>
    <w:p w14:paraId="558342A0" w14:textId="77777777" w:rsidR="00402BAD" w:rsidRDefault="00402BAD" w:rsidP="00402BAD">
      <w:r>
        <w:t xml:space="preserve">                            }</w:t>
      </w:r>
    </w:p>
    <w:p w14:paraId="279FD605" w14:textId="77777777" w:rsidR="00402BAD" w:rsidRDefault="00402BAD" w:rsidP="00402BAD"/>
    <w:p w14:paraId="39E2508A" w14:textId="77777777" w:rsidR="00402BAD" w:rsidRDefault="00402BAD" w:rsidP="00402BAD">
      <w:r>
        <w:t xml:space="preserve">                        }</w:t>
      </w:r>
    </w:p>
    <w:p w14:paraId="3A3885FD" w14:textId="77777777" w:rsidR="00402BAD" w:rsidRDefault="00402BAD" w:rsidP="00402BAD"/>
    <w:p w14:paraId="25791C2B" w14:textId="77777777" w:rsidR="00402BAD" w:rsidRDefault="00402BAD" w:rsidP="00402BAD">
      <w:r>
        <w:t xml:space="preserve">                        label = label.Trim(' ', ',', '#', ':').ToUpper();</w:t>
      </w:r>
    </w:p>
    <w:p w14:paraId="323A6E9F" w14:textId="77777777" w:rsidR="00402BAD" w:rsidRDefault="00402BAD" w:rsidP="00402BAD">
      <w:r>
        <w:t xml:space="preserve">                        opcode = opcode.Trim(' ', ',', '#', ':').ToUpper();</w:t>
      </w:r>
    </w:p>
    <w:p w14:paraId="06B28ACE" w14:textId="77777777" w:rsidR="00402BAD" w:rsidRDefault="00402BAD" w:rsidP="00402BAD">
      <w:r>
        <w:t xml:space="preserve">                        destination = destination.Trim(' ', ',', '#', ':').ToUpper();</w:t>
      </w:r>
    </w:p>
    <w:p w14:paraId="0A83A76D" w14:textId="77777777" w:rsidR="00402BAD" w:rsidRDefault="00402BAD" w:rsidP="00402BAD">
      <w:r>
        <w:t xml:space="preserve">                        source_one = source_one.Trim(' ', ',', '#', ':').ToUpper();</w:t>
      </w:r>
    </w:p>
    <w:p w14:paraId="77BAC8FA" w14:textId="77777777" w:rsidR="00402BAD" w:rsidRDefault="00402BAD" w:rsidP="00402BAD">
      <w:r>
        <w:t xml:space="preserve">                        source_two = source_two.Trim(' ', ',', '#', ':').ToUpper();</w:t>
      </w:r>
    </w:p>
    <w:p w14:paraId="53BD0A7E" w14:textId="77777777" w:rsidR="00402BAD" w:rsidRDefault="00402BAD" w:rsidP="00402BAD"/>
    <w:p w14:paraId="16485E5D" w14:textId="77777777" w:rsidR="00402BAD" w:rsidRDefault="00402BAD" w:rsidP="00402BAD">
      <w:r>
        <w:t xml:space="preserve">                        if (label.Length &gt; 0)</w:t>
      </w:r>
    </w:p>
    <w:p w14:paraId="7158E069" w14:textId="77777777" w:rsidR="00402BAD" w:rsidRDefault="00402BAD" w:rsidP="00402BAD">
      <w:r>
        <w:t xml:space="preserve">                            Content.Labels.Add(new Label { </w:t>
      </w:r>
    </w:p>
    <w:p w14:paraId="79A6190C" w14:textId="77777777" w:rsidR="00402BAD" w:rsidRDefault="00402BAD" w:rsidP="00402BAD">
      <w:r>
        <w:t xml:space="preserve">                                Name = label, </w:t>
      </w:r>
    </w:p>
    <w:p w14:paraId="741BD9C4" w14:textId="77777777" w:rsidR="00402BAD" w:rsidRDefault="00402BAD" w:rsidP="00402BAD">
      <w:r>
        <w:t xml:space="preserve">                                Instruction_Position = instruction_position </w:t>
      </w:r>
    </w:p>
    <w:p w14:paraId="6B7E3082" w14:textId="77777777" w:rsidR="00402BAD" w:rsidRDefault="00402BAD" w:rsidP="00402BAD">
      <w:r>
        <w:t xml:space="preserve">                            });</w:t>
      </w:r>
    </w:p>
    <w:p w14:paraId="6317D240" w14:textId="77777777" w:rsidR="00402BAD" w:rsidRDefault="00402BAD" w:rsidP="00402BAD"/>
    <w:p w14:paraId="23E9D82A" w14:textId="77777777" w:rsidR="00402BAD" w:rsidRDefault="00402BAD" w:rsidP="00402BAD">
      <w:r>
        <w:t xml:space="preserve">                        if( opcode.Length &gt; 0 )</w:t>
      </w:r>
    </w:p>
    <w:p w14:paraId="5D1680D9" w14:textId="77777777" w:rsidR="00402BAD" w:rsidRDefault="00402BAD" w:rsidP="00402BAD">
      <w:r>
        <w:t xml:space="preserve">                        {</w:t>
      </w:r>
    </w:p>
    <w:p w14:paraId="4359EA83" w14:textId="77777777" w:rsidR="00402BAD" w:rsidRDefault="00402BAD" w:rsidP="00402BAD">
      <w:r>
        <w:t xml:space="preserve">                            Content.Instructions.Add(new Instruction { </w:t>
      </w:r>
    </w:p>
    <w:p w14:paraId="6B8669B8" w14:textId="77777777" w:rsidR="00402BAD" w:rsidRDefault="00402BAD" w:rsidP="00402BAD">
      <w:r>
        <w:t xml:space="preserve">                                Opcode = opcode,</w:t>
      </w:r>
    </w:p>
    <w:p w14:paraId="1E92B8A6" w14:textId="77777777" w:rsidR="00402BAD" w:rsidRDefault="00402BAD" w:rsidP="00402BAD">
      <w:r>
        <w:t xml:space="preserve">                                Destination = destination, </w:t>
      </w:r>
    </w:p>
    <w:p w14:paraId="7DC27511" w14:textId="77777777" w:rsidR="00402BAD" w:rsidRDefault="00402BAD" w:rsidP="00402BAD">
      <w:r>
        <w:t xml:space="preserve">                                Source_One = source_one, </w:t>
      </w:r>
    </w:p>
    <w:p w14:paraId="2812194B" w14:textId="77777777" w:rsidR="00402BAD" w:rsidRDefault="00402BAD" w:rsidP="00402BAD">
      <w:r>
        <w:t xml:space="preserve">                                Source_Two = source_two, </w:t>
      </w:r>
    </w:p>
    <w:p w14:paraId="59611F7F" w14:textId="77777777" w:rsidR="00402BAD" w:rsidRDefault="00402BAD" w:rsidP="00402BAD">
      <w:r>
        <w:t xml:space="preserve">                                Position = instruction_position </w:t>
      </w:r>
    </w:p>
    <w:p w14:paraId="7E022F63" w14:textId="77777777" w:rsidR="00402BAD" w:rsidRDefault="00402BAD" w:rsidP="00402BAD">
      <w:r>
        <w:t xml:space="preserve">                            });</w:t>
      </w:r>
    </w:p>
    <w:p w14:paraId="34E0EA84" w14:textId="77777777" w:rsidR="00402BAD" w:rsidRDefault="00402BAD" w:rsidP="00402BAD">
      <w:r>
        <w:t xml:space="preserve">                            instruction_position++;</w:t>
      </w:r>
    </w:p>
    <w:p w14:paraId="3391A60B" w14:textId="77777777" w:rsidR="00402BAD" w:rsidRDefault="00402BAD" w:rsidP="00402BAD">
      <w:r>
        <w:t xml:space="preserve">                        }</w:t>
      </w:r>
    </w:p>
    <w:p w14:paraId="759BB089" w14:textId="77777777" w:rsidR="00402BAD" w:rsidRDefault="00402BAD" w:rsidP="00402BAD">
      <w:r>
        <w:t xml:space="preserve">                            </w:t>
      </w:r>
    </w:p>
    <w:p w14:paraId="70D06EFA" w14:textId="77777777" w:rsidR="00402BAD" w:rsidRDefault="00402BAD" w:rsidP="00402BAD">
      <w:r>
        <w:t xml:space="preserve">                        // End of the line</w:t>
      </w:r>
    </w:p>
    <w:p w14:paraId="073E6CBA" w14:textId="77777777" w:rsidR="00402BAD" w:rsidRDefault="00402BAD" w:rsidP="00402BAD">
      <w:r>
        <w:t xml:space="preserve">                    }</w:t>
      </w:r>
    </w:p>
    <w:p w14:paraId="00DDD173" w14:textId="77777777" w:rsidR="00402BAD" w:rsidRDefault="00402BAD" w:rsidP="00402BAD"/>
    <w:p w14:paraId="58B8CCE4" w14:textId="77777777" w:rsidR="00402BAD" w:rsidRDefault="00402BAD" w:rsidP="00402BAD">
      <w:r>
        <w:t xml:space="preserve">                    foreach (Instruction instruction in Content.Instructions)</w:t>
      </w:r>
    </w:p>
    <w:p w14:paraId="449935CC" w14:textId="77777777" w:rsidR="00402BAD" w:rsidRDefault="00402BAD" w:rsidP="00402BAD">
      <w:r>
        <w:t xml:space="preserve">                    {</w:t>
      </w:r>
    </w:p>
    <w:p w14:paraId="44B1B8C9" w14:textId="77777777" w:rsidR="00402BAD" w:rsidRDefault="00402BAD" w:rsidP="00402BAD">
      <w:r>
        <w:t xml:space="preserve">                        instruction.Encode();</w:t>
      </w:r>
    </w:p>
    <w:p w14:paraId="710AE383" w14:textId="77777777" w:rsidR="00402BAD" w:rsidRDefault="00402BAD" w:rsidP="00402BAD">
      <w:r>
        <w:t xml:space="preserve">                        instruction.Print();</w:t>
      </w:r>
    </w:p>
    <w:p w14:paraId="49C71964" w14:textId="77777777" w:rsidR="00402BAD" w:rsidRDefault="00402BAD" w:rsidP="00402BAD">
      <w:r>
        <w:t xml:space="preserve">                        Content.Average_CPI += instruction.CPI;</w:t>
      </w:r>
    </w:p>
    <w:p w14:paraId="7625F475" w14:textId="77777777" w:rsidR="00402BAD" w:rsidRDefault="00402BAD" w:rsidP="00402BAD">
      <w:r>
        <w:t xml:space="preserve">                        Content.Instruction_Content.Add(instruction.Get_MachineCode());</w:t>
      </w:r>
    </w:p>
    <w:p w14:paraId="29201242" w14:textId="77777777" w:rsidR="00402BAD" w:rsidRDefault="00402BAD" w:rsidP="00402BAD">
      <w:r>
        <w:t xml:space="preserve">                    }</w:t>
      </w:r>
    </w:p>
    <w:p w14:paraId="4E693B3A" w14:textId="77777777" w:rsidR="00402BAD" w:rsidRDefault="00402BAD" w:rsidP="00402BAD"/>
    <w:p w14:paraId="36120453" w14:textId="77777777" w:rsidR="00402BAD" w:rsidRDefault="00402BAD" w:rsidP="00402BAD">
      <w:r>
        <w:t xml:space="preserve">                    Content.Num_Of_Instructions = Content.Instructions.Count;</w:t>
      </w:r>
    </w:p>
    <w:p w14:paraId="6C3CBF56" w14:textId="77777777" w:rsidR="00402BAD" w:rsidRDefault="00402BAD" w:rsidP="00402BAD">
      <w:r>
        <w:t xml:space="preserve">                    Content.Average_CPI /= Content.Num_Of_Instructions;</w:t>
      </w:r>
    </w:p>
    <w:p w14:paraId="7185489D" w14:textId="77777777" w:rsidR="00402BAD" w:rsidRDefault="00402BAD" w:rsidP="00402BAD"/>
    <w:p w14:paraId="213FB156" w14:textId="77777777" w:rsidR="00402BAD" w:rsidRDefault="00402BAD" w:rsidP="00402BAD">
      <w:r>
        <w:t xml:space="preserve">                    Console.WriteLine("----------------------------------------------------");</w:t>
      </w:r>
    </w:p>
    <w:p w14:paraId="2383054A" w14:textId="77777777" w:rsidR="00402BAD" w:rsidRDefault="00402BAD" w:rsidP="00402BAD">
      <w:r>
        <w:t xml:space="preserve">                    Console.WriteLine("Assemble Report:");</w:t>
      </w:r>
    </w:p>
    <w:p w14:paraId="746EA193" w14:textId="77777777" w:rsidR="00402BAD" w:rsidRDefault="00402BAD" w:rsidP="00402BAD">
      <w:r>
        <w:t xml:space="preserve">                    Console.WriteLine("Error Occured: {0}", Content.Assemble_Error);</w:t>
      </w:r>
    </w:p>
    <w:p w14:paraId="53397F5C" w14:textId="77777777" w:rsidR="00402BAD" w:rsidRDefault="00402BAD" w:rsidP="00402BAD">
      <w:r>
        <w:t xml:space="preserve">                    Console.WriteLine("Number of Instruction: {0}", Content.Num_Of_Instructions);</w:t>
      </w:r>
    </w:p>
    <w:p w14:paraId="5FD7C91B" w14:textId="77777777" w:rsidR="00402BAD" w:rsidRDefault="00402BAD" w:rsidP="00402BAD">
      <w:r>
        <w:t xml:space="preserve">                    Console.WriteLine("Average CPI: {0}", Content.Average_CPI);</w:t>
      </w:r>
    </w:p>
    <w:p w14:paraId="744B0518" w14:textId="77777777" w:rsidR="00402BAD" w:rsidRDefault="00402BAD" w:rsidP="00402BAD"/>
    <w:p w14:paraId="7D0F6652" w14:textId="77777777" w:rsidR="00402BAD" w:rsidRDefault="00402BAD" w:rsidP="00402BAD">
      <w:r>
        <w:t xml:space="preserve">                }</w:t>
      </w:r>
    </w:p>
    <w:p w14:paraId="52D55AB0" w14:textId="77777777" w:rsidR="00402BAD" w:rsidRDefault="00402BAD" w:rsidP="00402BAD"/>
    <w:p w14:paraId="5E04F85D" w14:textId="77777777" w:rsidR="00402BAD" w:rsidRDefault="00402BAD" w:rsidP="00402BAD">
      <w:r>
        <w:t xml:space="preserve">                if(command == "convert")</w:t>
      </w:r>
    </w:p>
    <w:p w14:paraId="7FB8ED3C" w14:textId="77777777" w:rsidR="00402BAD" w:rsidRDefault="00402BAD" w:rsidP="00402BAD">
      <w:r>
        <w:t xml:space="preserve">                {</w:t>
      </w:r>
    </w:p>
    <w:p w14:paraId="747214C0" w14:textId="77777777" w:rsidR="00402BAD" w:rsidRDefault="00402BAD" w:rsidP="00402BAD">
      <w:r>
        <w:t xml:space="preserve">                    String[] MachineCodeLines = Content.Instruction_Content.ToArray();</w:t>
      </w:r>
    </w:p>
    <w:p w14:paraId="5792F0A0" w14:textId="77777777" w:rsidR="00402BAD" w:rsidRDefault="00402BAD" w:rsidP="00402BAD">
      <w:r>
        <w:t xml:space="preserve">                    System.IO.File.WriteAllLines(Path.Combine(Environment.CurrentDirectory, "..\\..\\..\\machinecode.txt"), MachineCodeLines);</w:t>
      </w:r>
    </w:p>
    <w:p w14:paraId="3B26131A" w14:textId="77777777" w:rsidR="00402BAD" w:rsidRDefault="00402BAD" w:rsidP="00402BAD">
      <w:r>
        <w:t xml:space="preserve">                }</w:t>
      </w:r>
    </w:p>
    <w:p w14:paraId="3EB79247" w14:textId="77777777" w:rsidR="00402BAD" w:rsidRDefault="00402BAD" w:rsidP="00402BAD">
      <w:r>
        <w:t xml:space="preserve">            }</w:t>
      </w:r>
    </w:p>
    <w:p w14:paraId="237392B9" w14:textId="77777777" w:rsidR="00402BAD" w:rsidRDefault="00402BAD" w:rsidP="00402BAD"/>
    <w:p w14:paraId="23D09063" w14:textId="77777777" w:rsidR="00402BAD" w:rsidRDefault="00402BAD" w:rsidP="00402BAD">
      <w:r>
        <w:t xml:space="preserve">        }</w:t>
      </w:r>
    </w:p>
    <w:p w14:paraId="133FDCE4" w14:textId="77777777" w:rsidR="00402BAD" w:rsidRDefault="00402BAD" w:rsidP="00402BAD">
      <w:r>
        <w:t xml:space="preserve">    }</w:t>
      </w:r>
    </w:p>
    <w:p w14:paraId="671A3D6C" w14:textId="1409CFC7" w:rsidR="00402BAD" w:rsidRPr="00402BAD" w:rsidRDefault="00402BAD" w:rsidP="00402BAD">
      <w:r>
        <w:t>}</w:t>
      </w:r>
    </w:p>
    <w:p w14:paraId="1F81185F" w14:textId="5774BA91" w:rsidR="00402BAD" w:rsidRDefault="00402BAD" w:rsidP="00402BAD"/>
    <w:p w14:paraId="34262C23" w14:textId="4A8E9B56" w:rsidR="00402BAD" w:rsidRDefault="00402BAD">
      <w:r>
        <w:br w:type="page"/>
      </w:r>
    </w:p>
    <w:p w14:paraId="5BEA1A2B" w14:textId="476128F6" w:rsidR="00402BAD" w:rsidRDefault="00402BAD" w:rsidP="00402BAD">
      <w:pPr>
        <w:pStyle w:val="Heading1"/>
      </w:pPr>
      <w:bookmarkStart w:id="71" w:name="_Toc42426508"/>
      <w:r>
        <w:t>Appendix B: Source Code of Control Unit</w:t>
      </w:r>
      <w:bookmarkEnd w:id="71"/>
    </w:p>
    <w:p w14:paraId="19829969" w14:textId="77777777" w:rsidR="00402BAD" w:rsidRDefault="00402BAD" w:rsidP="00402BAD">
      <w:r>
        <w:t>module ControlUnit(instruction,</w:t>
      </w:r>
    </w:p>
    <w:p w14:paraId="4243FDF4" w14:textId="77777777" w:rsidR="00402BAD" w:rsidRDefault="00402BAD" w:rsidP="00402BAD">
      <w:r>
        <w:t>PC_RST,</w:t>
      </w:r>
    </w:p>
    <w:p w14:paraId="457244F2" w14:textId="77777777" w:rsidR="00402BAD" w:rsidRDefault="00402BAD" w:rsidP="00402BAD">
      <w:r>
        <w:t>RST,</w:t>
      </w:r>
    </w:p>
    <w:p w14:paraId="4BCBC072" w14:textId="77777777" w:rsidR="00402BAD" w:rsidRDefault="00402BAD" w:rsidP="00402BAD">
      <w:r>
        <w:t>CLK,</w:t>
      </w:r>
    </w:p>
    <w:p w14:paraId="62A2A8A8" w14:textId="77777777" w:rsidR="00402BAD" w:rsidRDefault="00402BAD" w:rsidP="00402BAD">
      <w:r>
        <w:t>RF_EN,</w:t>
      </w:r>
    </w:p>
    <w:p w14:paraId="152D2DAB" w14:textId="77777777" w:rsidR="00402BAD" w:rsidRDefault="00402BAD" w:rsidP="00402BAD">
      <w:r>
        <w:t>MULT_EN,</w:t>
      </w:r>
    </w:p>
    <w:p w14:paraId="013DBD89" w14:textId="77777777" w:rsidR="00402BAD" w:rsidRDefault="00402BAD" w:rsidP="00402BAD">
      <w:r>
        <w:t>LDA, LDQ,</w:t>
      </w:r>
    </w:p>
    <w:p w14:paraId="389CDE07" w14:textId="77777777" w:rsidR="00402BAD" w:rsidRDefault="00402BAD" w:rsidP="00402BAD">
      <w:r>
        <w:t>PC_MUX_SEL,</w:t>
      </w:r>
    </w:p>
    <w:p w14:paraId="74FE814A" w14:textId="77777777" w:rsidR="00402BAD" w:rsidRDefault="00402BAD" w:rsidP="00402BAD">
      <w:r>
        <w:t>SR_SEL,</w:t>
      </w:r>
    </w:p>
    <w:p w14:paraId="62B2FBE0" w14:textId="77777777" w:rsidR="00402BAD" w:rsidRDefault="00402BAD" w:rsidP="00402BAD">
      <w:r>
        <w:t>PLUS1_SEL,</w:t>
      </w:r>
    </w:p>
    <w:p w14:paraId="0775B44B" w14:textId="77777777" w:rsidR="00402BAD" w:rsidRDefault="00402BAD" w:rsidP="00402BAD">
      <w:r>
        <w:t>SR,</w:t>
      </w:r>
    </w:p>
    <w:p w14:paraId="499254A6" w14:textId="77777777" w:rsidR="00402BAD" w:rsidRDefault="00402BAD" w:rsidP="00402BAD">
      <w:r>
        <w:t>SL,</w:t>
      </w:r>
    </w:p>
    <w:p w14:paraId="0DC62F03" w14:textId="77777777" w:rsidR="00402BAD" w:rsidRDefault="00402BAD" w:rsidP="00402BAD">
      <w:r>
        <w:t>A_SEL,</w:t>
      </w:r>
    </w:p>
    <w:p w14:paraId="07063D3E" w14:textId="77777777" w:rsidR="00402BAD" w:rsidRDefault="00402BAD" w:rsidP="00402BAD">
      <w:r>
        <w:t>B_SEL,</w:t>
      </w:r>
    </w:p>
    <w:p w14:paraId="15681B03" w14:textId="77777777" w:rsidR="00402BAD" w:rsidRDefault="00402BAD" w:rsidP="00402BAD">
      <w:r>
        <w:t>PC_EN,</w:t>
      </w:r>
    </w:p>
    <w:p w14:paraId="55E1115D" w14:textId="77777777" w:rsidR="00402BAD" w:rsidRDefault="00402BAD" w:rsidP="00402BAD">
      <w:r>
        <w:t>MUL_SEL,</w:t>
      </w:r>
    </w:p>
    <w:p w14:paraId="3663FD5E" w14:textId="77777777" w:rsidR="00402BAD" w:rsidRDefault="00402BAD" w:rsidP="00402BAD">
      <w:r>
        <w:t>INST_TYPE_MUX_SEL,</w:t>
      </w:r>
    </w:p>
    <w:p w14:paraId="34FBDE29" w14:textId="77777777" w:rsidR="00402BAD" w:rsidRDefault="00402BAD" w:rsidP="00402BAD">
      <w:r>
        <w:t>D_SEL,</w:t>
      </w:r>
    </w:p>
    <w:p w14:paraId="3D868AA9" w14:textId="77777777" w:rsidR="00402BAD" w:rsidRDefault="00402BAD" w:rsidP="00402BAD">
      <w:r>
        <w:t>OAP,</w:t>
      </w:r>
    </w:p>
    <w:p w14:paraId="6D823EF9" w14:textId="77777777" w:rsidR="00402BAD" w:rsidRDefault="00402BAD" w:rsidP="00402BAD">
      <w:r>
        <w:t>DATA_MEM_SEL,</w:t>
      </w:r>
    </w:p>
    <w:p w14:paraId="38B6BE89" w14:textId="77777777" w:rsidR="00402BAD" w:rsidRDefault="00402BAD" w:rsidP="00402BAD">
      <w:r>
        <w:t>Cin,</w:t>
      </w:r>
    </w:p>
    <w:p w14:paraId="55B84CC9" w14:textId="77777777" w:rsidR="00402BAD" w:rsidRDefault="00402BAD" w:rsidP="00402BAD">
      <w:r>
        <w:t>WB_SEL,</w:t>
      </w:r>
    </w:p>
    <w:p w14:paraId="1A668BA5" w14:textId="77777777" w:rsidR="00402BAD" w:rsidRDefault="00402BAD" w:rsidP="00402BAD">
      <w:r>
        <w:t>UL_SEL,</w:t>
      </w:r>
    </w:p>
    <w:p w14:paraId="6B07FD80" w14:textId="77777777" w:rsidR="00402BAD" w:rsidRDefault="00402BAD" w:rsidP="00402BAD">
      <w:r>
        <w:t>WR_EN,</w:t>
      </w:r>
    </w:p>
    <w:p w14:paraId="2C94F90F" w14:textId="77777777" w:rsidR="00402BAD" w:rsidRDefault="00402BAD" w:rsidP="00402BAD">
      <w:r>
        <w:t>INST_REG_EN,</w:t>
      </w:r>
    </w:p>
    <w:p w14:paraId="6A237B1B" w14:textId="77777777" w:rsidR="00402BAD" w:rsidRDefault="00402BAD" w:rsidP="00402BAD">
      <w:r>
        <w:t>Z_FLAG,</w:t>
      </w:r>
    </w:p>
    <w:p w14:paraId="6E369FA9" w14:textId="77777777" w:rsidR="00402BAD" w:rsidRDefault="00402BAD" w:rsidP="00402BAD">
      <w:r>
        <w:t>N_FLAG,</w:t>
      </w:r>
    </w:p>
    <w:p w14:paraId="409802F7" w14:textId="77777777" w:rsidR="00402BAD" w:rsidRDefault="00402BAD" w:rsidP="00402BAD">
      <w:r>
        <w:t>counterchk,</w:t>
      </w:r>
    </w:p>
    <w:p w14:paraId="22B69F37" w14:textId="77777777" w:rsidR="00402BAD" w:rsidRDefault="00402BAD" w:rsidP="00402BAD">
      <w:r>
        <w:t xml:space="preserve">DIV_EN); </w:t>
      </w:r>
    </w:p>
    <w:p w14:paraId="5306C085" w14:textId="77777777" w:rsidR="00402BAD" w:rsidRDefault="00402BAD" w:rsidP="00402BAD"/>
    <w:p w14:paraId="4514895B" w14:textId="77777777" w:rsidR="00402BAD" w:rsidRDefault="00402BAD" w:rsidP="00402BAD">
      <w:r>
        <w:t>output reg RST, RF_EN, MULT_EN, LDA, LDQ, SR_SEL, PLUS1_SEL, SR, SL, PC_EN, DIV_EN, INST_TYPE_MUX_SEL, DATA_MEM_SEL, Cin, WB_SEL, UL_SEL, WR_EN, INST_REG_EN;</w:t>
      </w:r>
    </w:p>
    <w:p w14:paraId="3FE63622" w14:textId="77777777" w:rsidR="00402BAD" w:rsidRDefault="00402BAD" w:rsidP="00402BAD">
      <w:r>
        <w:t>output reg [1:0] PC_MUX_SEL, A_SEL, B_SEL, D_SEL, MUL_SEL;</w:t>
      </w:r>
    </w:p>
    <w:p w14:paraId="7DB79A87" w14:textId="77777777" w:rsidR="00402BAD" w:rsidRDefault="00402BAD" w:rsidP="00402BAD">
      <w:r>
        <w:t>output reg [2:0] OAP;</w:t>
      </w:r>
    </w:p>
    <w:p w14:paraId="07B027A1" w14:textId="77777777" w:rsidR="00402BAD" w:rsidRDefault="00402BAD" w:rsidP="00402BAD">
      <w:r>
        <w:t>output reg [3:0] counterchk;</w:t>
      </w:r>
    </w:p>
    <w:p w14:paraId="0BED0543" w14:textId="77777777" w:rsidR="00402BAD" w:rsidRDefault="00402BAD" w:rsidP="00402BAD"/>
    <w:p w14:paraId="1EEF908B" w14:textId="77777777" w:rsidR="00402BAD" w:rsidRDefault="00402BAD" w:rsidP="00402BAD">
      <w:r>
        <w:t>input CLK, PC_RST, Z_FLAG, N_FLAG;</w:t>
      </w:r>
    </w:p>
    <w:p w14:paraId="6788D69F" w14:textId="77777777" w:rsidR="00402BAD" w:rsidRDefault="00402BAD" w:rsidP="00402BAD">
      <w:r>
        <w:t>input [15:0] instruction;</w:t>
      </w:r>
    </w:p>
    <w:p w14:paraId="079E7F76" w14:textId="77777777" w:rsidR="00402BAD" w:rsidRDefault="00402BAD" w:rsidP="00402BAD"/>
    <w:p w14:paraId="668C8258" w14:textId="77777777" w:rsidR="00402BAD" w:rsidRDefault="00402BAD" w:rsidP="00402BAD"/>
    <w:p w14:paraId="377157D1" w14:textId="77777777" w:rsidR="00402BAD" w:rsidRDefault="00402BAD" w:rsidP="00402BAD">
      <w:r>
        <w:t>integer Count, ShiftCount, MultCount ,DivCount;</w:t>
      </w:r>
    </w:p>
    <w:p w14:paraId="1242AB58" w14:textId="77777777" w:rsidR="00402BAD" w:rsidRDefault="00402BAD" w:rsidP="00402BAD">
      <w:r>
        <w:t>integer available, fetch, shift_available, mult_available, div_available, temp_Z;</w:t>
      </w:r>
    </w:p>
    <w:p w14:paraId="22B40E36" w14:textId="77777777" w:rsidR="00402BAD" w:rsidRDefault="00402BAD" w:rsidP="00402BAD"/>
    <w:p w14:paraId="7091ECC7" w14:textId="77777777" w:rsidR="00402BAD" w:rsidRDefault="00402BAD" w:rsidP="00402BAD">
      <w:r>
        <w:t>initial</w:t>
      </w:r>
    </w:p>
    <w:p w14:paraId="29359338" w14:textId="77777777" w:rsidR="00402BAD" w:rsidRDefault="00402BAD" w:rsidP="00402BAD">
      <w:r>
        <w:t>begin</w:t>
      </w:r>
    </w:p>
    <w:p w14:paraId="075D87D1" w14:textId="77777777" w:rsidR="00402BAD" w:rsidRDefault="00402BAD" w:rsidP="00402BAD">
      <w:r>
        <w:tab/>
        <w:t>RST = 1'b1;</w:t>
      </w:r>
    </w:p>
    <w:p w14:paraId="2A300072" w14:textId="77777777" w:rsidR="00402BAD" w:rsidRDefault="00402BAD" w:rsidP="00402BAD">
      <w:r>
        <w:tab/>
        <w:t>Count = 0;</w:t>
      </w:r>
    </w:p>
    <w:p w14:paraId="0E8DCCA4" w14:textId="77777777" w:rsidR="00402BAD" w:rsidRDefault="00402BAD" w:rsidP="00402BAD">
      <w:r>
        <w:tab/>
        <w:t>ShiftCount = 0;</w:t>
      </w:r>
    </w:p>
    <w:p w14:paraId="70F05E08" w14:textId="77777777" w:rsidR="00402BAD" w:rsidRDefault="00402BAD" w:rsidP="00402BAD">
      <w:r>
        <w:tab/>
        <w:t>MultCount = 0;</w:t>
      </w:r>
    </w:p>
    <w:p w14:paraId="50544A6C" w14:textId="77777777" w:rsidR="00402BAD" w:rsidRDefault="00402BAD" w:rsidP="00402BAD">
      <w:r>
        <w:tab/>
        <w:t>DivCount = 0;</w:t>
      </w:r>
    </w:p>
    <w:p w14:paraId="4CB7F244" w14:textId="77777777" w:rsidR="00402BAD" w:rsidRDefault="00402BAD" w:rsidP="00402BAD">
      <w:r>
        <w:tab/>
        <w:t>MUL_SEL = 2'b00;</w:t>
      </w:r>
    </w:p>
    <w:p w14:paraId="47D5FD29" w14:textId="77777777" w:rsidR="00402BAD" w:rsidRDefault="00402BAD" w:rsidP="00402BAD">
      <w:r>
        <w:tab/>
        <w:t>MULT_EN = 0; DIV_EN = 0;</w:t>
      </w:r>
    </w:p>
    <w:p w14:paraId="775DDB4B" w14:textId="77777777" w:rsidR="00402BAD" w:rsidRDefault="00402BAD" w:rsidP="00402BAD">
      <w:r>
        <w:tab/>
        <w:t>DIV_EN = 0;</w:t>
      </w:r>
    </w:p>
    <w:p w14:paraId="66B2BE6F" w14:textId="77777777" w:rsidR="00402BAD" w:rsidRDefault="00402BAD" w:rsidP="00402BAD">
      <w:r>
        <w:tab/>
        <w:t>available = 0;</w:t>
      </w:r>
    </w:p>
    <w:p w14:paraId="7240A1A1" w14:textId="77777777" w:rsidR="00402BAD" w:rsidRDefault="00402BAD" w:rsidP="00402BAD">
      <w:r>
        <w:tab/>
        <w:t>PC_MUX_SEL = 0;</w:t>
      </w:r>
    </w:p>
    <w:p w14:paraId="3485A09D" w14:textId="77777777" w:rsidR="00402BAD" w:rsidRDefault="00402BAD" w:rsidP="00402BAD">
      <w:r>
        <w:tab/>
        <w:t>INST_REG_EN = 0;</w:t>
      </w:r>
    </w:p>
    <w:p w14:paraId="056F7C15" w14:textId="77777777" w:rsidR="00402BAD" w:rsidRDefault="00402BAD" w:rsidP="00402BAD">
      <w:r>
        <w:tab/>
        <w:t>PC_EN = 0;</w:t>
      </w:r>
    </w:p>
    <w:p w14:paraId="20F7EB53" w14:textId="77777777" w:rsidR="00402BAD" w:rsidRDefault="00402BAD" w:rsidP="00402BAD">
      <w:r>
        <w:tab/>
        <w:t>fetch = 1;</w:t>
      </w:r>
    </w:p>
    <w:p w14:paraId="620BA3BF" w14:textId="77777777" w:rsidR="00402BAD" w:rsidRDefault="00402BAD" w:rsidP="00402BAD">
      <w:r>
        <w:tab/>
        <w:t>available = 0;</w:t>
      </w:r>
    </w:p>
    <w:p w14:paraId="7395B2FF" w14:textId="77777777" w:rsidR="00402BAD" w:rsidRDefault="00402BAD" w:rsidP="00402BAD">
      <w:r>
        <w:tab/>
        <w:t>shift_available = 0;</w:t>
      </w:r>
    </w:p>
    <w:p w14:paraId="5100CDF5" w14:textId="77777777" w:rsidR="00402BAD" w:rsidRDefault="00402BAD" w:rsidP="00402BAD">
      <w:r>
        <w:tab/>
        <w:t>mult_available = 0;</w:t>
      </w:r>
    </w:p>
    <w:p w14:paraId="26EA0A72" w14:textId="77777777" w:rsidR="00402BAD" w:rsidRDefault="00402BAD" w:rsidP="00402BAD">
      <w:r>
        <w:tab/>
        <w:t>div_available = 0;</w:t>
      </w:r>
    </w:p>
    <w:p w14:paraId="7B9F741A" w14:textId="77777777" w:rsidR="00402BAD" w:rsidRDefault="00402BAD" w:rsidP="00402BAD">
      <w:r>
        <w:t>end</w:t>
      </w:r>
    </w:p>
    <w:p w14:paraId="2F360E98" w14:textId="77777777" w:rsidR="00402BAD" w:rsidRDefault="00402BAD" w:rsidP="00402BAD"/>
    <w:p w14:paraId="47DAAE84" w14:textId="77777777" w:rsidR="00402BAD" w:rsidRDefault="00402BAD" w:rsidP="00402BAD">
      <w:r>
        <w:t>always @(posedge CLK)</w:t>
      </w:r>
    </w:p>
    <w:p w14:paraId="2B65DADE" w14:textId="77777777" w:rsidR="00402BAD" w:rsidRDefault="00402BAD" w:rsidP="00402BAD">
      <w:r>
        <w:t>begin</w:t>
      </w:r>
    </w:p>
    <w:p w14:paraId="7D8A331D" w14:textId="77777777" w:rsidR="00402BAD" w:rsidRDefault="00402BAD" w:rsidP="00402BAD">
      <w:r>
        <w:tab/>
        <w:t>RST = 1'b0;</w:t>
      </w:r>
    </w:p>
    <w:p w14:paraId="39D7CFC7" w14:textId="77777777" w:rsidR="00402BAD" w:rsidRDefault="00402BAD" w:rsidP="00402BAD">
      <w:r>
        <w:tab/>
      </w:r>
    </w:p>
    <w:p w14:paraId="274AE308" w14:textId="77777777" w:rsidR="00402BAD" w:rsidRDefault="00402BAD" w:rsidP="00402BAD">
      <w:r>
        <w:tab/>
        <w:t>if (available == 0) begin</w:t>
      </w:r>
    </w:p>
    <w:p w14:paraId="7EF4664C" w14:textId="77777777" w:rsidR="00402BAD" w:rsidRDefault="00402BAD" w:rsidP="00402BAD">
      <w:r>
        <w:tab/>
      </w:r>
      <w:r>
        <w:tab/>
        <w:t>Count = 0;</w:t>
      </w:r>
    </w:p>
    <w:p w14:paraId="01055AE3" w14:textId="77777777" w:rsidR="00402BAD" w:rsidRDefault="00402BAD" w:rsidP="00402BAD">
      <w:r>
        <w:tab/>
      </w:r>
      <w:r>
        <w:tab/>
        <w:t>ShiftCount = 0;</w:t>
      </w:r>
    </w:p>
    <w:p w14:paraId="457C71E2" w14:textId="77777777" w:rsidR="00402BAD" w:rsidRDefault="00402BAD" w:rsidP="00402BAD">
      <w:r>
        <w:tab/>
      </w:r>
      <w:r>
        <w:tab/>
        <w:t>MultCount = 0;</w:t>
      </w:r>
    </w:p>
    <w:p w14:paraId="5229C684" w14:textId="77777777" w:rsidR="00402BAD" w:rsidRDefault="00402BAD" w:rsidP="00402BAD">
      <w:r>
        <w:tab/>
      </w:r>
      <w:r>
        <w:tab/>
        <w:t>DivCount = 0;</w:t>
      </w:r>
    </w:p>
    <w:p w14:paraId="27B18BF9" w14:textId="77777777" w:rsidR="00402BAD" w:rsidRDefault="00402BAD" w:rsidP="00402BAD">
      <w:r>
        <w:tab/>
        <w:t>end</w:t>
      </w:r>
    </w:p>
    <w:p w14:paraId="61539703" w14:textId="77777777" w:rsidR="00402BAD" w:rsidRDefault="00402BAD" w:rsidP="00402BAD">
      <w:r>
        <w:tab/>
      </w:r>
    </w:p>
    <w:p w14:paraId="5ED539D6" w14:textId="77777777" w:rsidR="00402BAD" w:rsidRDefault="00402BAD" w:rsidP="00402BAD">
      <w:r>
        <w:tab/>
        <w:t>if (fetch == 0) begin</w:t>
      </w:r>
    </w:p>
    <w:p w14:paraId="3518A83A" w14:textId="77777777" w:rsidR="00402BAD" w:rsidRDefault="00402BAD" w:rsidP="00402BAD">
      <w:r>
        <w:tab/>
      </w:r>
      <w:r>
        <w:tab/>
        <w:t>INST_REG_EN = 0;</w:t>
      </w:r>
    </w:p>
    <w:p w14:paraId="0DFA789D" w14:textId="77777777" w:rsidR="00402BAD" w:rsidRDefault="00402BAD" w:rsidP="00402BAD">
      <w:r>
        <w:tab/>
      </w:r>
      <w:r>
        <w:tab/>
        <w:t>PC_EN = 0;</w:t>
      </w:r>
    </w:p>
    <w:p w14:paraId="5CF1D3B5" w14:textId="77777777" w:rsidR="00402BAD" w:rsidRDefault="00402BAD" w:rsidP="00402BAD">
      <w:r>
        <w:tab/>
        <w:t>end</w:t>
      </w:r>
    </w:p>
    <w:p w14:paraId="4453BB31" w14:textId="77777777" w:rsidR="00402BAD" w:rsidRDefault="00402BAD" w:rsidP="00402BAD">
      <w:r>
        <w:tab/>
      </w:r>
    </w:p>
    <w:p w14:paraId="5B412AFB" w14:textId="77777777" w:rsidR="00402BAD" w:rsidRDefault="00402BAD" w:rsidP="00402BAD">
      <w:r>
        <w:tab/>
        <w:t>if (ShiftCount !== 0) begin</w:t>
      </w:r>
    </w:p>
    <w:p w14:paraId="6E1AB367" w14:textId="77777777" w:rsidR="00402BAD" w:rsidRDefault="00402BAD" w:rsidP="00402BAD">
      <w:r>
        <w:tab/>
      </w:r>
      <w:r>
        <w:tab/>
        <w:t>ShiftCount = ShiftCount - 1;</w:t>
      </w:r>
    </w:p>
    <w:p w14:paraId="1161568E" w14:textId="77777777" w:rsidR="00402BAD" w:rsidRDefault="00402BAD" w:rsidP="00402BAD">
      <w:r>
        <w:tab/>
      </w:r>
      <w:r>
        <w:tab/>
        <w:t>Count = Count - 1;</w:t>
      </w:r>
    </w:p>
    <w:p w14:paraId="5E423ADC" w14:textId="77777777" w:rsidR="00402BAD" w:rsidRDefault="00402BAD" w:rsidP="00402BAD">
      <w:r>
        <w:tab/>
        <w:t>end</w:t>
      </w:r>
    </w:p>
    <w:p w14:paraId="2DD8E962" w14:textId="77777777" w:rsidR="00402BAD" w:rsidRDefault="00402BAD" w:rsidP="00402BAD">
      <w:r>
        <w:tab/>
      </w:r>
    </w:p>
    <w:p w14:paraId="757E17CF" w14:textId="77777777" w:rsidR="00402BAD" w:rsidRDefault="00402BAD" w:rsidP="00402BAD">
      <w:r>
        <w:tab/>
        <w:t>if (MultCount !== 0) begin</w:t>
      </w:r>
    </w:p>
    <w:p w14:paraId="01645DC8" w14:textId="77777777" w:rsidR="00402BAD" w:rsidRDefault="00402BAD" w:rsidP="00402BAD">
      <w:r>
        <w:tab/>
      </w:r>
      <w:r>
        <w:tab/>
        <w:t>MultCount = MultCount - 1;</w:t>
      </w:r>
    </w:p>
    <w:p w14:paraId="026E859F" w14:textId="77777777" w:rsidR="00402BAD" w:rsidRDefault="00402BAD" w:rsidP="00402BAD">
      <w:r>
        <w:tab/>
      </w:r>
      <w:r>
        <w:tab/>
        <w:t>Count = Count - 1;</w:t>
      </w:r>
    </w:p>
    <w:p w14:paraId="6508CE92" w14:textId="77777777" w:rsidR="00402BAD" w:rsidRDefault="00402BAD" w:rsidP="00402BAD">
      <w:r>
        <w:tab/>
        <w:t>end</w:t>
      </w:r>
    </w:p>
    <w:p w14:paraId="1DE9AA04" w14:textId="77777777" w:rsidR="00402BAD" w:rsidRDefault="00402BAD" w:rsidP="00402BAD">
      <w:r>
        <w:tab/>
      </w:r>
    </w:p>
    <w:p w14:paraId="282C270F" w14:textId="77777777" w:rsidR="00402BAD" w:rsidRDefault="00402BAD" w:rsidP="00402BAD">
      <w:r>
        <w:tab/>
        <w:t>if (DivCount !== 0) begin</w:t>
      </w:r>
    </w:p>
    <w:p w14:paraId="40E3287D" w14:textId="77777777" w:rsidR="00402BAD" w:rsidRDefault="00402BAD" w:rsidP="00402BAD">
      <w:r>
        <w:tab/>
      </w:r>
      <w:r>
        <w:tab/>
        <w:t>DivCount = DivCount - 1;</w:t>
      </w:r>
    </w:p>
    <w:p w14:paraId="65952C88" w14:textId="77777777" w:rsidR="00402BAD" w:rsidRDefault="00402BAD" w:rsidP="00402BAD">
      <w:r>
        <w:tab/>
      </w:r>
      <w:r>
        <w:tab/>
        <w:t>Count = Count - 1;</w:t>
      </w:r>
    </w:p>
    <w:p w14:paraId="26DA578B" w14:textId="77777777" w:rsidR="00402BAD" w:rsidRDefault="00402BAD" w:rsidP="00402BAD">
      <w:r>
        <w:tab/>
        <w:t>end</w:t>
      </w:r>
    </w:p>
    <w:p w14:paraId="215D25D2" w14:textId="77777777" w:rsidR="00402BAD" w:rsidRDefault="00402BAD" w:rsidP="00402BAD">
      <w:r>
        <w:tab/>
      </w:r>
    </w:p>
    <w:p w14:paraId="0D80B738" w14:textId="77777777" w:rsidR="00402BAD" w:rsidRDefault="00402BAD" w:rsidP="00402BAD">
      <w:r>
        <w:tab/>
        <w:t>if (fetch) begin</w:t>
      </w:r>
    </w:p>
    <w:p w14:paraId="1E018F3A" w14:textId="77777777" w:rsidR="00402BAD" w:rsidRDefault="00402BAD" w:rsidP="00402BAD">
      <w:r>
        <w:tab/>
      </w:r>
      <w:r>
        <w:tab/>
        <w:t>INST_REG_EN = 1;</w:t>
      </w:r>
    </w:p>
    <w:p w14:paraId="3CE05A2B" w14:textId="77777777" w:rsidR="00402BAD" w:rsidRDefault="00402BAD" w:rsidP="00402BAD">
      <w:r>
        <w:tab/>
      </w:r>
      <w:r>
        <w:tab/>
        <w:t>PC_EN = 1;</w:t>
      </w:r>
    </w:p>
    <w:p w14:paraId="05F00302" w14:textId="77777777" w:rsidR="00402BAD" w:rsidRDefault="00402BAD" w:rsidP="00402BAD">
      <w:r>
        <w:tab/>
      </w:r>
      <w:r>
        <w:tab/>
        <w:t>fetch = 0;</w:t>
      </w:r>
    </w:p>
    <w:p w14:paraId="63B01FF8" w14:textId="77777777" w:rsidR="00402BAD" w:rsidRDefault="00402BAD" w:rsidP="00402BAD">
      <w:r>
        <w:tab/>
      </w:r>
      <w:r>
        <w:tab/>
        <w:t>available = 1;</w:t>
      </w:r>
    </w:p>
    <w:p w14:paraId="76C7486E" w14:textId="77777777" w:rsidR="00402BAD" w:rsidRDefault="00402BAD" w:rsidP="00402BAD">
      <w:r>
        <w:tab/>
        <w:t>end</w:t>
      </w:r>
    </w:p>
    <w:p w14:paraId="56328DE9" w14:textId="77777777" w:rsidR="00402BAD" w:rsidRDefault="00402BAD" w:rsidP="00402BAD">
      <w:r>
        <w:tab/>
      </w:r>
    </w:p>
    <w:p w14:paraId="6C7AF77D" w14:textId="77777777" w:rsidR="00402BAD" w:rsidRDefault="00402BAD" w:rsidP="00402BAD">
      <w:r>
        <w:tab/>
        <w:t>if (available) begin</w:t>
      </w:r>
    </w:p>
    <w:p w14:paraId="44755A11" w14:textId="77777777" w:rsidR="00402BAD" w:rsidRDefault="00402BAD" w:rsidP="00402BAD">
      <w:r>
        <w:tab/>
      </w:r>
      <w:r>
        <w:tab/>
        <w:t>Count = Count + 1;</w:t>
      </w:r>
    </w:p>
    <w:p w14:paraId="650D0821" w14:textId="77777777" w:rsidR="00402BAD" w:rsidRDefault="00402BAD" w:rsidP="00402BAD">
      <w:r>
        <w:tab/>
        <w:t>end</w:t>
      </w:r>
    </w:p>
    <w:p w14:paraId="3FFDBE8B" w14:textId="77777777" w:rsidR="00402BAD" w:rsidRDefault="00402BAD" w:rsidP="00402BAD">
      <w:r>
        <w:tab/>
      </w:r>
    </w:p>
    <w:p w14:paraId="0483AB33" w14:textId="77777777" w:rsidR="00402BAD" w:rsidRDefault="00402BAD" w:rsidP="00402BAD">
      <w:r>
        <w:tab/>
        <w:t>counterchk = Count;</w:t>
      </w:r>
    </w:p>
    <w:p w14:paraId="4A4B68B1" w14:textId="77777777" w:rsidR="00402BAD" w:rsidRDefault="00402BAD" w:rsidP="00402BAD">
      <w:r>
        <w:tab/>
      </w:r>
    </w:p>
    <w:p w14:paraId="49FC2BBC" w14:textId="77777777" w:rsidR="00402BAD" w:rsidRDefault="00402BAD" w:rsidP="00402BAD">
      <w:r>
        <w:tab/>
        <w:t>case (instruction[15:12])</w:t>
      </w:r>
    </w:p>
    <w:p w14:paraId="6A26B88A" w14:textId="77777777" w:rsidR="00402BAD" w:rsidRDefault="00402BAD" w:rsidP="00402BAD">
      <w:r>
        <w:tab/>
        <w:t>4'b0000: // R-type</w:t>
      </w:r>
    </w:p>
    <w:p w14:paraId="6A827FE4" w14:textId="77777777" w:rsidR="00402BAD" w:rsidRDefault="00402BAD" w:rsidP="00402BAD">
      <w:r>
        <w:tab/>
        <w:t>begin</w:t>
      </w:r>
    </w:p>
    <w:p w14:paraId="2B712E0A" w14:textId="77777777" w:rsidR="00402BAD" w:rsidRDefault="00402BAD" w:rsidP="00402BAD">
      <w:r>
        <w:tab/>
      </w:r>
      <w:r>
        <w:tab/>
        <w:t>if(instruction[2:0] == 3'b111) begin // DIV</w:t>
      </w:r>
    </w:p>
    <w:p w14:paraId="2FFFF1CD" w14:textId="77777777" w:rsidR="00402BAD" w:rsidRDefault="00402BAD" w:rsidP="00402BAD">
      <w:r>
        <w:tab/>
      </w:r>
      <w:r>
        <w:tab/>
      </w:r>
      <w:r>
        <w:tab/>
        <w:t>case(Count)</w:t>
      </w:r>
    </w:p>
    <w:p w14:paraId="08EC19D8" w14:textId="77777777" w:rsidR="00402BAD" w:rsidRDefault="00402BAD" w:rsidP="00402BAD">
      <w:r>
        <w:tab/>
      </w:r>
      <w:r>
        <w:tab/>
      </w:r>
      <w:r>
        <w:tab/>
        <w:t>4'b0010:</w:t>
      </w:r>
    </w:p>
    <w:p w14:paraId="64A83B2C" w14:textId="77777777" w:rsidR="00402BAD" w:rsidRDefault="00402BAD" w:rsidP="00402BAD">
      <w:r>
        <w:tab/>
      </w:r>
      <w:r>
        <w:tab/>
      </w:r>
      <w:r>
        <w:tab/>
        <w:t>begin</w:t>
      </w:r>
    </w:p>
    <w:p w14:paraId="24F300AB" w14:textId="77777777" w:rsidR="00402BAD" w:rsidRDefault="00402BAD" w:rsidP="00402BAD">
      <w:r>
        <w:tab/>
      </w:r>
      <w:r>
        <w:tab/>
      </w:r>
      <w:r>
        <w:tab/>
      </w:r>
      <w:r>
        <w:tab/>
        <w:t>A_SEL = 2'b00;</w:t>
      </w:r>
    </w:p>
    <w:p w14:paraId="196D795D" w14:textId="77777777" w:rsidR="00402BAD" w:rsidRDefault="00402BAD" w:rsidP="00402BAD">
      <w:r>
        <w:tab/>
      </w:r>
      <w:r>
        <w:tab/>
      </w:r>
      <w:r>
        <w:tab/>
      </w:r>
      <w:r>
        <w:tab/>
        <w:t>B_SEL = 2'b00;</w:t>
      </w:r>
    </w:p>
    <w:p w14:paraId="17D5A514" w14:textId="77777777" w:rsidR="00402BAD" w:rsidRDefault="00402BAD" w:rsidP="00402BAD">
      <w:r>
        <w:tab/>
      </w:r>
      <w:r>
        <w:tab/>
      </w:r>
      <w:r>
        <w:tab/>
      </w:r>
      <w:r>
        <w:tab/>
        <w:t>D_SEL = 2'b01;</w:t>
      </w:r>
    </w:p>
    <w:p w14:paraId="7A2A9DE5" w14:textId="77777777" w:rsidR="00402BAD" w:rsidRDefault="00402BAD" w:rsidP="00402BAD">
      <w:r>
        <w:tab/>
      </w:r>
      <w:r>
        <w:tab/>
      </w:r>
      <w:r>
        <w:tab/>
      </w:r>
      <w:r>
        <w:tab/>
        <w:t>INST_TYPE_MUX_SEL = 0;</w:t>
      </w:r>
    </w:p>
    <w:p w14:paraId="4FF84BC8" w14:textId="77777777" w:rsidR="00402BAD" w:rsidRDefault="00402BAD" w:rsidP="00402BAD">
      <w:r>
        <w:tab/>
      </w:r>
      <w:r>
        <w:tab/>
      </w:r>
      <w:r>
        <w:tab/>
      </w:r>
      <w:r>
        <w:tab/>
        <w:t>LDA = 0;</w:t>
      </w:r>
    </w:p>
    <w:p w14:paraId="03801F96" w14:textId="77777777" w:rsidR="00402BAD" w:rsidRDefault="00402BAD" w:rsidP="00402BAD">
      <w:r>
        <w:tab/>
      </w:r>
      <w:r>
        <w:tab/>
      </w:r>
      <w:r>
        <w:tab/>
      </w:r>
      <w:r>
        <w:tab/>
        <w:t>LDQ = 0;</w:t>
      </w:r>
    </w:p>
    <w:p w14:paraId="65486E7E" w14:textId="77777777" w:rsidR="00402BAD" w:rsidRDefault="00402BAD" w:rsidP="00402BAD">
      <w:r>
        <w:tab/>
      </w:r>
      <w:r>
        <w:tab/>
      </w:r>
      <w:r>
        <w:tab/>
      </w:r>
      <w:r>
        <w:tab/>
        <w:t>MULT_EN = 0;</w:t>
      </w:r>
    </w:p>
    <w:p w14:paraId="26C3D009" w14:textId="77777777" w:rsidR="00402BAD" w:rsidRDefault="00402BAD" w:rsidP="00402BAD">
      <w:r>
        <w:tab/>
      </w:r>
      <w:r>
        <w:tab/>
      </w:r>
      <w:r>
        <w:tab/>
      </w:r>
      <w:r>
        <w:tab/>
        <w:t>DIV_EN = 0;</w:t>
      </w:r>
    </w:p>
    <w:p w14:paraId="4110B133" w14:textId="77777777" w:rsidR="00402BAD" w:rsidRDefault="00402BAD" w:rsidP="00402BAD">
      <w:r>
        <w:tab/>
      </w:r>
      <w:r>
        <w:tab/>
      </w:r>
      <w:r>
        <w:tab/>
      </w:r>
      <w:r>
        <w:tab/>
        <w:t>MUL_SEL = 2'b00;</w:t>
      </w:r>
    </w:p>
    <w:p w14:paraId="386AD9C1" w14:textId="77777777" w:rsidR="00402BAD" w:rsidRDefault="00402BAD" w:rsidP="00402BAD">
      <w:r>
        <w:tab/>
      </w:r>
      <w:r>
        <w:tab/>
      </w:r>
      <w:r>
        <w:tab/>
      </w:r>
      <w:r>
        <w:tab/>
        <w:t>PC_MUX_SEL = 0;</w:t>
      </w:r>
    </w:p>
    <w:p w14:paraId="76308DFD" w14:textId="77777777" w:rsidR="00402BAD" w:rsidRDefault="00402BAD" w:rsidP="00402BAD">
      <w:r>
        <w:tab/>
      </w:r>
      <w:r>
        <w:tab/>
      </w:r>
      <w:r>
        <w:tab/>
      </w:r>
      <w:r>
        <w:tab/>
        <w:t>PLUS1_SEL = 0;</w:t>
      </w:r>
    </w:p>
    <w:p w14:paraId="3FC40AB0" w14:textId="77777777" w:rsidR="00402BAD" w:rsidRDefault="00402BAD" w:rsidP="00402BAD">
      <w:r>
        <w:tab/>
      </w:r>
      <w:r>
        <w:tab/>
      </w:r>
      <w:r>
        <w:tab/>
      </w:r>
      <w:r>
        <w:tab/>
        <w:t>RF_EN = 0;</w:t>
      </w:r>
    </w:p>
    <w:p w14:paraId="5EDACB71" w14:textId="77777777" w:rsidR="00402BAD" w:rsidRDefault="00402BAD" w:rsidP="00402BAD">
      <w:r>
        <w:tab/>
      </w:r>
      <w:r>
        <w:tab/>
      </w:r>
      <w:r>
        <w:tab/>
      </w:r>
      <w:r>
        <w:tab/>
        <w:t>OAP = 3'b0;</w:t>
      </w:r>
    </w:p>
    <w:p w14:paraId="0ABB8F29" w14:textId="77777777" w:rsidR="00402BAD" w:rsidRDefault="00402BAD" w:rsidP="00402BAD">
      <w:r>
        <w:tab/>
      </w:r>
      <w:r>
        <w:tab/>
      </w:r>
      <w:r>
        <w:tab/>
      </w:r>
      <w:r>
        <w:tab/>
        <w:t>fetch = 0;</w:t>
      </w:r>
    </w:p>
    <w:p w14:paraId="586FDAF4" w14:textId="77777777" w:rsidR="00402BAD" w:rsidRDefault="00402BAD" w:rsidP="00402BAD">
      <w:r>
        <w:tab/>
      </w:r>
      <w:r>
        <w:tab/>
      </w:r>
      <w:r>
        <w:tab/>
        <w:t>end</w:t>
      </w:r>
    </w:p>
    <w:p w14:paraId="562FB248" w14:textId="77777777" w:rsidR="00402BAD" w:rsidRDefault="00402BAD" w:rsidP="00402BAD">
      <w:r>
        <w:tab/>
      </w:r>
      <w:r>
        <w:tab/>
      </w:r>
      <w:r>
        <w:tab/>
        <w:t>4'b0011:</w:t>
      </w:r>
    </w:p>
    <w:p w14:paraId="7ED766B8" w14:textId="77777777" w:rsidR="00402BAD" w:rsidRDefault="00402BAD" w:rsidP="00402BAD">
      <w:r>
        <w:tab/>
      </w:r>
      <w:r>
        <w:tab/>
      </w:r>
      <w:r>
        <w:tab/>
        <w:t>begin</w:t>
      </w:r>
    </w:p>
    <w:p w14:paraId="288C96A2" w14:textId="77777777" w:rsidR="00402BAD" w:rsidRDefault="00402BAD" w:rsidP="00402BAD">
      <w:r>
        <w:tab/>
      </w:r>
      <w:r>
        <w:tab/>
      </w:r>
      <w:r>
        <w:tab/>
      </w:r>
      <w:r>
        <w:tab/>
        <w:t>A_SEL = 2'b00;</w:t>
      </w:r>
    </w:p>
    <w:p w14:paraId="347B8D02" w14:textId="77777777" w:rsidR="00402BAD" w:rsidRDefault="00402BAD" w:rsidP="00402BAD">
      <w:r>
        <w:tab/>
      </w:r>
      <w:r>
        <w:tab/>
      </w:r>
      <w:r>
        <w:tab/>
      </w:r>
      <w:r>
        <w:tab/>
        <w:t>B_SEL = 2'b00;</w:t>
      </w:r>
    </w:p>
    <w:p w14:paraId="02DD5C7F" w14:textId="77777777" w:rsidR="00402BAD" w:rsidRDefault="00402BAD" w:rsidP="00402BAD">
      <w:r>
        <w:tab/>
      </w:r>
      <w:r>
        <w:tab/>
      </w:r>
      <w:r>
        <w:tab/>
      </w:r>
      <w:r>
        <w:tab/>
        <w:t>D_SEL = 2'b01;</w:t>
      </w:r>
    </w:p>
    <w:p w14:paraId="013234A7" w14:textId="77777777" w:rsidR="00402BAD" w:rsidRDefault="00402BAD" w:rsidP="00402BAD">
      <w:r>
        <w:tab/>
      </w:r>
      <w:r>
        <w:tab/>
      </w:r>
      <w:r>
        <w:tab/>
      </w:r>
      <w:r>
        <w:tab/>
        <w:t>INST_TYPE_MUX_SEL = 0;</w:t>
      </w:r>
    </w:p>
    <w:p w14:paraId="7E1AAD34" w14:textId="77777777" w:rsidR="00402BAD" w:rsidRDefault="00402BAD" w:rsidP="00402BAD">
      <w:r>
        <w:tab/>
      </w:r>
      <w:r>
        <w:tab/>
      </w:r>
      <w:r>
        <w:tab/>
      </w:r>
      <w:r>
        <w:tab/>
        <w:t>LDA = 0;</w:t>
      </w:r>
    </w:p>
    <w:p w14:paraId="6073A01D" w14:textId="77777777" w:rsidR="00402BAD" w:rsidRDefault="00402BAD" w:rsidP="00402BAD">
      <w:r>
        <w:tab/>
      </w:r>
      <w:r>
        <w:tab/>
      </w:r>
      <w:r>
        <w:tab/>
      </w:r>
      <w:r>
        <w:tab/>
        <w:t>LDQ = 0;</w:t>
      </w:r>
    </w:p>
    <w:p w14:paraId="4ED26BD9" w14:textId="77777777" w:rsidR="00402BAD" w:rsidRDefault="00402BAD" w:rsidP="00402BAD">
      <w:r>
        <w:tab/>
      </w:r>
      <w:r>
        <w:tab/>
      </w:r>
      <w:r>
        <w:tab/>
      </w:r>
      <w:r>
        <w:tab/>
        <w:t>MULT_EN = 0;</w:t>
      </w:r>
    </w:p>
    <w:p w14:paraId="79805293" w14:textId="77777777" w:rsidR="00402BAD" w:rsidRDefault="00402BAD" w:rsidP="00402BAD">
      <w:r>
        <w:tab/>
      </w:r>
      <w:r>
        <w:tab/>
      </w:r>
      <w:r>
        <w:tab/>
      </w:r>
      <w:r>
        <w:tab/>
        <w:t>DIV_EN = 1;</w:t>
      </w:r>
    </w:p>
    <w:p w14:paraId="4AECBD13" w14:textId="77777777" w:rsidR="00402BAD" w:rsidRDefault="00402BAD" w:rsidP="00402BAD">
      <w:r>
        <w:tab/>
      </w:r>
      <w:r>
        <w:tab/>
      </w:r>
      <w:r>
        <w:tab/>
      </w:r>
      <w:r>
        <w:tab/>
        <w:t>MUL_SEL = 2'b10;</w:t>
      </w:r>
    </w:p>
    <w:p w14:paraId="771E5C7D" w14:textId="77777777" w:rsidR="00402BAD" w:rsidRDefault="00402BAD" w:rsidP="00402BAD">
      <w:r>
        <w:tab/>
      </w:r>
      <w:r>
        <w:tab/>
      </w:r>
      <w:r>
        <w:tab/>
      </w:r>
      <w:r>
        <w:tab/>
        <w:t>PC_MUX_SEL = 0;</w:t>
      </w:r>
    </w:p>
    <w:p w14:paraId="62CF1866" w14:textId="77777777" w:rsidR="00402BAD" w:rsidRDefault="00402BAD" w:rsidP="00402BAD">
      <w:r>
        <w:tab/>
      </w:r>
      <w:r>
        <w:tab/>
      </w:r>
      <w:r>
        <w:tab/>
      </w:r>
      <w:r>
        <w:tab/>
        <w:t>PLUS1_SEL = 0;</w:t>
      </w:r>
    </w:p>
    <w:p w14:paraId="3DE7FDF6" w14:textId="77777777" w:rsidR="00402BAD" w:rsidRDefault="00402BAD" w:rsidP="00402BAD">
      <w:r>
        <w:tab/>
      </w:r>
      <w:r>
        <w:tab/>
      </w:r>
      <w:r>
        <w:tab/>
      </w:r>
      <w:r>
        <w:tab/>
        <w:t>RF_EN = 0;</w:t>
      </w:r>
    </w:p>
    <w:p w14:paraId="08069858" w14:textId="77777777" w:rsidR="00402BAD" w:rsidRDefault="00402BAD" w:rsidP="00402BAD">
      <w:r>
        <w:tab/>
      </w:r>
      <w:r>
        <w:tab/>
      </w:r>
      <w:r>
        <w:tab/>
      </w:r>
      <w:r>
        <w:tab/>
        <w:t>MUL_SEL = 2'b10;</w:t>
      </w:r>
    </w:p>
    <w:p w14:paraId="000F1082" w14:textId="77777777" w:rsidR="00402BAD" w:rsidRDefault="00402BAD" w:rsidP="00402BAD">
      <w:r>
        <w:tab/>
      </w:r>
      <w:r>
        <w:tab/>
      </w:r>
      <w:r>
        <w:tab/>
      </w:r>
      <w:r>
        <w:tab/>
        <w:t>OAP = 3'b0;</w:t>
      </w:r>
    </w:p>
    <w:p w14:paraId="5CF908F7" w14:textId="77777777" w:rsidR="00402BAD" w:rsidRDefault="00402BAD" w:rsidP="00402BAD">
      <w:r>
        <w:tab/>
      </w:r>
      <w:r>
        <w:tab/>
      </w:r>
      <w:r>
        <w:tab/>
      </w:r>
      <w:r>
        <w:tab/>
        <w:t>fetch = 0;</w:t>
      </w:r>
    </w:p>
    <w:p w14:paraId="58D9DF58" w14:textId="77777777" w:rsidR="00402BAD" w:rsidRDefault="00402BAD" w:rsidP="00402BAD">
      <w:r>
        <w:tab/>
      </w:r>
      <w:r>
        <w:tab/>
      </w:r>
      <w:r>
        <w:tab/>
        <w:t>end</w:t>
      </w:r>
    </w:p>
    <w:p w14:paraId="395A24DC" w14:textId="77777777" w:rsidR="00402BAD" w:rsidRDefault="00402BAD" w:rsidP="00402BAD">
      <w:r>
        <w:tab/>
      </w:r>
      <w:r>
        <w:tab/>
      </w:r>
      <w:r>
        <w:tab/>
        <w:t>4'b0100:</w:t>
      </w:r>
    </w:p>
    <w:p w14:paraId="5244E95B" w14:textId="77777777" w:rsidR="00402BAD" w:rsidRDefault="00402BAD" w:rsidP="00402BAD">
      <w:r>
        <w:tab/>
      </w:r>
      <w:r>
        <w:tab/>
      </w:r>
      <w:r>
        <w:tab/>
        <w:t>begin</w:t>
      </w:r>
    </w:p>
    <w:p w14:paraId="38B9354E" w14:textId="77777777" w:rsidR="00402BAD" w:rsidRDefault="00402BAD" w:rsidP="00402BAD">
      <w:r>
        <w:tab/>
      </w:r>
      <w:r>
        <w:tab/>
      </w:r>
      <w:r>
        <w:tab/>
      </w:r>
      <w:r>
        <w:tab/>
        <w:t>if(DivCount == 0 &amp;&amp; div_available == 0) begin</w:t>
      </w:r>
    </w:p>
    <w:p w14:paraId="343EC4BB" w14:textId="77777777" w:rsidR="00402BAD" w:rsidRDefault="00402BAD" w:rsidP="00402BAD">
      <w:r>
        <w:tab/>
      </w:r>
      <w:r>
        <w:tab/>
      </w:r>
      <w:r>
        <w:tab/>
      </w:r>
      <w:r>
        <w:tab/>
      </w:r>
      <w:r>
        <w:tab/>
        <w:t>DivCount = 6;</w:t>
      </w:r>
    </w:p>
    <w:p w14:paraId="670E1A24" w14:textId="77777777" w:rsidR="00402BAD" w:rsidRDefault="00402BAD" w:rsidP="00402BAD">
      <w:r>
        <w:tab/>
      </w:r>
      <w:r>
        <w:tab/>
      </w:r>
      <w:r>
        <w:tab/>
      </w:r>
      <w:r>
        <w:tab/>
      </w:r>
      <w:r>
        <w:tab/>
        <w:t>div_available = 1;</w:t>
      </w:r>
    </w:p>
    <w:p w14:paraId="230DB99C" w14:textId="77777777" w:rsidR="00402BAD" w:rsidRDefault="00402BAD" w:rsidP="00402BAD">
      <w:r>
        <w:tab/>
      </w:r>
      <w:r>
        <w:tab/>
      </w:r>
      <w:r>
        <w:tab/>
      </w:r>
      <w:r>
        <w:tab/>
        <w:t>end</w:t>
      </w:r>
    </w:p>
    <w:p w14:paraId="60966A0A" w14:textId="77777777" w:rsidR="00402BAD" w:rsidRDefault="00402BAD" w:rsidP="00402BAD">
      <w:r>
        <w:tab/>
      </w:r>
      <w:r>
        <w:tab/>
      </w:r>
      <w:r>
        <w:tab/>
      </w:r>
      <w:r>
        <w:tab/>
        <w:t>if( div_available == 1 ) begin</w:t>
      </w:r>
    </w:p>
    <w:p w14:paraId="056EEFB5" w14:textId="77777777" w:rsidR="00402BAD" w:rsidRDefault="00402BAD" w:rsidP="00402BAD">
      <w:r>
        <w:tab/>
      </w:r>
      <w:r>
        <w:tab/>
      </w:r>
      <w:r>
        <w:tab/>
      </w:r>
      <w:r>
        <w:tab/>
      </w:r>
      <w:r>
        <w:tab/>
        <w:t>if(DivCount == 0) begin</w:t>
      </w:r>
    </w:p>
    <w:p w14:paraId="0BEE9FB7" w14:textId="77777777" w:rsidR="00402BAD" w:rsidRDefault="00402BAD" w:rsidP="00402BAD">
      <w:r>
        <w:tab/>
      </w:r>
      <w:r>
        <w:tab/>
      </w:r>
      <w:r>
        <w:tab/>
      </w:r>
      <w:r>
        <w:tab/>
      </w:r>
      <w:r>
        <w:tab/>
      </w:r>
      <w:r>
        <w:tab/>
        <w:t>div_available= 0;</w:t>
      </w:r>
    </w:p>
    <w:p w14:paraId="5C71E25B" w14:textId="77777777" w:rsidR="00402BAD" w:rsidRDefault="00402BAD" w:rsidP="00402BAD">
      <w:r>
        <w:tab/>
      </w:r>
      <w:r>
        <w:tab/>
      </w:r>
      <w:r>
        <w:tab/>
      </w:r>
      <w:r>
        <w:tab/>
      </w:r>
      <w:r>
        <w:tab/>
        <w:t>end</w:t>
      </w:r>
    </w:p>
    <w:p w14:paraId="1805A3B7" w14:textId="77777777" w:rsidR="00402BAD" w:rsidRDefault="00402BAD" w:rsidP="00402BAD">
      <w:r>
        <w:tab/>
      </w:r>
      <w:r>
        <w:tab/>
      </w:r>
      <w:r>
        <w:tab/>
      </w:r>
      <w:r>
        <w:tab/>
      </w:r>
      <w:r>
        <w:tab/>
        <w:t>else begin</w:t>
      </w:r>
    </w:p>
    <w:p w14:paraId="2B66511D" w14:textId="77777777" w:rsidR="00402BAD" w:rsidRDefault="00402BAD" w:rsidP="00402BAD">
      <w:r>
        <w:tab/>
      </w:r>
      <w:r>
        <w:tab/>
      </w:r>
      <w:r>
        <w:tab/>
      </w:r>
      <w:r>
        <w:tab/>
      </w:r>
      <w:r>
        <w:tab/>
        <w:t>end</w:t>
      </w:r>
    </w:p>
    <w:p w14:paraId="0F4290C4" w14:textId="77777777" w:rsidR="00402BAD" w:rsidRDefault="00402BAD" w:rsidP="00402BAD">
      <w:r>
        <w:tab/>
      </w:r>
      <w:r>
        <w:tab/>
      </w:r>
      <w:r>
        <w:tab/>
      </w:r>
      <w:r>
        <w:tab/>
        <w:t>end</w:t>
      </w:r>
    </w:p>
    <w:p w14:paraId="07B870C5" w14:textId="77777777" w:rsidR="00402BAD" w:rsidRDefault="00402BAD" w:rsidP="00402BAD">
      <w:r>
        <w:tab/>
      </w:r>
      <w:r>
        <w:tab/>
      </w:r>
      <w:r>
        <w:tab/>
      </w:r>
      <w:r>
        <w:tab/>
        <w:t>DIV_EN = 1;</w:t>
      </w:r>
    </w:p>
    <w:p w14:paraId="49CAE692" w14:textId="77777777" w:rsidR="00402BAD" w:rsidRDefault="00402BAD" w:rsidP="00402BAD">
      <w:r>
        <w:tab/>
      </w:r>
      <w:r>
        <w:tab/>
      </w:r>
      <w:r>
        <w:tab/>
      </w:r>
      <w:r>
        <w:tab/>
        <w:t>D_SEL = 2'b01;</w:t>
      </w:r>
    </w:p>
    <w:p w14:paraId="07FC40F0" w14:textId="77777777" w:rsidR="00402BAD" w:rsidRDefault="00402BAD" w:rsidP="00402BAD">
      <w:r>
        <w:tab/>
      </w:r>
      <w:r>
        <w:tab/>
      </w:r>
      <w:r>
        <w:tab/>
        <w:t>end</w:t>
      </w:r>
    </w:p>
    <w:p w14:paraId="7353FF1E" w14:textId="77777777" w:rsidR="00402BAD" w:rsidRDefault="00402BAD" w:rsidP="00402BAD">
      <w:r>
        <w:tab/>
      </w:r>
      <w:r>
        <w:tab/>
      </w:r>
      <w:r>
        <w:tab/>
        <w:t>4'b0101:</w:t>
      </w:r>
    </w:p>
    <w:p w14:paraId="786F0A1F" w14:textId="77777777" w:rsidR="00402BAD" w:rsidRDefault="00402BAD" w:rsidP="00402BAD">
      <w:r>
        <w:tab/>
      </w:r>
      <w:r>
        <w:tab/>
      </w:r>
      <w:r>
        <w:tab/>
        <w:t>begin</w:t>
      </w:r>
    </w:p>
    <w:p w14:paraId="56E43A93" w14:textId="77777777" w:rsidR="00402BAD" w:rsidRDefault="00402BAD" w:rsidP="00402BAD">
      <w:r>
        <w:tab/>
      </w:r>
      <w:r>
        <w:tab/>
      </w:r>
      <w:r>
        <w:tab/>
      </w:r>
      <w:r>
        <w:tab/>
        <w:t>A_SEL = 2'b00;</w:t>
      </w:r>
    </w:p>
    <w:p w14:paraId="0CA8083A" w14:textId="77777777" w:rsidR="00402BAD" w:rsidRDefault="00402BAD" w:rsidP="00402BAD">
      <w:r>
        <w:tab/>
      </w:r>
      <w:r>
        <w:tab/>
      </w:r>
      <w:r>
        <w:tab/>
      </w:r>
      <w:r>
        <w:tab/>
        <w:t>B_SEL = 2'b00;</w:t>
      </w:r>
    </w:p>
    <w:p w14:paraId="25503EFC" w14:textId="77777777" w:rsidR="00402BAD" w:rsidRDefault="00402BAD" w:rsidP="00402BAD">
      <w:r>
        <w:tab/>
      </w:r>
      <w:r>
        <w:tab/>
      </w:r>
      <w:r>
        <w:tab/>
      </w:r>
      <w:r>
        <w:tab/>
        <w:t>D_SEL = 2'b01;</w:t>
      </w:r>
    </w:p>
    <w:p w14:paraId="128D1FF1" w14:textId="77777777" w:rsidR="00402BAD" w:rsidRDefault="00402BAD" w:rsidP="00402BAD">
      <w:r>
        <w:tab/>
      </w:r>
      <w:r>
        <w:tab/>
      </w:r>
      <w:r>
        <w:tab/>
      </w:r>
      <w:r>
        <w:tab/>
        <w:t>INST_TYPE_MUX_SEL = 0;</w:t>
      </w:r>
    </w:p>
    <w:p w14:paraId="4B0F2496" w14:textId="77777777" w:rsidR="00402BAD" w:rsidRDefault="00402BAD" w:rsidP="00402BAD">
      <w:r>
        <w:tab/>
      </w:r>
      <w:r>
        <w:tab/>
      </w:r>
      <w:r>
        <w:tab/>
      </w:r>
      <w:r>
        <w:tab/>
        <w:t>LDA = 1;</w:t>
      </w:r>
    </w:p>
    <w:p w14:paraId="1EFB65A3" w14:textId="77777777" w:rsidR="00402BAD" w:rsidRDefault="00402BAD" w:rsidP="00402BAD">
      <w:r>
        <w:tab/>
      </w:r>
      <w:r>
        <w:tab/>
      </w:r>
      <w:r>
        <w:tab/>
      </w:r>
      <w:r>
        <w:tab/>
        <w:t>LDQ = 1;</w:t>
      </w:r>
    </w:p>
    <w:p w14:paraId="2D76DB35" w14:textId="77777777" w:rsidR="00402BAD" w:rsidRDefault="00402BAD" w:rsidP="00402BAD">
      <w:r>
        <w:tab/>
      </w:r>
      <w:r>
        <w:tab/>
      </w:r>
      <w:r>
        <w:tab/>
      </w:r>
      <w:r>
        <w:tab/>
        <w:t>MULT_EN = 0; DIV_EN = 0;</w:t>
      </w:r>
    </w:p>
    <w:p w14:paraId="43C4548C" w14:textId="77777777" w:rsidR="00402BAD" w:rsidRDefault="00402BAD" w:rsidP="00402BAD">
      <w:r>
        <w:tab/>
      </w:r>
      <w:r>
        <w:tab/>
      </w:r>
      <w:r>
        <w:tab/>
      </w:r>
      <w:r>
        <w:tab/>
        <w:t>DIV_EN = 0;</w:t>
      </w:r>
    </w:p>
    <w:p w14:paraId="5DEC65F6" w14:textId="77777777" w:rsidR="00402BAD" w:rsidRDefault="00402BAD" w:rsidP="00402BAD">
      <w:r>
        <w:tab/>
      </w:r>
      <w:r>
        <w:tab/>
      </w:r>
      <w:r>
        <w:tab/>
      </w:r>
      <w:r>
        <w:tab/>
        <w:t>MUL_SEL = 2'b10;</w:t>
      </w:r>
    </w:p>
    <w:p w14:paraId="511065CF" w14:textId="77777777" w:rsidR="00402BAD" w:rsidRDefault="00402BAD" w:rsidP="00402BAD">
      <w:r>
        <w:tab/>
      </w:r>
      <w:r>
        <w:tab/>
      </w:r>
      <w:r>
        <w:tab/>
      </w:r>
      <w:r>
        <w:tab/>
        <w:t>PC_MUX_SEL = 0;</w:t>
      </w:r>
    </w:p>
    <w:p w14:paraId="7D1E8F10" w14:textId="77777777" w:rsidR="00402BAD" w:rsidRDefault="00402BAD" w:rsidP="00402BAD">
      <w:r>
        <w:tab/>
      </w:r>
      <w:r>
        <w:tab/>
      </w:r>
      <w:r>
        <w:tab/>
      </w:r>
      <w:r>
        <w:tab/>
        <w:t>PLUS1_SEL = 0;</w:t>
      </w:r>
    </w:p>
    <w:p w14:paraId="186342FD" w14:textId="77777777" w:rsidR="00402BAD" w:rsidRDefault="00402BAD" w:rsidP="00402BAD">
      <w:r>
        <w:tab/>
      </w:r>
      <w:r>
        <w:tab/>
      </w:r>
      <w:r>
        <w:tab/>
      </w:r>
      <w:r>
        <w:tab/>
        <w:t>RF_EN = 0;</w:t>
      </w:r>
    </w:p>
    <w:p w14:paraId="330DA639" w14:textId="77777777" w:rsidR="00402BAD" w:rsidRDefault="00402BAD" w:rsidP="00402BAD">
      <w:r>
        <w:tab/>
      </w:r>
      <w:r>
        <w:tab/>
      </w:r>
      <w:r>
        <w:tab/>
      </w:r>
      <w:r>
        <w:tab/>
        <w:t>MUL_SEL = 2'b10;</w:t>
      </w:r>
    </w:p>
    <w:p w14:paraId="2DAEA908" w14:textId="77777777" w:rsidR="00402BAD" w:rsidRDefault="00402BAD" w:rsidP="00402BAD">
      <w:r>
        <w:tab/>
      </w:r>
      <w:r>
        <w:tab/>
      </w:r>
      <w:r>
        <w:tab/>
      </w:r>
      <w:r>
        <w:tab/>
        <w:t>OAP = 3'b0;</w:t>
      </w:r>
    </w:p>
    <w:p w14:paraId="209766F5" w14:textId="77777777" w:rsidR="00402BAD" w:rsidRDefault="00402BAD" w:rsidP="00402BAD">
      <w:r>
        <w:tab/>
      </w:r>
      <w:r>
        <w:tab/>
      </w:r>
      <w:r>
        <w:tab/>
      </w:r>
      <w:r>
        <w:tab/>
        <w:t>fetch = 0;</w:t>
      </w:r>
    </w:p>
    <w:p w14:paraId="6B5590AE" w14:textId="77777777" w:rsidR="00402BAD" w:rsidRDefault="00402BAD" w:rsidP="00402BAD">
      <w:r>
        <w:tab/>
      </w:r>
      <w:r>
        <w:tab/>
      </w:r>
      <w:r>
        <w:tab/>
        <w:t>end</w:t>
      </w:r>
    </w:p>
    <w:p w14:paraId="4C9C4E95" w14:textId="77777777" w:rsidR="00402BAD" w:rsidRDefault="00402BAD" w:rsidP="00402BAD">
      <w:r>
        <w:tab/>
      </w:r>
      <w:r>
        <w:tab/>
      </w:r>
      <w:r>
        <w:tab/>
        <w:t>4'b0110:</w:t>
      </w:r>
    </w:p>
    <w:p w14:paraId="237F8F36" w14:textId="77777777" w:rsidR="00402BAD" w:rsidRDefault="00402BAD" w:rsidP="00402BAD">
      <w:r>
        <w:tab/>
      </w:r>
      <w:r>
        <w:tab/>
      </w:r>
      <w:r>
        <w:tab/>
        <w:t>begin</w:t>
      </w:r>
    </w:p>
    <w:p w14:paraId="6FA5BF5D" w14:textId="77777777" w:rsidR="00402BAD" w:rsidRDefault="00402BAD" w:rsidP="00402BAD">
      <w:r>
        <w:tab/>
      </w:r>
      <w:r>
        <w:tab/>
      </w:r>
      <w:r>
        <w:tab/>
      </w:r>
      <w:r>
        <w:tab/>
        <w:t>A_SEL = 2'b00;</w:t>
      </w:r>
    </w:p>
    <w:p w14:paraId="44AB4E31" w14:textId="77777777" w:rsidR="00402BAD" w:rsidRDefault="00402BAD" w:rsidP="00402BAD">
      <w:r>
        <w:tab/>
      </w:r>
      <w:r>
        <w:tab/>
      </w:r>
      <w:r>
        <w:tab/>
      </w:r>
      <w:r>
        <w:tab/>
        <w:t>B_SEL = 2'b00;</w:t>
      </w:r>
    </w:p>
    <w:p w14:paraId="7AE38DEE" w14:textId="77777777" w:rsidR="00402BAD" w:rsidRDefault="00402BAD" w:rsidP="00402BAD">
      <w:r>
        <w:tab/>
      </w:r>
      <w:r>
        <w:tab/>
      </w:r>
      <w:r>
        <w:tab/>
      </w:r>
      <w:r>
        <w:tab/>
        <w:t>D_SEL = 2'b01;</w:t>
      </w:r>
    </w:p>
    <w:p w14:paraId="06C8E564" w14:textId="77777777" w:rsidR="00402BAD" w:rsidRDefault="00402BAD" w:rsidP="00402BAD">
      <w:r>
        <w:tab/>
      </w:r>
      <w:r>
        <w:tab/>
      </w:r>
      <w:r>
        <w:tab/>
      </w:r>
      <w:r>
        <w:tab/>
        <w:t>INST_TYPE_MUX_SEL = 0;</w:t>
      </w:r>
    </w:p>
    <w:p w14:paraId="6414DF9A" w14:textId="77777777" w:rsidR="00402BAD" w:rsidRDefault="00402BAD" w:rsidP="00402BAD">
      <w:r>
        <w:tab/>
      </w:r>
      <w:r>
        <w:tab/>
      </w:r>
      <w:r>
        <w:tab/>
      </w:r>
      <w:r>
        <w:tab/>
        <w:t>LDA = 0;</w:t>
      </w:r>
    </w:p>
    <w:p w14:paraId="0FD31295" w14:textId="77777777" w:rsidR="00402BAD" w:rsidRDefault="00402BAD" w:rsidP="00402BAD">
      <w:r>
        <w:tab/>
      </w:r>
      <w:r>
        <w:tab/>
      </w:r>
      <w:r>
        <w:tab/>
      </w:r>
      <w:r>
        <w:tab/>
        <w:t>LDQ = 0;</w:t>
      </w:r>
    </w:p>
    <w:p w14:paraId="2F7C865E" w14:textId="77777777" w:rsidR="00402BAD" w:rsidRDefault="00402BAD" w:rsidP="00402BAD">
      <w:r>
        <w:tab/>
      </w:r>
      <w:r>
        <w:tab/>
      </w:r>
      <w:r>
        <w:tab/>
      </w:r>
      <w:r>
        <w:tab/>
        <w:t>MULT_EN = 0; DIV_EN = 0;</w:t>
      </w:r>
    </w:p>
    <w:p w14:paraId="573B8C61" w14:textId="77777777" w:rsidR="00402BAD" w:rsidRDefault="00402BAD" w:rsidP="00402BAD">
      <w:r>
        <w:tab/>
      </w:r>
      <w:r>
        <w:tab/>
      </w:r>
      <w:r>
        <w:tab/>
      </w:r>
      <w:r>
        <w:tab/>
        <w:t>DIV_EN = 0;</w:t>
      </w:r>
    </w:p>
    <w:p w14:paraId="228542FA" w14:textId="77777777" w:rsidR="00402BAD" w:rsidRDefault="00402BAD" w:rsidP="00402BAD">
      <w:r>
        <w:tab/>
      </w:r>
      <w:r>
        <w:tab/>
      </w:r>
      <w:r>
        <w:tab/>
      </w:r>
      <w:r>
        <w:tab/>
        <w:t>MUL_SEL = 2'b10;</w:t>
      </w:r>
    </w:p>
    <w:p w14:paraId="6D672D36" w14:textId="77777777" w:rsidR="00402BAD" w:rsidRDefault="00402BAD" w:rsidP="00402BAD">
      <w:r>
        <w:tab/>
      </w:r>
      <w:r>
        <w:tab/>
      </w:r>
      <w:r>
        <w:tab/>
      </w:r>
      <w:r>
        <w:tab/>
        <w:t>PC_MUX_SEL = 0;</w:t>
      </w:r>
    </w:p>
    <w:p w14:paraId="2A3E59E5" w14:textId="77777777" w:rsidR="00402BAD" w:rsidRDefault="00402BAD" w:rsidP="00402BAD">
      <w:r>
        <w:tab/>
      </w:r>
      <w:r>
        <w:tab/>
      </w:r>
      <w:r>
        <w:tab/>
      </w:r>
      <w:r>
        <w:tab/>
        <w:t>PLUS1_SEL = 0;</w:t>
      </w:r>
    </w:p>
    <w:p w14:paraId="350B619C" w14:textId="77777777" w:rsidR="00402BAD" w:rsidRDefault="00402BAD" w:rsidP="00402BAD">
      <w:r>
        <w:tab/>
      </w:r>
      <w:r>
        <w:tab/>
      </w:r>
      <w:r>
        <w:tab/>
      </w:r>
      <w:r>
        <w:tab/>
        <w:t>RF_EN = 1;</w:t>
      </w:r>
    </w:p>
    <w:p w14:paraId="10AC7916" w14:textId="77777777" w:rsidR="00402BAD" w:rsidRDefault="00402BAD" w:rsidP="00402BAD">
      <w:r>
        <w:tab/>
      </w:r>
      <w:r>
        <w:tab/>
      </w:r>
      <w:r>
        <w:tab/>
      </w:r>
      <w:r>
        <w:tab/>
        <w:t>MUL_SEL = 2'b10;</w:t>
      </w:r>
    </w:p>
    <w:p w14:paraId="43AE0B8C" w14:textId="77777777" w:rsidR="00402BAD" w:rsidRDefault="00402BAD" w:rsidP="00402BAD">
      <w:r>
        <w:tab/>
      </w:r>
      <w:r>
        <w:tab/>
      </w:r>
      <w:r>
        <w:tab/>
      </w:r>
      <w:r>
        <w:tab/>
        <w:t>OAP = 3'b0;</w:t>
      </w:r>
    </w:p>
    <w:p w14:paraId="06FDC970" w14:textId="77777777" w:rsidR="00402BAD" w:rsidRDefault="00402BAD" w:rsidP="00402BAD">
      <w:r>
        <w:tab/>
      </w:r>
      <w:r>
        <w:tab/>
      </w:r>
      <w:r>
        <w:tab/>
      </w:r>
      <w:r>
        <w:tab/>
        <w:t>fetch = 0;</w:t>
      </w:r>
    </w:p>
    <w:p w14:paraId="51257D6B" w14:textId="77777777" w:rsidR="00402BAD" w:rsidRDefault="00402BAD" w:rsidP="00402BAD">
      <w:r>
        <w:tab/>
      </w:r>
      <w:r>
        <w:tab/>
      </w:r>
      <w:r>
        <w:tab/>
        <w:t>end</w:t>
      </w:r>
    </w:p>
    <w:p w14:paraId="26494066" w14:textId="77777777" w:rsidR="00402BAD" w:rsidRDefault="00402BAD" w:rsidP="00402BAD">
      <w:r>
        <w:tab/>
      </w:r>
      <w:r>
        <w:tab/>
      </w:r>
      <w:r>
        <w:tab/>
        <w:t>4'b0111:</w:t>
      </w:r>
    </w:p>
    <w:p w14:paraId="63384A51" w14:textId="77777777" w:rsidR="00402BAD" w:rsidRDefault="00402BAD" w:rsidP="00402BAD">
      <w:r>
        <w:tab/>
      </w:r>
      <w:r>
        <w:tab/>
      </w:r>
      <w:r>
        <w:tab/>
        <w:t>begin</w:t>
      </w:r>
    </w:p>
    <w:p w14:paraId="0187E749" w14:textId="77777777" w:rsidR="00402BAD" w:rsidRDefault="00402BAD" w:rsidP="00402BAD">
      <w:r>
        <w:tab/>
      </w:r>
      <w:r>
        <w:tab/>
      </w:r>
      <w:r>
        <w:tab/>
      </w:r>
      <w:r>
        <w:tab/>
        <w:t>A_SEL = 2'b00;</w:t>
      </w:r>
    </w:p>
    <w:p w14:paraId="55C09789" w14:textId="77777777" w:rsidR="00402BAD" w:rsidRDefault="00402BAD" w:rsidP="00402BAD">
      <w:r>
        <w:tab/>
      </w:r>
      <w:r>
        <w:tab/>
      </w:r>
      <w:r>
        <w:tab/>
      </w:r>
      <w:r>
        <w:tab/>
        <w:t>B_SEL = 2'b00;</w:t>
      </w:r>
    </w:p>
    <w:p w14:paraId="58824F91" w14:textId="77777777" w:rsidR="00402BAD" w:rsidRDefault="00402BAD" w:rsidP="00402BAD">
      <w:r>
        <w:tab/>
      </w:r>
      <w:r>
        <w:tab/>
      </w:r>
      <w:r>
        <w:tab/>
      </w:r>
      <w:r>
        <w:tab/>
        <w:t>D_SEL = 2'b00;</w:t>
      </w:r>
    </w:p>
    <w:p w14:paraId="1A334917" w14:textId="77777777" w:rsidR="00402BAD" w:rsidRDefault="00402BAD" w:rsidP="00402BAD">
      <w:r>
        <w:tab/>
      </w:r>
      <w:r>
        <w:tab/>
      </w:r>
      <w:r>
        <w:tab/>
      </w:r>
      <w:r>
        <w:tab/>
        <w:t>INST_TYPE_MUX_SEL = 0;</w:t>
      </w:r>
    </w:p>
    <w:p w14:paraId="3C87C1E9" w14:textId="77777777" w:rsidR="00402BAD" w:rsidRDefault="00402BAD" w:rsidP="00402BAD">
      <w:r>
        <w:tab/>
      </w:r>
      <w:r>
        <w:tab/>
      </w:r>
      <w:r>
        <w:tab/>
      </w:r>
      <w:r>
        <w:tab/>
        <w:t>LDA = 0;</w:t>
      </w:r>
    </w:p>
    <w:p w14:paraId="3F26D738" w14:textId="77777777" w:rsidR="00402BAD" w:rsidRDefault="00402BAD" w:rsidP="00402BAD">
      <w:r>
        <w:tab/>
      </w:r>
      <w:r>
        <w:tab/>
      </w:r>
      <w:r>
        <w:tab/>
      </w:r>
      <w:r>
        <w:tab/>
        <w:t>LDQ = 0;</w:t>
      </w:r>
    </w:p>
    <w:p w14:paraId="501B5570" w14:textId="77777777" w:rsidR="00402BAD" w:rsidRDefault="00402BAD" w:rsidP="00402BAD">
      <w:r>
        <w:tab/>
      </w:r>
      <w:r>
        <w:tab/>
      </w:r>
      <w:r>
        <w:tab/>
      </w:r>
      <w:r>
        <w:tab/>
        <w:t>MULT_EN = 0; DIV_EN = 0;</w:t>
      </w:r>
    </w:p>
    <w:p w14:paraId="43A97836" w14:textId="77777777" w:rsidR="00402BAD" w:rsidRDefault="00402BAD" w:rsidP="00402BAD">
      <w:r>
        <w:tab/>
      </w:r>
      <w:r>
        <w:tab/>
      </w:r>
      <w:r>
        <w:tab/>
      </w:r>
      <w:r>
        <w:tab/>
        <w:t>DIV_EN = 0;</w:t>
      </w:r>
    </w:p>
    <w:p w14:paraId="5775973E" w14:textId="77777777" w:rsidR="00402BAD" w:rsidRDefault="00402BAD" w:rsidP="00402BAD">
      <w:r>
        <w:tab/>
      </w:r>
      <w:r>
        <w:tab/>
      </w:r>
      <w:r>
        <w:tab/>
      </w:r>
      <w:r>
        <w:tab/>
        <w:t>MUL_SEL = 2'b10;</w:t>
      </w:r>
    </w:p>
    <w:p w14:paraId="55380761" w14:textId="77777777" w:rsidR="00402BAD" w:rsidRDefault="00402BAD" w:rsidP="00402BAD">
      <w:r>
        <w:tab/>
      </w:r>
      <w:r>
        <w:tab/>
      </w:r>
      <w:r>
        <w:tab/>
      </w:r>
      <w:r>
        <w:tab/>
        <w:t>PC_MUX_SEL = 0;</w:t>
      </w:r>
    </w:p>
    <w:p w14:paraId="617FF69E" w14:textId="77777777" w:rsidR="00402BAD" w:rsidRDefault="00402BAD" w:rsidP="00402BAD">
      <w:r>
        <w:tab/>
      </w:r>
      <w:r>
        <w:tab/>
      </w:r>
      <w:r>
        <w:tab/>
      </w:r>
      <w:r>
        <w:tab/>
        <w:t>PLUS1_SEL = 1;</w:t>
      </w:r>
    </w:p>
    <w:p w14:paraId="0524F833" w14:textId="77777777" w:rsidR="00402BAD" w:rsidRDefault="00402BAD" w:rsidP="00402BAD">
      <w:r>
        <w:tab/>
      </w:r>
      <w:r>
        <w:tab/>
      </w:r>
      <w:r>
        <w:tab/>
      </w:r>
      <w:r>
        <w:tab/>
        <w:t>RF_EN = 1;</w:t>
      </w:r>
    </w:p>
    <w:p w14:paraId="7652661C" w14:textId="77777777" w:rsidR="00402BAD" w:rsidRDefault="00402BAD" w:rsidP="00402BAD">
      <w:r>
        <w:tab/>
      </w:r>
      <w:r>
        <w:tab/>
      </w:r>
      <w:r>
        <w:tab/>
      </w:r>
      <w:r>
        <w:tab/>
        <w:t>MUL_SEL = 2'b10;</w:t>
      </w:r>
    </w:p>
    <w:p w14:paraId="5224391B" w14:textId="77777777" w:rsidR="00402BAD" w:rsidRDefault="00402BAD" w:rsidP="00402BAD">
      <w:r>
        <w:tab/>
      </w:r>
      <w:r>
        <w:tab/>
      </w:r>
      <w:r>
        <w:tab/>
      </w:r>
      <w:r>
        <w:tab/>
        <w:t>OAP = 3'b0;</w:t>
      </w:r>
    </w:p>
    <w:p w14:paraId="52AFA13E" w14:textId="77777777" w:rsidR="00402BAD" w:rsidRDefault="00402BAD" w:rsidP="00402BAD">
      <w:r>
        <w:tab/>
      </w:r>
      <w:r>
        <w:tab/>
      </w:r>
      <w:r>
        <w:tab/>
      </w:r>
      <w:r>
        <w:tab/>
        <w:t>available = 0;</w:t>
      </w:r>
    </w:p>
    <w:p w14:paraId="36C99899" w14:textId="77777777" w:rsidR="00402BAD" w:rsidRDefault="00402BAD" w:rsidP="00402BAD">
      <w:r>
        <w:tab/>
      </w:r>
      <w:r>
        <w:tab/>
      </w:r>
      <w:r>
        <w:tab/>
      </w:r>
      <w:r>
        <w:tab/>
        <w:t>fetch = 1;</w:t>
      </w:r>
    </w:p>
    <w:p w14:paraId="6EEFED96" w14:textId="77777777" w:rsidR="00402BAD" w:rsidRDefault="00402BAD" w:rsidP="00402BAD">
      <w:r>
        <w:tab/>
      </w:r>
      <w:r>
        <w:tab/>
      </w:r>
      <w:r>
        <w:tab/>
        <w:t>end</w:t>
      </w:r>
    </w:p>
    <w:p w14:paraId="057A82B1" w14:textId="77777777" w:rsidR="00402BAD" w:rsidRDefault="00402BAD" w:rsidP="00402BAD">
      <w:r>
        <w:tab/>
      </w:r>
      <w:r>
        <w:tab/>
      </w:r>
      <w:r>
        <w:tab/>
        <w:t>endcase</w:t>
      </w:r>
    </w:p>
    <w:p w14:paraId="47F462B1" w14:textId="77777777" w:rsidR="00402BAD" w:rsidRDefault="00402BAD" w:rsidP="00402BAD">
      <w:r>
        <w:tab/>
      </w:r>
      <w:r>
        <w:tab/>
        <w:t>end</w:t>
      </w:r>
    </w:p>
    <w:p w14:paraId="057B0874" w14:textId="77777777" w:rsidR="00402BAD" w:rsidRDefault="00402BAD" w:rsidP="00402BAD">
      <w:r>
        <w:tab/>
      </w:r>
      <w:r>
        <w:tab/>
        <w:t>else if(instruction[2:0] == 3'b010) begin // MUL</w:t>
      </w:r>
    </w:p>
    <w:p w14:paraId="5C00100C" w14:textId="77777777" w:rsidR="00402BAD" w:rsidRDefault="00402BAD" w:rsidP="00402BAD">
      <w:r>
        <w:tab/>
      </w:r>
      <w:r>
        <w:tab/>
      </w:r>
      <w:r>
        <w:tab/>
        <w:t>case(Count)</w:t>
      </w:r>
    </w:p>
    <w:p w14:paraId="09748843" w14:textId="77777777" w:rsidR="00402BAD" w:rsidRDefault="00402BAD" w:rsidP="00402BAD">
      <w:r>
        <w:tab/>
      </w:r>
      <w:r>
        <w:tab/>
      </w:r>
      <w:r>
        <w:tab/>
        <w:t>4'b0010:</w:t>
      </w:r>
    </w:p>
    <w:p w14:paraId="569C1508" w14:textId="77777777" w:rsidR="00402BAD" w:rsidRDefault="00402BAD" w:rsidP="00402BAD">
      <w:r>
        <w:tab/>
      </w:r>
      <w:r>
        <w:tab/>
      </w:r>
      <w:r>
        <w:tab/>
        <w:t>begin</w:t>
      </w:r>
    </w:p>
    <w:p w14:paraId="3CDFB191" w14:textId="77777777" w:rsidR="00402BAD" w:rsidRDefault="00402BAD" w:rsidP="00402BAD">
      <w:r>
        <w:tab/>
      </w:r>
      <w:r>
        <w:tab/>
      </w:r>
      <w:r>
        <w:tab/>
      </w:r>
      <w:r>
        <w:tab/>
        <w:t>A_SEL = 2'b00;</w:t>
      </w:r>
    </w:p>
    <w:p w14:paraId="6CABE376" w14:textId="77777777" w:rsidR="00402BAD" w:rsidRDefault="00402BAD" w:rsidP="00402BAD">
      <w:r>
        <w:tab/>
      </w:r>
      <w:r>
        <w:tab/>
      </w:r>
      <w:r>
        <w:tab/>
      </w:r>
      <w:r>
        <w:tab/>
        <w:t>B_SEL = 2'b00;</w:t>
      </w:r>
    </w:p>
    <w:p w14:paraId="19421344" w14:textId="77777777" w:rsidR="00402BAD" w:rsidRDefault="00402BAD" w:rsidP="00402BAD">
      <w:r>
        <w:tab/>
      </w:r>
      <w:r>
        <w:tab/>
      </w:r>
      <w:r>
        <w:tab/>
      </w:r>
      <w:r>
        <w:tab/>
        <w:t>D_SEL = 2'b01;</w:t>
      </w:r>
    </w:p>
    <w:p w14:paraId="16E9D2AD" w14:textId="77777777" w:rsidR="00402BAD" w:rsidRDefault="00402BAD" w:rsidP="00402BAD">
      <w:r>
        <w:tab/>
      </w:r>
      <w:r>
        <w:tab/>
      </w:r>
      <w:r>
        <w:tab/>
      </w:r>
      <w:r>
        <w:tab/>
        <w:t>INST_TYPE_MUX_SEL = 0;</w:t>
      </w:r>
    </w:p>
    <w:p w14:paraId="2343E874" w14:textId="77777777" w:rsidR="00402BAD" w:rsidRDefault="00402BAD" w:rsidP="00402BAD">
      <w:r>
        <w:tab/>
      </w:r>
      <w:r>
        <w:tab/>
      </w:r>
      <w:r>
        <w:tab/>
      </w:r>
      <w:r>
        <w:tab/>
        <w:t>LDA = 0;</w:t>
      </w:r>
    </w:p>
    <w:p w14:paraId="7F39670E" w14:textId="77777777" w:rsidR="00402BAD" w:rsidRDefault="00402BAD" w:rsidP="00402BAD">
      <w:r>
        <w:tab/>
      </w:r>
      <w:r>
        <w:tab/>
      </w:r>
      <w:r>
        <w:tab/>
      </w:r>
      <w:r>
        <w:tab/>
        <w:t>LDQ = 0;</w:t>
      </w:r>
    </w:p>
    <w:p w14:paraId="583377C6" w14:textId="77777777" w:rsidR="00402BAD" w:rsidRDefault="00402BAD" w:rsidP="00402BAD">
      <w:r>
        <w:tab/>
      </w:r>
      <w:r>
        <w:tab/>
      </w:r>
      <w:r>
        <w:tab/>
      </w:r>
      <w:r>
        <w:tab/>
        <w:t>MULT_EN = 0; DIV_EN = 0;</w:t>
      </w:r>
    </w:p>
    <w:p w14:paraId="4986D227" w14:textId="77777777" w:rsidR="00402BAD" w:rsidRDefault="00402BAD" w:rsidP="00402BAD">
      <w:r>
        <w:tab/>
      </w:r>
      <w:r>
        <w:tab/>
      </w:r>
      <w:r>
        <w:tab/>
      </w:r>
      <w:r>
        <w:tab/>
        <w:t>MUL_SEL = 2'b00;</w:t>
      </w:r>
    </w:p>
    <w:p w14:paraId="5438F93C" w14:textId="77777777" w:rsidR="00402BAD" w:rsidRDefault="00402BAD" w:rsidP="00402BAD">
      <w:r>
        <w:tab/>
      </w:r>
      <w:r>
        <w:tab/>
      </w:r>
      <w:r>
        <w:tab/>
      </w:r>
      <w:r>
        <w:tab/>
        <w:t>PC_MUX_SEL = 0;</w:t>
      </w:r>
    </w:p>
    <w:p w14:paraId="28BE4F2F" w14:textId="77777777" w:rsidR="00402BAD" w:rsidRDefault="00402BAD" w:rsidP="00402BAD">
      <w:r>
        <w:tab/>
      </w:r>
      <w:r>
        <w:tab/>
      </w:r>
      <w:r>
        <w:tab/>
      </w:r>
      <w:r>
        <w:tab/>
        <w:t>PLUS1_SEL = 0;</w:t>
      </w:r>
    </w:p>
    <w:p w14:paraId="27F0967E" w14:textId="77777777" w:rsidR="00402BAD" w:rsidRDefault="00402BAD" w:rsidP="00402BAD">
      <w:r>
        <w:tab/>
      </w:r>
      <w:r>
        <w:tab/>
      </w:r>
      <w:r>
        <w:tab/>
      </w:r>
      <w:r>
        <w:tab/>
        <w:t>RF_EN = 0;</w:t>
      </w:r>
    </w:p>
    <w:p w14:paraId="53CA2023" w14:textId="77777777" w:rsidR="00402BAD" w:rsidRDefault="00402BAD" w:rsidP="00402BAD">
      <w:r>
        <w:tab/>
      </w:r>
      <w:r>
        <w:tab/>
      </w:r>
      <w:r>
        <w:tab/>
      </w:r>
      <w:r>
        <w:tab/>
        <w:t>OAP = 3'b0;</w:t>
      </w:r>
    </w:p>
    <w:p w14:paraId="0C3FB9AE" w14:textId="77777777" w:rsidR="00402BAD" w:rsidRDefault="00402BAD" w:rsidP="00402BAD">
      <w:r>
        <w:tab/>
      </w:r>
      <w:r>
        <w:tab/>
      </w:r>
      <w:r>
        <w:tab/>
      </w:r>
      <w:r>
        <w:tab/>
        <w:t>fetch = 0;</w:t>
      </w:r>
    </w:p>
    <w:p w14:paraId="03C30F52" w14:textId="77777777" w:rsidR="00402BAD" w:rsidRDefault="00402BAD" w:rsidP="00402BAD">
      <w:r>
        <w:tab/>
      </w:r>
      <w:r>
        <w:tab/>
      </w:r>
      <w:r>
        <w:tab/>
        <w:t>end</w:t>
      </w:r>
    </w:p>
    <w:p w14:paraId="6D2F7EB9" w14:textId="77777777" w:rsidR="00402BAD" w:rsidRDefault="00402BAD" w:rsidP="00402BAD">
      <w:r>
        <w:tab/>
      </w:r>
      <w:r>
        <w:tab/>
      </w:r>
      <w:r>
        <w:tab/>
        <w:t>4'b0011:</w:t>
      </w:r>
    </w:p>
    <w:p w14:paraId="521D796A" w14:textId="77777777" w:rsidR="00402BAD" w:rsidRDefault="00402BAD" w:rsidP="00402BAD">
      <w:r>
        <w:tab/>
      </w:r>
      <w:r>
        <w:tab/>
      </w:r>
      <w:r>
        <w:tab/>
        <w:t>begin</w:t>
      </w:r>
    </w:p>
    <w:p w14:paraId="4FC7BB3D" w14:textId="77777777" w:rsidR="00402BAD" w:rsidRDefault="00402BAD" w:rsidP="00402BAD">
      <w:r>
        <w:tab/>
      </w:r>
      <w:r>
        <w:tab/>
      </w:r>
      <w:r>
        <w:tab/>
      </w:r>
      <w:r>
        <w:tab/>
        <w:t>A_SEL = 2'b00;</w:t>
      </w:r>
    </w:p>
    <w:p w14:paraId="3C66E3EF" w14:textId="77777777" w:rsidR="00402BAD" w:rsidRDefault="00402BAD" w:rsidP="00402BAD">
      <w:r>
        <w:tab/>
      </w:r>
      <w:r>
        <w:tab/>
      </w:r>
      <w:r>
        <w:tab/>
      </w:r>
      <w:r>
        <w:tab/>
        <w:t>B_SEL = 2'b00;</w:t>
      </w:r>
    </w:p>
    <w:p w14:paraId="52431A52" w14:textId="77777777" w:rsidR="00402BAD" w:rsidRDefault="00402BAD" w:rsidP="00402BAD">
      <w:r>
        <w:tab/>
      </w:r>
      <w:r>
        <w:tab/>
      </w:r>
      <w:r>
        <w:tab/>
      </w:r>
      <w:r>
        <w:tab/>
        <w:t>D_SEL = 2'b01;</w:t>
      </w:r>
    </w:p>
    <w:p w14:paraId="7355951A" w14:textId="77777777" w:rsidR="00402BAD" w:rsidRDefault="00402BAD" w:rsidP="00402BAD">
      <w:r>
        <w:tab/>
      </w:r>
      <w:r>
        <w:tab/>
      </w:r>
      <w:r>
        <w:tab/>
      </w:r>
      <w:r>
        <w:tab/>
        <w:t>INST_TYPE_MUX_SEL = 0;</w:t>
      </w:r>
    </w:p>
    <w:p w14:paraId="3545F411" w14:textId="77777777" w:rsidR="00402BAD" w:rsidRDefault="00402BAD" w:rsidP="00402BAD">
      <w:r>
        <w:tab/>
      </w:r>
      <w:r>
        <w:tab/>
      </w:r>
      <w:r>
        <w:tab/>
      </w:r>
      <w:r>
        <w:tab/>
        <w:t>LDA = 0;</w:t>
      </w:r>
    </w:p>
    <w:p w14:paraId="57B10020" w14:textId="77777777" w:rsidR="00402BAD" w:rsidRDefault="00402BAD" w:rsidP="00402BAD">
      <w:r>
        <w:tab/>
      </w:r>
      <w:r>
        <w:tab/>
      </w:r>
      <w:r>
        <w:tab/>
      </w:r>
      <w:r>
        <w:tab/>
        <w:t>LDQ = 0;</w:t>
      </w:r>
    </w:p>
    <w:p w14:paraId="3C5E9E32" w14:textId="77777777" w:rsidR="00402BAD" w:rsidRDefault="00402BAD" w:rsidP="00402BAD">
      <w:r>
        <w:tab/>
      </w:r>
      <w:r>
        <w:tab/>
      </w:r>
      <w:r>
        <w:tab/>
      </w:r>
      <w:r>
        <w:tab/>
        <w:t>MULT_EN = 1;</w:t>
      </w:r>
    </w:p>
    <w:p w14:paraId="14E7C473" w14:textId="77777777" w:rsidR="00402BAD" w:rsidRDefault="00402BAD" w:rsidP="00402BAD">
      <w:r>
        <w:tab/>
      </w:r>
      <w:r>
        <w:tab/>
      </w:r>
      <w:r>
        <w:tab/>
      </w:r>
      <w:r>
        <w:tab/>
        <w:t>MUL_SEL = 2'b01;</w:t>
      </w:r>
    </w:p>
    <w:p w14:paraId="1A6832EA" w14:textId="77777777" w:rsidR="00402BAD" w:rsidRDefault="00402BAD" w:rsidP="00402BAD">
      <w:r>
        <w:tab/>
      </w:r>
      <w:r>
        <w:tab/>
      </w:r>
      <w:r>
        <w:tab/>
      </w:r>
      <w:r>
        <w:tab/>
        <w:t>PC_MUX_SEL = 0;</w:t>
      </w:r>
    </w:p>
    <w:p w14:paraId="2A760B42" w14:textId="77777777" w:rsidR="00402BAD" w:rsidRDefault="00402BAD" w:rsidP="00402BAD">
      <w:r>
        <w:tab/>
      </w:r>
      <w:r>
        <w:tab/>
      </w:r>
      <w:r>
        <w:tab/>
      </w:r>
      <w:r>
        <w:tab/>
        <w:t>PLUS1_SEL = 0;</w:t>
      </w:r>
    </w:p>
    <w:p w14:paraId="0D9AAB10" w14:textId="77777777" w:rsidR="00402BAD" w:rsidRDefault="00402BAD" w:rsidP="00402BAD">
      <w:r>
        <w:tab/>
      </w:r>
      <w:r>
        <w:tab/>
      </w:r>
      <w:r>
        <w:tab/>
      </w:r>
      <w:r>
        <w:tab/>
        <w:t>RF_EN = 0;</w:t>
      </w:r>
    </w:p>
    <w:p w14:paraId="01A12E41" w14:textId="77777777" w:rsidR="00402BAD" w:rsidRDefault="00402BAD" w:rsidP="00402BAD">
      <w:r>
        <w:tab/>
      </w:r>
      <w:r>
        <w:tab/>
      </w:r>
      <w:r>
        <w:tab/>
      </w:r>
      <w:r>
        <w:tab/>
        <w:t>MUL_SEL = 2'b01;</w:t>
      </w:r>
    </w:p>
    <w:p w14:paraId="1F7811E3" w14:textId="77777777" w:rsidR="00402BAD" w:rsidRDefault="00402BAD" w:rsidP="00402BAD">
      <w:r>
        <w:tab/>
      </w:r>
      <w:r>
        <w:tab/>
      </w:r>
      <w:r>
        <w:tab/>
      </w:r>
      <w:r>
        <w:tab/>
        <w:t>OAP = 3'b0;</w:t>
      </w:r>
    </w:p>
    <w:p w14:paraId="5C52F3A0" w14:textId="77777777" w:rsidR="00402BAD" w:rsidRDefault="00402BAD" w:rsidP="00402BAD">
      <w:r>
        <w:tab/>
      </w:r>
      <w:r>
        <w:tab/>
      </w:r>
      <w:r>
        <w:tab/>
      </w:r>
      <w:r>
        <w:tab/>
        <w:t>fetch = 0;</w:t>
      </w:r>
    </w:p>
    <w:p w14:paraId="75593560" w14:textId="77777777" w:rsidR="00402BAD" w:rsidRDefault="00402BAD" w:rsidP="00402BAD">
      <w:r>
        <w:tab/>
      </w:r>
      <w:r>
        <w:tab/>
      </w:r>
      <w:r>
        <w:tab/>
        <w:t>end</w:t>
      </w:r>
    </w:p>
    <w:p w14:paraId="7A6189C6" w14:textId="77777777" w:rsidR="00402BAD" w:rsidRDefault="00402BAD" w:rsidP="00402BAD">
      <w:r>
        <w:tab/>
      </w:r>
      <w:r>
        <w:tab/>
      </w:r>
      <w:r>
        <w:tab/>
        <w:t>4'b0100:</w:t>
      </w:r>
    </w:p>
    <w:p w14:paraId="0AEF7256" w14:textId="77777777" w:rsidR="00402BAD" w:rsidRDefault="00402BAD" w:rsidP="00402BAD">
      <w:r>
        <w:tab/>
      </w:r>
      <w:r>
        <w:tab/>
      </w:r>
      <w:r>
        <w:tab/>
        <w:t>begin</w:t>
      </w:r>
    </w:p>
    <w:p w14:paraId="1F01F508" w14:textId="77777777" w:rsidR="00402BAD" w:rsidRDefault="00402BAD" w:rsidP="00402BAD">
      <w:r>
        <w:tab/>
      </w:r>
      <w:r>
        <w:tab/>
      </w:r>
      <w:r>
        <w:tab/>
      </w:r>
      <w:r>
        <w:tab/>
        <w:t>if(MultCount == 0 &amp;&amp; mult_available == 0) begin</w:t>
      </w:r>
    </w:p>
    <w:p w14:paraId="2921F8B1" w14:textId="77777777" w:rsidR="00402BAD" w:rsidRDefault="00402BAD" w:rsidP="00402BAD">
      <w:r>
        <w:tab/>
      </w:r>
      <w:r>
        <w:tab/>
      </w:r>
      <w:r>
        <w:tab/>
      </w:r>
      <w:r>
        <w:tab/>
      </w:r>
      <w:r>
        <w:tab/>
        <w:t>MultCount = 7;</w:t>
      </w:r>
    </w:p>
    <w:p w14:paraId="174E6E67" w14:textId="77777777" w:rsidR="00402BAD" w:rsidRDefault="00402BAD" w:rsidP="00402BAD">
      <w:r>
        <w:tab/>
      </w:r>
      <w:r>
        <w:tab/>
      </w:r>
      <w:r>
        <w:tab/>
      </w:r>
      <w:r>
        <w:tab/>
      </w:r>
      <w:r>
        <w:tab/>
        <w:t>mult_available = 1;</w:t>
      </w:r>
    </w:p>
    <w:p w14:paraId="36EE1F90" w14:textId="77777777" w:rsidR="00402BAD" w:rsidRDefault="00402BAD" w:rsidP="00402BAD">
      <w:r>
        <w:tab/>
      </w:r>
      <w:r>
        <w:tab/>
      </w:r>
      <w:r>
        <w:tab/>
      </w:r>
      <w:r>
        <w:tab/>
        <w:t>end</w:t>
      </w:r>
    </w:p>
    <w:p w14:paraId="683DAF5A" w14:textId="77777777" w:rsidR="00402BAD" w:rsidRDefault="00402BAD" w:rsidP="00402BAD">
      <w:r>
        <w:tab/>
      </w:r>
      <w:r>
        <w:tab/>
      </w:r>
      <w:r>
        <w:tab/>
      </w:r>
      <w:r>
        <w:tab/>
        <w:t>if( mult_available == 1 ) begin</w:t>
      </w:r>
    </w:p>
    <w:p w14:paraId="217CF9F2" w14:textId="77777777" w:rsidR="00402BAD" w:rsidRDefault="00402BAD" w:rsidP="00402BAD">
      <w:r>
        <w:tab/>
      </w:r>
      <w:r>
        <w:tab/>
      </w:r>
      <w:r>
        <w:tab/>
      </w:r>
      <w:r>
        <w:tab/>
      </w:r>
      <w:r>
        <w:tab/>
        <w:t>if(MultCount == 0) begin</w:t>
      </w:r>
    </w:p>
    <w:p w14:paraId="528D821E" w14:textId="77777777" w:rsidR="00402BAD" w:rsidRDefault="00402BAD" w:rsidP="00402BAD">
      <w:r>
        <w:tab/>
      </w:r>
      <w:r>
        <w:tab/>
      </w:r>
      <w:r>
        <w:tab/>
      </w:r>
      <w:r>
        <w:tab/>
      </w:r>
      <w:r>
        <w:tab/>
      </w:r>
      <w:r>
        <w:tab/>
        <w:t>mult_available= 0;</w:t>
      </w:r>
    </w:p>
    <w:p w14:paraId="19C5A480" w14:textId="77777777" w:rsidR="00402BAD" w:rsidRDefault="00402BAD" w:rsidP="00402BAD">
      <w:r>
        <w:tab/>
      </w:r>
      <w:r>
        <w:tab/>
      </w:r>
      <w:r>
        <w:tab/>
      </w:r>
      <w:r>
        <w:tab/>
      </w:r>
      <w:r>
        <w:tab/>
        <w:t>end</w:t>
      </w:r>
    </w:p>
    <w:p w14:paraId="4E446FAE" w14:textId="77777777" w:rsidR="00402BAD" w:rsidRDefault="00402BAD" w:rsidP="00402BAD">
      <w:r>
        <w:tab/>
      </w:r>
      <w:r>
        <w:tab/>
      </w:r>
      <w:r>
        <w:tab/>
      </w:r>
      <w:r>
        <w:tab/>
      </w:r>
      <w:r>
        <w:tab/>
        <w:t>else begin</w:t>
      </w:r>
    </w:p>
    <w:p w14:paraId="327D545B" w14:textId="77777777" w:rsidR="00402BAD" w:rsidRDefault="00402BAD" w:rsidP="00402BAD">
      <w:r>
        <w:tab/>
      </w:r>
      <w:r>
        <w:tab/>
      </w:r>
      <w:r>
        <w:tab/>
      </w:r>
      <w:r>
        <w:tab/>
      </w:r>
      <w:r>
        <w:tab/>
        <w:t>end</w:t>
      </w:r>
    </w:p>
    <w:p w14:paraId="0D1A015A" w14:textId="77777777" w:rsidR="00402BAD" w:rsidRDefault="00402BAD" w:rsidP="00402BAD">
      <w:r>
        <w:tab/>
      </w:r>
      <w:r>
        <w:tab/>
      </w:r>
      <w:r>
        <w:tab/>
      </w:r>
      <w:r>
        <w:tab/>
        <w:t>end</w:t>
      </w:r>
    </w:p>
    <w:p w14:paraId="39B28874" w14:textId="77777777" w:rsidR="00402BAD" w:rsidRDefault="00402BAD" w:rsidP="00402BAD">
      <w:r>
        <w:tab/>
      </w:r>
      <w:r>
        <w:tab/>
      </w:r>
      <w:r>
        <w:tab/>
      </w:r>
      <w:r>
        <w:tab/>
        <w:t>MULT_EN = 0; DIV_EN = 0;</w:t>
      </w:r>
    </w:p>
    <w:p w14:paraId="11298ACF" w14:textId="77777777" w:rsidR="00402BAD" w:rsidRDefault="00402BAD" w:rsidP="00402BAD">
      <w:r>
        <w:tab/>
      </w:r>
      <w:r>
        <w:tab/>
      </w:r>
      <w:r>
        <w:tab/>
      </w:r>
      <w:r>
        <w:tab/>
        <w:t>D_SEL = 2'b01;</w:t>
      </w:r>
    </w:p>
    <w:p w14:paraId="01BED150" w14:textId="77777777" w:rsidR="00402BAD" w:rsidRDefault="00402BAD" w:rsidP="00402BAD">
      <w:r>
        <w:tab/>
      </w:r>
      <w:r>
        <w:tab/>
      </w:r>
      <w:r>
        <w:tab/>
        <w:t>end</w:t>
      </w:r>
    </w:p>
    <w:p w14:paraId="1070A0B0" w14:textId="77777777" w:rsidR="00402BAD" w:rsidRDefault="00402BAD" w:rsidP="00402BAD">
      <w:r>
        <w:tab/>
      </w:r>
      <w:r>
        <w:tab/>
      </w:r>
      <w:r>
        <w:tab/>
        <w:t>4'b0101:</w:t>
      </w:r>
    </w:p>
    <w:p w14:paraId="4BD14360" w14:textId="77777777" w:rsidR="00402BAD" w:rsidRDefault="00402BAD" w:rsidP="00402BAD">
      <w:r>
        <w:tab/>
      </w:r>
      <w:r>
        <w:tab/>
      </w:r>
      <w:r>
        <w:tab/>
        <w:t>begin</w:t>
      </w:r>
    </w:p>
    <w:p w14:paraId="361296A3" w14:textId="77777777" w:rsidR="00402BAD" w:rsidRDefault="00402BAD" w:rsidP="00402BAD">
      <w:r>
        <w:tab/>
      </w:r>
      <w:r>
        <w:tab/>
      </w:r>
      <w:r>
        <w:tab/>
      </w:r>
      <w:r>
        <w:tab/>
        <w:t>A_SEL = 2'b00;</w:t>
      </w:r>
    </w:p>
    <w:p w14:paraId="0229C01D" w14:textId="77777777" w:rsidR="00402BAD" w:rsidRDefault="00402BAD" w:rsidP="00402BAD">
      <w:r>
        <w:tab/>
      </w:r>
      <w:r>
        <w:tab/>
      </w:r>
      <w:r>
        <w:tab/>
      </w:r>
      <w:r>
        <w:tab/>
        <w:t>B_SEL = 2'b00;</w:t>
      </w:r>
    </w:p>
    <w:p w14:paraId="16BBC44C" w14:textId="77777777" w:rsidR="00402BAD" w:rsidRDefault="00402BAD" w:rsidP="00402BAD">
      <w:r>
        <w:tab/>
      </w:r>
      <w:r>
        <w:tab/>
      </w:r>
      <w:r>
        <w:tab/>
      </w:r>
      <w:r>
        <w:tab/>
        <w:t>D_SEL = 2'b01;</w:t>
      </w:r>
    </w:p>
    <w:p w14:paraId="3C664E16" w14:textId="77777777" w:rsidR="00402BAD" w:rsidRDefault="00402BAD" w:rsidP="00402BAD">
      <w:r>
        <w:tab/>
      </w:r>
      <w:r>
        <w:tab/>
      </w:r>
      <w:r>
        <w:tab/>
      </w:r>
      <w:r>
        <w:tab/>
        <w:t>INST_TYPE_MUX_SEL = 0;</w:t>
      </w:r>
    </w:p>
    <w:p w14:paraId="3BCE6E7F" w14:textId="77777777" w:rsidR="00402BAD" w:rsidRDefault="00402BAD" w:rsidP="00402BAD">
      <w:r>
        <w:tab/>
      </w:r>
      <w:r>
        <w:tab/>
      </w:r>
      <w:r>
        <w:tab/>
      </w:r>
      <w:r>
        <w:tab/>
        <w:t>LDA = 1;</w:t>
      </w:r>
    </w:p>
    <w:p w14:paraId="7971C311" w14:textId="77777777" w:rsidR="00402BAD" w:rsidRDefault="00402BAD" w:rsidP="00402BAD">
      <w:r>
        <w:tab/>
      </w:r>
      <w:r>
        <w:tab/>
      </w:r>
      <w:r>
        <w:tab/>
      </w:r>
      <w:r>
        <w:tab/>
        <w:t>LDQ = 1;</w:t>
      </w:r>
    </w:p>
    <w:p w14:paraId="1C556794" w14:textId="77777777" w:rsidR="00402BAD" w:rsidRDefault="00402BAD" w:rsidP="00402BAD">
      <w:r>
        <w:tab/>
      </w:r>
      <w:r>
        <w:tab/>
      </w:r>
      <w:r>
        <w:tab/>
      </w:r>
      <w:r>
        <w:tab/>
        <w:t>MULT_EN = 0; DIV_EN = 0;</w:t>
      </w:r>
    </w:p>
    <w:p w14:paraId="13734ABF" w14:textId="77777777" w:rsidR="00402BAD" w:rsidRDefault="00402BAD" w:rsidP="00402BAD">
      <w:r>
        <w:tab/>
      </w:r>
      <w:r>
        <w:tab/>
      </w:r>
      <w:r>
        <w:tab/>
      </w:r>
      <w:r>
        <w:tab/>
        <w:t>MUL_SEL = 2'b01;</w:t>
      </w:r>
    </w:p>
    <w:p w14:paraId="49073AC8" w14:textId="77777777" w:rsidR="00402BAD" w:rsidRDefault="00402BAD" w:rsidP="00402BAD">
      <w:r>
        <w:tab/>
      </w:r>
      <w:r>
        <w:tab/>
      </w:r>
      <w:r>
        <w:tab/>
      </w:r>
      <w:r>
        <w:tab/>
        <w:t>PC_MUX_SEL = 0;</w:t>
      </w:r>
    </w:p>
    <w:p w14:paraId="3566E9BE" w14:textId="77777777" w:rsidR="00402BAD" w:rsidRDefault="00402BAD" w:rsidP="00402BAD">
      <w:r>
        <w:tab/>
      </w:r>
      <w:r>
        <w:tab/>
      </w:r>
      <w:r>
        <w:tab/>
      </w:r>
      <w:r>
        <w:tab/>
        <w:t>PLUS1_SEL = 0;</w:t>
      </w:r>
    </w:p>
    <w:p w14:paraId="4821E4C1" w14:textId="77777777" w:rsidR="00402BAD" w:rsidRDefault="00402BAD" w:rsidP="00402BAD">
      <w:r>
        <w:tab/>
      </w:r>
      <w:r>
        <w:tab/>
      </w:r>
      <w:r>
        <w:tab/>
      </w:r>
      <w:r>
        <w:tab/>
        <w:t>RF_EN = 0;</w:t>
      </w:r>
    </w:p>
    <w:p w14:paraId="5751ABEF" w14:textId="77777777" w:rsidR="00402BAD" w:rsidRDefault="00402BAD" w:rsidP="00402BAD">
      <w:r>
        <w:tab/>
      </w:r>
      <w:r>
        <w:tab/>
      </w:r>
      <w:r>
        <w:tab/>
      </w:r>
      <w:r>
        <w:tab/>
        <w:t>MUL_SEL = 2'b01;</w:t>
      </w:r>
    </w:p>
    <w:p w14:paraId="733DD845" w14:textId="77777777" w:rsidR="00402BAD" w:rsidRDefault="00402BAD" w:rsidP="00402BAD">
      <w:r>
        <w:tab/>
      </w:r>
      <w:r>
        <w:tab/>
      </w:r>
      <w:r>
        <w:tab/>
      </w:r>
      <w:r>
        <w:tab/>
        <w:t>OAP = 3'b0;</w:t>
      </w:r>
    </w:p>
    <w:p w14:paraId="269ED737" w14:textId="77777777" w:rsidR="00402BAD" w:rsidRDefault="00402BAD" w:rsidP="00402BAD">
      <w:r>
        <w:tab/>
      </w:r>
      <w:r>
        <w:tab/>
      </w:r>
      <w:r>
        <w:tab/>
      </w:r>
      <w:r>
        <w:tab/>
        <w:t>fetch = 0;</w:t>
      </w:r>
    </w:p>
    <w:p w14:paraId="36B30E1B" w14:textId="77777777" w:rsidR="00402BAD" w:rsidRDefault="00402BAD" w:rsidP="00402BAD">
      <w:r>
        <w:tab/>
      </w:r>
      <w:r>
        <w:tab/>
      </w:r>
      <w:r>
        <w:tab/>
        <w:t>end</w:t>
      </w:r>
    </w:p>
    <w:p w14:paraId="0E30F355" w14:textId="77777777" w:rsidR="00402BAD" w:rsidRDefault="00402BAD" w:rsidP="00402BAD">
      <w:r>
        <w:tab/>
      </w:r>
      <w:r>
        <w:tab/>
      </w:r>
      <w:r>
        <w:tab/>
        <w:t>4'b0110:</w:t>
      </w:r>
    </w:p>
    <w:p w14:paraId="06F3CF56" w14:textId="77777777" w:rsidR="00402BAD" w:rsidRDefault="00402BAD" w:rsidP="00402BAD">
      <w:r>
        <w:tab/>
      </w:r>
      <w:r>
        <w:tab/>
      </w:r>
      <w:r>
        <w:tab/>
        <w:t>begin</w:t>
      </w:r>
    </w:p>
    <w:p w14:paraId="5265C658" w14:textId="77777777" w:rsidR="00402BAD" w:rsidRDefault="00402BAD" w:rsidP="00402BAD">
      <w:r>
        <w:tab/>
      </w:r>
      <w:r>
        <w:tab/>
      </w:r>
      <w:r>
        <w:tab/>
      </w:r>
      <w:r>
        <w:tab/>
        <w:t>A_SEL = 2'b00;</w:t>
      </w:r>
    </w:p>
    <w:p w14:paraId="25770F56" w14:textId="77777777" w:rsidR="00402BAD" w:rsidRDefault="00402BAD" w:rsidP="00402BAD">
      <w:r>
        <w:tab/>
      </w:r>
      <w:r>
        <w:tab/>
      </w:r>
      <w:r>
        <w:tab/>
      </w:r>
      <w:r>
        <w:tab/>
        <w:t>B_SEL = 2'b00;</w:t>
      </w:r>
    </w:p>
    <w:p w14:paraId="63942943" w14:textId="77777777" w:rsidR="00402BAD" w:rsidRDefault="00402BAD" w:rsidP="00402BAD">
      <w:r>
        <w:tab/>
      </w:r>
      <w:r>
        <w:tab/>
      </w:r>
      <w:r>
        <w:tab/>
      </w:r>
      <w:r>
        <w:tab/>
        <w:t>D_SEL = 2'b01;</w:t>
      </w:r>
    </w:p>
    <w:p w14:paraId="45FFD312" w14:textId="77777777" w:rsidR="00402BAD" w:rsidRDefault="00402BAD" w:rsidP="00402BAD">
      <w:r>
        <w:tab/>
      </w:r>
      <w:r>
        <w:tab/>
      </w:r>
      <w:r>
        <w:tab/>
      </w:r>
      <w:r>
        <w:tab/>
        <w:t>INST_TYPE_MUX_SEL = 0;</w:t>
      </w:r>
    </w:p>
    <w:p w14:paraId="02512A51" w14:textId="77777777" w:rsidR="00402BAD" w:rsidRDefault="00402BAD" w:rsidP="00402BAD">
      <w:r>
        <w:tab/>
      </w:r>
      <w:r>
        <w:tab/>
      </w:r>
      <w:r>
        <w:tab/>
      </w:r>
      <w:r>
        <w:tab/>
        <w:t>LDA = 0;</w:t>
      </w:r>
    </w:p>
    <w:p w14:paraId="7ED1118E" w14:textId="77777777" w:rsidR="00402BAD" w:rsidRDefault="00402BAD" w:rsidP="00402BAD">
      <w:r>
        <w:tab/>
      </w:r>
      <w:r>
        <w:tab/>
      </w:r>
      <w:r>
        <w:tab/>
      </w:r>
      <w:r>
        <w:tab/>
        <w:t>LDQ = 0;</w:t>
      </w:r>
    </w:p>
    <w:p w14:paraId="359B7444" w14:textId="77777777" w:rsidR="00402BAD" w:rsidRDefault="00402BAD" w:rsidP="00402BAD">
      <w:r>
        <w:tab/>
      </w:r>
      <w:r>
        <w:tab/>
      </w:r>
      <w:r>
        <w:tab/>
      </w:r>
      <w:r>
        <w:tab/>
        <w:t>MULT_EN = 0; DIV_EN = 0;</w:t>
      </w:r>
    </w:p>
    <w:p w14:paraId="27C8330A" w14:textId="77777777" w:rsidR="00402BAD" w:rsidRDefault="00402BAD" w:rsidP="00402BAD">
      <w:r>
        <w:tab/>
      </w:r>
      <w:r>
        <w:tab/>
      </w:r>
      <w:r>
        <w:tab/>
      </w:r>
      <w:r>
        <w:tab/>
        <w:t>MUL_SEL = 2'b01;</w:t>
      </w:r>
    </w:p>
    <w:p w14:paraId="465AD469" w14:textId="77777777" w:rsidR="00402BAD" w:rsidRDefault="00402BAD" w:rsidP="00402BAD">
      <w:r>
        <w:tab/>
      </w:r>
      <w:r>
        <w:tab/>
      </w:r>
      <w:r>
        <w:tab/>
      </w:r>
      <w:r>
        <w:tab/>
        <w:t>PC_MUX_SEL = 0;</w:t>
      </w:r>
    </w:p>
    <w:p w14:paraId="25938874" w14:textId="77777777" w:rsidR="00402BAD" w:rsidRDefault="00402BAD" w:rsidP="00402BAD">
      <w:r>
        <w:tab/>
      </w:r>
      <w:r>
        <w:tab/>
      </w:r>
      <w:r>
        <w:tab/>
      </w:r>
      <w:r>
        <w:tab/>
        <w:t>PLUS1_SEL = 0;</w:t>
      </w:r>
    </w:p>
    <w:p w14:paraId="27E6887C" w14:textId="77777777" w:rsidR="00402BAD" w:rsidRDefault="00402BAD" w:rsidP="00402BAD">
      <w:r>
        <w:tab/>
      </w:r>
      <w:r>
        <w:tab/>
      </w:r>
      <w:r>
        <w:tab/>
      </w:r>
      <w:r>
        <w:tab/>
        <w:t>RF_EN = 1;</w:t>
      </w:r>
    </w:p>
    <w:p w14:paraId="520EB551" w14:textId="77777777" w:rsidR="00402BAD" w:rsidRDefault="00402BAD" w:rsidP="00402BAD">
      <w:r>
        <w:tab/>
      </w:r>
      <w:r>
        <w:tab/>
      </w:r>
      <w:r>
        <w:tab/>
      </w:r>
      <w:r>
        <w:tab/>
        <w:t>MUL_SEL = 2'b01;</w:t>
      </w:r>
    </w:p>
    <w:p w14:paraId="194ECE14" w14:textId="77777777" w:rsidR="00402BAD" w:rsidRDefault="00402BAD" w:rsidP="00402BAD">
      <w:r>
        <w:tab/>
      </w:r>
      <w:r>
        <w:tab/>
      </w:r>
      <w:r>
        <w:tab/>
      </w:r>
      <w:r>
        <w:tab/>
        <w:t>OAP = 3'b0;</w:t>
      </w:r>
    </w:p>
    <w:p w14:paraId="7F448D15" w14:textId="77777777" w:rsidR="00402BAD" w:rsidRDefault="00402BAD" w:rsidP="00402BAD">
      <w:r>
        <w:tab/>
      </w:r>
      <w:r>
        <w:tab/>
      </w:r>
      <w:r>
        <w:tab/>
      </w:r>
      <w:r>
        <w:tab/>
        <w:t>fetch = 0;</w:t>
      </w:r>
    </w:p>
    <w:p w14:paraId="03E56B33" w14:textId="77777777" w:rsidR="00402BAD" w:rsidRDefault="00402BAD" w:rsidP="00402BAD">
      <w:r>
        <w:tab/>
      </w:r>
      <w:r>
        <w:tab/>
      </w:r>
      <w:r>
        <w:tab/>
        <w:t>end</w:t>
      </w:r>
    </w:p>
    <w:p w14:paraId="134E2DB7" w14:textId="77777777" w:rsidR="00402BAD" w:rsidRDefault="00402BAD" w:rsidP="00402BAD">
      <w:r>
        <w:tab/>
      </w:r>
      <w:r>
        <w:tab/>
      </w:r>
      <w:r>
        <w:tab/>
        <w:t>4'b0111:</w:t>
      </w:r>
    </w:p>
    <w:p w14:paraId="393C8313" w14:textId="77777777" w:rsidR="00402BAD" w:rsidRDefault="00402BAD" w:rsidP="00402BAD">
      <w:r>
        <w:tab/>
      </w:r>
      <w:r>
        <w:tab/>
      </w:r>
      <w:r>
        <w:tab/>
        <w:t>begin</w:t>
      </w:r>
    </w:p>
    <w:p w14:paraId="617D2F37" w14:textId="77777777" w:rsidR="00402BAD" w:rsidRDefault="00402BAD" w:rsidP="00402BAD">
      <w:r>
        <w:tab/>
      </w:r>
      <w:r>
        <w:tab/>
      </w:r>
      <w:r>
        <w:tab/>
      </w:r>
      <w:r>
        <w:tab/>
        <w:t>A_SEL = 2'b00;</w:t>
      </w:r>
    </w:p>
    <w:p w14:paraId="1A893D7B" w14:textId="77777777" w:rsidR="00402BAD" w:rsidRDefault="00402BAD" w:rsidP="00402BAD">
      <w:r>
        <w:tab/>
      </w:r>
      <w:r>
        <w:tab/>
      </w:r>
      <w:r>
        <w:tab/>
      </w:r>
      <w:r>
        <w:tab/>
        <w:t>B_SEL = 2'b00;</w:t>
      </w:r>
    </w:p>
    <w:p w14:paraId="1E084BC3" w14:textId="77777777" w:rsidR="00402BAD" w:rsidRDefault="00402BAD" w:rsidP="00402BAD">
      <w:r>
        <w:tab/>
      </w:r>
      <w:r>
        <w:tab/>
      </w:r>
      <w:r>
        <w:tab/>
      </w:r>
      <w:r>
        <w:tab/>
        <w:t>D_SEL = 2'b00;</w:t>
      </w:r>
    </w:p>
    <w:p w14:paraId="3F4F3488" w14:textId="77777777" w:rsidR="00402BAD" w:rsidRDefault="00402BAD" w:rsidP="00402BAD">
      <w:r>
        <w:tab/>
      </w:r>
      <w:r>
        <w:tab/>
      </w:r>
      <w:r>
        <w:tab/>
      </w:r>
      <w:r>
        <w:tab/>
        <w:t>INST_TYPE_MUX_SEL = 0;</w:t>
      </w:r>
    </w:p>
    <w:p w14:paraId="5C9F2430" w14:textId="77777777" w:rsidR="00402BAD" w:rsidRDefault="00402BAD" w:rsidP="00402BAD">
      <w:r>
        <w:tab/>
      </w:r>
      <w:r>
        <w:tab/>
      </w:r>
      <w:r>
        <w:tab/>
      </w:r>
      <w:r>
        <w:tab/>
        <w:t>LDA = 0;</w:t>
      </w:r>
    </w:p>
    <w:p w14:paraId="603C3D05" w14:textId="77777777" w:rsidR="00402BAD" w:rsidRDefault="00402BAD" w:rsidP="00402BAD">
      <w:r>
        <w:tab/>
      </w:r>
      <w:r>
        <w:tab/>
      </w:r>
      <w:r>
        <w:tab/>
      </w:r>
      <w:r>
        <w:tab/>
        <w:t>LDQ = 0;</w:t>
      </w:r>
    </w:p>
    <w:p w14:paraId="01FDE520" w14:textId="77777777" w:rsidR="00402BAD" w:rsidRDefault="00402BAD" w:rsidP="00402BAD">
      <w:r>
        <w:tab/>
      </w:r>
      <w:r>
        <w:tab/>
      </w:r>
      <w:r>
        <w:tab/>
      </w:r>
      <w:r>
        <w:tab/>
        <w:t>MULT_EN = 0; DIV_EN = 0;</w:t>
      </w:r>
    </w:p>
    <w:p w14:paraId="044BBD38" w14:textId="77777777" w:rsidR="00402BAD" w:rsidRDefault="00402BAD" w:rsidP="00402BAD">
      <w:r>
        <w:tab/>
      </w:r>
      <w:r>
        <w:tab/>
      </w:r>
      <w:r>
        <w:tab/>
      </w:r>
      <w:r>
        <w:tab/>
        <w:t>MUL_SEL = 2'b01;</w:t>
      </w:r>
    </w:p>
    <w:p w14:paraId="68A6B07C" w14:textId="77777777" w:rsidR="00402BAD" w:rsidRDefault="00402BAD" w:rsidP="00402BAD">
      <w:r>
        <w:tab/>
      </w:r>
      <w:r>
        <w:tab/>
      </w:r>
      <w:r>
        <w:tab/>
      </w:r>
      <w:r>
        <w:tab/>
        <w:t>PC_MUX_SEL = 0;</w:t>
      </w:r>
    </w:p>
    <w:p w14:paraId="5DCD7D25" w14:textId="77777777" w:rsidR="00402BAD" w:rsidRDefault="00402BAD" w:rsidP="00402BAD">
      <w:r>
        <w:tab/>
      </w:r>
      <w:r>
        <w:tab/>
      </w:r>
      <w:r>
        <w:tab/>
      </w:r>
      <w:r>
        <w:tab/>
        <w:t>PLUS1_SEL = 1;</w:t>
      </w:r>
    </w:p>
    <w:p w14:paraId="2F46EBE1" w14:textId="77777777" w:rsidR="00402BAD" w:rsidRDefault="00402BAD" w:rsidP="00402BAD">
      <w:r>
        <w:tab/>
      </w:r>
      <w:r>
        <w:tab/>
      </w:r>
      <w:r>
        <w:tab/>
      </w:r>
      <w:r>
        <w:tab/>
        <w:t>RF_EN = 1;</w:t>
      </w:r>
    </w:p>
    <w:p w14:paraId="4ED3DEBE" w14:textId="77777777" w:rsidR="00402BAD" w:rsidRDefault="00402BAD" w:rsidP="00402BAD">
      <w:r>
        <w:tab/>
      </w:r>
      <w:r>
        <w:tab/>
      </w:r>
      <w:r>
        <w:tab/>
      </w:r>
      <w:r>
        <w:tab/>
        <w:t>MUL_SEL = 2'b01;</w:t>
      </w:r>
    </w:p>
    <w:p w14:paraId="31150E38" w14:textId="77777777" w:rsidR="00402BAD" w:rsidRDefault="00402BAD" w:rsidP="00402BAD">
      <w:r>
        <w:tab/>
      </w:r>
      <w:r>
        <w:tab/>
      </w:r>
      <w:r>
        <w:tab/>
      </w:r>
      <w:r>
        <w:tab/>
        <w:t>OAP = 3'b0;</w:t>
      </w:r>
    </w:p>
    <w:p w14:paraId="0FCF431A" w14:textId="77777777" w:rsidR="00402BAD" w:rsidRDefault="00402BAD" w:rsidP="00402BAD">
      <w:r>
        <w:tab/>
      </w:r>
      <w:r>
        <w:tab/>
      </w:r>
      <w:r>
        <w:tab/>
      </w:r>
      <w:r>
        <w:tab/>
        <w:t>available = 0;</w:t>
      </w:r>
    </w:p>
    <w:p w14:paraId="1D4DFE3C" w14:textId="77777777" w:rsidR="00402BAD" w:rsidRDefault="00402BAD" w:rsidP="00402BAD">
      <w:r>
        <w:tab/>
      </w:r>
      <w:r>
        <w:tab/>
      </w:r>
      <w:r>
        <w:tab/>
      </w:r>
      <w:r>
        <w:tab/>
        <w:t>fetch = 1;</w:t>
      </w:r>
    </w:p>
    <w:p w14:paraId="541F09B4" w14:textId="77777777" w:rsidR="00402BAD" w:rsidRDefault="00402BAD" w:rsidP="00402BAD">
      <w:r>
        <w:tab/>
      </w:r>
      <w:r>
        <w:tab/>
      </w:r>
      <w:r>
        <w:tab/>
        <w:t>end</w:t>
      </w:r>
    </w:p>
    <w:p w14:paraId="45C42A4A" w14:textId="77777777" w:rsidR="00402BAD" w:rsidRDefault="00402BAD" w:rsidP="00402BAD">
      <w:r>
        <w:tab/>
      </w:r>
      <w:r>
        <w:tab/>
      </w:r>
      <w:r>
        <w:tab/>
        <w:t>endcase</w:t>
      </w:r>
    </w:p>
    <w:p w14:paraId="119721F1" w14:textId="77777777" w:rsidR="00402BAD" w:rsidRDefault="00402BAD" w:rsidP="00402BAD">
      <w:r>
        <w:tab/>
      </w:r>
      <w:r>
        <w:tab/>
        <w:t>end</w:t>
      </w:r>
    </w:p>
    <w:p w14:paraId="6DFDD1D8" w14:textId="77777777" w:rsidR="00402BAD" w:rsidRDefault="00402BAD" w:rsidP="00402BAD">
      <w:r>
        <w:tab/>
      </w:r>
      <w:r>
        <w:tab/>
        <w:t>else if(instruction[2:0] == 3'b101) begin // SLT</w:t>
      </w:r>
    </w:p>
    <w:p w14:paraId="3D684D9F" w14:textId="77777777" w:rsidR="00402BAD" w:rsidRDefault="00402BAD" w:rsidP="00402BAD">
      <w:r>
        <w:tab/>
      </w:r>
      <w:r>
        <w:tab/>
      </w:r>
      <w:r>
        <w:tab/>
        <w:t>case(Count)</w:t>
      </w:r>
    </w:p>
    <w:p w14:paraId="657693DE" w14:textId="77777777" w:rsidR="00402BAD" w:rsidRDefault="00402BAD" w:rsidP="00402BAD">
      <w:r>
        <w:tab/>
      </w:r>
      <w:r>
        <w:tab/>
      </w:r>
      <w:r>
        <w:tab/>
        <w:t>4'b0010:</w:t>
      </w:r>
    </w:p>
    <w:p w14:paraId="111393F4" w14:textId="77777777" w:rsidR="00402BAD" w:rsidRDefault="00402BAD" w:rsidP="00402BAD">
      <w:r>
        <w:tab/>
      </w:r>
      <w:r>
        <w:tab/>
      </w:r>
      <w:r>
        <w:tab/>
        <w:t>begin</w:t>
      </w:r>
    </w:p>
    <w:p w14:paraId="371FA51F" w14:textId="77777777" w:rsidR="00402BAD" w:rsidRDefault="00402BAD" w:rsidP="00402BAD">
      <w:r>
        <w:tab/>
      </w:r>
      <w:r>
        <w:tab/>
      </w:r>
      <w:r>
        <w:tab/>
      </w:r>
      <w:r>
        <w:tab/>
        <w:t>A_SEL = 2'b10;</w:t>
      </w:r>
    </w:p>
    <w:p w14:paraId="540E79EA" w14:textId="77777777" w:rsidR="00402BAD" w:rsidRDefault="00402BAD" w:rsidP="00402BAD">
      <w:r>
        <w:tab/>
      </w:r>
      <w:r>
        <w:tab/>
      </w:r>
      <w:r>
        <w:tab/>
      </w:r>
      <w:r>
        <w:tab/>
        <w:t>B_SEL = 2'b10;</w:t>
      </w:r>
    </w:p>
    <w:p w14:paraId="4A67F62D" w14:textId="77777777" w:rsidR="00402BAD" w:rsidRDefault="00402BAD" w:rsidP="00402BAD">
      <w:r>
        <w:tab/>
      </w:r>
      <w:r>
        <w:tab/>
      </w:r>
      <w:r>
        <w:tab/>
      </w:r>
      <w:r>
        <w:tab/>
        <w:t>D_SEL = 2'b01;</w:t>
      </w:r>
    </w:p>
    <w:p w14:paraId="115BF2F8" w14:textId="77777777" w:rsidR="00402BAD" w:rsidRDefault="00402BAD" w:rsidP="00402BAD">
      <w:r>
        <w:tab/>
      </w:r>
      <w:r>
        <w:tab/>
      </w:r>
      <w:r>
        <w:tab/>
      </w:r>
      <w:r>
        <w:tab/>
        <w:t>INST_TYPE_MUX_SEL = 0;</w:t>
      </w:r>
    </w:p>
    <w:p w14:paraId="0F84C6AC" w14:textId="77777777" w:rsidR="00402BAD" w:rsidRDefault="00402BAD" w:rsidP="00402BAD">
      <w:r>
        <w:tab/>
      </w:r>
      <w:r>
        <w:tab/>
      </w:r>
      <w:r>
        <w:tab/>
      </w:r>
      <w:r>
        <w:tab/>
        <w:t>LDA = 0;</w:t>
      </w:r>
    </w:p>
    <w:p w14:paraId="73C67F43" w14:textId="77777777" w:rsidR="00402BAD" w:rsidRDefault="00402BAD" w:rsidP="00402BAD">
      <w:r>
        <w:tab/>
      </w:r>
      <w:r>
        <w:tab/>
      </w:r>
      <w:r>
        <w:tab/>
      </w:r>
      <w:r>
        <w:tab/>
        <w:t>LDQ = 0;</w:t>
      </w:r>
    </w:p>
    <w:p w14:paraId="210D11D2" w14:textId="77777777" w:rsidR="00402BAD" w:rsidRDefault="00402BAD" w:rsidP="00402BAD">
      <w:r>
        <w:tab/>
      </w:r>
      <w:r>
        <w:tab/>
      </w:r>
      <w:r>
        <w:tab/>
      </w:r>
      <w:r>
        <w:tab/>
        <w:t>MULT_EN = 0; DIV_EN = 0;</w:t>
      </w:r>
    </w:p>
    <w:p w14:paraId="0D716F19" w14:textId="77777777" w:rsidR="00402BAD" w:rsidRDefault="00402BAD" w:rsidP="00402BAD">
      <w:r>
        <w:tab/>
      </w:r>
      <w:r>
        <w:tab/>
      </w:r>
      <w:r>
        <w:tab/>
      </w:r>
      <w:r>
        <w:tab/>
        <w:t>MUL_SEL = 2'b00;</w:t>
      </w:r>
    </w:p>
    <w:p w14:paraId="53BFC256" w14:textId="77777777" w:rsidR="00402BAD" w:rsidRDefault="00402BAD" w:rsidP="00402BAD">
      <w:r>
        <w:tab/>
      </w:r>
      <w:r>
        <w:tab/>
      </w:r>
      <w:r>
        <w:tab/>
      </w:r>
      <w:r>
        <w:tab/>
        <w:t>PC_MUX_SEL = 0;</w:t>
      </w:r>
    </w:p>
    <w:p w14:paraId="7E8F362E" w14:textId="77777777" w:rsidR="00402BAD" w:rsidRDefault="00402BAD" w:rsidP="00402BAD">
      <w:r>
        <w:tab/>
      </w:r>
      <w:r>
        <w:tab/>
      </w:r>
      <w:r>
        <w:tab/>
      </w:r>
      <w:r>
        <w:tab/>
        <w:t>PLUS1_SEL = 0;</w:t>
      </w:r>
    </w:p>
    <w:p w14:paraId="571E73DA" w14:textId="77777777" w:rsidR="00402BAD" w:rsidRDefault="00402BAD" w:rsidP="00402BAD">
      <w:r>
        <w:tab/>
      </w:r>
      <w:r>
        <w:tab/>
      </w:r>
      <w:r>
        <w:tab/>
      </w:r>
      <w:r>
        <w:tab/>
        <w:t>RF_EN = 0;</w:t>
      </w:r>
    </w:p>
    <w:p w14:paraId="464F56D3" w14:textId="77777777" w:rsidR="00402BAD" w:rsidRDefault="00402BAD" w:rsidP="00402BAD">
      <w:r>
        <w:tab/>
      </w:r>
      <w:r>
        <w:tab/>
      </w:r>
      <w:r>
        <w:tab/>
      </w:r>
      <w:r>
        <w:tab/>
        <w:t>OAP = 3'b001;</w:t>
      </w:r>
    </w:p>
    <w:p w14:paraId="6CC2B451" w14:textId="77777777" w:rsidR="00402BAD" w:rsidRDefault="00402BAD" w:rsidP="00402BAD">
      <w:r>
        <w:tab/>
      </w:r>
      <w:r>
        <w:tab/>
      </w:r>
      <w:r>
        <w:tab/>
      </w:r>
      <w:r>
        <w:tab/>
        <w:t>fetch = 0;</w:t>
      </w:r>
    </w:p>
    <w:p w14:paraId="048C7533" w14:textId="77777777" w:rsidR="00402BAD" w:rsidRDefault="00402BAD" w:rsidP="00402BAD">
      <w:r>
        <w:tab/>
      </w:r>
      <w:r>
        <w:tab/>
      </w:r>
      <w:r>
        <w:tab/>
        <w:t>end</w:t>
      </w:r>
    </w:p>
    <w:p w14:paraId="1B78DD0D" w14:textId="77777777" w:rsidR="00402BAD" w:rsidRDefault="00402BAD" w:rsidP="00402BAD">
      <w:r>
        <w:tab/>
      </w:r>
      <w:r>
        <w:tab/>
      </w:r>
      <w:r>
        <w:tab/>
        <w:t>4'b0011:</w:t>
      </w:r>
    </w:p>
    <w:p w14:paraId="06C5060E" w14:textId="77777777" w:rsidR="00402BAD" w:rsidRDefault="00402BAD" w:rsidP="00402BAD">
      <w:r>
        <w:tab/>
      </w:r>
      <w:r>
        <w:tab/>
      </w:r>
      <w:r>
        <w:tab/>
        <w:t>begin</w:t>
      </w:r>
    </w:p>
    <w:p w14:paraId="4F8601C1" w14:textId="77777777" w:rsidR="00402BAD" w:rsidRDefault="00402BAD" w:rsidP="00402BAD">
      <w:r>
        <w:tab/>
      </w:r>
      <w:r>
        <w:tab/>
      </w:r>
      <w:r>
        <w:tab/>
        <w:t>if(N_FLAG == 1 ) begin</w:t>
      </w:r>
    </w:p>
    <w:p w14:paraId="62FE2B91" w14:textId="77777777" w:rsidR="00402BAD" w:rsidRDefault="00402BAD" w:rsidP="00402BAD">
      <w:r>
        <w:tab/>
      </w:r>
      <w:r>
        <w:tab/>
      </w:r>
      <w:r>
        <w:tab/>
      </w:r>
      <w:r>
        <w:tab/>
        <w:t>A_SEL = 2'b00;</w:t>
      </w:r>
    </w:p>
    <w:p w14:paraId="4BDA4D71" w14:textId="77777777" w:rsidR="00402BAD" w:rsidRDefault="00402BAD" w:rsidP="00402BAD">
      <w:r>
        <w:tab/>
      </w:r>
      <w:r>
        <w:tab/>
      </w:r>
      <w:r>
        <w:tab/>
      </w:r>
      <w:r>
        <w:tab/>
        <w:t>B_SEL = 2'b01;</w:t>
      </w:r>
    </w:p>
    <w:p w14:paraId="10D9B3E2" w14:textId="77777777" w:rsidR="00402BAD" w:rsidRDefault="00402BAD" w:rsidP="00402BAD">
      <w:r>
        <w:tab/>
      </w:r>
      <w:r>
        <w:tab/>
      </w:r>
      <w:r>
        <w:tab/>
      </w:r>
      <w:r>
        <w:tab/>
        <w:t>D_SEL = 2'b01;</w:t>
      </w:r>
    </w:p>
    <w:p w14:paraId="0AD691B0" w14:textId="77777777" w:rsidR="00402BAD" w:rsidRDefault="00402BAD" w:rsidP="00402BAD">
      <w:r>
        <w:tab/>
      </w:r>
      <w:r>
        <w:tab/>
      </w:r>
      <w:r>
        <w:tab/>
      </w:r>
      <w:r>
        <w:tab/>
        <w:t>INST_TYPE_MUX_SEL = 0;</w:t>
      </w:r>
    </w:p>
    <w:p w14:paraId="649FC355" w14:textId="77777777" w:rsidR="00402BAD" w:rsidRDefault="00402BAD" w:rsidP="00402BAD">
      <w:r>
        <w:tab/>
      </w:r>
      <w:r>
        <w:tab/>
      </w:r>
      <w:r>
        <w:tab/>
      </w:r>
      <w:r>
        <w:tab/>
        <w:t>LDA = 1;</w:t>
      </w:r>
    </w:p>
    <w:p w14:paraId="60158F22" w14:textId="77777777" w:rsidR="00402BAD" w:rsidRDefault="00402BAD" w:rsidP="00402BAD">
      <w:r>
        <w:tab/>
      </w:r>
      <w:r>
        <w:tab/>
      </w:r>
      <w:r>
        <w:tab/>
      </w:r>
      <w:r>
        <w:tab/>
        <w:t>LDQ = 0;</w:t>
      </w:r>
    </w:p>
    <w:p w14:paraId="362103D6" w14:textId="77777777" w:rsidR="00402BAD" w:rsidRDefault="00402BAD" w:rsidP="00402BAD">
      <w:r>
        <w:tab/>
      </w:r>
      <w:r>
        <w:tab/>
      </w:r>
      <w:r>
        <w:tab/>
      </w:r>
      <w:r>
        <w:tab/>
        <w:t>MULT_EN = 0; DIV_EN = 0;</w:t>
      </w:r>
    </w:p>
    <w:p w14:paraId="2B9D0594" w14:textId="77777777" w:rsidR="00402BAD" w:rsidRDefault="00402BAD" w:rsidP="00402BAD">
      <w:r>
        <w:tab/>
      </w:r>
      <w:r>
        <w:tab/>
      </w:r>
      <w:r>
        <w:tab/>
      </w:r>
      <w:r>
        <w:tab/>
        <w:t>MUL_SEL = 2'b00;</w:t>
      </w:r>
    </w:p>
    <w:p w14:paraId="41EBDAA1" w14:textId="77777777" w:rsidR="00402BAD" w:rsidRDefault="00402BAD" w:rsidP="00402BAD">
      <w:r>
        <w:tab/>
      </w:r>
      <w:r>
        <w:tab/>
      </w:r>
      <w:r>
        <w:tab/>
      </w:r>
      <w:r>
        <w:tab/>
        <w:t>PC_MUX_SEL = 0;</w:t>
      </w:r>
    </w:p>
    <w:p w14:paraId="102F207E" w14:textId="77777777" w:rsidR="00402BAD" w:rsidRDefault="00402BAD" w:rsidP="00402BAD">
      <w:r>
        <w:tab/>
      </w:r>
      <w:r>
        <w:tab/>
      </w:r>
      <w:r>
        <w:tab/>
      </w:r>
      <w:r>
        <w:tab/>
        <w:t>PLUS1_SEL = 0;</w:t>
      </w:r>
    </w:p>
    <w:p w14:paraId="7AFE389E" w14:textId="77777777" w:rsidR="00402BAD" w:rsidRDefault="00402BAD" w:rsidP="00402BAD">
      <w:r>
        <w:tab/>
      </w:r>
      <w:r>
        <w:tab/>
      </w:r>
      <w:r>
        <w:tab/>
      </w:r>
      <w:r>
        <w:tab/>
        <w:t>RF_EN = 0;</w:t>
      </w:r>
    </w:p>
    <w:p w14:paraId="05CF041B" w14:textId="77777777" w:rsidR="00402BAD" w:rsidRDefault="00402BAD" w:rsidP="00402BAD">
      <w:r>
        <w:tab/>
      </w:r>
      <w:r>
        <w:tab/>
      </w:r>
      <w:r>
        <w:tab/>
      </w:r>
      <w:r>
        <w:tab/>
        <w:t>OAP = instruction[2:0];</w:t>
      </w:r>
    </w:p>
    <w:p w14:paraId="71DD3947" w14:textId="77777777" w:rsidR="00402BAD" w:rsidRDefault="00402BAD" w:rsidP="00402BAD">
      <w:r>
        <w:tab/>
      </w:r>
      <w:r>
        <w:tab/>
      </w:r>
      <w:r>
        <w:tab/>
      </w:r>
      <w:r>
        <w:tab/>
        <w:t>fetch = 0;</w:t>
      </w:r>
    </w:p>
    <w:p w14:paraId="4EEB3ED8" w14:textId="77777777" w:rsidR="00402BAD" w:rsidRDefault="00402BAD" w:rsidP="00402BAD">
      <w:r>
        <w:tab/>
      </w:r>
      <w:r>
        <w:tab/>
      </w:r>
      <w:r>
        <w:tab/>
        <w:t>end</w:t>
      </w:r>
    </w:p>
    <w:p w14:paraId="31D6CD98" w14:textId="77777777" w:rsidR="00402BAD" w:rsidRDefault="00402BAD" w:rsidP="00402BAD">
      <w:r>
        <w:tab/>
      </w:r>
      <w:r>
        <w:tab/>
      </w:r>
      <w:r>
        <w:tab/>
        <w:t>if(N_FLAG == 0 ) begin</w:t>
      </w:r>
    </w:p>
    <w:p w14:paraId="189A13FE" w14:textId="77777777" w:rsidR="00402BAD" w:rsidRDefault="00402BAD" w:rsidP="00402BAD">
      <w:r>
        <w:tab/>
      </w:r>
      <w:r>
        <w:tab/>
      </w:r>
      <w:r>
        <w:tab/>
      </w:r>
      <w:r>
        <w:tab/>
        <w:t>A_SEL = 2'b00;</w:t>
      </w:r>
    </w:p>
    <w:p w14:paraId="69FDAD98" w14:textId="77777777" w:rsidR="00402BAD" w:rsidRDefault="00402BAD" w:rsidP="00402BAD">
      <w:r>
        <w:tab/>
      </w:r>
      <w:r>
        <w:tab/>
      </w:r>
      <w:r>
        <w:tab/>
      </w:r>
      <w:r>
        <w:tab/>
        <w:t>B_SEL = 2'b00;</w:t>
      </w:r>
    </w:p>
    <w:p w14:paraId="43F99482" w14:textId="77777777" w:rsidR="00402BAD" w:rsidRDefault="00402BAD" w:rsidP="00402BAD">
      <w:r>
        <w:tab/>
      </w:r>
      <w:r>
        <w:tab/>
      </w:r>
      <w:r>
        <w:tab/>
      </w:r>
      <w:r>
        <w:tab/>
        <w:t>D_SEL = 2'b01;</w:t>
      </w:r>
    </w:p>
    <w:p w14:paraId="58C31578" w14:textId="77777777" w:rsidR="00402BAD" w:rsidRDefault="00402BAD" w:rsidP="00402BAD">
      <w:r>
        <w:tab/>
      </w:r>
      <w:r>
        <w:tab/>
      </w:r>
      <w:r>
        <w:tab/>
      </w:r>
      <w:r>
        <w:tab/>
        <w:t>INST_TYPE_MUX_SEL = 0;</w:t>
      </w:r>
    </w:p>
    <w:p w14:paraId="4F1B790E" w14:textId="77777777" w:rsidR="00402BAD" w:rsidRDefault="00402BAD" w:rsidP="00402BAD">
      <w:r>
        <w:tab/>
      </w:r>
      <w:r>
        <w:tab/>
      </w:r>
      <w:r>
        <w:tab/>
      </w:r>
      <w:r>
        <w:tab/>
        <w:t>LDA = 1;</w:t>
      </w:r>
    </w:p>
    <w:p w14:paraId="6BFFED78" w14:textId="77777777" w:rsidR="00402BAD" w:rsidRDefault="00402BAD" w:rsidP="00402BAD">
      <w:r>
        <w:tab/>
      </w:r>
      <w:r>
        <w:tab/>
      </w:r>
      <w:r>
        <w:tab/>
      </w:r>
      <w:r>
        <w:tab/>
        <w:t>LDQ = 0;</w:t>
      </w:r>
    </w:p>
    <w:p w14:paraId="5445F733" w14:textId="77777777" w:rsidR="00402BAD" w:rsidRDefault="00402BAD" w:rsidP="00402BAD">
      <w:r>
        <w:tab/>
      </w:r>
      <w:r>
        <w:tab/>
      </w:r>
      <w:r>
        <w:tab/>
      </w:r>
      <w:r>
        <w:tab/>
        <w:t>MULT_EN = 0; DIV_EN = 0;</w:t>
      </w:r>
    </w:p>
    <w:p w14:paraId="1B293ADE" w14:textId="77777777" w:rsidR="00402BAD" w:rsidRDefault="00402BAD" w:rsidP="00402BAD">
      <w:r>
        <w:tab/>
      </w:r>
      <w:r>
        <w:tab/>
      </w:r>
      <w:r>
        <w:tab/>
      </w:r>
      <w:r>
        <w:tab/>
        <w:t>MUL_SEL = 2'b00;</w:t>
      </w:r>
    </w:p>
    <w:p w14:paraId="17C41A3D" w14:textId="77777777" w:rsidR="00402BAD" w:rsidRDefault="00402BAD" w:rsidP="00402BAD">
      <w:r>
        <w:tab/>
      </w:r>
      <w:r>
        <w:tab/>
      </w:r>
      <w:r>
        <w:tab/>
      </w:r>
      <w:r>
        <w:tab/>
        <w:t>PC_MUX_SEL = 0;</w:t>
      </w:r>
    </w:p>
    <w:p w14:paraId="592F437E" w14:textId="77777777" w:rsidR="00402BAD" w:rsidRDefault="00402BAD" w:rsidP="00402BAD">
      <w:r>
        <w:tab/>
      </w:r>
      <w:r>
        <w:tab/>
      </w:r>
      <w:r>
        <w:tab/>
      </w:r>
      <w:r>
        <w:tab/>
        <w:t>PLUS1_SEL = 0;</w:t>
      </w:r>
    </w:p>
    <w:p w14:paraId="053D0E7F" w14:textId="77777777" w:rsidR="00402BAD" w:rsidRDefault="00402BAD" w:rsidP="00402BAD">
      <w:r>
        <w:tab/>
      </w:r>
      <w:r>
        <w:tab/>
      </w:r>
      <w:r>
        <w:tab/>
      </w:r>
      <w:r>
        <w:tab/>
        <w:t>RF_EN = 0;</w:t>
      </w:r>
    </w:p>
    <w:p w14:paraId="1261C9D3" w14:textId="77777777" w:rsidR="00402BAD" w:rsidRDefault="00402BAD" w:rsidP="00402BAD">
      <w:r>
        <w:tab/>
      </w:r>
      <w:r>
        <w:tab/>
      </w:r>
      <w:r>
        <w:tab/>
      </w:r>
      <w:r>
        <w:tab/>
        <w:t>OAP = 3'b001;</w:t>
      </w:r>
    </w:p>
    <w:p w14:paraId="4C885328" w14:textId="77777777" w:rsidR="00402BAD" w:rsidRDefault="00402BAD" w:rsidP="00402BAD">
      <w:r>
        <w:tab/>
      </w:r>
      <w:r>
        <w:tab/>
      </w:r>
      <w:r>
        <w:tab/>
      </w:r>
      <w:r>
        <w:tab/>
        <w:t>fetch = 0;</w:t>
      </w:r>
    </w:p>
    <w:p w14:paraId="24EB0584" w14:textId="77777777" w:rsidR="00402BAD" w:rsidRDefault="00402BAD" w:rsidP="00402BAD">
      <w:r>
        <w:tab/>
      </w:r>
      <w:r>
        <w:tab/>
      </w:r>
      <w:r>
        <w:tab/>
        <w:t>end</w:t>
      </w:r>
    </w:p>
    <w:p w14:paraId="673F6694" w14:textId="77777777" w:rsidR="00402BAD" w:rsidRDefault="00402BAD" w:rsidP="00402BAD">
      <w:r>
        <w:tab/>
      </w:r>
      <w:r>
        <w:tab/>
      </w:r>
      <w:r>
        <w:tab/>
        <w:t>end</w:t>
      </w:r>
    </w:p>
    <w:p w14:paraId="064F1C80" w14:textId="77777777" w:rsidR="00402BAD" w:rsidRDefault="00402BAD" w:rsidP="00402BAD">
      <w:r>
        <w:tab/>
      </w:r>
      <w:r>
        <w:tab/>
      </w:r>
      <w:r>
        <w:tab/>
        <w:t>4'b0100:</w:t>
      </w:r>
    </w:p>
    <w:p w14:paraId="24052116" w14:textId="77777777" w:rsidR="00402BAD" w:rsidRDefault="00402BAD" w:rsidP="00402BAD">
      <w:r>
        <w:tab/>
      </w:r>
      <w:r>
        <w:tab/>
      </w:r>
      <w:r>
        <w:tab/>
        <w:t>begin</w:t>
      </w:r>
    </w:p>
    <w:p w14:paraId="73D30083" w14:textId="77777777" w:rsidR="00402BAD" w:rsidRDefault="00402BAD" w:rsidP="00402BAD">
      <w:r>
        <w:tab/>
      </w:r>
      <w:r>
        <w:tab/>
      </w:r>
      <w:r>
        <w:tab/>
      </w:r>
      <w:r>
        <w:tab/>
        <w:t>A_SEL = 2'b10;</w:t>
      </w:r>
    </w:p>
    <w:p w14:paraId="00C79249" w14:textId="77777777" w:rsidR="00402BAD" w:rsidRDefault="00402BAD" w:rsidP="00402BAD">
      <w:r>
        <w:tab/>
      </w:r>
      <w:r>
        <w:tab/>
      </w:r>
      <w:r>
        <w:tab/>
      </w:r>
      <w:r>
        <w:tab/>
        <w:t>B_SEL = 2'b10;</w:t>
      </w:r>
    </w:p>
    <w:p w14:paraId="0343B531" w14:textId="77777777" w:rsidR="00402BAD" w:rsidRDefault="00402BAD" w:rsidP="00402BAD">
      <w:r>
        <w:tab/>
      </w:r>
      <w:r>
        <w:tab/>
      </w:r>
      <w:r>
        <w:tab/>
      </w:r>
      <w:r>
        <w:tab/>
        <w:t>D_SEL = 2'b01;</w:t>
      </w:r>
    </w:p>
    <w:p w14:paraId="578AD4E5" w14:textId="77777777" w:rsidR="00402BAD" w:rsidRDefault="00402BAD" w:rsidP="00402BAD">
      <w:r>
        <w:tab/>
      </w:r>
      <w:r>
        <w:tab/>
      </w:r>
      <w:r>
        <w:tab/>
      </w:r>
      <w:r>
        <w:tab/>
        <w:t>INST_TYPE_MUX_SEL = 0;</w:t>
      </w:r>
    </w:p>
    <w:p w14:paraId="04162E18" w14:textId="77777777" w:rsidR="00402BAD" w:rsidRDefault="00402BAD" w:rsidP="00402BAD">
      <w:r>
        <w:tab/>
      </w:r>
      <w:r>
        <w:tab/>
      </w:r>
      <w:r>
        <w:tab/>
      </w:r>
      <w:r>
        <w:tab/>
        <w:t>LDA = 0;</w:t>
      </w:r>
    </w:p>
    <w:p w14:paraId="61F3123A" w14:textId="77777777" w:rsidR="00402BAD" w:rsidRDefault="00402BAD" w:rsidP="00402BAD">
      <w:r>
        <w:tab/>
      </w:r>
      <w:r>
        <w:tab/>
      </w:r>
      <w:r>
        <w:tab/>
      </w:r>
      <w:r>
        <w:tab/>
        <w:t>LDQ = 0;</w:t>
      </w:r>
    </w:p>
    <w:p w14:paraId="450F2E29" w14:textId="77777777" w:rsidR="00402BAD" w:rsidRDefault="00402BAD" w:rsidP="00402BAD">
      <w:r>
        <w:tab/>
      </w:r>
      <w:r>
        <w:tab/>
      </w:r>
      <w:r>
        <w:tab/>
      </w:r>
      <w:r>
        <w:tab/>
        <w:t>MULT_EN = 0; DIV_EN = 0;</w:t>
      </w:r>
    </w:p>
    <w:p w14:paraId="726AB4BB" w14:textId="77777777" w:rsidR="00402BAD" w:rsidRDefault="00402BAD" w:rsidP="00402BAD">
      <w:r>
        <w:tab/>
      </w:r>
      <w:r>
        <w:tab/>
      </w:r>
      <w:r>
        <w:tab/>
      </w:r>
      <w:r>
        <w:tab/>
        <w:t>MUL_SEL = 2'b00;</w:t>
      </w:r>
    </w:p>
    <w:p w14:paraId="02A461F9" w14:textId="77777777" w:rsidR="00402BAD" w:rsidRDefault="00402BAD" w:rsidP="00402BAD">
      <w:r>
        <w:tab/>
      </w:r>
      <w:r>
        <w:tab/>
      </w:r>
      <w:r>
        <w:tab/>
      </w:r>
      <w:r>
        <w:tab/>
        <w:t>PC_MUX_SEL = 0;</w:t>
      </w:r>
    </w:p>
    <w:p w14:paraId="774F40A1" w14:textId="77777777" w:rsidR="00402BAD" w:rsidRDefault="00402BAD" w:rsidP="00402BAD">
      <w:r>
        <w:tab/>
      </w:r>
      <w:r>
        <w:tab/>
      </w:r>
      <w:r>
        <w:tab/>
      </w:r>
      <w:r>
        <w:tab/>
        <w:t>PLUS1_SEL = 0;</w:t>
      </w:r>
    </w:p>
    <w:p w14:paraId="366F6304" w14:textId="77777777" w:rsidR="00402BAD" w:rsidRDefault="00402BAD" w:rsidP="00402BAD">
      <w:r>
        <w:tab/>
      </w:r>
      <w:r>
        <w:tab/>
      </w:r>
      <w:r>
        <w:tab/>
      </w:r>
      <w:r>
        <w:tab/>
        <w:t>RF_EN = 1;</w:t>
      </w:r>
    </w:p>
    <w:p w14:paraId="6A366B0A" w14:textId="77777777" w:rsidR="00402BAD" w:rsidRDefault="00402BAD" w:rsidP="00402BAD">
      <w:r>
        <w:tab/>
      </w:r>
      <w:r>
        <w:tab/>
      </w:r>
      <w:r>
        <w:tab/>
      </w:r>
      <w:r>
        <w:tab/>
        <w:t>OAP = 3'b001;</w:t>
      </w:r>
    </w:p>
    <w:p w14:paraId="44B54FA0" w14:textId="77777777" w:rsidR="00402BAD" w:rsidRDefault="00402BAD" w:rsidP="00402BAD">
      <w:r>
        <w:tab/>
      </w:r>
      <w:r>
        <w:tab/>
      </w:r>
      <w:r>
        <w:tab/>
      </w:r>
      <w:r>
        <w:tab/>
        <w:t>available = 0;</w:t>
      </w:r>
    </w:p>
    <w:p w14:paraId="7ABC83AA" w14:textId="77777777" w:rsidR="00402BAD" w:rsidRDefault="00402BAD" w:rsidP="00402BAD">
      <w:r>
        <w:tab/>
      </w:r>
      <w:r>
        <w:tab/>
      </w:r>
      <w:r>
        <w:tab/>
      </w:r>
      <w:r>
        <w:tab/>
        <w:t>fetch = 1;</w:t>
      </w:r>
    </w:p>
    <w:p w14:paraId="2D140918" w14:textId="77777777" w:rsidR="00402BAD" w:rsidRDefault="00402BAD" w:rsidP="00402BAD">
      <w:r>
        <w:tab/>
      </w:r>
      <w:r>
        <w:tab/>
      </w:r>
      <w:r>
        <w:tab/>
        <w:t>end</w:t>
      </w:r>
    </w:p>
    <w:p w14:paraId="74ADACC4" w14:textId="77777777" w:rsidR="00402BAD" w:rsidRDefault="00402BAD" w:rsidP="00402BAD">
      <w:r>
        <w:tab/>
      </w:r>
      <w:r>
        <w:tab/>
      </w:r>
      <w:r>
        <w:tab/>
        <w:t xml:space="preserve">default: </w:t>
      </w:r>
    </w:p>
    <w:p w14:paraId="45C9CD3E" w14:textId="77777777" w:rsidR="00402BAD" w:rsidRDefault="00402BAD" w:rsidP="00402BAD">
      <w:r>
        <w:tab/>
      </w:r>
      <w:r>
        <w:tab/>
      </w:r>
      <w:r>
        <w:tab/>
      </w:r>
      <w:r>
        <w:tab/>
        <w:t>begin</w:t>
      </w:r>
    </w:p>
    <w:p w14:paraId="69D3AF0B" w14:textId="77777777" w:rsidR="00402BAD" w:rsidRDefault="00402BAD" w:rsidP="00402BAD">
      <w:r>
        <w:tab/>
      </w:r>
      <w:r>
        <w:tab/>
      </w:r>
      <w:r>
        <w:tab/>
      </w:r>
      <w:r>
        <w:tab/>
        <w:t>end</w:t>
      </w:r>
    </w:p>
    <w:p w14:paraId="78EF2BEF" w14:textId="77777777" w:rsidR="00402BAD" w:rsidRDefault="00402BAD" w:rsidP="00402BAD">
      <w:r>
        <w:tab/>
      </w:r>
      <w:r>
        <w:tab/>
      </w:r>
      <w:r>
        <w:tab/>
        <w:t>endcase</w:t>
      </w:r>
    </w:p>
    <w:p w14:paraId="0A756218" w14:textId="77777777" w:rsidR="00402BAD" w:rsidRDefault="00402BAD" w:rsidP="00402BAD">
      <w:r>
        <w:tab/>
      </w:r>
      <w:r>
        <w:tab/>
        <w:t>end</w:t>
      </w:r>
    </w:p>
    <w:p w14:paraId="5440E658" w14:textId="77777777" w:rsidR="00402BAD" w:rsidRDefault="00402BAD" w:rsidP="00402BAD">
      <w:r>
        <w:tab/>
      </w:r>
      <w:r>
        <w:tab/>
        <w:t>else begin //ADD,SUB,OR,AND,XOR</w:t>
      </w:r>
    </w:p>
    <w:p w14:paraId="58D19D93" w14:textId="77777777" w:rsidR="00402BAD" w:rsidRDefault="00402BAD" w:rsidP="00402BAD">
      <w:r>
        <w:tab/>
      </w:r>
      <w:r>
        <w:tab/>
      </w:r>
      <w:r>
        <w:tab/>
        <w:t>case(Count)</w:t>
      </w:r>
    </w:p>
    <w:p w14:paraId="7C9707E9" w14:textId="77777777" w:rsidR="00402BAD" w:rsidRDefault="00402BAD" w:rsidP="00402BAD">
      <w:r>
        <w:tab/>
      </w:r>
      <w:r>
        <w:tab/>
      </w:r>
      <w:r>
        <w:tab/>
        <w:t>4'b0010:</w:t>
      </w:r>
    </w:p>
    <w:p w14:paraId="49176AFB" w14:textId="77777777" w:rsidR="00402BAD" w:rsidRDefault="00402BAD" w:rsidP="00402BAD">
      <w:r>
        <w:tab/>
      </w:r>
      <w:r>
        <w:tab/>
      </w:r>
      <w:r>
        <w:tab/>
        <w:t>begin</w:t>
      </w:r>
    </w:p>
    <w:p w14:paraId="22700A68" w14:textId="77777777" w:rsidR="00402BAD" w:rsidRDefault="00402BAD" w:rsidP="00402BAD">
      <w:r>
        <w:tab/>
      </w:r>
      <w:r>
        <w:tab/>
      </w:r>
      <w:r>
        <w:tab/>
      </w:r>
      <w:r>
        <w:tab/>
        <w:t>A_SEL = 2'b10;</w:t>
      </w:r>
    </w:p>
    <w:p w14:paraId="3F4C0ED9" w14:textId="77777777" w:rsidR="00402BAD" w:rsidRDefault="00402BAD" w:rsidP="00402BAD">
      <w:r>
        <w:tab/>
      </w:r>
      <w:r>
        <w:tab/>
      </w:r>
      <w:r>
        <w:tab/>
      </w:r>
      <w:r>
        <w:tab/>
        <w:t>B_SEL = 2'b10;</w:t>
      </w:r>
    </w:p>
    <w:p w14:paraId="63E27737" w14:textId="77777777" w:rsidR="00402BAD" w:rsidRDefault="00402BAD" w:rsidP="00402BAD">
      <w:r>
        <w:tab/>
      </w:r>
      <w:r>
        <w:tab/>
      </w:r>
      <w:r>
        <w:tab/>
      </w:r>
      <w:r>
        <w:tab/>
        <w:t>D_SEL = 2'b01;</w:t>
      </w:r>
    </w:p>
    <w:p w14:paraId="020477C3" w14:textId="77777777" w:rsidR="00402BAD" w:rsidRDefault="00402BAD" w:rsidP="00402BAD">
      <w:r>
        <w:tab/>
      </w:r>
      <w:r>
        <w:tab/>
      </w:r>
      <w:r>
        <w:tab/>
      </w:r>
      <w:r>
        <w:tab/>
        <w:t>INST_TYPE_MUX_SEL = 0;</w:t>
      </w:r>
    </w:p>
    <w:p w14:paraId="00733435" w14:textId="77777777" w:rsidR="00402BAD" w:rsidRDefault="00402BAD" w:rsidP="00402BAD">
      <w:r>
        <w:tab/>
      </w:r>
      <w:r>
        <w:tab/>
      </w:r>
      <w:r>
        <w:tab/>
      </w:r>
      <w:r>
        <w:tab/>
        <w:t>LDA = 1;</w:t>
      </w:r>
    </w:p>
    <w:p w14:paraId="5EA689DB" w14:textId="77777777" w:rsidR="00402BAD" w:rsidRDefault="00402BAD" w:rsidP="00402BAD">
      <w:r>
        <w:tab/>
      </w:r>
      <w:r>
        <w:tab/>
      </w:r>
      <w:r>
        <w:tab/>
      </w:r>
      <w:r>
        <w:tab/>
        <w:t>LDQ = 0;</w:t>
      </w:r>
    </w:p>
    <w:p w14:paraId="360374AA" w14:textId="77777777" w:rsidR="00402BAD" w:rsidRDefault="00402BAD" w:rsidP="00402BAD">
      <w:r>
        <w:tab/>
      </w:r>
      <w:r>
        <w:tab/>
      </w:r>
      <w:r>
        <w:tab/>
      </w:r>
      <w:r>
        <w:tab/>
        <w:t>MULT_EN = 0; DIV_EN = 0;</w:t>
      </w:r>
    </w:p>
    <w:p w14:paraId="3D9F69E3" w14:textId="77777777" w:rsidR="00402BAD" w:rsidRDefault="00402BAD" w:rsidP="00402BAD">
      <w:r>
        <w:tab/>
      </w:r>
      <w:r>
        <w:tab/>
      </w:r>
      <w:r>
        <w:tab/>
      </w:r>
      <w:r>
        <w:tab/>
        <w:t>MUL_SEL = 2'b00;</w:t>
      </w:r>
    </w:p>
    <w:p w14:paraId="27ADF1EC" w14:textId="77777777" w:rsidR="00402BAD" w:rsidRDefault="00402BAD" w:rsidP="00402BAD">
      <w:r>
        <w:tab/>
      </w:r>
      <w:r>
        <w:tab/>
      </w:r>
      <w:r>
        <w:tab/>
      </w:r>
      <w:r>
        <w:tab/>
        <w:t>PC_MUX_SEL = 0;</w:t>
      </w:r>
    </w:p>
    <w:p w14:paraId="5726B703" w14:textId="77777777" w:rsidR="00402BAD" w:rsidRDefault="00402BAD" w:rsidP="00402BAD">
      <w:r>
        <w:tab/>
      </w:r>
      <w:r>
        <w:tab/>
      </w:r>
      <w:r>
        <w:tab/>
      </w:r>
      <w:r>
        <w:tab/>
        <w:t>PLUS1_SEL = 0;</w:t>
      </w:r>
    </w:p>
    <w:p w14:paraId="0347C47C" w14:textId="77777777" w:rsidR="00402BAD" w:rsidRDefault="00402BAD" w:rsidP="00402BAD">
      <w:r>
        <w:tab/>
      </w:r>
      <w:r>
        <w:tab/>
      </w:r>
      <w:r>
        <w:tab/>
      </w:r>
      <w:r>
        <w:tab/>
        <w:t>RF_EN = 0;</w:t>
      </w:r>
    </w:p>
    <w:p w14:paraId="73498D14" w14:textId="77777777" w:rsidR="00402BAD" w:rsidRDefault="00402BAD" w:rsidP="00402BAD">
      <w:r>
        <w:tab/>
      </w:r>
      <w:r>
        <w:tab/>
      </w:r>
      <w:r>
        <w:tab/>
      </w:r>
      <w:r>
        <w:tab/>
        <w:t>OAP = instruction[2:0];</w:t>
      </w:r>
    </w:p>
    <w:p w14:paraId="67B635C5" w14:textId="77777777" w:rsidR="00402BAD" w:rsidRDefault="00402BAD" w:rsidP="00402BAD">
      <w:r>
        <w:tab/>
      </w:r>
      <w:r>
        <w:tab/>
      </w:r>
      <w:r>
        <w:tab/>
      </w:r>
      <w:r>
        <w:tab/>
        <w:t>fetch = 0;</w:t>
      </w:r>
    </w:p>
    <w:p w14:paraId="5439C0EC" w14:textId="77777777" w:rsidR="00402BAD" w:rsidRDefault="00402BAD" w:rsidP="00402BAD">
      <w:r>
        <w:tab/>
      </w:r>
      <w:r>
        <w:tab/>
      </w:r>
      <w:r>
        <w:tab/>
        <w:t>end</w:t>
      </w:r>
    </w:p>
    <w:p w14:paraId="46AB0F53" w14:textId="77777777" w:rsidR="00402BAD" w:rsidRDefault="00402BAD" w:rsidP="00402BAD">
      <w:r>
        <w:tab/>
      </w:r>
      <w:r>
        <w:tab/>
      </w:r>
      <w:r>
        <w:tab/>
        <w:t>4'b0011:</w:t>
      </w:r>
    </w:p>
    <w:p w14:paraId="2B77CB14" w14:textId="77777777" w:rsidR="00402BAD" w:rsidRDefault="00402BAD" w:rsidP="00402BAD">
      <w:r>
        <w:tab/>
      </w:r>
      <w:r>
        <w:tab/>
      </w:r>
      <w:r>
        <w:tab/>
        <w:t>begin</w:t>
      </w:r>
    </w:p>
    <w:p w14:paraId="2DB695A2" w14:textId="77777777" w:rsidR="00402BAD" w:rsidRDefault="00402BAD" w:rsidP="00402BAD">
      <w:r>
        <w:tab/>
      </w:r>
      <w:r>
        <w:tab/>
      </w:r>
      <w:r>
        <w:tab/>
      </w:r>
      <w:r>
        <w:tab/>
        <w:t>A_SEL = 2'b10;</w:t>
      </w:r>
    </w:p>
    <w:p w14:paraId="509739BF" w14:textId="77777777" w:rsidR="00402BAD" w:rsidRDefault="00402BAD" w:rsidP="00402BAD">
      <w:r>
        <w:tab/>
      </w:r>
      <w:r>
        <w:tab/>
      </w:r>
      <w:r>
        <w:tab/>
      </w:r>
      <w:r>
        <w:tab/>
        <w:t>B_SEL = 2'b10;</w:t>
      </w:r>
    </w:p>
    <w:p w14:paraId="548F42AE" w14:textId="77777777" w:rsidR="00402BAD" w:rsidRDefault="00402BAD" w:rsidP="00402BAD">
      <w:r>
        <w:tab/>
      </w:r>
      <w:r>
        <w:tab/>
      </w:r>
      <w:r>
        <w:tab/>
      </w:r>
      <w:r>
        <w:tab/>
        <w:t>D_SEL = 2'b01;</w:t>
      </w:r>
    </w:p>
    <w:p w14:paraId="16FDF570" w14:textId="77777777" w:rsidR="00402BAD" w:rsidRDefault="00402BAD" w:rsidP="00402BAD">
      <w:r>
        <w:tab/>
      </w:r>
      <w:r>
        <w:tab/>
      </w:r>
      <w:r>
        <w:tab/>
      </w:r>
      <w:r>
        <w:tab/>
        <w:t>INST_TYPE_MUX_SEL = 0;</w:t>
      </w:r>
    </w:p>
    <w:p w14:paraId="27BD9691" w14:textId="77777777" w:rsidR="00402BAD" w:rsidRDefault="00402BAD" w:rsidP="00402BAD">
      <w:r>
        <w:tab/>
      </w:r>
      <w:r>
        <w:tab/>
      </w:r>
      <w:r>
        <w:tab/>
      </w:r>
      <w:r>
        <w:tab/>
        <w:t>LDA = 1;</w:t>
      </w:r>
    </w:p>
    <w:p w14:paraId="2F45FA17" w14:textId="77777777" w:rsidR="00402BAD" w:rsidRDefault="00402BAD" w:rsidP="00402BAD">
      <w:r>
        <w:tab/>
      </w:r>
      <w:r>
        <w:tab/>
      </w:r>
      <w:r>
        <w:tab/>
      </w:r>
      <w:r>
        <w:tab/>
        <w:t>LDQ = 0;</w:t>
      </w:r>
    </w:p>
    <w:p w14:paraId="2A980DC9" w14:textId="77777777" w:rsidR="00402BAD" w:rsidRDefault="00402BAD" w:rsidP="00402BAD">
      <w:r>
        <w:tab/>
      </w:r>
      <w:r>
        <w:tab/>
      </w:r>
      <w:r>
        <w:tab/>
      </w:r>
      <w:r>
        <w:tab/>
        <w:t>MULT_EN = 0; DIV_EN = 0;</w:t>
      </w:r>
    </w:p>
    <w:p w14:paraId="2655B229" w14:textId="77777777" w:rsidR="00402BAD" w:rsidRDefault="00402BAD" w:rsidP="00402BAD">
      <w:r>
        <w:tab/>
      </w:r>
      <w:r>
        <w:tab/>
      </w:r>
      <w:r>
        <w:tab/>
      </w:r>
      <w:r>
        <w:tab/>
        <w:t>MUL_SEL = 2'b00;</w:t>
      </w:r>
    </w:p>
    <w:p w14:paraId="40A09614" w14:textId="77777777" w:rsidR="00402BAD" w:rsidRDefault="00402BAD" w:rsidP="00402BAD">
      <w:r>
        <w:tab/>
      </w:r>
      <w:r>
        <w:tab/>
      </w:r>
      <w:r>
        <w:tab/>
      </w:r>
      <w:r>
        <w:tab/>
        <w:t>PC_MUX_SEL = 0;</w:t>
      </w:r>
    </w:p>
    <w:p w14:paraId="6BAA462B" w14:textId="77777777" w:rsidR="00402BAD" w:rsidRDefault="00402BAD" w:rsidP="00402BAD">
      <w:r>
        <w:tab/>
      </w:r>
      <w:r>
        <w:tab/>
      </w:r>
      <w:r>
        <w:tab/>
      </w:r>
      <w:r>
        <w:tab/>
        <w:t>PLUS1_SEL = 0;</w:t>
      </w:r>
    </w:p>
    <w:p w14:paraId="7E52D5B4" w14:textId="77777777" w:rsidR="00402BAD" w:rsidRDefault="00402BAD" w:rsidP="00402BAD">
      <w:r>
        <w:tab/>
      </w:r>
      <w:r>
        <w:tab/>
      </w:r>
      <w:r>
        <w:tab/>
      </w:r>
      <w:r>
        <w:tab/>
        <w:t>RF_EN = 0;</w:t>
      </w:r>
    </w:p>
    <w:p w14:paraId="4ADD64C8" w14:textId="77777777" w:rsidR="00402BAD" w:rsidRDefault="00402BAD" w:rsidP="00402BAD">
      <w:r>
        <w:tab/>
      </w:r>
      <w:r>
        <w:tab/>
      </w:r>
      <w:r>
        <w:tab/>
      </w:r>
      <w:r>
        <w:tab/>
        <w:t>OAP = instruction[2:0];</w:t>
      </w:r>
    </w:p>
    <w:p w14:paraId="2A703961" w14:textId="77777777" w:rsidR="00402BAD" w:rsidRDefault="00402BAD" w:rsidP="00402BAD">
      <w:r>
        <w:tab/>
      </w:r>
      <w:r>
        <w:tab/>
      </w:r>
      <w:r>
        <w:tab/>
      </w:r>
      <w:r>
        <w:tab/>
        <w:t>fetch = 0;</w:t>
      </w:r>
    </w:p>
    <w:p w14:paraId="2E560738" w14:textId="77777777" w:rsidR="00402BAD" w:rsidRDefault="00402BAD" w:rsidP="00402BAD">
      <w:r>
        <w:tab/>
      </w:r>
      <w:r>
        <w:tab/>
      </w:r>
      <w:r>
        <w:tab/>
        <w:t>end</w:t>
      </w:r>
    </w:p>
    <w:p w14:paraId="355FC609" w14:textId="77777777" w:rsidR="00402BAD" w:rsidRDefault="00402BAD" w:rsidP="00402BAD">
      <w:r>
        <w:tab/>
      </w:r>
      <w:r>
        <w:tab/>
      </w:r>
      <w:r>
        <w:tab/>
        <w:t>4'b0100:</w:t>
      </w:r>
    </w:p>
    <w:p w14:paraId="363D272E" w14:textId="77777777" w:rsidR="00402BAD" w:rsidRDefault="00402BAD" w:rsidP="00402BAD">
      <w:r>
        <w:tab/>
      </w:r>
      <w:r>
        <w:tab/>
      </w:r>
      <w:r>
        <w:tab/>
        <w:t>begin</w:t>
      </w:r>
    </w:p>
    <w:p w14:paraId="6314D65E" w14:textId="77777777" w:rsidR="00402BAD" w:rsidRDefault="00402BAD" w:rsidP="00402BAD">
      <w:r>
        <w:tab/>
      </w:r>
      <w:r>
        <w:tab/>
      </w:r>
      <w:r>
        <w:tab/>
      </w:r>
      <w:r>
        <w:tab/>
        <w:t>A_SEL = 2'b10;</w:t>
      </w:r>
    </w:p>
    <w:p w14:paraId="3170B901" w14:textId="77777777" w:rsidR="00402BAD" w:rsidRDefault="00402BAD" w:rsidP="00402BAD">
      <w:r>
        <w:tab/>
      </w:r>
      <w:r>
        <w:tab/>
      </w:r>
      <w:r>
        <w:tab/>
      </w:r>
      <w:r>
        <w:tab/>
        <w:t>B_SEL = 2'b10;</w:t>
      </w:r>
    </w:p>
    <w:p w14:paraId="4C762192" w14:textId="77777777" w:rsidR="00402BAD" w:rsidRDefault="00402BAD" w:rsidP="00402BAD">
      <w:r>
        <w:tab/>
      </w:r>
      <w:r>
        <w:tab/>
      </w:r>
      <w:r>
        <w:tab/>
      </w:r>
      <w:r>
        <w:tab/>
        <w:t>D_SEL = 2'b01;</w:t>
      </w:r>
    </w:p>
    <w:p w14:paraId="6AF2BF72" w14:textId="77777777" w:rsidR="00402BAD" w:rsidRDefault="00402BAD" w:rsidP="00402BAD">
      <w:r>
        <w:tab/>
      </w:r>
      <w:r>
        <w:tab/>
      </w:r>
      <w:r>
        <w:tab/>
      </w:r>
      <w:r>
        <w:tab/>
        <w:t>INST_TYPE_MUX_SEL = 0;</w:t>
      </w:r>
    </w:p>
    <w:p w14:paraId="7DA75758" w14:textId="77777777" w:rsidR="00402BAD" w:rsidRDefault="00402BAD" w:rsidP="00402BAD">
      <w:r>
        <w:tab/>
      </w:r>
      <w:r>
        <w:tab/>
      </w:r>
      <w:r>
        <w:tab/>
      </w:r>
      <w:r>
        <w:tab/>
        <w:t>LDA = 0;</w:t>
      </w:r>
    </w:p>
    <w:p w14:paraId="17CED092" w14:textId="77777777" w:rsidR="00402BAD" w:rsidRDefault="00402BAD" w:rsidP="00402BAD">
      <w:r>
        <w:tab/>
      </w:r>
      <w:r>
        <w:tab/>
      </w:r>
      <w:r>
        <w:tab/>
      </w:r>
      <w:r>
        <w:tab/>
        <w:t>LDQ = 0;</w:t>
      </w:r>
    </w:p>
    <w:p w14:paraId="74241F6B" w14:textId="77777777" w:rsidR="00402BAD" w:rsidRDefault="00402BAD" w:rsidP="00402BAD">
      <w:r>
        <w:tab/>
      </w:r>
      <w:r>
        <w:tab/>
      </w:r>
      <w:r>
        <w:tab/>
      </w:r>
      <w:r>
        <w:tab/>
        <w:t>MULT_EN = 0; DIV_EN = 0;</w:t>
      </w:r>
    </w:p>
    <w:p w14:paraId="28D6366C" w14:textId="77777777" w:rsidR="00402BAD" w:rsidRDefault="00402BAD" w:rsidP="00402BAD">
      <w:r>
        <w:tab/>
      </w:r>
      <w:r>
        <w:tab/>
      </w:r>
      <w:r>
        <w:tab/>
      </w:r>
      <w:r>
        <w:tab/>
        <w:t>MUL_SEL = 2'b00;</w:t>
      </w:r>
    </w:p>
    <w:p w14:paraId="3CF28C1A" w14:textId="77777777" w:rsidR="00402BAD" w:rsidRDefault="00402BAD" w:rsidP="00402BAD">
      <w:r>
        <w:tab/>
      </w:r>
      <w:r>
        <w:tab/>
      </w:r>
      <w:r>
        <w:tab/>
      </w:r>
      <w:r>
        <w:tab/>
        <w:t>PC_MUX_SEL = 0;</w:t>
      </w:r>
    </w:p>
    <w:p w14:paraId="3FF58422" w14:textId="77777777" w:rsidR="00402BAD" w:rsidRDefault="00402BAD" w:rsidP="00402BAD">
      <w:r>
        <w:tab/>
      </w:r>
      <w:r>
        <w:tab/>
      </w:r>
      <w:r>
        <w:tab/>
      </w:r>
      <w:r>
        <w:tab/>
        <w:t>PLUS1_SEL = 0;</w:t>
      </w:r>
    </w:p>
    <w:p w14:paraId="48DAD927" w14:textId="77777777" w:rsidR="00402BAD" w:rsidRDefault="00402BAD" w:rsidP="00402BAD">
      <w:r>
        <w:tab/>
      </w:r>
      <w:r>
        <w:tab/>
      </w:r>
      <w:r>
        <w:tab/>
      </w:r>
      <w:r>
        <w:tab/>
        <w:t>RF_EN = 1;</w:t>
      </w:r>
    </w:p>
    <w:p w14:paraId="0EC98DFB" w14:textId="77777777" w:rsidR="00402BAD" w:rsidRDefault="00402BAD" w:rsidP="00402BAD">
      <w:r>
        <w:tab/>
      </w:r>
      <w:r>
        <w:tab/>
      </w:r>
      <w:r>
        <w:tab/>
      </w:r>
      <w:r>
        <w:tab/>
        <w:t>OAP = instruction[2:0];</w:t>
      </w:r>
    </w:p>
    <w:p w14:paraId="65587D5F" w14:textId="77777777" w:rsidR="00402BAD" w:rsidRDefault="00402BAD" w:rsidP="00402BAD">
      <w:r>
        <w:tab/>
      </w:r>
      <w:r>
        <w:tab/>
      </w:r>
      <w:r>
        <w:tab/>
      </w:r>
      <w:r>
        <w:tab/>
        <w:t>available = 0;</w:t>
      </w:r>
    </w:p>
    <w:p w14:paraId="0ECE7F47" w14:textId="77777777" w:rsidR="00402BAD" w:rsidRDefault="00402BAD" w:rsidP="00402BAD">
      <w:r>
        <w:tab/>
      </w:r>
      <w:r>
        <w:tab/>
      </w:r>
      <w:r>
        <w:tab/>
      </w:r>
      <w:r>
        <w:tab/>
        <w:t>fetch = 1;</w:t>
      </w:r>
    </w:p>
    <w:p w14:paraId="22F59180" w14:textId="77777777" w:rsidR="00402BAD" w:rsidRDefault="00402BAD" w:rsidP="00402BAD">
      <w:r>
        <w:tab/>
      </w:r>
      <w:r>
        <w:tab/>
      </w:r>
      <w:r>
        <w:tab/>
        <w:t>end</w:t>
      </w:r>
    </w:p>
    <w:p w14:paraId="41DB92A6" w14:textId="77777777" w:rsidR="00402BAD" w:rsidRDefault="00402BAD" w:rsidP="00402BAD">
      <w:r>
        <w:tab/>
      </w:r>
      <w:r>
        <w:tab/>
      </w:r>
      <w:r>
        <w:tab/>
        <w:t xml:space="preserve">default: </w:t>
      </w:r>
    </w:p>
    <w:p w14:paraId="1F95B828" w14:textId="77777777" w:rsidR="00402BAD" w:rsidRDefault="00402BAD" w:rsidP="00402BAD">
      <w:r>
        <w:tab/>
      </w:r>
      <w:r>
        <w:tab/>
      </w:r>
      <w:r>
        <w:tab/>
        <w:t>begin</w:t>
      </w:r>
    </w:p>
    <w:p w14:paraId="4DC6A5CE" w14:textId="77777777" w:rsidR="00402BAD" w:rsidRDefault="00402BAD" w:rsidP="00402BAD">
      <w:r>
        <w:tab/>
      </w:r>
      <w:r>
        <w:tab/>
      </w:r>
      <w:r>
        <w:tab/>
        <w:t>end</w:t>
      </w:r>
    </w:p>
    <w:p w14:paraId="58D3B06B" w14:textId="77777777" w:rsidR="00402BAD" w:rsidRDefault="00402BAD" w:rsidP="00402BAD">
      <w:r>
        <w:tab/>
      </w:r>
      <w:r>
        <w:tab/>
      </w:r>
      <w:r>
        <w:tab/>
        <w:t>endcase</w:t>
      </w:r>
    </w:p>
    <w:p w14:paraId="4C23D7E1" w14:textId="77777777" w:rsidR="00402BAD" w:rsidRDefault="00402BAD" w:rsidP="00402BAD">
      <w:r>
        <w:tab/>
      </w:r>
      <w:r>
        <w:tab/>
        <w:t>end</w:t>
      </w:r>
    </w:p>
    <w:p w14:paraId="161DB8DE" w14:textId="77777777" w:rsidR="00402BAD" w:rsidRDefault="00402BAD" w:rsidP="00402BAD">
      <w:r>
        <w:tab/>
        <w:t>end</w:t>
      </w:r>
    </w:p>
    <w:p w14:paraId="0D49E63B" w14:textId="77777777" w:rsidR="00402BAD" w:rsidRDefault="00402BAD" w:rsidP="00402BAD">
      <w:r>
        <w:tab/>
        <w:t>4'b1101: // BREQ</w:t>
      </w:r>
    </w:p>
    <w:p w14:paraId="67122725" w14:textId="77777777" w:rsidR="00402BAD" w:rsidRDefault="00402BAD" w:rsidP="00402BAD">
      <w:r>
        <w:tab/>
        <w:t>begin</w:t>
      </w:r>
    </w:p>
    <w:p w14:paraId="3E749BBF" w14:textId="77777777" w:rsidR="00402BAD" w:rsidRDefault="00402BAD" w:rsidP="00402BAD">
      <w:r>
        <w:tab/>
      </w:r>
      <w:r>
        <w:tab/>
        <w:t>case(Count)</w:t>
      </w:r>
    </w:p>
    <w:p w14:paraId="1A87B80B" w14:textId="77777777" w:rsidR="00402BAD" w:rsidRDefault="00402BAD" w:rsidP="00402BAD">
      <w:r>
        <w:tab/>
      </w:r>
      <w:r>
        <w:tab/>
        <w:t>4'b0010:</w:t>
      </w:r>
    </w:p>
    <w:p w14:paraId="63AC46AD" w14:textId="77777777" w:rsidR="00402BAD" w:rsidRDefault="00402BAD" w:rsidP="00402BAD">
      <w:r>
        <w:tab/>
      </w:r>
      <w:r>
        <w:tab/>
        <w:t>begin</w:t>
      </w:r>
    </w:p>
    <w:p w14:paraId="63203C07" w14:textId="77777777" w:rsidR="00402BAD" w:rsidRDefault="00402BAD" w:rsidP="00402BAD">
      <w:r>
        <w:tab/>
      </w:r>
      <w:r>
        <w:tab/>
      </w:r>
      <w:r>
        <w:tab/>
        <w:t>INST_TYPE_MUX_SEL = 1;</w:t>
      </w:r>
    </w:p>
    <w:p w14:paraId="66ABC8EF" w14:textId="77777777" w:rsidR="00402BAD" w:rsidRDefault="00402BAD" w:rsidP="00402BAD">
      <w:r>
        <w:tab/>
      </w:r>
      <w:r>
        <w:tab/>
      </w:r>
      <w:r>
        <w:tab/>
        <w:t>A_SEL = 2'b10;</w:t>
      </w:r>
    </w:p>
    <w:p w14:paraId="67486458" w14:textId="77777777" w:rsidR="00402BAD" w:rsidRDefault="00402BAD" w:rsidP="00402BAD">
      <w:r>
        <w:tab/>
      </w:r>
      <w:r>
        <w:tab/>
      </w:r>
      <w:r>
        <w:tab/>
        <w:t>B_SEL = 2'b10;</w:t>
      </w:r>
    </w:p>
    <w:p w14:paraId="5F3E76E8" w14:textId="77777777" w:rsidR="00402BAD" w:rsidRDefault="00402BAD" w:rsidP="00402BAD">
      <w:r>
        <w:tab/>
      </w:r>
      <w:r>
        <w:tab/>
      </w:r>
      <w:r>
        <w:tab/>
        <w:t>D_SEL = 2'b01;</w:t>
      </w:r>
    </w:p>
    <w:p w14:paraId="7A64948B" w14:textId="77777777" w:rsidR="00402BAD" w:rsidRDefault="00402BAD" w:rsidP="00402BAD">
      <w:r>
        <w:tab/>
      </w:r>
      <w:r>
        <w:tab/>
      </w:r>
      <w:r>
        <w:tab/>
        <w:t>LDA = 0;</w:t>
      </w:r>
    </w:p>
    <w:p w14:paraId="7FA398C5" w14:textId="77777777" w:rsidR="00402BAD" w:rsidRDefault="00402BAD" w:rsidP="00402BAD">
      <w:r>
        <w:tab/>
      </w:r>
      <w:r>
        <w:tab/>
      </w:r>
      <w:r>
        <w:tab/>
        <w:t>LDQ = 0;</w:t>
      </w:r>
    </w:p>
    <w:p w14:paraId="4228BC92" w14:textId="77777777" w:rsidR="00402BAD" w:rsidRDefault="00402BAD" w:rsidP="00402BAD">
      <w:r>
        <w:tab/>
      </w:r>
      <w:r>
        <w:tab/>
      </w:r>
      <w:r>
        <w:tab/>
        <w:t>MULT_EN = 0; DIV_EN = 0;</w:t>
      </w:r>
    </w:p>
    <w:p w14:paraId="2FD70262" w14:textId="77777777" w:rsidR="00402BAD" w:rsidRDefault="00402BAD" w:rsidP="00402BAD">
      <w:r>
        <w:tab/>
      </w:r>
      <w:r>
        <w:tab/>
      </w:r>
      <w:r>
        <w:tab/>
        <w:t>MUL_SEL = 2'b00;</w:t>
      </w:r>
    </w:p>
    <w:p w14:paraId="66833F2B" w14:textId="77777777" w:rsidR="00402BAD" w:rsidRDefault="00402BAD" w:rsidP="00402BAD">
      <w:r>
        <w:tab/>
      </w:r>
      <w:r>
        <w:tab/>
      </w:r>
      <w:r>
        <w:tab/>
        <w:t>PC_MUX_SEL = 2'b0;</w:t>
      </w:r>
    </w:p>
    <w:p w14:paraId="541B3F18" w14:textId="77777777" w:rsidR="00402BAD" w:rsidRDefault="00402BAD" w:rsidP="00402BAD">
      <w:r>
        <w:tab/>
      </w:r>
      <w:r>
        <w:tab/>
      </w:r>
      <w:r>
        <w:tab/>
        <w:t>PLUS1_SEL = 0;</w:t>
      </w:r>
    </w:p>
    <w:p w14:paraId="345059D4" w14:textId="77777777" w:rsidR="00402BAD" w:rsidRDefault="00402BAD" w:rsidP="00402BAD">
      <w:r>
        <w:tab/>
      </w:r>
      <w:r>
        <w:tab/>
      </w:r>
      <w:r>
        <w:tab/>
        <w:t>RF_EN = 0;</w:t>
      </w:r>
    </w:p>
    <w:p w14:paraId="0992F941" w14:textId="77777777" w:rsidR="00402BAD" w:rsidRDefault="00402BAD" w:rsidP="00402BAD">
      <w:r>
        <w:tab/>
      </w:r>
      <w:r>
        <w:tab/>
      </w:r>
      <w:r>
        <w:tab/>
        <w:t>OAP = 3'b001;</w:t>
      </w:r>
    </w:p>
    <w:p w14:paraId="6670E0EB" w14:textId="77777777" w:rsidR="00402BAD" w:rsidRDefault="00402BAD" w:rsidP="00402BAD">
      <w:r>
        <w:tab/>
      </w:r>
      <w:r>
        <w:tab/>
      </w:r>
      <w:r>
        <w:tab/>
        <w:t>fetch = 0;</w:t>
      </w:r>
    </w:p>
    <w:p w14:paraId="13717AF4" w14:textId="77777777" w:rsidR="00402BAD" w:rsidRDefault="00402BAD" w:rsidP="00402BAD">
      <w:r>
        <w:tab/>
      </w:r>
      <w:r>
        <w:tab/>
        <w:t>end</w:t>
      </w:r>
    </w:p>
    <w:p w14:paraId="0386A57B" w14:textId="77777777" w:rsidR="00402BAD" w:rsidRDefault="00402BAD" w:rsidP="00402BAD">
      <w:r>
        <w:tab/>
      </w:r>
      <w:r>
        <w:tab/>
        <w:t>4'b0011:</w:t>
      </w:r>
    </w:p>
    <w:p w14:paraId="5F87140F" w14:textId="77777777" w:rsidR="00402BAD" w:rsidRDefault="00402BAD" w:rsidP="00402BAD">
      <w:r>
        <w:tab/>
      </w:r>
      <w:r>
        <w:tab/>
        <w:t>begin</w:t>
      </w:r>
    </w:p>
    <w:p w14:paraId="5C195C03" w14:textId="77777777" w:rsidR="00402BAD" w:rsidRDefault="00402BAD" w:rsidP="00402BAD">
      <w:r>
        <w:tab/>
      </w:r>
      <w:r>
        <w:tab/>
      </w:r>
      <w:r>
        <w:tab/>
        <w:t>A_SEL = 2'b10;</w:t>
      </w:r>
    </w:p>
    <w:p w14:paraId="53EBD3C1" w14:textId="77777777" w:rsidR="00402BAD" w:rsidRDefault="00402BAD" w:rsidP="00402BAD">
      <w:r>
        <w:tab/>
      </w:r>
      <w:r>
        <w:tab/>
      </w:r>
      <w:r>
        <w:tab/>
        <w:t>B_SEL = 2'b10;</w:t>
      </w:r>
    </w:p>
    <w:p w14:paraId="192765D6" w14:textId="77777777" w:rsidR="00402BAD" w:rsidRDefault="00402BAD" w:rsidP="00402BAD">
      <w:r>
        <w:tab/>
      </w:r>
      <w:r>
        <w:tab/>
      </w:r>
      <w:r>
        <w:tab/>
        <w:t>D_SEL = 2'b01;</w:t>
      </w:r>
    </w:p>
    <w:p w14:paraId="177A8A9A" w14:textId="77777777" w:rsidR="00402BAD" w:rsidRDefault="00402BAD" w:rsidP="00402BAD">
      <w:r>
        <w:tab/>
      </w:r>
      <w:r>
        <w:tab/>
      </w:r>
      <w:r>
        <w:tab/>
        <w:t>INST_TYPE_MUX_SEL = 1;</w:t>
      </w:r>
    </w:p>
    <w:p w14:paraId="5323F0D7" w14:textId="77777777" w:rsidR="00402BAD" w:rsidRDefault="00402BAD" w:rsidP="00402BAD">
      <w:r>
        <w:tab/>
      </w:r>
      <w:r>
        <w:tab/>
      </w:r>
      <w:r>
        <w:tab/>
        <w:t>LDA = 0;</w:t>
      </w:r>
    </w:p>
    <w:p w14:paraId="24DB391B" w14:textId="77777777" w:rsidR="00402BAD" w:rsidRDefault="00402BAD" w:rsidP="00402BAD">
      <w:r>
        <w:tab/>
      </w:r>
      <w:r>
        <w:tab/>
      </w:r>
      <w:r>
        <w:tab/>
        <w:t>LDQ = 0;</w:t>
      </w:r>
    </w:p>
    <w:p w14:paraId="092A81DA" w14:textId="77777777" w:rsidR="00402BAD" w:rsidRDefault="00402BAD" w:rsidP="00402BAD">
      <w:r>
        <w:tab/>
      </w:r>
      <w:r>
        <w:tab/>
      </w:r>
      <w:r>
        <w:tab/>
        <w:t>MULT_EN = 0; DIV_EN = 0;</w:t>
      </w:r>
    </w:p>
    <w:p w14:paraId="3EC42EC9" w14:textId="77777777" w:rsidR="00402BAD" w:rsidRDefault="00402BAD" w:rsidP="00402BAD">
      <w:r>
        <w:tab/>
      </w:r>
      <w:r>
        <w:tab/>
      </w:r>
      <w:r>
        <w:tab/>
        <w:t>MUL_SEL = 2'b00;</w:t>
      </w:r>
    </w:p>
    <w:p w14:paraId="07439D67" w14:textId="77777777" w:rsidR="00402BAD" w:rsidRDefault="00402BAD" w:rsidP="00402BAD">
      <w:r>
        <w:tab/>
      </w:r>
      <w:r>
        <w:tab/>
      </w:r>
      <w:r>
        <w:tab/>
        <w:t>PC_MUX_SEL = 2'b0;</w:t>
      </w:r>
    </w:p>
    <w:p w14:paraId="47FA3DBA" w14:textId="77777777" w:rsidR="00402BAD" w:rsidRDefault="00402BAD" w:rsidP="00402BAD">
      <w:r>
        <w:tab/>
      </w:r>
      <w:r>
        <w:tab/>
      </w:r>
      <w:r>
        <w:tab/>
        <w:t>PC_EN = 0;</w:t>
      </w:r>
    </w:p>
    <w:p w14:paraId="661EE315" w14:textId="77777777" w:rsidR="00402BAD" w:rsidRDefault="00402BAD" w:rsidP="00402BAD">
      <w:r>
        <w:tab/>
      </w:r>
      <w:r>
        <w:tab/>
      </w:r>
      <w:r>
        <w:tab/>
        <w:t>PLUS1_SEL = 0;</w:t>
      </w:r>
    </w:p>
    <w:p w14:paraId="49FA86A7" w14:textId="77777777" w:rsidR="00402BAD" w:rsidRDefault="00402BAD" w:rsidP="00402BAD">
      <w:r>
        <w:tab/>
      </w:r>
      <w:r>
        <w:tab/>
      </w:r>
      <w:r>
        <w:tab/>
        <w:t>RF_EN = 0;</w:t>
      </w:r>
    </w:p>
    <w:p w14:paraId="2B0C8F55" w14:textId="77777777" w:rsidR="00402BAD" w:rsidRDefault="00402BAD" w:rsidP="00402BAD">
      <w:r>
        <w:tab/>
      </w:r>
      <w:r>
        <w:tab/>
      </w:r>
      <w:r>
        <w:tab/>
        <w:t>OAP = 3'b001;</w:t>
      </w:r>
    </w:p>
    <w:p w14:paraId="1BE3817A" w14:textId="77777777" w:rsidR="00402BAD" w:rsidRDefault="00402BAD" w:rsidP="00402BAD">
      <w:r>
        <w:tab/>
      </w:r>
      <w:r>
        <w:tab/>
      </w:r>
      <w:r>
        <w:tab/>
        <w:t>fetch = 0;</w:t>
      </w:r>
    </w:p>
    <w:p w14:paraId="01EAF7BF" w14:textId="77777777" w:rsidR="00402BAD" w:rsidRDefault="00402BAD" w:rsidP="00402BAD">
      <w:r>
        <w:tab/>
      </w:r>
      <w:r>
        <w:tab/>
        <w:t>end</w:t>
      </w:r>
    </w:p>
    <w:p w14:paraId="2E2F065F" w14:textId="77777777" w:rsidR="00402BAD" w:rsidRDefault="00402BAD" w:rsidP="00402BAD">
      <w:r>
        <w:tab/>
      </w:r>
      <w:r>
        <w:tab/>
        <w:t>4'b0100:</w:t>
      </w:r>
    </w:p>
    <w:p w14:paraId="5D1435E4" w14:textId="77777777" w:rsidR="00402BAD" w:rsidRDefault="00402BAD" w:rsidP="00402BAD">
      <w:r>
        <w:tab/>
      </w:r>
      <w:r>
        <w:tab/>
        <w:t>begin</w:t>
      </w:r>
    </w:p>
    <w:p w14:paraId="6B645254" w14:textId="77777777" w:rsidR="00402BAD" w:rsidRDefault="00402BAD" w:rsidP="00402BAD">
      <w:r>
        <w:tab/>
      </w:r>
      <w:r>
        <w:tab/>
        <w:t>if(Z_FLAG == 1)</w:t>
      </w:r>
    </w:p>
    <w:p w14:paraId="02B74CF1" w14:textId="77777777" w:rsidR="00402BAD" w:rsidRDefault="00402BAD" w:rsidP="00402BAD">
      <w:r>
        <w:tab/>
      </w:r>
      <w:r>
        <w:tab/>
      </w:r>
      <w:r>
        <w:tab/>
        <w:t>begin</w:t>
      </w:r>
    </w:p>
    <w:p w14:paraId="4D0F66BB" w14:textId="77777777" w:rsidR="00402BAD" w:rsidRDefault="00402BAD" w:rsidP="00402BAD">
      <w:r>
        <w:tab/>
      </w:r>
      <w:r>
        <w:tab/>
      </w:r>
      <w:r>
        <w:tab/>
      </w:r>
      <w:r>
        <w:tab/>
        <w:t>temp_Z = Z_FLAG;</w:t>
      </w:r>
    </w:p>
    <w:p w14:paraId="62E50214" w14:textId="77777777" w:rsidR="00402BAD" w:rsidRDefault="00402BAD" w:rsidP="00402BAD">
      <w:r>
        <w:tab/>
      </w:r>
      <w:r>
        <w:tab/>
      </w:r>
      <w:r>
        <w:tab/>
      </w:r>
      <w:r>
        <w:tab/>
        <w:t>A_SEL = 2'b01;</w:t>
      </w:r>
    </w:p>
    <w:p w14:paraId="068DAA90" w14:textId="77777777" w:rsidR="00402BAD" w:rsidRDefault="00402BAD" w:rsidP="00402BAD">
      <w:r>
        <w:tab/>
      </w:r>
      <w:r>
        <w:tab/>
      </w:r>
      <w:r>
        <w:tab/>
      </w:r>
      <w:r>
        <w:tab/>
        <w:t>B_SEL = 2'b11;</w:t>
      </w:r>
    </w:p>
    <w:p w14:paraId="03D4FC01" w14:textId="77777777" w:rsidR="00402BAD" w:rsidRDefault="00402BAD" w:rsidP="00402BAD">
      <w:r>
        <w:tab/>
      </w:r>
      <w:r>
        <w:tab/>
      </w:r>
      <w:r>
        <w:tab/>
      </w:r>
      <w:r>
        <w:tab/>
        <w:t>D_SEL = 2'b01;</w:t>
      </w:r>
    </w:p>
    <w:p w14:paraId="1CD473DA" w14:textId="77777777" w:rsidR="00402BAD" w:rsidRDefault="00402BAD" w:rsidP="00402BAD">
      <w:r>
        <w:tab/>
      </w:r>
      <w:r>
        <w:tab/>
      </w:r>
      <w:r>
        <w:tab/>
      </w:r>
      <w:r>
        <w:tab/>
        <w:t>INST_TYPE_MUX_SEL = 0;</w:t>
      </w:r>
    </w:p>
    <w:p w14:paraId="1D6D4299" w14:textId="77777777" w:rsidR="00402BAD" w:rsidRDefault="00402BAD" w:rsidP="00402BAD">
      <w:r>
        <w:tab/>
      </w:r>
      <w:r>
        <w:tab/>
      </w:r>
      <w:r>
        <w:tab/>
      </w:r>
      <w:r>
        <w:tab/>
        <w:t>LDA = 1;</w:t>
      </w:r>
    </w:p>
    <w:p w14:paraId="03A0973E" w14:textId="77777777" w:rsidR="00402BAD" w:rsidRDefault="00402BAD" w:rsidP="00402BAD">
      <w:r>
        <w:tab/>
      </w:r>
      <w:r>
        <w:tab/>
      </w:r>
      <w:r>
        <w:tab/>
      </w:r>
      <w:r>
        <w:tab/>
        <w:t>LDQ = 0;</w:t>
      </w:r>
    </w:p>
    <w:p w14:paraId="42D6C6B8" w14:textId="77777777" w:rsidR="00402BAD" w:rsidRDefault="00402BAD" w:rsidP="00402BAD">
      <w:r>
        <w:tab/>
      </w:r>
      <w:r>
        <w:tab/>
      </w:r>
      <w:r>
        <w:tab/>
      </w:r>
      <w:r>
        <w:tab/>
        <w:t>MULT_EN = 0; DIV_EN = 0;</w:t>
      </w:r>
    </w:p>
    <w:p w14:paraId="4492463A" w14:textId="77777777" w:rsidR="00402BAD" w:rsidRDefault="00402BAD" w:rsidP="00402BAD">
      <w:r>
        <w:tab/>
      </w:r>
      <w:r>
        <w:tab/>
      </w:r>
      <w:r>
        <w:tab/>
      </w:r>
      <w:r>
        <w:tab/>
        <w:t>MUL_SEL = 2'b00;</w:t>
      </w:r>
    </w:p>
    <w:p w14:paraId="3A9D008D" w14:textId="77777777" w:rsidR="00402BAD" w:rsidRDefault="00402BAD" w:rsidP="00402BAD">
      <w:r>
        <w:tab/>
      </w:r>
      <w:r>
        <w:tab/>
      </w:r>
      <w:r>
        <w:tab/>
      </w:r>
      <w:r>
        <w:tab/>
        <w:t>PC_MUX_SEL = 2'b10;</w:t>
      </w:r>
    </w:p>
    <w:p w14:paraId="342B0720" w14:textId="77777777" w:rsidR="00402BAD" w:rsidRDefault="00402BAD" w:rsidP="00402BAD">
      <w:r>
        <w:tab/>
      </w:r>
      <w:r>
        <w:tab/>
      </w:r>
      <w:r>
        <w:tab/>
      </w:r>
      <w:r>
        <w:tab/>
        <w:t>PC_EN = 0 ;</w:t>
      </w:r>
    </w:p>
    <w:p w14:paraId="71BD31A9" w14:textId="77777777" w:rsidR="00402BAD" w:rsidRDefault="00402BAD" w:rsidP="00402BAD">
      <w:r>
        <w:tab/>
      </w:r>
      <w:r>
        <w:tab/>
      </w:r>
      <w:r>
        <w:tab/>
      </w:r>
      <w:r>
        <w:tab/>
        <w:t>PLUS1_SEL = 0;</w:t>
      </w:r>
    </w:p>
    <w:p w14:paraId="022714D6" w14:textId="77777777" w:rsidR="00402BAD" w:rsidRDefault="00402BAD" w:rsidP="00402BAD">
      <w:r>
        <w:tab/>
      </w:r>
      <w:r>
        <w:tab/>
      </w:r>
      <w:r>
        <w:tab/>
      </w:r>
      <w:r>
        <w:tab/>
        <w:t>RF_EN = 0;</w:t>
      </w:r>
    </w:p>
    <w:p w14:paraId="305713B6" w14:textId="77777777" w:rsidR="00402BAD" w:rsidRDefault="00402BAD" w:rsidP="00402BAD">
      <w:r>
        <w:tab/>
      </w:r>
      <w:r>
        <w:tab/>
      </w:r>
      <w:r>
        <w:tab/>
      </w:r>
      <w:r>
        <w:tab/>
        <w:t>OAP = 3'b000;</w:t>
      </w:r>
    </w:p>
    <w:p w14:paraId="179BE8EA" w14:textId="77777777" w:rsidR="00402BAD" w:rsidRDefault="00402BAD" w:rsidP="00402BAD">
      <w:r>
        <w:tab/>
      </w:r>
      <w:r>
        <w:tab/>
      </w:r>
      <w:r>
        <w:tab/>
      </w:r>
      <w:r>
        <w:tab/>
        <w:t>fetch = 0;</w:t>
      </w:r>
    </w:p>
    <w:p w14:paraId="5343218A" w14:textId="77777777" w:rsidR="00402BAD" w:rsidRDefault="00402BAD" w:rsidP="00402BAD">
      <w:r>
        <w:tab/>
      </w:r>
      <w:r>
        <w:tab/>
      </w:r>
      <w:r>
        <w:tab/>
        <w:t>end</w:t>
      </w:r>
    </w:p>
    <w:p w14:paraId="516A7E61" w14:textId="77777777" w:rsidR="00402BAD" w:rsidRDefault="00402BAD" w:rsidP="00402BAD">
      <w:r>
        <w:tab/>
      </w:r>
      <w:r>
        <w:tab/>
        <w:t>if(Z_FLAG == 0)</w:t>
      </w:r>
    </w:p>
    <w:p w14:paraId="7D7F2182" w14:textId="77777777" w:rsidR="00402BAD" w:rsidRDefault="00402BAD" w:rsidP="00402BAD">
      <w:r>
        <w:tab/>
      </w:r>
      <w:r>
        <w:tab/>
      </w:r>
      <w:r>
        <w:tab/>
        <w:t>begin</w:t>
      </w:r>
    </w:p>
    <w:p w14:paraId="11356301" w14:textId="77777777" w:rsidR="00402BAD" w:rsidRDefault="00402BAD" w:rsidP="00402BAD">
      <w:r>
        <w:tab/>
      </w:r>
      <w:r>
        <w:tab/>
      </w:r>
      <w:r>
        <w:tab/>
      </w:r>
      <w:r>
        <w:tab/>
        <w:t>temp_Z = Z_FLAG;</w:t>
      </w:r>
    </w:p>
    <w:p w14:paraId="4823CAB2" w14:textId="77777777" w:rsidR="00402BAD" w:rsidRDefault="00402BAD" w:rsidP="00402BAD">
      <w:r>
        <w:tab/>
      </w:r>
      <w:r>
        <w:tab/>
      </w:r>
      <w:r>
        <w:tab/>
      </w:r>
      <w:r>
        <w:tab/>
        <w:t>A_SEL = 2'b01;</w:t>
      </w:r>
    </w:p>
    <w:p w14:paraId="2023E462" w14:textId="77777777" w:rsidR="00402BAD" w:rsidRDefault="00402BAD" w:rsidP="00402BAD">
      <w:r>
        <w:tab/>
      </w:r>
      <w:r>
        <w:tab/>
      </w:r>
      <w:r>
        <w:tab/>
      </w:r>
      <w:r>
        <w:tab/>
        <w:t>B_SEL = 2'b11;</w:t>
      </w:r>
    </w:p>
    <w:p w14:paraId="1BFD55A7" w14:textId="77777777" w:rsidR="00402BAD" w:rsidRDefault="00402BAD" w:rsidP="00402BAD">
      <w:r>
        <w:tab/>
      </w:r>
      <w:r>
        <w:tab/>
      </w:r>
      <w:r>
        <w:tab/>
      </w:r>
      <w:r>
        <w:tab/>
        <w:t>D_SEL = 2'b01;</w:t>
      </w:r>
    </w:p>
    <w:p w14:paraId="60CB972C" w14:textId="77777777" w:rsidR="00402BAD" w:rsidRDefault="00402BAD" w:rsidP="00402BAD">
      <w:r>
        <w:tab/>
      </w:r>
      <w:r>
        <w:tab/>
      </w:r>
      <w:r>
        <w:tab/>
      </w:r>
      <w:r>
        <w:tab/>
        <w:t>INST_TYPE_MUX_SEL = 0;</w:t>
      </w:r>
    </w:p>
    <w:p w14:paraId="7D7352F7" w14:textId="77777777" w:rsidR="00402BAD" w:rsidRDefault="00402BAD" w:rsidP="00402BAD">
      <w:r>
        <w:tab/>
      </w:r>
      <w:r>
        <w:tab/>
      </w:r>
      <w:r>
        <w:tab/>
      </w:r>
      <w:r>
        <w:tab/>
        <w:t>LDA = 1;</w:t>
      </w:r>
    </w:p>
    <w:p w14:paraId="4C42C1B8" w14:textId="77777777" w:rsidR="00402BAD" w:rsidRDefault="00402BAD" w:rsidP="00402BAD">
      <w:r>
        <w:tab/>
      </w:r>
      <w:r>
        <w:tab/>
      </w:r>
      <w:r>
        <w:tab/>
      </w:r>
      <w:r>
        <w:tab/>
        <w:t>LDQ = 0;</w:t>
      </w:r>
    </w:p>
    <w:p w14:paraId="380E9094" w14:textId="77777777" w:rsidR="00402BAD" w:rsidRDefault="00402BAD" w:rsidP="00402BAD">
      <w:r>
        <w:tab/>
      </w:r>
      <w:r>
        <w:tab/>
      </w:r>
      <w:r>
        <w:tab/>
      </w:r>
      <w:r>
        <w:tab/>
        <w:t>MULT_EN = 0; DIV_EN = 0;</w:t>
      </w:r>
    </w:p>
    <w:p w14:paraId="21CD445A" w14:textId="77777777" w:rsidR="00402BAD" w:rsidRDefault="00402BAD" w:rsidP="00402BAD">
      <w:r>
        <w:tab/>
      </w:r>
      <w:r>
        <w:tab/>
      </w:r>
      <w:r>
        <w:tab/>
      </w:r>
      <w:r>
        <w:tab/>
        <w:t>MUL_SEL = 2'b00;</w:t>
      </w:r>
    </w:p>
    <w:p w14:paraId="5AC3E837" w14:textId="77777777" w:rsidR="00402BAD" w:rsidRDefault="00402BAD" w:rsidP="00402BAD">
      <w:r>
        <w:tab/>
      </w:r>
      <w:r>
        <w:tab/>
      </w:r>
      <w:r>
        <w:tab/>
      </w:r>
      <w:r>
        <w:tab/>
        <w:t>PC_MUX_SEL = 2'b00;</w:t>
      </w:r>
    </w:p>
    <w:p w14:paraId="28B076AD" w14:textId="77777777" w:rsidR="00402BAD" w:rsidRDefault="00402BAD" w:rsidP="00402BAD">
      <w:r>
        <w:tab/>
      </w:r>
      <w:r>
        <w:tab/>
      </w:r>
      <w:r>
        <w:tab/>
      </w:r>
      <w:r>
        <w:tab/>
        <w:t>PLUS1_SEL = 0;</w:t>
      </w:r>
    </w:p>
    <w:p w14:paraId="14C58585" w14:textId="77777777" w:rsidR="00402BAD" w:rsidRDefault="00402BAD" w:rsidP="00402BAD">
      <w:r>
        <w:tab/>
      </w:r>
      <w:r>
        <w:tab/>
      </w:r>
      <w:r>
        <w:tab/>
      </w:r>
      <w:r>
        <w:tab/>
        <w:t>RF_EN = 0;</w:t>
      </w:r>
    </w:p>
    <w:p w14:paraId="789FFB68" w14:textId="77777777" w:rsidR="00402BAD" w:rsidRDefault="00402BAD" w:rsidP="00402BAD">
      <w:r>
        <w:tab/>
      </w:r>
      <w:r>
        <w:tab/>
      </w:r>
      <w:r>
        <w:tab/>
      </w:r>
      <w:r>
        <w:tab/>
        <w:t>OAP = 3'b000;</w:t>
      </w:r>
    </w:p>
    <w:p w14:paraId="2C7CB88C" w14:textId="77777777" w:rsidR="00402BAD" w:rsidRDefault="00402BAD" w:rsidP="00402BAD">
      <w:r>
        <w:tab/>
      </w:r>
      <w:r>
        <w:tab/>
      </w:r>
      <w:r>
        <w:tab/>
      </w:r>
      <w:r>
        <w:tab/>
        <w:t>fetch = 0;</w:t>
      </w:r>
    </w:p>
    <w:p w14:paraId="47C09EC3" w14:textId="77777777" w:rsidR="00402BAD" w:rsidRDefault="00402BAD" w:rsidP="00402BAD">
      <w:r>
        <w:tab/>
      </w:r>
      <w:r>
        <w:tab/>
      </w:r>
      <w:r>
        <w:tab/>
        <w:t>end</w:t>
      </w:r>
    </w:p>
    <w:p w14:paraId="439778C1" w14:textId="77777777" w:rsidR="00402BAD" w:rsidRDefault="00402BAD" w:rsidP="00402BAD">
      <w:r>
        <w:tab/>
      </w:r>
      <w:r>
        <w:tab/>
        <w:t>end</w:t>
      </w:r>
    </w:p>
    <w:p w14:paraId="25005CC1" w14:textId="77777777" w:rsidR="00402BAD" w:rsidRDefault="00402BAD" w:rsidP="00402BAD">
      <w:r>
        <w:tab/>
      </w:r>
      <w:r>
        <w:tab/>
        <w:t>4'b0101:</w:t>
      </w:r>
    </w:p>
    <w:p w14:paraId="19F32D62" w14:textId="77777777" w:rsidR="00402BAD" w:rsidRDefault="00402BAD" w:rsidP="00402BAD">
      <w:r>
        <w:tab/>
      </w:r>
      <w:r>
        <w:tab/>
        <w:t>begin</w:t>
      </w:r>
    </w:p>
    <w:p w14:paraId="2120D734" w14:textId="77777777" w:rsidR="00402BAD" w:rsidRDefault="00402BAD" w:rsidP="00402BAD">
      <w:r>
        <w:tab/>
      </w:r>
      <w:r>
        <w:tab/>
        <w:t>if(temp_Z == 1)</w:t>
      </w:r>
    </w:p>
    <w:p w14:paraId="03ECAE20" w14:textId="77777777" w:rsidR="00402BAD" w:rsidRDefault="00402BAD" w:rsidP="00402BAD">
      <w:r>
        <w:tab/>
      </w:r>
      <w:r>
        <w:tab/>
      </w:r>
      <w:r>
        <w:tab/>
        <w:t>begin</w:t>
      </w:r>
    </w:p>
    <w:p w14:paraId="29E0B900" w14:textId="77777777" w:rsidR="00402BAD" w:rsidRDefault="00402BAD" w:rsidP="00402BAD">
      <w:r>
        <w:tab/>
      </w:r>
      <w:r>
        <w:tab/>
      </w:r>
      <w:r>
        <w:tab/>
      </w:r>
      <w:r>
        <w:tab/>
        <w:t>A_SEL = 2'b10;</w:t>
      </w:r>
    </w:p>
    <w:p w14:paraId="2D25F165" w14:textId="77777777" w:rsidR="00402BAD" w:rsidRDefault="00402BAD" w:rsidP="00402BAD">
      <w:r>
        <w:tab/>
      </w:r>
      <w:r>
        <w:tab/>
      </w:r>
      <w:r>
        <w:tab/>
      </w:r>
      <w:r>
        <w:tab/>
        <w:t>B_SEL = 2'b11;</w:t>
      </w:r>
    </w:p>
    <w:p w14:paraId="23AA729B" w14:textId="77777777" w:rsidR="00402BAD" w:rsidRDefault="00402BAD" w:rsidP="00402BAD">
      <w:r>
        <w:tab/>
      </w:r>
      <w:r>
        <w:tab/>
      </w:r>
      <w:r>
        <w:tab/>
      </w:r>
      <w:r>
        <w:tab/>
        <w:t>D_SEL = 2'b01;</w:t>
      </w:r>
    </w:p>
    <w:p w14:paraId="5CFB5FA6" w14:textId="77777777" w:rsidR="00402BAD" w:rsidRDefault="00402BAD" w:rsidP="00402BAD">
      <w:r>
        <w:tab/>
      </w:r>
      <w:r>
        <w:tab/>
      </w:r>
      <w:r>
        <w:tab/>
      </w:r>
      <w:r>
        <w:tab/>
        <w:t>INST_TYPE_MUX_SEL = 0;</w:t>
      </w:r>
    </w:p>
    <w:p w14:paraId="32915E1D" w14:textId="77777777" w:rsidR="00402BAD" w:rsidRDefault="00402BAD" w:rsidP="00402BAD">
      <w:r>
        <w:tab/>
      </w:r>
      <w:r>
        <w:tab/>
      </w:r>
      <w:r>
        <w:tab/>
      </w:r>
      <w:r>
        <w:tab/>
        <w:t>LDA = 0;</w:t>
      </w:r>
    </w:p>
    <w:p w14:paraId="0DD44D37" w14:textId="77777777" w:rsidR="00402BAD" w:rsidRDefault="00402BAD" w:rsidP="00402BAD">
      <w:r>
        <w:tab/>
      </w:r>
      <w:r>
        <w:tab/>
      </w:r>
      <w:r>
        <w:tab/>
      </w:r>
      <w:r>
        <w:tab/>
        <w:t>LDQ = 0;</w:t>
      </w:r>
    </w:p>
    <w:p w14:paraId="24A2DFD2" w14:textId="77777777" w:rsidR="00402BAD" w:rsidRDefault="00402BAD" w:rsidP="00402BAD">
      <w:r>
        <w:tab/>
      </w:r>
      <w:r>
        <w:tab/>
      </w:r>
      <w:r>
        <w:tab/>
      </w:r>
      <w:r>
        <w:tab/>
        <w:t>MULT_EN = 0; DIV_EN = 0;</w:t>
      </w:r>
    </w:p>
    <w:p w14:paraId="17712E8B" w14:textId="77777777" w:rsidR="00402BAD" w:rsidRDefault="00402BAD" w:rsidP="00402BAD">
      <w:r>
        <w:tab/>
      </w:r>
      <w:r>
        <w:tab/>
      </w:r>
      <w:r>
        <w:tab/>
      </w:r>
      <w:r>
        <w:tab/>
        <w:t>MUL_SEL = 2'b00;</w:t>
      </w:r>
    </w:p>
    <w:p w14:paraId="6C134743" w14:textId="77777777" w:rsidR="00402BAD" w:rsidRDefault="00402BAD" w:rsidP="00402BAD">
      <w:r>
        <w:tab/>
      </w:r>
      <w:r>
        <w:tab/>
      </w:r>
      <w:r>
        <w:tab/>
      </w:r>
      <w:r>
        <w:tab/>
        <w:t>PC_MUX_SEL = 2'b10;</w:t>
      </w:r>
    </w:p>
    <w:p w14:paraId="3AA1BB18" w14:textId="77777777" w:rsidR="00402BAD" w:rsidRDefault="00402BAD" w:rsidP="00402BAD">
      <w:r>
        <w:tab/>
      </w:r>
      <w:r>
        <w:tab/>
      </w:r>
      <w:r>
        <w:tab/>
      </w:r>
      <w:r>
        <w:tab/>
        <w:t>PC_EN = 1;</w:t>
      </w:r>
    </w:p>
    <w:p w14:paraId="699354F8" w14:textId="77777777" w:rsidR="00402BAD" w:rsidRDefault="00402BAD" w:rsidP="00402BAD">
      <w:r>
        <w:tab/>
      </w:r>
      <w:r>
        <w:tab/>
      </w:r>
      <w:r>
        <w:tab/>
      </w:r>
      <w:r>
        <w:tab/>
        <w:t>PLUS1_SEL = 0;</w:t>
      </w:r>
    </w:p>
    <w:p w14:paraId="542F9259" w14:textId="77777777" w:rsidR="00402BAD" w:rsidRDefault="00402BAD" w:rsidP="00402BAD">
      <w:r>
        <w:tab/>
      </w:r>
      <w:r>
        <w:tab/>
      </w:r>
      <w:r>
        <w:tab/>
      </w:r>
      <w:r>
        <w:tab/>
        <w:t>RF_EN = 0;</w:t>
      </w:r>
    </w:p>
    <w:p w14:paraId="400E3B85" w14:textId="77777777" w:rsidR="00402BAD" w:rsidRDefault="00402BAD" w:rsidP="00402BAD">
      <w:r>
        <w:tab/>
      </w:r>
      <w:r>
        <w:tab/>
      </w:r>
      <w:r>
        <w:tab/>
      </w:r>
      <w:r>
        <w:tab/>
        <w:t>OAP = 3'b000;</w:t>
      </w:r>
    </w:p>
    <w:p w14:paraId="7D0E3953" w14:textId="77777777" w:rsidR="00402BAD" w:rsidRDefault="00402BAD" w:rsidP="00402BAD">
      <w:r>
        <w:tab/>
      </w:r>
      <w:r>
        <w:tab/>
      </w:r>
      <w:r>
        <w:tab/>
      </w:r>
      <w:r>
        <w:tab/>
        <w:t>fetch = 0;</w:t>
      </w:r>
    </w:p>
    <w:p w14:paraId="25BA2774" w14:textId="77777777" w:rsidR="00402BAD" w:rsidRDefault="00402BAD" w:rsidP="00402BAD">
      <w:r>
        <w:tab/>
      </w:r>
      <w:r>
        <w:tab/>
      </w:r>
      <w:r>
        <w:tab/>
        <w:t>end</w:t>
      </w:r>
    </w:p>
    <w:p w14:paraId="7188622E" w14:textId="77777777" w:rsidR="00402BAD" w:rsidRDefault="00402BAD" w:rsidP="00402BAD">
      <w:r>
        <w:tab/>
      </w:r>
      <w:r>
        <w:tab/>
        <w:t>if(temp_Z == 0)</w:t>
      </w:r>
    </w:p>
    <w:p w14:paraId="182B8523" w14:textId="77777777" w:rsidR="00402BAD" w:rsidRDefault="00402BAD" w:rsidP="00402BAD">
      <w:r>
        <w:tab/>
      </w:r>
      <w:r>
        <w:tab/>
      </w:r>
      <w:r>
        <w:tab/>
        <w:t>begin</w:t>
      </w:r>
    </w:p>
    <w:p w14:paraId="589F3E18" w14:textId="77777777" w:rsidR="00402BAD" w:rsidRDefault="00402BAD" w:rsidP="00402BAD">
      <w:r>
        <w:tab/>
      </w:r>
      <w:r>
        <w:tab/>
      </w:r>
      <w:r>
        <w:tab/>
      </w:r>
      <w:r>
        <w:tab/>
        <w:t>A_SEL = 2'b10;</w:t>
      </w:r>
    </w:p>
    <w:p w14:paraId="701E0944" w14:textId="77777777" w:rsidR="00402BAD" w:rsidRDefault="00402BAD" w:rsidP="00402BAD">
      <w:r>
        <w:tab/>
      </w:r>
      <w:r>
        <w:tab/>
      </w:r>
      <w:r>
        <w:tab/>
      </w:r>
      <w:r>
        <w:tab/>
        <w:t>B_SEL = 2'b11;</w:t>
      </w:r>
    </w:p>
    <w:p w14:paraId="4B565AC8" w14:textId="77777777" w:rsidR="00402BAD" w:rsidRDefault="00402BAD" w:rsidP="00402BAD">
      <w:r>
        <w:tab/>
      </w:r>
      <w:r>
        <w:tab/>
      </w:r>
      <w:r>
        <w:tab/>
      </w:r>
      <w:r>
        <w:tab/>
        <w:t>D_SEL = 2'b01;</w:t>
      </w:r>
    </w:p>
    <w:p w14:paraId="4AE585D8" w14:textId="77777777" w:rsidR="00402BAD" w:rsidRDefault="00402BAD" w:rsidP="00402BAD">
      <w:r>
        <w:tab/>
      </w:r>
      <w:r>
        <w:tab/>
      </w:r>
      <w:r>
        <w:tab/>
      </w:r>
      <w:r>
        <w:tab/>
        <w:t>INST_TYPE_MUX_SEL = 0;</w:t>
      </w:r>
    </w:p>
    <w:p w14:paraId="624C8B7B" w14:textId="77777777" w:rsidR="00402BAD" w:rsidRDefault="00402BAD" w:rsidP="00402BAD">
      <w:r>
        <w:tab/>
      </w:r>
      <w:r>
        <w:tab/>
      </w:r>
      <w:r>
        <w:tab/>
      </w:r>
      <w:r>
        <w:tab/>
        <w:t>LDA = 0;</w:t>
      </w:r>
    </w:p>
    <w:p w14:paraId="2D8FC99F" w14:textId="77777777" w:rsidR="00402BAD" w:rsidRDefault="00402BAD" w:rsidP="00402BAD">
      <w:r>
        <w:tab/>
      </w:r>
      <w:r>
        <w:tab/>
      </w:r>
      <w:r>
        <w:tab/>
      </w:r>
      <w:r>
        <w:tab/>
        <w:t>LDQ = 0;</w:t>
      </w:r>
    </w:p>
    <w:p w14:paraId="0036ADBC" w14:textId="77777777" w:rsidR="00402BAD" w:rsidRDefault="00402BAD" w:rsidP="00402BAD">
      <w:r>
        <w:tab/>
      </w:r>
      <w:r>
        <w:tab/>
      </w:r>
      <w:r>
        <w:tab/>
      </w:r>
      <w:r>
        <w:tab/>
        <w:t>MULT_EN = 0; DIV_EN = 0;</w:t>
      </w:r>
    </w:p>
    <w:p w14:paraId="4CB3B806" w14:textId="77777777" w:rsidR="00402BAD" w:rsidRDefault="00402BAD" w:rsidP="00402BAD">
      <w:r>
        <w:tab/>
      </w:r>
      <w:r>
        <w:tab/>
      </w:r>
      <w:r>
        <w:tab/>
      </w:r>
      <w:r>
        <w:tab/>
        <w:t>MUL_SEL = 2'b00;</w:t>
      </w:r>
    </w:p>
    <w:p w14:paraId="25A796E6" w14:textId="77777777" w:rsidR="00402BAD" w:rsidRDefault="00402BAD" w:rsidP="00402BAD">
      <w:r>
        <w:tab/>
      </w:r>
      <w:r>
        <w:tab/>
      </w:r>
      <w:r>
        <w:tab/>
      </w:r>
      <w:r>
        <w:tab/>
        <w:t>PC_MUX_SEL = 2'b00;</w:t>
      </w:r>
    </w:p>
    <w:p w14:paraId="2954B9D1" w14:textId="77777777" w:rsidR="00402BAD" w:rsidRDefault="00402BAD" w:rsidP="00402BAD">
      <w:r>
        <w:tab/>
      </w:r>
      <w:r>
        <w:tab/>
      </w:r>
      <w:r>
        <w:tab/>
      </w:r>
      <w:r>
        <w:tab/>
        <w:t>PC_EN = 0;</w:t>
      </w:r>
    </w:p>
    <w:p w14:paraId="32694C9C" w14:textId="77777777" w:rsidR="00402BAD" w:rsidRDefault="00402BAD" w:rsidP="00402BAD">
      <w:r>
        <w:tab/>
      </w:r>
      <w:r>
        <w:tab/>
      </w:r>
      <w:r>
        <w:tab/>
      </w:r>
      <w:r>
        <w:tab/>
        <w:t>PLUS1_SEL = 0;</w:t>
      </w:r>
    </w:p>
    <w:p w14:paraId="0CACD3AB" w14:textId="77777777" w:rsidR="00402BAD" w:rsidRDefault="00402BAD" w:rsidP="00402BAD">
      <w:r>
        <w:tab/>
      </w:r>
      <w:r>
        <w:tab/>
      </w:r>
      <w:r>
        <w:tab/>
      </w:r>
      <w:r>
        <w:tab/>
        <w:t>RF_EN = 0;</w:t>
      </w:r>
    </w:p>
    <w:p w14:paraId="5D40F62D" w14:textId="77777777" w:rsidR="00402BAD" w:rsidRDefault="00402BAD" w:rsidP="00402BAD">
      <w:r>
        <w:tab/>
      </w:r>
      <w:r>
        <w:tab/>
      </w:r>
      <w:r>
        <w:tab/>
      </w:r>
      <w:r>
        <w:tab/>
        <w:t>OAP = 3'b000;</w:t>
      </w:r>
    </w:p>
    <w:p w14:paraId="2030F8E3" w14:textId="77777777" w:rsidR="00402BAD" w:rsidRDefault="00402BAD" w:rsidP="00402BAD">
      <w:r>
        <w:tab/>
      </w:r>
      <w:r>
        <w:tab/>
      </w:r>
      <w:r>
        <w:tab/>
      </w:r>
      <w:r>
        <w:tab/>
        <w:t>fetch = 0;</w:t>
      </w:r>
    </w:p>
    <w:p w14:paraId="11C8DC75" w14:textId="77777777" w:rsidR="00402BAD" w:rsidRDefault="00402BAD" w:rsidP="00402BAD">
      <w:r>
        <w:tab/>
      </w:r>
      <w:r>
        <w:tab/>
      </w:r>
      <w:r>
        <w:tab/>
        <w:t>end</w:t>
      </w:r>
    </w:p>
    <w:p w14:paraId="61BE2CA0" w14:textId="77777777" w:rsidR="00402BAD" w:rsidRDefault="00402BAD" w:rsidP="00402BAD">
      <w:r>
        <w:tab/>
      </w:r>
      <w:r>
        <w:tab/>
        <w:t>end</w:t>
      </w:r>
      <w:r>
        <w:tab/>
      </w:r>
    </w:p>
    <w:p w14:paraId="57C2D1D6" w14:textId="77777777" w:rsidR="00402BAD" w:rsidRDefault="00402BAD" w:rsidP="00402BAD">
      <w:r>
        <w:tab/>
      </w:r>
      <w:r>
        <w:tab/>
        <w:t>4'b0110:</w:t>
      </w:r>
    </w:p>
    <w:p w14:paraId="67F8E52B" w14:textId="77777777" w:rsidR="00402BAD" w:rsidRDefault="00402BAD" w:rsidP="00402BAD">
      <w:r>
        <w:tab/>
      </w:r>
      <w:r>
        <w:tab/>
        <w:t>begin</w:t>
      </w:r>
    </w:p>
    <w:p w14:paraId="527C8813" w14:textId="77777777" w:rsidR="00402BAD" w:rsidRDefault="00402BAD" w:rsidP="00402BAD">
      <w:r>
        <w:tab/>
      </w:r>
      <w:r>
        <w:tab/>
      </w:r>
      <w:r>
        <w:tab/>
        <w:t>A_SEL = 2'b10;</w:t>
      </w:r>
    </w:p>
    <w:p w14:paraId="0E7D187F" w14:textId="77777777" w:rsidR="00402BAD" w:rsidRDefault="00402BAD" w:rsidP="00402BAD">
      <w:r>
        <w:tab/>
      </w:r>
      <w:r>
        <w:tab/>
      </w:r>
      <w:r>
        <w:tab/>
        <w:t>B_SEL = 2'b11;</w:t>
      </w:r>
    </w:p>
    <w:p w14:paraId="70218093" w14:textId="77777777" w:rsidR="00402BAD" w:rsidRDefault="00402BAD" w:rsidP="00402BAD">
      <w:r>
        <w:tab/>
      </w:r>
      <w:r>
        <w:tab/>
      </w:r>
      <w:r>
        <w:tab/>
        <w:t>D_SEL = 2'b01;</w:t>
      </w:r>
    </w:p>
    <w:p w14:paraId="504E6955" w14:textId="77777777" w:rsidR="00402BAD" w:rsidRDefault="00402BAD" w:rsidP="00402BAD">
      <w:r>
        <w:tab/>
      </w:r>
      <w:r>
        <w:tab/>
      </w:r>
      <w:r>
        <w:tab/>
        <w:t>INST_TYPE_MUX_SEL = 0;</w:t>
      </w:r>
    </w:p>
    <w:p w14:paraId="6B2BCB4D" w14:textId="77777777" w:rsidR="00402BAD" w:rsidRDefault="00402BAD" w:rsidP="00402BAD">
      <w:r>
        <w:tab/>
      </w:r>
      <w:r>
        <w:tab/>
      </w:r>
      <w:r>
        <w:tab/>
        <w:t>LDA = 0;</w:t>
      </w:r>
    </w:p>
    <w:p w14:paraId="0A23389F" w14:textId="77777777" w:rsidR="00402BAD" w:rsidRDefault="00402BAD" w:rsidP="00402BAD">
      <w:r>
        <w:tab/>
      </w:r>
      <w:r>
        <w:tab/>
      </w:r>
      <w:r>
        <w:tab/>
        <w:t>LDQ = 0;</w:t>
      </w:r>
    </w:p>
    <w:p w14:paraId="043FD1C1" w14:textId="77777777" w:rsidR="00402BAD" w:rsidRDefault="00402BAD" w:rsidP="00402BAD">
      <w:r>
        <w:tab/>
      </w:r>
      <w:r>
        <w:tab/>
      </w:r>
      <w:r>
        <w:tab/>
        <w:t>MULT_EN = 0; DIV_EN = 0;</w:t>
      </w:r>
    </w:p>
    <w:p w14:paraId="1F5E901D" w14:textId="77777777" w:rsidR="00402BAD" w:rsidRDefault="00402BAD" w:rsidP="00402BAD">
      <w:r>
        <w:tab/>
      </w:r>
      <w:r>
        <w:tab/>
      </w:r>
      <w:r>
        <w:tab/>
        <w:t>MUL_SEL = 2'b00;</w:t>
      </w:r>
    </w:p>
    <w:p w14:paraId="09CB6874" w14:textId="77777777" w:rsidR="00402BAD" w:rsidRDefault="00402BAD" w:rsidP="00402BAD">
      <w:r>
        <w:tab/>
      </w:r>
      <w:r>
        <w:tab/>
      </w:r>
      <w:r>
        <w:tab/>
        <w:t>PC_MUX_SEL = 2'b00;</w:t>
      </w:r>
    </w:p>
    <w:p w14:paraId="5B72DB4B" w14:textId="77777777" w:rsidR="00402BAD" w:rsidRDefault="00402BAD" w:rsidP="00402BAD">
      <w:r>
        <w:tab/>
      </w:r>
      <w:r>
        <w:tab/>
      </w:r>
      <w:r>
        <w:tab/>
        <w:t>PC_EN = 0;</w:t>
      </w:r>
    </w:p>
    <w:p w14:paraId="6053AC14" w14:textId="77777777" w:rsidR="00402BAD" w:rsidRDefault="00402BAD" w:rsidP="00402BAD">
      <w:r>
        <w:tab/>
      </w:r>
      <w:r>
        <w:tab/>
      </w:r>
      <w:r>
        <w:tab/>
        <w:t>PLUS1_SEL = 0;</w:t>
      </w:r>
    </w:p>
    <w:p w14:paraId="04FD6152" w14:textId="77777777" w:rsidR="00402BAD" w:rsidRDefault="00402BAD" w:rsidP="00402BAD">
      <w:r>
        <w:tab/>
      </w:r>
      <w:r>
        <w:tab/>
      </w:r>
      <w:r>
        <w:tab/>
        <w:t>RF_EN = 0;</w:t>
      </w:r>
    </w:p>
    <w:p w14:paraId="078B4967" w14:textId="77777777" w:rsidR="00402BAD" w:rsidRDefault="00402BAD" w:rsidP="00402BAD">
      <w:r>
        <w:tab/>
      </w:r>
      <w:r>
        <w:tab/>
      </w:r>
      <w:r>
        <w:tab/>
        <w:t>OAP = 3'b000;</w:t>
      </w:r>
    </w:p>
    <w:p w14:paraId="058BBA41" w14:textId="77777777" w:rsidR="00402BAD" w:rsidRDefault="00402BAD" w:rsidP="00402BAD">
      <w:r>
        <w:tab/>
      </w:r>
      <w:r>
        <w:tab/>
      </w:r>
      <w:r>
        <w:tab/>
        <w:t>fetch = 1;</w:t>
      </w:r>
    </w:p>
    <w:p w14:paraId="5C750E2D" w14:textId="77777777" w:rsidR="00402BAD" w:rsidRDefault="00402BAD" w:rsidP="00402BAD">
      <w:r>
        <w:tab/>
      </w:r>
      <w:r>
        <w:tab/>
      </w:r>
      <w:r>
        <w:tab/>
        <w:t>available = 0;</w:t>
      </w:r>
    </w:p>
    <w:p w14:paraId="11ADC7E4" w14:textId="77777777" w:rsidR="00402BAD" w:rsidRDefault="00402BAD" w:rsidP="00402BAD">
      <w:r>
        <w:tab/>
      </w:r>
      <w:r>
        <w:tab/>
        <w:t>end</w:t>
      </w:r>
    </w:p>
    <w:p w14:paraId="52DA2CC0" w14:textId="77777777" w:rsidR="00402BAD" w:rsidRDefault="00402BAD" w:rsidP="00402BAD">
      <w:r>
        <w:tab/>
      </w:r>
      <w:r>
        <w:tab/>
        <w:t xml:space="preserve">default: </w:t>
      </w:r>
    </w:p>
    <w:p w14:paraId="16F3A110" w14:textId="77777777" w:rsidR="00402BAD" w:rsidRDefault="00402BAD" w:rsidP="00402BAD">
      <w:r>
        <w:tab/>
      </w:r>
      <w:r>
        <w:tab/>
      </w:r>
      <w:r>
        <w:tab/>
        <w:t>begin</w:t>
      </w:r>
    </w:p>
    <w:p w14:paraId="1B769817" w14:textId="77777777" w:rsidR="00402BAD" w:rsidRDefault="00402BAD" w:rsidP="00402BAD">
      <w:r>
        <w:tab/>
      </w:r>
      <w:r>
        <w:tab/>
      </w:r>
      <w:r>
        <w:tab/>
        <w:t>end</w:t>
      </w:r>
      <w:r>
        <w:tab/>
      </w:r>
    </w:p>
    <w:p w14:paraId="2FB56374" w14:textId="77777777" w:rsidR="00402BAD" w:rsidRDefault="00402BAD" w:rsidP="00402BAD">
      <w:r>
        <w:tab/>
      </w:r>
      <w:r>
        <w:tab/>
        <w:t>endcase</w:t>
      </w:r>
    </w:p>
    <w:p w14:paraId="5CB51C5A" w14:textId="77777777" w:rsidR="00402BAD" w:rsidRDefault="00402BAD" w:rsidP="00402BAD">
      <w:r>
        <w:tab/>
        <w:t>end</w:t>
      </w:r>
    </w:p>
    <w:p w14:paraId="2B0D7FEA" w14:textId="77777777" w:rsidR="00402BAD" w:rsidRDefault="00402BAD" w:rsidP="00402BAD">
      <w:r>
        <w:tab/>
        <w:t>4'b1110: // BRNE</w:t>
      </w:r>
    </w:p>
    <w:p w14:paraId="3FF0F7F8" w14:textId="77777777" w:rsidR="00402BAD" w:rsidRDefault="00402BAD" w:rsidP="00402BAD">
      <w:r>
        <w:tab/>
        <w:t>begin</w:t>
      </w:r>
    </w:p>
    <w:p w14:paraId="1A65B545" w14:textId="77777777" w:rsidR="00402BAD" w:rsidRDefault="00402BAD" w:rsidP="00402BAD">
      <w:r>
        <w:tab/>
      </w:r>
      <w:r>
        <w:tab/>
        <w:t>case(Count)</w:t>
      </w:r>
    </w:p>
    <w:p w14:paraId="4AE7D92E" w14:textId="77777777" w:rsidR="00402BAD" w:rsidRDefault="00402BAD" w:rsidP="00402BAD">
      <w:r>
        <w:tab/>
      </w:r>
      <w:r>
        <w:tab/>
        <w:t>4'b0010:</w:t>
      </w:r>
    </w:p>
    <w:p w14:paraId="3B838DA2" w14:textId="77777777" w:rsidR="00402BAD" w:rsidRDefault="00402BAD" w:rsidP="00402BAD">
      <w:r>
        <w:tab/>
      </w:r>
      <w:r>
        <w:tab/>
        <w:t>begin</w:t>
      </w:r>
    </w:p>
    <w:p w14:paraId="40DD441D" w14:textId="77777777" w:rsidR="00402BAD" w:rsidRDefault="00402BAD" w:rsidP="00402BAD">
      <w:r>
        <w:tab/>
      </w:r>
      <w:r>
        <w:tab/>
      </w:r>
      <w:r>
        <w:tab/>
        <w:t>INST_TYPE_MUX_SEL = 1;</w:t>
      </w:r>
    </w:p>
    <w:p w14:paraId="038AD239" w14:textId="77777777" w:rsidR="00402BAD" w:rsidRDefault="00402BAD" w:rsidP="00402BAD">
      <w:r>
        <w:tab/>
      </w:r>
      <w:r>
        <w:tab/>
      </w:r>
      <w:r>
        <w:tab/>
        <w:t>A_SEL = 2'b10;</w:t>
      </w:r>
    </w:p>
    <w:p w14:paraId="7FAF8555" w14:textId="77777777" w:rsidR="00402BAD" w:rsidRDefault="00402BAD" w:rsidP="00402BAD">
      <w:r>
        <w:tab/>
      </w:r>
      <w:r>
        <w:tab/>
      </w:r>
      <w:r>
        <w:tab/>
        <w:t>B_SEL = 2'b10;</w:t>
      </w:r>
    </w:p>
    <w:p w14:paraId="0B9B09AA" w14:textId="77777777" w:rsidR="00402BAD" w:rsidRDefault="00402BAD" w:rsidP="00402BAD">
      <w:r>
        <w:tab/>
      </w:r>
      <w:r>
        <w:tab/>
      </w:r>
      <w:r>
        <w:tab/>
        <w:t>D_SEL = 2'b01;</w:t>
      </w:r>
    </w:p>
    <w:p w14:paraId="55CE74EE" w14:textId="77777777" w:rsidR="00402BAD" w:rsidRDefault="00402BAD" w:rsidP="00402BAD">
      <w:r>
        <w:tab/>
      </w:r>
      <w:r>
        <w:tab/>
      </w:r>
      <w:r>
        <w:tab/>
        <w:t>LDA = 0;</w:t>
      </w:r>
    </w:p>
    <w:p w14:paraId="6C68B4D0" w14:textId="77777777" w:rsidR="00402BAD" w:rsidRDefault="00402BAD" w:rsidP="00402BAD">
      <w:r>
        <w:tab/>
      </w:r>
      <w:r>
        <w:tab/>
      </w:r>
      <w:r>
        <w:tab/>
        <w:t>LDQ = 0;</w:t>
      </w:r>
    </w:p>
    <w:p w14:paraId="07ED6E0D" w14:textId="77777777" w:rsidR="00402BAD" w:rsidRDefault="00402BAD" w:rsidP="00402BAD">
      <w:r>
        <w:tab/>
      </w:r>
      <w:r>
        <w:tab/>
      </w:r>
      <w:r>
        <w:tab/>
        <w:t>MULT_EN = 0; DIV_EN = 0;</w:t>
      </w:r>
    </w:p>
    <w:p w14:paraId="3AA39E26" w14:textId="77777777" w:rsidR="00402BAD" w:rsidRDefault="00402BAD" w:rsidP="00402BAD">
      <w:r>
        <w:tab/>
      </w:r>
      <w:r>
        <w:tab/>
      </w:r>
      <w:r>
        <w:tab/>
        <w:t>MUL_SEL = 2'b00;</w:t>
      </w:r>
    </w:p>
    <w:p w14:paraId="31F6DED7" w14:textId="77777777" w:rsidR="00402BAD" w:rsidRDefault="00402BAD" w:rsidP="00402BAD">
      <w:r>
        <w:tab/>
      </w:r>
      <w:r>
        <w:tab/>
      </w:r>
      <w:r>
        <w:tab/>
        <w:t>PC_MUX_SEL = 2'b0;</w:t>
      </w:r>
    </w:p>
    <w:p w14:paraId="66CF9912" w14:textId="77777777" w:rsidR="00402BAD" w:rsidRDefault="00402BAD" w:rsidP="00402BAD">
      <w:r>
        <w:tab/>
      </w:r>
      <w:r>
        <w:tab/>
      </w:r>
      <w:r>
        <w:tab/>
        <w:t>PLUS1_SEL = 0;</w:t>
      </w:r>
    </w:p>
    <w:p w14:paraId="453045DE" w14:textId="77777777" w:rsidR="00402BAD" w:rsidRDefault="00402BAD" w:rsidP="00402BAD">
      <w:r>
        <w:tab/>
      </w:r>
      <w:r>
        <w:tab/>
      </w:r>
      <w:r>
        <w:tab/>
        <w:t>RF_EN = 0;</w:t>
      </w:r>
    </w:p>
    <w:p w14:paraId="67F538ED" w14:textId="77777777" w:rsidR="00402BAD" w:rsidRDefault="00402BAD" w:rsidP="00402BAD">
      <w:r>
        <w:tab/>
      </w:r>
      <w:r>
        <w:tab/>
      </w:r>
      <w:r>
        <w:tab/>
        <w:t>OAP = 3'b001;</w:t>
      </w:r>
    </w:p>
    <w:p w14:paraId="4595CFC9" w14:textId="77777777" w:rsidR="00402BAD" w:rsidRDefault="00402BAD" w:rsidP="00402BAD">
      <w:r>
        <w:tab/>
      </w:r>
      <w:r>
        <w:tab/>
      </w:r>
      <w:r>
        <w:tab/>
        <w:t>fetch = 0;</w:t>
      </w:r>
    </w:p>
    <w:p w14:paraId="1F513D3F" w14:textId="77777777" w:rsidR="00402BAD" w:rsidRDefault="00402BAD" w:rsidP="00402BAD">
      <w:r>
        <w:tab/>
      </w:r>
      <w:r>
        <w:tab/>
        <w:t>end</w:t>
      </w:r>
    </w:p>
    <w:p w14:paraId="0AA74A98" w14:textId="77777777" w:rsidR="00402BAD" w:rsidRDefault="00402BAD" w:rsidP="00402BAD">
      <w:r>
        <w:tab/>
      </w:r>
      <w:r>
        <w:tab/>
        <w:t>4'b0011:</w:t>
      </w:r>
    </w:p>
    <w:p w14:paraId="4EE55F3E" w14:textId="77777777" w:rsidR="00402BAD" w:rsidRDefault="00402BAD" w:rsidP="00402BAD">
      <w:r>
        <w:tab/>
      </w:r>
      <w:r>
        <w:tab/>
        <w:t>begin</w:t>
      </w:r>
    </w:p>
    <w:p w14:paraId="5083A5F0" w14:textId="77777777" w:rsidR="00402BAD" w:rsidRDefault="00402BAD" w:rsidP="00402BAD">
      <w:r>
        <w:tab/>
      </w:r>
      <w:r>
        <w:tab/>
      </w:r>
      <w:r>
        <w:tab/>
        <w:t>A_SEL = 2'b10;</w:t>
      </w:r>
    </w:p>
    <w:p w14:paraId="6581CEEA" w14:textId="77777777" w:rsidR="00402BAD" w:rsidRDefault="00402BAD" w:rsidP="00402BAD">
      <w:r>
        <w:tab/>
      </w:r>
      <w:r>
        <w:tab/>
      </w:r>
      <w:r>
        <w:tab/>
        <w:t>B_SEL = 2'b10;</w:t>
      </w:r>
    </w:p>
    <w:p w14:paraId="3FEBC1F9" w14:textId="77777777" w:rsidR="00402BAD" w:rsidRDefault="00402BAD" w:rsidP="00402BAD">
      <w:r>
        <w:tab/>
      </w:r>
      <w:r>
        <w:tab/>
      </w:r>
      <w:r>
        <w:tab/>
        <w:t>D_SEL = 2'b01;</w:t>
      </w:r>
    </w:p>
    <w:p w14:paraId="527D3490" w14:textId="77777777" w:rsidR="00402BAD" w:rsidRDefault="00402BAD" w:rsidP="00402BAD">
      <w:r>
        <w:tab/>
      </w:r>
      <w:r>
        <w:tab/>
      </w:r>
      <w:r>
        <w:tab/>
        <w:t>INST_TYPE_MUX_SEL = 1;</w:t>
      </w:r>
    </w:p>
    <w:p w14:paraId="2856609D" w14:textId="77777777" w:rsidR="00402BAD" w:rsidRDefault="00402BAD" w:rsidP="00402BAD">
      <w:r>
        <w:tab/>
      </w:r>
      <w:r>
        <w:tab/>
      </w:r>
      <w:r>
        <w:tab/>
        <w:t>LDA = 0;</w:t>
      </w:r>
    </w:p>
    <w:p w14:paraId="14C53AE2" w14:textId="77777777" w:rsidR="00402BAD" w:rsidRDefault="00402BAD" w:rsidP="00402BAD">
      <w:r>
        <w:tab/>
      </w:r>
      <w:r>
        <w:tab/>
      </w:r>
      <w:r>
        <w:tab/>
        <w:t>LDQ = 0;</w:t>
      </w:r>
    </w:p>
    <w:p w14:paraId="6D70AD64" w14:textId="77777777" w:rsidR="00402BAD" w:rsidRDefault="00402BAD" w:rsidP="00402BAD">
      <w:r>
        <w:tab/>
      </w:r>
      <w:r>
        <w:tab/>
      </w:r>
      <w:r>
        <w:tab/>
        <w:t>MULT_EN = 0; DIV_EN = 0;</w:t>
      </w:r>
    </w:p>
    <w:p w14:paraId="16B8C580" w14:textId="77777777" w:rsidR="00402BAD" w:rsidRDefault="00402BAD" w:rsidP="00402BAD">
      <w:r>
        <w:tab/>
      </w:r>
      <w:r>
        <w:tab/>
      </w:r>
      <w:r>
        <w:tab/>
        <w:t>MUL_SEL = 2'b00;</w:t>
      </w:r>
    </w:p>
    <w:p w14:paraId="497D6FD4" w14:textId="77777777" w:rsidR="00402BAD" w:rsidRDefault="00402BAD" w:rsidP="00402BAD">
      <w:r>
        <w:tab/>
      </w:r>
      <w:r>
        <w:tab/>
      </w:r>
      <w:r>
        <w:tab/>
        <w:t>PC_MUX_SEL = 2'b0;</w:t>
      </w:r>
    </w:p>
    <w:p w14:paraId="6C37F7EC" w14:textId="77777777" w:rsidR="00402BAD" w:rsidRDefault="00402BAD" w:rsidP="00402BAD">
      <w:r>
        <w:tab/>
      </w:r>
      <w:r>
        <w:tab/>
      </w:r>
      <w:r>
        <w:tab/>
        <w:t>PC_EN = 0;</w:t>
      </w:r>
    </w:p>
    <w:p w14:paraId="3A2F05C1" w14:textId="77777777" w:rsidR="00402BAD" w:rsidRDefault="00402BAD" w:rsidP="00402BAD">
      <w:r>
        <w:tab/>
      </w:r>
      <w:r>
        <w:tab/>
      </w:r>
      <w:r>
        <w:tab/>
        <w:t>PLUS1_SEL = 0;</w:t>
      </w:r>
    </w:p>
    <w:p w14:paraId="38FCA20B" w14:textId="77777777" w:rsidR="00402BAD" w:rsidRDefault="00402BAD" w:rsidP="00402BAD">
      <w:r>
        <w:tab/>
      </w:r>
      <w:r>
        <w:tab/>
      </w:r>
      <w:r>
        <w:tab/>
        <w:t>RF_EN = 0;</w:t>
      </w:r>
    </w:p>
    <w:p w14:paraId="4EE14D2C" w14:textId="77777777" w:rsidR="00402BAD" w:rsidRDefault="00402BAD" w:rsidP="00402BAD">
      <w:r>
        <w:tab/>
      </w:r>
      <w:r>
        <w:tab/>
      </w:r>
      <w:r>
        <w:tab/>
        <w:t>OAP = 3'b001;</w:t>
      </w:r>
    </w:p>
    <w:p w14:paraId="345A6E45" w14:textId="77777777" w:rsidR="00402BAD" w:rsidRDefault="00402BAD" w:rsidP="00402BAD">
      <w:r>
        <w:tab/>
      </w:r>
      <w:r>
        <w:tab/>
      </w:r>
      <w:r>
        <w:tab/>
        <w:t>fetch = 0;</w:t>
      </w:r>
    </w:p>
    <w:p w14:paraId="0C452C61" w14:textId="77777777" w:rsidR="00402BAD" w:rsidRDefault="00402BAD" w:rsidP="00402BAD">
      <w:r>
        <w:tab/>
      </w:r>
      <w:r>
        <w:tab/>
        <w:t>end</w:t>
      </w:r>
    </w:p>
    <w:p w14:paraId="54C43A83" w14:textId="77777777" w:rsidR="00402BAD" w:rsidRDefault="00402BAD" w:rsidP="00402BAD">
      <w:r>
        <w:tab/>
      </w:r>
      <w:r>
        <w:tab/>
        <w:t>4'b0100:</w:t>
      </w:r>
    </w:p>
    <w:p w14:paraId="0705930D" w14:textId="77777777" w:rsidR="00402BAD" w:rsidRDefault="00402BAD" w:rsidP="00402BAD">
      <w:r>
        <w:tab/>
      </w:r>
      <w:r>
        <w:tab/>
        <w:t>begin</w:t>
      </w:r>
    </w:p>
    <w:p w14:paraId="7BE71CEE" w14:textId="77777777" w:rsidR="00402BAD" w:rsidRDefault="00402BAD" w:rsidP="00402BAD">
      <w:r>
        <w:tab/>
      </w:r>
      <w:r>
        <w:tab/>
        <w:t>if(Z_FLAG == 0)</w:t>
      </w:r>
    </w:p>
    <w:p w14:paraId="6C4DD40A" w14:textId="77777777" w:rsidR="00402BAD" w:rsidRDefault="00402BAD" w:rsidP="00402BAD">
      <w:r>
        <w:tab/>
      </w:r>
      <w:r>
        <w:tab/>
      </w:r>
      <w:r>
        <w:tab/>
        <w:t>begin</w:t>
      </w:r>
    </w:p>
    <w:p w14:paraId="00CC6DF6" w14:textId="77777777" w:rsidR="00402BAD" w:rsidRDefault="00402BAD" w:rsidP="00402BAD">
      <w:r>
        <w:tab/>
      </w:r>
      <w:r>
        <w:tab/>
      </w:r>
      <w:r>
        <w:tab/>
      </w:r>
      <w:r>
        <w:tab/>
        <w:t>temp_Z = Z_FLAG;</w:t>
      </w:r>
    </w:p>
    <w:p w14:paraId="3DA32041" w14:textId="77777777" w:rsidR="00402BAD" w:rsidRDefault="00402BAD" w:rsidP="00402BAD">
      <w:r>
        <w:tab/>
      </w:r>
      <w:r>
        <w:tab/>
      </w:r>
      <w:r>
        <w:tab/>
      </w:r>
      <w:r>
        <w:tab/>
        <w:t>A_SEL = 2'b01;</w:t>
      </w:r>
    </w:p>
    <w:p w14:paraId="361925B2" w14:textId="77777777" w:rsidR="00402BAD" w:rsidRDefault="00402BAD" w:rsidP="00402BAD">
      <w:r>
        <w:tab/>
      </w:r>
      <w:r>
        <w:tab/>
      </w:r>
      <w:r>
        <w:tab/>
      </w:r>
      <w:r>
        <w:tab/>
        <w:t>B_SEL = 2'b11;</w:t>
      </w:r>
    </w:p>
    <w:p w14:paraId="7DC7F8EC" w14:textId="77777777" w:rsidR="00402BAD" w:rsidRDefault="00402BAD" w:rsidP="00402BAD">
      <w:r>
        <w:tab/>
      </w:r>
      <w:r>
        <w:tab/>
      </w:r>
      <w:r>
        <w:tab/>
      </w:r>
      <w:r>
        <w:tab/>
        <w:t>D_SEL = 2'b01;</w:t>
      </w:r>
    </w:p>
    <w:p w14:paraId="7BA57F13" w14:textId="77777777" w:rsidR="00402BAD" w:rsidRDefault="00402BAD" w:rsidP="00402BAD">
      <w:r>
        <w:tab/>
      </w:r>
      <w:r>
        <w:tab/>
      </w:r>
      <w:r>
        <w:tab/>
      </w:r>
      <w:r>
        <w:tab/>
        <w:t>INST_TYPE_MUX_SEL = 0;</w:t>
      </w:r>
    </w:p>
    <w:p w14:paraId="1708FA29" w14:textId="77777777" w:rsidR="00402BAD" w:rsidRDefault="00402BAD" w:rsidP="00402BAD">
      <w:r>
        <w:tab/>
      </w:r>
      <w:r>
        <w:tab/>
      </w:r>
      <w:r>
        <w:tab/>
      </w:r>
      <w:r>
        <w:tab/>
        <w:t>LDA = 1;</w:t>
      </w:r>
    </w:p>
    <w:p w14:paraId="4E71ACEB" w14:textId="77777777" w:rsidR="00402BAD" w:rsidRDefault="00402BAD" w:rsidP="00402BAD">
      <w:r>
        <w:tab/>
      </w:r>
      <w:r>
        <w:tab/>
      </w:r>
      <w:r>
        <w:tab/>
      </w:r>
      <w:r>
        <w:tab/>
        <w:t>LDQ = 0;</w:t>
      </w:r>
    </w:p>
    <w:p w14:paraId="7A038BC9" w14:textId="77777777" w:rsidR="00402BAD" w:rsidRDefault="00402BAD" w:rsidP="00402BAD">
      <w:r>
        <w:tab/>
      </w:r>
      <w:r>
        <w:tab/>
      </w:r>
      <w:r>
        <w:tab/>
      </w:r>
      <w:r>
        <w:tab/>
        <w:t>MULT_EN = 0; DIV_EN = 0;</w:t>
      </w:r>
    </w:p>
    <w:p w14:paraId="751684BE" w14:textId="77777777" w:rsidR="00402BAD" w:rsidRDefault="00402BAD" w:rsidP="00402BAD">
      <w:r>
        <w:tab/>
      </w:r>
      <w:r>
        <w:tab/>
      </w:r>
      <w:r>
        <w:tab/>
      </w:r>
      <w:r>
        <w:tab/>
        <w:t>MUL_SEL = 2'b00;</w:t>
      </w:r>
    </w:p>
    <w:p w14:paraId="7BEF6E6C" w14:textId="77777777" w:rsidR="00402BAD" w:rsidRDefault="00402BAD" w:rsidP="00402BAD">
      <w:r>
        <w:tab/>
      </w:r>
      <w:r>
        <w:tab/>
      </w:r>
      <w:r>
        <w:tab/>
      </w:r>
      <w:r>
        <w:tab/>
        <w:t>PC_MUX_SEL = 2'b10;</w:t>
      </w:r>
    </w:p>
    <w:p w14:paraId="2B6C19C0" w14:textId="77777777" w:rsidR="00402BAD" w:rsidRDefault="00402BAD" w:rsidP="00402BAD">
      <w:r>
        <w:tab/>
      </w:r>
      <w:r>
        <w:tab/>
      </w:r>
      <w:r>
        <w:tab/>
      </w:r>
      <w:r>
        <w:tab/>
        <w:t>PC_EN = 0 ;</w:t>
      </w:r>
    </w:p>
    <w:p w14:paraId="6D249F9B" w14:textId="77777777" w:rsidR="00402BAD" w:rsidRDefault="00402BAD" w:rsidP="00402BAD">
      <w:r>
        <w:tab/>
      </w:r>
      <w:r>
        <w:tab/>
      </w:r>
      <w:r>
        <w:tab/>
      </w:r>
      <w:r>
        <w:tab/>
        <w:t>PLUS1_SEL = 0;</w:t>
      </w:r>
    </w:p>
    <w:p w14:paraId="310BFABD" w14:textId="77777777" w:rsidR="00402BAD" w:rsidRDefault="00402BAD" w:rsidP="00402BAD">
      <w:r>
        <w:tab/>
      </w:r>
      <w:r>
        <w:tab/>
      </w:r>
      <w:r>
        <w:tab/>
      </w:r>
      <w:r>
        <w:tab/>
        <w:t>RF_EN = 0;</w:t>
      </w:r>
    </w:p>
    <w:p w14:paraId="339F0133" w14:textId="77777777" w:rsidR="00402BAD" w:rsidRDefault="00402BAD" w:rsidP="00402BAD">
      <w:r>
        <w:tab/>
      </w:r>
      <w:r>
        <w:tab/>
      </w:r>
      <w:r>
        <w:tab/>
      </w:r>
      <w:r>
        <w:tab/>
        <w:t>OAP = 3'b000;</w:t>
      </w:r>
    </w:p>
    <w:p w14:paraId="75FDC183" w14:textId="77777777" w:rsidR="00402BAD" w:rsidRDefault="00402BAD" w:rsidP="00402BAD">
      <w:r>
        <w:tab/>
      </w:r>
      <w:r>
        <w:tab/>
      </w:r>
      <w:r>
        <w:tab/>
      </w:r>
      <w:r>
        <w:tab/>
        <w:t>fetch = 0;</w:t>
      </w:r>
    </w:p>
    <w:p w14:paraId="22F5C371" w14:textId="77777777" w:rsidR="00402BAD" w:rsidRDefault="00402BAD" w:rsidP="00402BAD">
      <w:r>
        <w:tab/>
      </w:r>
      <w:r>
        <w:tab/>
      </w:r>
      <w:r>
        <w:tab/>
        <w:t>end</w:t>
      </w:r>
    </w:p>
    <w:p w14:paraId="49577B79" w14:textId="77777777" w:rsidR="00402BAD" w:rsidRDefault="00402BAD" w:rsidP="00402BAD">
      <w:r>
        <w:tab/>
      </w:r>
      <w:r>
        <w:tab/>
        <w:t>if(Z_FLAG == 1)</w:t>
      </w:r>
    </w:p>
    <w:p w14:paraId="3C28BE5A" w14:textId="77777777" w:rsidR="00402BAD" w:rsidRDefault="00402BAD" w:rsidP="00402BAD">
      <w:r>
        <w:tab/>
      </w:r>
      <w:r>
        <w:tab/>
      </w:r>
      <w:r>
        <w:tab/>
        <w:t>begin</w:t>
      </w:r>
    </w:p>
    <w:p w14:paraId="021B6408" w14:textId="77777777" w:rsidR="00402BAD" w:rsidRDefault="00402BAD" w:rsidP="00402BAD">
      <w:r>
        <w:tab/>
      </w:r>
      <w:r>
        <w:tab/>
      </w:r>
      <w:r>
        <w:tab/>
      </w:r>
      <w:r>
        <w:tab/>
        <w:t>temp_Z = Z_FLAG;</w:t>
      </w:r>
    </w:p>
    <w:p w14:paraId="6FD93882" w14:textId="77777777" w:rsidR="00402BAD" w:rsidRDefault="00402BAD" w:rsidP="00402BAD">
      <w:r>
        <w:tab/>
      </w:r>
      <w:r>
        <w:tab/>
      </w:r>
      <w:r>
        <w:tab/>
      </w:r>
      <w:r>
        <w:tab/>
        <w:t>A_SEL = 2'b01;</w:t>
      </w:r>
    </w:p>
    <w:p w14:paraId="7B59B681" w14:textId="77777777" w:rsidR="00402BAD" w:rsidRDefault="00402BAD" w:rsidP="00402BAD">
      <w:r>
        <w:tab/>
      </w:r>
      <w:r>
        <w:tab/>
      </w:r>
      <w:r>
        <w:tab/>
      </w:r>
      <w:r>
        <w:tab/>
        <w:t>B_SEL = 2'b11;</w:t>
      </w:r>
    </w:p>
    <w:p w14:paraId="3BBB7D8E" w14:textId="77777777" w:rsidR="00402BAD" w:rsidRDefault="00402BAD" w:rsidP="00402BAD">
      <w:r>
        <w:tab/>
      </w:r>
      <w:r>
        <w:tab/>
      </w:r>
      <w:r>
        <w:tab/>
      </w:r>
      <w:r>
        <w:tab/>
        <w:t>D_SEL = 2'b01;</w:t>
      </w:r>
    </w:p>
    <w:p w14:paraId="22CC92D2" w14:textId="77777777" w:rsidR="00402BAD" w:rsidRDefault="00402BAD" w:rsidP="00402BAD">
      <w:r>
        <w:tab/>
      </w:r>
      <w:r>
        <w:tab/>
      </w:r>
      <w:r>
        <w:tab/>
      </w:r>
      <w:r>
        <w:tab/>
        <w:t>INST_TYPE_MUX_SEL = 0;</w:t>
      </w:r>
    </w:p>
    <w:p w14:paraId="1D293ACA" w14:textId="77777777" w:rsidR="00402BAD" w:rsidRDefault="00402BAD" w:rsidP="00402BAD">
      <w:r>
        <w:tab/>
      </w:r>
      <w:r>
        <w:tab/>
      </w:r>
      <w:r>
        <w:tab/>
      </w:r>
      <w:r>
        <w:tab/>
        <w:t>LDA = 1;</w:t>
      </w:r>
    </w:p>
    <w:p w14:paraId="51C10936" w14:textId="77777777" w:rsidR="00402BAD" w:rsidRDefault="00402BAD" w:rsidP="00402BAD">
      <w:r>
        <w:tab/>
      </w:r>
      <w:r>
        <w:tab/>
      </w:r>
      <w:r>
        <w:tab/>
      </w:r>
      <w:r>
        <w:tab/>
        <w:t>LDQ = 0;</w:t>
      </w:r>
    </w:p>
    <w:p w14:paraId="758B2E70" w14:textId="77777777" w:rsidR="00402BAD" w:rsidRDefault="00402BAD" w:rsidP="00402BAD">
      <w:r>
        <w:tab/>
      </w:r>
      <w:r>
        <w:tab/>
      </w:r>
      <w:r>
        <w:tab/>
      </w:r>
      <w:r>
        <w:tab/>
        <w:t>MULT_EN = 0; DIV_EN = 0;</w:t>
      </w:r>
    </w:p>
    <w:p w14:paraId="77816603" w14:textId="77777777" w:rsidR="00402BAD" w:rsidRDefault="00402BAD" w:rsidP="00402BAD">
      <w:r>
        <w:tab/>
      </w:r>
      <w:r>
        <w:tab/>
      </w:r>
      <w:r>
        <w:tab/>
      </w:r>
      <w:r>
        <w:tab/>
        <w:t>MUL_SEL = 2'b00;</w:t>
      </w:r>
    </w:p>
    <w:p w14:paraId="3A336D83" w14:textId="77777777" w:rsidR="00402BAD" w:rsidRDefault="00402BAD" w:rsidP="00402BAD">
      <w:r>
        <w:tab/>
      </w:r>
      <w:r>
        <w:tab/>
      </w:r>
      <w:r>
        <w:tab/>
      </w:r>
      <w:r>
        <w:tab/>
        <w:t>PC_MUX_SEL = 2'b00;</w:t>
      </w:r>
    </w:p>
    <w:p w14:paraId="61FD0E22" w14:textId="77777777" w:rsidR="00402BAD" w:rsidRDefault="00402BAD" w:rsidP="00402BAD">
      <w:r>
        <w:tab/>
      </w:r>
      <w:r>
        <w:tab/>
      </w:r>
      <w:r>
        <w:tab/>
      </w:r>
      <w:r>
        <w:tab/>
        <w:t>PLUS1_SEL = 0;</w:t>
      </w:r>
    </w:p>
    <w:p w14:paraId="44141C7F" w14:textId="77777777" w:rsidR="00402BAD" w:rsidRDefault="00402BAD" w:rsidP="00402BAD">
      <w:r>
        <w:tab/>
      </w:r>
      <w:r>
        <w:tab/>
      </w:r>
      <w:r>
        <w:tab/>
      </w:r>
      <w:r>
        <w:tab/>
        <w:t>RF_EN = 0;</w:t>
      </w:r>
    </w:p>
    <w:p w14:paraId="52960E6D" w14:textId="77777777" w:rsidR="00402BAD" w:rsidRDefault="00402BAD" w:rsidP="00402BAD">
      <w:r>
        <w:tab/>
      </w:r>
      <w:r>
        <w:tab/>
      </w:r>
      <w:r>
        <w:tab/>
      </w:r>
      <w:r>
        <w:tab/>
        <w:t>OAP = 3'b000;</w:t>
      </w:r>
    </w:p>
    <w:p w14:paraId="61B440B7" w14:textId="77777777" w:rsidR="00402BAD" w:rsidRDefault="00402BAD" w:rsidP="00402BAD">
      <w:r>
        <w:tab/>
      </w:r>
      <w:r>
        <w:tab/>
      </w:r>
      <w:r>
        <w:tab/>
      </w:r>
      <w:r>
        <w:tab/>
        <w:t>fetch = 0;</w:t>
      </w:r>
    </w:p>
    <w:p w14:paraId="5B239381" w14:textId="77777777" w:rsidR="00402BAD" w:rsidRDefault="00402BAD" w:rsidP="00402BAD">
      <w:r>
        <w:tab/>
      </w:r>
      <w:r>
        <w:tab/>
      </w:r>
      <w:r>
        <w:tab/>
        <w:t>end</w:t>
      </w:r>
    </w:p>
    <w:p w14:paraId="7EDEB2B2" w14:textId="77777777" w:rsidR="00402BAD" w:rsidRDefault="00402BAD" w:rsidP="00402BAD">
      <w:r>
        <w:tab/>
      </w:r>
      <w:r>
        <w:tab/>
        <w:t>end</w:t>
      </w:r>
    </w:p>
    <w:p w14:paraId="407A5A03" w14:textId="77777777" w:rsidR="00402BAD" w:rsidRDefault="00402BAD" w:rsidP="00402BAD">
      <w:r>
        <w:tab/>
      </w:r>
      <w:r>
        <w:tab/>
        <w:t>4'b0101:</w:t>
      </w:r>
    </w:p>
    <w:p w14:paraId="30DC0EF7" w14:textId="77777777" w:rsidR="00402BAD" w:rsidRDefault="00402BAD" w:rsidP="00402BAD">
      <w:r>
        <w:tab/>
      </w:r>
      <w:r>
        <w:tab/>
        <w:t>begin</w:t>
      </w:r>
    </w:p>
    <w:p w14:paraId="0536E676" w14:textId="77777777" w:rsidR="00402BAD" w:rsidRDefault="00402BAD" w:rsidP="00402BAD">
      <w:r>
        <w:tab/>
      </w:r>
      <w:r>
        <w:tab/>
        <w:t>if(temp_Z == 0)</w:t>
      </w:r>
    </w:p>
    <w:p w14:paraId="2633F058" w14:textId="77777777" w:rsidR="00402BAD" w:rsidRDefault="00402BAD" w:rsidP="00402BAD">
      <w:r>
        <w:tab/>
      </w:r>
      <w:r>
        <w:tab/>
      </w:r>
      <w:r>
        <w:tab/>
        <w:t>begin</w:t>
      </w:r>
    </w:p>
    <w:p w14:paraId="319831A4" w14:textId="77777777" w:rsidR="00402BAD" w:rsidRDefault="00402BAD" w:rsidP="00402BAD">
      <w:r>
        <w:tab/>
      </w:r>
      <w:r>
        <w:tab/>
      </w:r>
      <w:r>
        <w:tab/>
      </w:r>
      <w:r>
        <w:tab/>
        <w:t>A_SEL = 2'b10;</w:t>
      </w:r>
    </w:p>
    <w:p w14:paraId="36B539F8" w14:textId="77777777" w:rsidR="00402BAD" w:rsidRDefault="00402BAD" w:rsidP="00402BAD">
      <w:r>
        <w:tab/>
      </w:r>
      <w:r>
        <w:tab/>
      </w:r>
      <w:r>
        <w:tab/>
      </w:r>
      <w:r>
        <w:tab/>
        <w:t>B_SEL = 2'b11;</w:t>
      </w:r>
    </w:p>
    <w:p w14:paraId="617DAD51" w14:textId="77777777" w:rsidR="00402BAD" w:rsidRDefault="00402BAD" w:rsidP="00402BAD">
      <w:r>
        <w:tab/>
      </w:r>
      <w:r>
        <w:tab/>
      </w:r>
      <w:r>
        <w:tab/>
      </w:r>
      <w:r>
        <w:tab/>
        <w:t>D_SEL = 2'b01;</w:t>
      </w:r>
    </w:p>
    <w:p w14:paraId="2D6EEE8B" w14:textId="77777777" w:rsidR="00402BAD" w:rsidRDefault="00402BAD" w:rsidP="00402BAD">
      <w:r>
        <w:tab/>
      </w:r>
      <w:r>
        <w:tab/>
      </w:r>
      <w:r>
        <w:tab/>
      </w:r>
      <w:r>
        <w:tab/>
        <w:t>INST_TYPE_MUX_SEL = 0;</w:t>
      </w:r>
    </w:p>
    <w:p w14:paraId="13C2167A" w14:textId="77777777" w:rsidR="00402BAD" w:rsidRDefault="00402BAD" w:rsidP="00402BAD">
      <w:r>
        <w:tab/>
      </w:r>
      <w:r>
        <w:tab/>
      </w:r>
      <w:r>
        <w:tab/>
      </w:r>
      <w:r>
        <w:tab/>
        <w:t>LDA = 0;</w:t>
      </w:r>
    </w:p>
    <w:p w14:paraId="17E500D8" w14:textId="77777777" w:rsidR="00402BAD" w:rsidRDefault="00402BAD" w:rsidP="00402BAD">
      <w:r>
        <w:tab/>
      </w:r>
      <w:r>
        <w:tab/>
      </w:r>
      <w:r>
        <w:tab/>
      </w:r>
      <w:r>
        <w:tab/>
        <w:t>LDQ = 0;</w:t>
      </w:r>
    </w:p>
    <w:p w14:paraId="475E0CA0" w14:textId="77777777" w:rsidR="00402BAD" w:rsidRDefault="00402BAD" w:rsidP="00402BAD">
      <w:r>
        <w:tab/>
      </w:r>
      <w:r>
        <w:tab/>
      </w:r>
      <w:r>
        <w:tab/>
      </w:r>
      <w:r>
        <w:tab/>
        <w:t>MULT_EN = 0; DIV_EN = 0;</w:t>
      </w:r>
    </w:p>
    <w:p w14:paraId="7E172BC4" w14:textId="77777777" w:rsidR="00402BAD" w:rsidRDefault="00402BAD" w:rsidP="00402BAD">
      <w:r>
        <w:tab/>
      </w:r>
      <w:r>
        <w:tab/>
      </w:r>
      <w:r>
        <w:tab/>
      </w:r>
      <w:r>
        <w:tab/>
        <w:t>MUL_SEL = 2'b00;</w:t>
      </w:r>
    </w:p>
    <w:p w14:paraId="59F6EFA5" w14:textId="77777777" w:rsidR="00402BAD" w:rsidRDefault="00402BAD" w:rsidP="00402BAD">
      <w:r>
        <w:tab/>
      </w:r>
      <w:r>
        <w:tab/>
      </w:r>
      <w:r>
        <w:tab/>
      </w:r>
      <w:r>
        <w:tab/>
        <w:t>PC_MUX_SEL = 2'b10;</w:t>
      </w:r>
    </w:p>
    <w:p w14:paraId="71546714" w14:textId="77777777" w:rsidR="00402BAD" w:rsidRDefault="00402BAD" w:rsidP="00402BAD">
      <w:r>
        <w:tab/>
      </w:r>
      <w:r>
        <w:tab/>
      </w:r>
      <w:r>
        <w:tab/>
      </w:r>
      <w:r>
        <w:tab/>
        <w:t>PC_EN = 1;</w:t>
      </w:r>
    </w:p>
    <w:p w14:paraId="4E0357CF" w14:textId="77777777" w:rsidR="00402BAD" w:rsidRDefault="00402BAD" w:rsidP="00402BAD">
      <w:r>
        <w:tab/>
      </w:r>
      <w:r>
        <w:tab/>
      </w:r>
      <w:r>
        <w:tab/>
      </w:r>
      <w:r>
        <w:tab/>
        <w:t>PLUS1_SEL = 0;</w:t>
      </w:r>
    </w:p>
    <w:p w14:paraId="714C8F9D" w14:textId="77777777" w:rsidR="00402BAD" w:rsidRDefault="00402BAD" w:rsidP="00402BAD">
      <w:r>
        <w:tab/>
      </w:r>
      <w:r>
        <w:tab/>
      </w:r>
      <w:r>
        <w:tab/>
      </w:r>
      <w:r>
        <w:tab/>
        <w:t>RF_EN = 0;</w:t>
      </w:r>
    </w:p>
    <w:p w14:paraId="212E7E10" w14:textId="77777777" w:rsidR="00402BAD" w:rsidRDefault="00402BAD" w:rsidP="00402BAD">
      <w:r>
        <w:tab/>
      </w:r>
      <w:r>
        <w:tab/>
      </w:r>
      <w:r>
        <w:tab/>
      </w:r>
      <w:r>
        <w:tab/>
        <w:t>OAP = 3'b000;</w:t>
      </w:r>
    </w:p>
    <w:p w14:paraId="0FA6E164" w14:textId="77777777" w:rsidR="00402BAD" w:rsidRDefault="00402BAD" w:rsidP="00402BAD">
      <w:r>
        <w:tab/>
      </w:r>
      <w:r>
        <w:tab/>
      </w:r>
      <w:r>
        <w:tab/>
      </w:r>
      <w:r>
        <w:tab/>
        <w:t>fetch = 0;</w:t>
      </w:r>
    </w:p>
    <w:p w14:paraId="102167F0" w14:textId="77777777" w:rsidR="00402BAD" w:rsidRDefault="00402BAD" w:rsidP="00402BAD">
      <w:r>
        <w:tab/>
      </w:r>
      <w:r>
        <w:tab/>
      </w:r>
      <w:r>
        <w:tab/>
        <w:t>end</w:t>
      </w:r>
    </w:p>
    <w:p w14:paraId="6C9D14E9" w14:textId="77777777" w:rsidR="00402BAD" w:rsidRDefault="00402BAD" w:rsidP="00402BAD">
      <w:r>
        <w:tab/>
      </w:r>
      <w:r>
        <w:tab/>
        <w:t>if(temp_Z == 1)</w:t>
      </w:r>
    </w:p>
    <w:p w14:paraId="61382DB9" w14:textId="77777777" w:rsidR="00402BAD" w:rsidRDefault="00402BAD" w:rsidP="00402BAD">
      <w:r>
        <w:tab/>
      </w:r>
      <w:r>
        <w:tab/>
      </w:r>
      <w:r>
        <w:tab/>
        <w:t>begin</w:t>
      </w:r>
    </w:p>
    <w:p w14:paraId="433EEE72" w14:textId="77777777" w:rsidR="00402BAD" w:rsidRDefault="00402BAD" w:rsidP="00402BAD">
      <w:r>
        <w:tab/>
      </w:r>
      <w:r>
        <w:tab/>
      </w:r>
      <w:r>
        <w:tab/>
      </w:r>
      <w:r>
        <w:tab/>
        <w:t>A_SEL = 2'b10;</w:t>
      </w:r>
    </w:p>
    <w:p w14:paraId="604E55E4" w14:textId="77777777" w:rsidR="00402BAD" w:rsidRDefault="00402BAD" w:rsidP="00402BAD">
      <w:r>
        <w:tab/>
      </w:r>
      <w:r>
        <w:tab/>
      </w:r>
      <w:r>
        <w:tab/>
      </w:r>
      <w:r>
        <w:tab/>
        <w:t>B_SEL = 2'b11;</w:t>
      </w:r>
    </w:p>
    <w:p w14:paraId="3841FACC" w14:textId="77777777" w:rsidR="00402BAD" w:rsidRDefault="00402BAD" w:rsidP="00402BAD">
      <w:r>
        <w:tab/>
      </w:r>
      <w:r>
        <w:tab/>
      </w:r>
      <w:r>
        <w:tab/>
      </w:r>
      <w:r>
        <w:tab/>
        <w:t>D_SEL = 2'b01;</w:t>
      </w:r>
    </w:p>
    <w:p w14:paraId="563F3E52" w14:textId="77777777" w:rsidR="00402BAD" w:rsidRDefault="00402BAD" w:rsidP="00402BAD">
      <w:r>
        <w:tab/>
      </w:r>
      <w:r>
        <w:tab/>
      </w:r>
      <w:r>
        <w:tab/>
      </w:r>
      <w:r>
        <w:tab/>
        <w:t>INST_TYPE_MUX_SEL = 0;</w:t>
      </w:r>
    </w:p>
    <w:p w14:paraId="5346C44D" w14:textId="77777777" w:rsidR="00402BAD" w:rsidRDefault="00402BAD" w:rsidP="00402BAD">
      <w:r>
        <w:tab/>
      </w:r>
      <w:r>
        <w:tab/>
      </w:r>
      <w:r>
        <w:tab/>
      </w:r>
      <w:r>
        <w:tab/>
        <w:t>LDA = 0;</w:t>
      </w:r>
    </w:p>
    <w:p w14:paraId="5CE5A91E" w14:textId="77777777" w:rsidR="00402BAD" w:rsidRDefault="00402BAD" w:rsidP="00402BAD">
      <w:r>
        <w:tab/>
      </w:r>
      <w:r>
        <w:tab/>
      </w:r>
      <w:r>
        <w:tab/>
      </w:r>
      <w:r>
        <w:tab/>
        <w:t>LDQ = 0;</w:t>
      </w:r>
    </w:p>
    <w:p w14:paraId="7195DA5B" w14:textId="77777777" w:rsidR="00402BAD" w:rsidRDefault="00402BAD" w:rsidP="00402BAD">
      <w:r>
        <w:tab/>
      </w:r>
      <w:r>
        <w:tab/>
      </w:r>
      <w:r>
        <w:tab/>
      </w:r>
      <w:r>
        <w:tab/>
        <w:t>MULT_EN = 0; DIV_EN = 0;</w:t>
      </w:r>
    </w:p>
    <w:p w14:paraId="1CE6DBEF" w14:textId="77777777" w:rsidR="00402BAD" w:rsidRDefault="00402BAD" w:rsidP="00402BAD">
      <w:r>
        <w:tab/>
      </w:r>
      <w:r>
        <w:tab/>
      </w:r>
      <w:r>
        <w:tab/>
      </w:r>
      <w:r>
        <w:tab/>
        <w:t>MUL_SEL = 2'b00;</w:t>
      </w:r>
    </w:p>
    <w:p w14:paraId="5F901180" w14:textId="77777777" w:rsidR="00402BAD" w:rsidRDefault="00402BAD" w:rsidP="00402BAD">
      <w:r>
        <w:tab/>
      </w:r>
      <w:r>
        <w:tab/>
      </w:r>
      <w:r>
        <w:tab/>
      </w:r>
      <w:r>
        <w:tab/>
        <w:t>PC_MUX_SEL = 2'b00;</w:t>
      </w:r>
    </w:p>
    <w:p w14:paraId="34FC45C0" w14:textId="77777777" w:rsidR="00402BAD" w:rsidRDefault="00402BAD" w:rsidP="00402BAD">
      <w:r>
        <w:tab/>
      </w:r>
      <w:r>
        <w:tab/>
      </w:r>
      <w:r>
        <w:tab/>
      </w:r>
      <w:r>
        <w:tab/>
        <w:t>PC_EN = 0;</w:t>
      </w:r>
    </w:p>
    <w:p w14:paraId="4D0C9FF4" w14:textId="77777777" w:rsidR="00402BAD" w:rsidRDefault="00402BAD" w:rsidP="00402BAD">
      <w:r>
        <w:tab/>
      </w:r>
      <w:r>
        <w:tab/>
      </w:r>
      <w:r>
        <w:tab/>
      </w:r>
      <w:r>
        <w:tab/>
        <w:t>PLUS1_SEL = 0;</w:t>
      </w:r>
    </w:p>
    <w:p w14:paraId="78613F3C" w14:textId="77777777" w:rsidR="00402BAD" w:rsidRDefault="00402BAD" w:rsidP="00402BAD">
      <w:r>
        <w:tab/>
      </w:r>
      <w:r>
        <w:tab/>
      </w:r>
      <w:r>
        <w:tab/>
      </w:r>
      <w:r>
        <w:tab/>
        <w:t>RF_EN = 0;</w:t>
      </w:r>
    </w:p>
    <w:p w14:paraId="45C3DAB5" w14:textId="77777777" w:rsidR="00402BAD" w:rsidRDefault="00402BAD" w:rsidP="00402BAD">
      <w:r>
        <w:tab/>
      </w:r>
      <w:r>
        <w:tab/>
      </w:r>
      <w:r>
        <w:tab/>
      </w:r>
      <w:r>
        <w:tab/>
        <w:t>OAP = 3'b000;</w:t>
      </w:r>
    </w:p>
    <w:p w14:paraId="05AA199D" w14:textId="77777777" w:rsidR="00402BAD" w:rsidRDefault="00402BAD" w:rsidP="00402BAD">
      <w:r>
        <w:tab/>
      </w:r>
      <w:r>
        <w:tab/>
      </w:r>
      <w:r>
        <w:tab/>
      </w:r>
      <w:r>
        <w:tab/>
        <w:t>fetch = 0;</w:t>
      </w:r>
    </w:p>
    <w:p w14:paraId="69A556ED" w14:textId="77777777" w:rsidR="00402BAD" w:rsidRDefault="00402BAD" w:rsidP="00402BAD">
      <w:r>
        <w:tab/>
      </w:r>
      <w:r>
        <w:tab/>
      </w:r>
      <w:r>
        <w:tab/>
        <w:t>end</w:t>
      </w:r>
    </w:p>
    <w:p w14:paraId="0704B976" w14:textId="77777777" w:rsidR="00402BAD" w:rsidRDefault="00402BAD" w:rsidP="00402BAD">
      <w:r>
        <w:tab/>
      </w:r>
      <w:r>
        <w:tab/>
        <w:t>end</w:t>
      </w:r>
      <w:r>
        <w:tab/>
      </w:r>
    </w:p>
    <w:p w14:paraId="5B4BA4E7" w14:textId="77777777" w:rsidR="00402BAD" w:rsidRDefault="00402BAD" w:rsidP="00402BAD">
      <w:r>
        <w:tab/>
      </w:r>
      <w:r>
        <w:tab/>
        <w:t>4'b0110:</w:t>
      </w:r>
    </w:p>
    <w:p w14:paraId="0002253D" w14:textId="77777777" w:rsidR="00402BAD" w:rsidRDefault="00402BAD" w:rsidP="00402BAD">
      <w:r>
        <w:tab/>
      </w:r>
      <w:r>
        <w:tab/>
        <w:t>begin</w:t>
      </w:r>
    </w:p>
    <w:p w14:paraId="6D5B372D" w14:textId="77777777" w:rsidR="00402BAD" w:rsidRDefault="00402BAD" w:rsidP="00402BAD">
      <w:r>
        <w:tab/>
      </w:r>
      <w:r>
        <w:tab/>
      </w:r>
      <w:r>
        <w:tab/>
        <w:t>A_SEL = 2'b10;</w:t>
      </w:r>
    </w:p>
    <w:p w14:paraId="5F60A505" w14:textId="77777777" w:rsidR="00402BAD" w:rsidRDefault="00402BAD" w:rsidP="00402BAD">
      <w:r>
        <w:tab/>
      </w:r>
      <w:r>
        <w:tab/>
      </w:r>
      <w:r>
        <w:tab/>
        <w:t>B_SEL = 2'b11;</w:t>
      </w:r>
    </w:p>
    <w:p w14:paraId="19A79932" w14:textId="77777777" w:rsidR="00402BAD" w:rsidRDefault="00402BAD" w:rsidP="00402BAD">
      <w:r>
        <w:tab/>
      </w:r>
      <w:r>
        <w:tab/>
      </w:r>
      <w:r>
        <w:tab/>
        <w:t>D_SEL = 2'b01;</w:t>
      </w:r>
    </w:p>
    <w:p w14:paraId="4DACC79D" w14:textId="77777777" w:rsidR="00402BAD" w:rsidRDefault="00402BAD" w:rsidP="00402BAD">
      <w:r>
        <w:tab/>
      </w:r>
      <w:r>
        <w:tab/>
      </w:r>
      <w:r>
        <w:tab/>
        <w:t>INST_TYPE_MUX_SEL = 0;</w:t>
      </w:r>
    </w:p>
    <w:p w14:paraId="7872B191" w14:textId="77777777" w:rsidR="00402BAD" w:rsidRDefault="00402BAD" w:rsidP="00402BAD">
      <w:r>
        <w:tab/>
      </w:r>
      <w:r>
        <w:tab/>
      </w:r>
      <w:r>
        <w:tab/>
        <w:t>LDA = 0;</w:t>
      </w:r>
    </w:p>
    <w:p w14:paraId="6312F837" w14:textId="77777777" w:rsidR="00402BAD" w:rsidRDefault="00402BAD" w:rsidP="00402BAD">
      <w:r>
        <w:tab/>
      </w:r>
      <w:r>
        <w:tab/>
      </w:r>
      <w:r>
        <w:tab/>
        <w:t>LDQ = 0;</w:t>
      </w:r>
    </w:p>
    <w:p w14:paraId="69C94F96" w14:textId="77777777" w:rsidR="00402BAD" w:rsidRDefault="00402BAD" w:rsidP="00402BAD">
      <w:r>
        <w:tab/>
      </w:r>
      <w:r>
        <w:tab/>
      </w:r>
      <w:r>
        <w:tab/>
        <w:t>MULT_EN = 0; DIV_EN = 0;</w:t>
      </w:r>
    </w:p>
    <w:p w14:paraId="6AFF2620" w14:textId="77777777" w:rsidR="00402BAD" w:rsidRDefault="00402BAD" w:rsidP="00402BAD">
      <w:r>
        <w:tab/>
      </w:r>
      <w:r>
        <w:tab/>
      </w:r>
      <w:r>
        <w:tab/>
        <w:t>MUL_SEL = 2'b00;</w:t>
      </w:r>
    </w:p>
    <w:p w14:paraId="59668466" w14:textId="77777777" w:rsidR="00402BAD" w:rsidRDefault="00402BAD" w:rsidP="00402BAD">
      <w:r>
        <w:tab/>
      </w:r>
      <w:r>
        <w:tab/>
      </w:r>
      <w:r>
        <w:tab/>
        <w:t>PC_MUX_SEL = 2'b00;</w:t>
      </w:r>
    </w:p>
    <w:p w14:paraId="4CF210C0" w14:textId="77777777" w:rsidR="00402BAD" w:rsidRDefault="00402BAD" w:rsidP="00402BAD">
      <w:r>
        <w:tab/>
      </w:r>
      <w:r>
        <w:tab/>
      </w:r>
      <w:r>
        <w:tab/>
        <w:t>PC_EN = 0;</w:t>
      </w:r>
    </w:p>
    <w:p w14:paraId="7D796B77" w14:textId="77777777" w:rsidR="00402BAD" w:rsidRDefault="00402BAD" w:rsidP="00402BAD">
      <w:r>
        <w:tab/>
      </w:r>
      <w:r>
        <w:tab/>
      </w:r>
      <w:r>
        <w:tab/>
        <w:t>PLUS1_SEL = 0;</w:t>
      </w:r>
    </w:p>
    <w:p w14:paraId="361CACA4" w14:textId="77777777" w:rsidR="00402BAD" w:rsidRDefault="00402BAD" w:rsidP="00402BAD">
      <w:r>
        <w:tab/>
      </w:r>
      <w:r>
        <w:tab/>
      </w:r>
      <w:r>
        <w:tab/>
        <w:t>RF_EN = 0;</w:t>
      </w:r>
    </w:p>
    <w:p w14:paraId="0517E586" w14:textId="77777777" w:rsidR="00402BAD" w:rsidRDefault="00402BAD" w:rsidP="00402BAD">
      <w:r>
        <w:tab/>
      </w:r>
      <w:r>
        <w:tab/>
      </w:r>
      <w:r>
        <w:tab/>
        <w:t>OAP = 3'b000;</w:t>
      </w:r>
    </w:p>
    <w:p w14:paraId="00CD0646" w14:textId="77777777" w:rsidR="00402BAD" w:rsidRDefault="00402BAD" w:rsidP="00402BAD">
      <w:r>
        <w:tab/>
      </w:r>
      <w:r>
        <w:tab/>
      </w:r>
      <w:r>
        <w:tab/>
        <w:t>fetch = 1;</w:t>
      </w:r>
    </w:p>
    <w:p w14:paraId="54764E92" w14:textId="77777777" w:rsidR="00402BAD" w:rsidRDefault="00402BAD" w:rsidP="00402BAD">
      <w:r>
        <w:tab/>
      </w:r>
      <w:r>
        <w:tab/>
      </w:r>
      <w:r>
        <w:tab/>
        <w:t>available = 0;</w:t>
      </w:r>
    </w:p>
    <w:p w14:paraId="59B11825" w14:textId="77777777" w:rsidR="00402BAD" w:rsidRDefault="00402BAD" w:rsidP="00402BAD">
      <w:r>
        <w:tab/>
      </w:r>
      <w:r>
        <w:tab/>
        <w:t>end</w:t>
      </w:r>
    </w:p>
    <w:p w14:paraId="79F83854" w14:textId="77777777" w:rsidR="00402BAD" w:rsidRDefault="00402BAD" w:rsidP="00402BAD">
      <w:r>
        <w:tab/>
      </w:r>
      <w:r>
        <w:tab/>
        <w:t xml:space="preserve">default: </w:t>
      </w:r>
    </w:p>
    <w:p w14:paraId="4295D624" w14:textId="77777777" w:rsidR="00402BAD" w:rsidRDefault="00402BAD" w:rsidP="00402BAD">
      <w:r>
        <w:tab/>
      </w:r>
      <w:r>
        <w:tab/>
      </w:r>
      <w:r>
        <w:tab/>
        <w:t>begin</w:t>
      </w:r>
    </w:p>
    <w:p w14:paraId="09450503" w14:textId="77777777" w:rsidR="00402BAD" w:rsidRDefault="00402BAD" w:rsidP="00402BAD">
      <w:r>
        <w:tab/>
      </w:r>
      <w:r>
        <w:tab/>
      </w:r>
      <w:r>
        <w:tab/>
        <w:t>end</w:t>
      </w:r>
    </w:p>
    <w:p w14:paraId="37DE0714" w14:textId="77777777" w:rsidR="00402BAD" w:rsidRDefault="00402BAD" w:rsidP="00402BAD">
      <w:r>
        <w:tab/>
      </w:r>
      <w:r>
        <w:tab/>
        <w:t>endcase</w:t>
      </w:r>
    </w:p>
    <w:p w14:paraId="5BC24C93" w14:textId="77777777" w:rsidR="00402BAD" w:rsidRDefault="00402BAD" w:rsidP="00402BAD">
      <w:r>
        <w:tab/>
        <w:t>end</w:t>
      </w:r>
    </w:p>
    <w:p w14:paraId="48009A17" w14:textId="77777777" w:rsidR="00402BAD" w:rsidRDefault="00402BAD" w:rsidP="00402BAD">
      <w:r>
        <w:tab/>
        <w:t>4'b1111: // JUMP</w:t>
      </w:r>
    </w:p>
    <w:p w14:paraId="5A243367" w14:textId="77777777" w:rsidR="00402BAD" w:rsidRDefault="00402BAD" w:rsidP="00402BAD">
      <w:r>
        <w:tab/>
        <w:t>begin</w:t>
      </w:r>
    </w:p>
    <w:p w14:paraId="39D4E876" w14:textId="77777777" w:rsidR="00402BAD" w:rsidRDefault="00402BAD" w:rsidP="00402BAD">
      <w:r>
        <w:tab/>
      </w:r>
      <w:r>
        <w:tab/>
        <w:t>case(Count)</w:t>
      </w:r>
    </w:p>
    <w:p w14:paraId="37E6BBE1" w14:textId="77777777" w:rsidR="00402BAD" w:rsidRDefault="00402BAD" w:rsidP="00402BAD">
      <w:r>
        <w:tab/>
      </w:r>
      <w:r>
        <w:tab/>
        <w:t>4'b0010:</w:t>
      </w:r>
    </w:p>
    <w:p w14:paraId="29C26561" w14:textId="77777777" w:rsidR="00402BAD" w:rsidRDefault="00402BAD" w:rsidP="00402BAD">
      <w:r>
        <w:tab/>
      </w:r>
      <w:r>
        <w:tab/>
        <w:t>begin</w:t>
      </w:r>
    </w:p>
    <w:p w14:paraId="21B80E63" w14:textId="77777777" w:rsidR="00402BAD" w:rsidRDefault="00402BAD" w:rsidP="00402BAD">
      <w:r>
        <w:tab/>
      </w:r>
      <w:r>
        <w:tab/>
      </w:r>
      <w:r>
        <w:tab/>
        <w:t>A_SEL = 2'b10;</w:t>
      </w:r>
    </w:p>
    <w:p w14:paraId="2D0C9EC5" w14:textId="77777777" w:rsidR="00402BAD" w:rsidRDefault="00402BAD" w:rsidP="00402BAD">
      <w:r>
        <w:tab/>
      </w:r>
      <w:r>
        <w:tab/>
      </w:r>
      <w:r>
        <w:tab/>
        <w:t>B_SEL = 2'b11;</w:t>
      </w:r>
    </w:p>
    <w:p w14:paraId="5833A4E3" w14:textId="77777777" w:rsidR="00402BAD" w:rsidRDefault="00402BAD" w:rsidP="00402BAD">
      <w:r>
        <w:tab/>
      </w:r>
      <w:r>
        <w:tab/>
      </w:r>
      <w:r>
        <w:tab/>
        <w:t>D_SEL = 2'b01;</w:t>
      </w:r>
    </w:p>
    <w:p w14:paraId="50497094" w14:textId="77777777" w:rsidR="00402BAD" w:rsidRDefault="00402BAD" w:rsidP="00402BAD">
      <w:r>
        <w:tab/>
      </w:r>
      <w:r>
        <w:tab/>
      </w:r>
      <w:r>
        <w:tab/>
        <w:t>INST_TYPE_MUX_SEL = 0;</w:t>
      </w:r>
    </w:p>
    <w:p w14:paraId="2C70CEFC" w14:textId="77777777" w:rsidR="00402BAD" w:rsidRDefault="00402BAD" w:rsidP="00402BAD">
      <w:r>
        <w:tab/>
      </w:r>
      <w:r>
        <w:tab/>
      </w:r>
      <w:r>
        <w:tab/>
        <w:t>LDA = 0;</w:t>
      </w:r>
    </w:p>
    <w:p w14:paraId="7EC15EA1" w14:textId="77777777" w:rsidR="00402BAD" w:rsidRDefault="00402BAD" w:rsidP="00402BAD">
      <w:r>
        <w:tab/>
      </w:r>
      <w:r>
        <w:tab/>
      </w:r>
      <w:r>
        <w:tab/>
        <w:t>LDQ = 0;</w:t>
      </w:r>
    </w:p>
    <w:p w14:paraId="5B583275" w14:textId="77777777" w:rsidR="00402BAD" w:rsidRDefault="00402BAD" w:rsidP="00402BAD">
      <w:r>
        <w:tab/>
      </w:r>
      <w:r>
        <w:tab/>
      </w:r>
      <w:r>
        <w:tab/>
        <w:t>MULT_EN = 0; DIV_EN = 0;</w:t>
      </w:r>
    </w:p>
    <w:p w14:paraId="6194A8F7" w14:textId="77777777" w:rsidR="00402BAD" w:rsidRDefault="00402BAD" w:rsidP="00402BAD">
      <w:r>
        <w:tab/>
      </w:r>
      <w:r>
        <w:tab/>
      </w:r>
      <w:r>
        <w:tab/>
        <w:t>MUL_SEL = 2'b00;</w:t>
      </w:r>
    </w:p>
    <w:p w14:paraId="1F22EC3E" w14:textId="77777777" w:rsidR="00402BAD" w:rsidRDefault="00402BAD" w:rsidP="00402BAD">
      <w:r>
        <w:tab/>
      </w:r>
      <w:r>
        <w:tab/>
      </w:r>
      <w:r>
        <w:tab/>
        <w:t>PC_MUX_SEL = 2'b01;</w:t>
      </w:r>
    </w:p>
    <w:p w14:paraId="19CDB834" w14:textId="77777777" w:rsidR="00402BAD" w:rsidRDefault="00402BAD" w:rsidP="00402BAD">
      <w:r>
        <w:tab/>
      </w:r>
      <w:r>
        <w:tab/>
      </w:r>
      <w:r>
        <w:tab/>
        <w:t>PC_EN = 0;</w:t>
      </w:r>
    </w:p>
    <w:p w14:paraId="042066C8" w14:textId="77777777" w:rsidR="00402BAD" w:rsidRDefault="00402BAD" w:rsidP="00402BAD">
      <w:r>
        <w:tab/>
      </w:r>
      <w:r>
        <w:tab/>
      </w:r>
      <w:r>
        <w:tab/>
        <w:t>PLUS1_SEL = 0;</w:t>
      </w:r>
    </w:p>
    <w:p w14:paraId="6A13A97F" w14:textId="77777777" w:rsidR="00402BAD" w:rsidRDefault="00402BAD" w:rsidP="00402BAD">
      <w:r>
        <w:tab/>
      </w:r>
      <w:r>
        <w:tab/>
      </w:r>
      <w:r>
        <w:tab/>
        <w:t>RF_EN = 0;</w:t>
      </w:r>
    </w:p>
    <w:p w14:paraId="0F5A58BD" w14:textId="77777777" w:rsidR="00402BAD" w:rsidRDefault="00402BAD" w:rsidP="00402BAD">
      <w:r>
        <w:tab/>
      </w:r>
      <w:r>
        <w:tab/>
      </w:r>
      <w:r>
        <w:tab/>
        <w:t>OAP = 3'b0;</w:t>
      </w:r>
    </w:p>
    <w:p w14:paraId="180AF7D8" w14:textId="77777777" w:rsidR="00402BAD" w:rsidRDefault="00402BAD" w:rsidP="00402BAD">
      <w:r>
        <w:tab/>
      </w:r>
      <w:r>
        <w:tab/>
      </w:r>
      <w:r>
        <w:tab/>
        <w:t>fetch = 0;</w:t>
      </w:r>
    </w:p>
    <w:p w14:paraId="77D2E13F" w14:textId="77777777" w:rsidR="00402BAD" w:rsidRDefault="00402BAD" w:rsidP="00402BAD">
      <w:r>
        <w:tab/>
      </w:r>
      <w:r>
        <w:tab/>
        <w:t>end</w:t>
      </w:r>
    </w:p>
    <w:p w14:paraId="70182E89" w14:textId="77777777" w:rsidR="00402BAD" w:rsidRDefault="00402BAD" w:rsidP="00402BAD">
      <w:r>
        <w:tab/>
      </w:r>
      <w:r>
        <w:tab/>
        <w:t>4'b0011:</w:t>
      </w:r>
    </w:p>
    <w:p w14:paraId="6ABE3953" w14:textId="77777777" w:rsidR="00402BAD" w:rsidRDefault="00402BAD" w:rsidP="00402BAD">
      <w:r>
        <w:tab/>
      </w:r>
      <w:r>
        <w:tab/>
        <w:t>begin</w:t>
      </w:r>
    </w:p>
    <w:p w14:paraId="1EAA1339" w14:textId="77777777" w:rsidR="00402BAD" w:rsidRDefault="00402BAD" w:rsidP="00402BAD">
      <w:r>
        <w:tab/>
      </w:r>
      <w:r>
        <w:tab/>
      </w:r>
      <w:r>
        <w:tab/>
        <w:t>A_SEL = 2'b10;</w:t>
      </w:r>
    </w:p>
    <w:p w14:paraId="7DB04506" w14:textId="77777777" w:rsidR="00402BAD" w:rsidRDefault="00402BAD" w:rsidP="00402BAD">
      <w:r>
        <w:tab/>
      </w:r>
      <w:r>
        <w:tab/>
      </w:r>
      <w:r>
        <w:tab/>
        <w:t>B_SEL = 2'b11;</w:t>
      </w:r>
    </w:p>
    <w:p w14:paraId="6E54F6C8" w14:textId="77777777" w:rsidR="00402BAD" w:rsidRDefault="00402BAD" w:rsidP="00402BAD">
      <w:r>
        <w:tab/>
      </w:r>
      <w:r>
        <w:tab/>
      </w:r>
      <w:r>
        <w:tab/>
        <w:t>D_SEL = 2'b01;</w:t>
      </w:r>
    </w:p>
    <w:p w14:paraId="4C8C3D62" w14:textId="77777777" w:rsidR="00402BAD" w:rsidRDefault="00402BAD" w:rsidP="00402BAD">
      <w:r>
        <w:tab/>
      </w:r>
      <w:r>
        <w:tab/>
      </w:r>
      <w:r>
        <w:tab/>
        <w:t>INST_TYPE_MUX_SEL = 0;</w:t>
      </w:r>
    </w:p>
    <w:p w14:paraId="3B1BB3A4" w14:textId="77777777" w:rsidR="00402BAD" w:rsidRDefault="00402BAD" w:rsidP="00402BAD">
      <w:r>
        <w:tab/>
      </w:r>
      <w:r>
        <w:tab/>
      </w:r>
      <w:r>
        <w:tab/>
        <w:t>LDA = 0;</w:t>
      </w:r>
    </w:p>
    <w:p w14:paraId="30C768A8" w14:textId="77777777" w:rsidR="00402BAD" w:rsidRDefault="00402BAD" w:rsidP="00402BAD">
      <w:r>
        <w:tab/>
      </w:r>
      <w:r>
        <w:tab/>
      </w:r>
      <w:r>
        <w:tab/>
        <w:t>LDQ = 0;</w:t>
      </w:r>
    </w:p>
    <w:p w14:paraId="6D06B2D8" w14:textId="77777777" w:rsidR="00402BAD" w:rsidRDefault="00402BAD" w:rsidP="00402BAD">
      <w:r>
        <w:tab/>
      </w:r>
      <w:r>
        <w:tab/>
      </w:r>
      <w:r>
        <w:tab/>
        <w:t>MULT_EN = 0; DIV_EN = 0;</w:t>
      </w:r>
    </w:p>
    <w:p w14:paraId="3508030D" w14:textId="77777777" w:rsidR="00402BAD" w:rsidRDefault="00402BAD" w:rsidP="00402BAD">
      <w:r>
        <w:tab/>
      </w:r>
      <w:r>
        <w:tab/>
      </w:r>
      <w:r>
        <w:tab/>
        <w:t>MUL_SEL = 2'b00;</w:t>
      </w:r>
    </w:p>
    <w:p w14:paraId="0F69E9DC" w14:textId="77777777" w:rsidR="00402BAD" w:rsidRDefault="00402BAD" w:rsidP="00402BAD">
      <w:r>
        <w:tab/>
      </w:r>
      <w:r>
        <w:tab/>
      </w:r>
      <w:r>
        <w:tab/>
        <w:t>PC_MUX_SEL = 2'b01;</w:t>
      </w:r>
    </w:p>
    <w:p w14:paraId="6D3D521E" w14:textId="77777777" w:rsidR="00402BAD" w:rsidRDefault="00402BAD" w:rsidP="00402BAD">
      <w:r>
        <w:tab/>
      </w:r>
      <w:r>
        <w:tab/>
      </w:r>
      <w:r>
        <w:tab/>
        <w:t>PC_EN = 1;</w:t>
      </w:r>
    </w:p>
    <w:p w14:paraId="648447C0" w14:textId="77777777" w:rsidR="00402BAD" w:rsidRDefault="00402BAD" w:rsidP="00402BAD">
      <w:r>
        <w:tab/>
      </w:r>
      <w:r>
        <w:tab/>
      </w:r>
      <w:r>
        <w:tab/>
        <w:t>PLUS1_SEL = 0;</w:t>
      </w:r>
    </w:p>
    <w:p w14:paraId="41C17E85" w14:textId="77777777" w:rsidR="00402BAD" w:rsidRDefault="00402BAD" w:rsidP="00402BAD">
      <w:r>
        <w:tab/>
      </w:r>
      <w:r>
        <w:tab/>
      </w:r>
      <w:r>
        <w:tab/>
        <w:t>RF_EN = 0;</w:t>
      </w:r>
    </w:p>
    <w:p w14:paraId="371F9221" w14:textId="77777777" w:rsidR="00402BAD" w:rsidRDefault="00402BAD" w:rsidP="00402BAD">
      <w:r>
        <w:tab/>
      </w:r>
      <w:r>
        <w:tab/>
      </w:r>
      <w:r>
        <w:tab/>
        <w:t>OAP = 3'b0;</w:t>
      </w:r>
    </w:p>
    <w:p w14:paraId="5135BF59" w14:textId="77777777" w:rsidR="00402BAD" w:rsidRDefault="00402BAD" w:rsidP="00402BAD">
      <w:r>
        <w:tab/>
      </w:r>
      <w:r>
        <w:tab/>
      </w:r>
      <w:r>
        <w:tab/>
        <w:t>fetch = 0;</w:t>
      </w:r>
    </w:p>
    <w:p w14:paraId="15FA9E7D" w14:textId="77777777" w:rsidR="00402BAD" w:rsidRDefault="00402BAD" w:rsidP="00402BAD">
      <w:r>
        <w:tab/>
      </w:r>
      <w:r>
        <w:tab/>
        <w:t>end</w:t>
      </w:r>
    </w:p>
    <w:p w14:paraId="4A9EDD21" w14:textId="77777777" w:rsidR="00402BAD" w:rsidRDefault="00402BAD" w:rsidP="00402BAD">
      <w:r>
        <w:tab/>
      </w:r>
      <w:r>
        <w:tab/>
        <w:t>4'b0100:</w:t>
      </w:r>
    </w:p>
    <w:p w14:paraId="4B960BE9" w14:textId="77777777" w:rsidR="00402BAD" w:rsidRDefault="00402BAD" w:rsidP="00402BAD">
      <w:r>
        <w:tab/>
      </w:r>
      <w:r>
        <w:tab/>
        <w:t>begin</w:t>
      </w:r>
    </w:p>
    <w:p w14:paraId="5653CA14" w14:textId="77777777" w:rsidR="00402BAD" w:rsidRDefault="00402BAD" w:rsidP="00402BAD">
      <w:r>
        <w:tab/>
      </w:r>
      <w:r>
        <w:tab/>
      </w:r>
      <w:r>
        <w:tab/>
        <w:t>A_SEL = 2'b10;</w:t>
      </w:r>
    </w:p>
    <w:p w14:paraId="677C3256" w14:textId="77777777" w:rsidR="00402BAD" w:rsidRDefault="00402BAD" w:rsidP="00402BAD">
      <w:r>
        <w:tab/>
      </w:r>
      <w:r>
        <w:tab/>
      </w:r>
      <w:r>
        <w:tab/>
        <w:t>B_SEL = 2'b11;</w:t>
      </w:r>
    </w:p>
    <w:p w14:paraId="22A3FB9D" w14:textId="77777777" w:rsidR="00402BAD" w:rsidRDefault="00402BAD" w:rsidP="00402BAD">
      <w:r>
        <w:tab/>
      </w:r>
      <w:r>
        <w:tab/>
      </w:r>
      <w:r>
        <w:tab/>
        <w:t>D_SEL = 2'b01;</w:t>
      </w:r>
    </w:p>
    <w:p w14:paraId="07F87EDF" w14:textId="77777777" w:rsidR="00402BAD" w:rsidRDefault="00402BAD" w:rsidP="00402BAD">
      <w:r>
        <w:tab/>
      </w:r>
      <w:r>
        <w:tab/>
      </w:r>
      <w:r>
        <w:tab/>
        <w:t>INST_TYPE_MUX_SEL = 0;</w:t>
      </w:r>
    </w:p>
    <w:p w14:paraId="6327D367" w14:textId="77777777" w:rsidR="00402BAD" w:rsidRDefault="00402BAD" w:rsidP="00402BAD">
      <w:r>
        <w:tab/>
      </w:r>
      <w:r>
        <w:tab/>
      </w:r>
      <w:r>
        <w:tab/>
        <w:t>LDA = 0;</w:t>
      </w:r>
    </w:p>
    <w:p w14:paraId="09E5FE92" w14:textId="77777777" w:rsidR="00402BAD" w:rsidRDefault="00402BAD" w:rsidP="00402BAD">
      <w:r>
        <w:tab/>
      </w:r>
      <w:r>
        <w:tab/>
      </w:r>
      <w:r>
        <w:tab/>
        <w:t>LDQ = 0;</w:t>
      </w:r>
    </w:p>
    <w:p w14:paraId="5763ECF2" w14:textId="77777777" w:rsidR="00402BAD" w:rsidRDefault="00402BAD" w:rsidP="00402BAD">
      <w:r>
        <w:tab/>
      </w:r>
      <w:r>
        <w:tab/>
      </w:r>
      <w:r>
        <w:tab/>
        <w:t>MULT_EN = 0; DIV_EN = 0;</w:t>
      </w:r>
    </w:p>
    <w:p w14:paraId="2F85EBD0" w14:textId="77777777" w:rsidR="00402BAD" w:rsidRDefault="00402BAD" w:rsidP="00402BAD">
      <w:r>
        <w:tab/>
      </w:r>
      <w:r>
        <w:tab/>
      </w:r>
      <w:r>
        <w:tab/>
        <w:t>MUL_SEL = 2'b00;</w:t>
      </w:r>
    </w:p>
    <w:p w14:paraId="3FB4539E" w14:textId="77777777" w:rsidR="00402BAD" w:rsidRDefault="00402BAD" w:rsidP="00402BAD">
      <w:r>
        <w:tab/>
      </w:r>
      <w:r>
        <w:tab/>
      </w:r>
      <w:r>
        <w:tab/>
        <w:t>PC_MUX_SEL = 2'b00;</w:t>
      </w:r>
    </w:p>
    <w:p w14:paraId="03F8B210" w14:textId="77777777" w:rsidR="00402BAD" w:rsidRDefault="00402BAD" w:rsidP="00402BAD">
      <w:r>
        <w:tab/>
      </w:r>
      <w:r>
        <w:tab/>
      </w:r>
      <w:r>
        <w:tab/>
        <w:t>PLUS1_SEL = 0;</w:t>
      </w:r>
    </w:p>
    <w:p w14:paraId="76D3C53C" w14:textId="77777777" w:rsidR="00402BAD" w:rsidRDefault="00402BAD" w:rsidP="00402BAD">
      <w:r>
        <w:tab/>
      </w:r>
      <w:r>
        <w:tab/>
      </w:r>
      <w:r>
        <w:tab/>
        <w:t>RF_EN = 0;</w:t>
      </w:r>
    </w:p>
    <w:p w14:paraId="35427C31" w14:textId="77777777" w:rsidR="00402BAD" w:rsidRDefault="00402BAD" w:rsidP="00402BAD">
      <w:r>
        <w:tab/>
      </w:r>
      <w:r>
        <w:tab/>
      </w:r>
      <w:r>
        <w:tab/>
        <w:t>OAP = 3'b0;</w:t>
      </w:r>
    </w:p>
    <w:p w14:paraId="52A34522" w14:textId="77777777" w:rsidR="00402BAD" w:rsidRDefault="00402BAD" w:rsidP="00402BAD">
      <w:r>
        <w:tab/>
      </w:r>
      <w:r>
        <w:tab/>
      </w:r>
      <w:r>
        <w:tab/>
        <w:t>fetch = 1;</w:t>
      </w:r>
    </w:p>
    <w:p w14:paraId="5CA00151" w14:textId="77777777" w:rsidR="00402BAD" w:rsidRDefault="00402BAD" w:rsidP="00402BAD">
      <w:r>
        <w:tab/>
      </w:r>
      <w:r>
        <w:tab/>
      </w:r>
      <w:r>
        <w:tab/>
        <w:t>available = 0;</w:t>
      </w:r>
    </w:p>
    <w:p w14:paraId="015F63B6" w14:textId="77777777" w:rsidR="00402BAD" w:rsidRDefault="00402BAD" w:rsidP="00402BAD">
      <w:r>
        <w:tab/>
      </w:r>
      <w:r>
        <w:tab/>
        <w:t>end</w:t>
      </w:r>
    </w:p>
    <w:p w14:paraId="4380E414" w14:textId="77777777" w:rsidR="00402BAD" w:rsidRDefault="00402BAD" w:rsidP="00402BAD">
      <w:r>
        <w:tab/>
      </w:r>
      <w:r>
        <w:tab/>
        <w:t xml:space="preserve">default: </w:t>
      </w:r>
    </w:p>
    <w:p w14:paraId="42BABE7D" w14:textId="77777777" w:rsidR="00402BAD" w:rsidRDefault="00402BAD" w:rsidP="00402BAD">
      <w:r>
        <w:tab/>
      </w:r>
      <w:r>
        <w:tab/>
      </w:r>
      <w:r>
        <w:tab/>
        <w:t>begin</w:t>
      </w:r>
    </w:p>
    <w:p w14:paraId="112AA3F2" w14:textId="77777777" w:rsidR="00402BAD" w:rsidRDefault="00402BAD" w:rsidP="00402BAD">
      <w:r>
        <w:tab/>
      </w:r>
      <w:r>
        <w:tab/>
      </w:r>
      <w:r>
        <w:tab/>
        <w:t>end</w:t>
      </w:r>
    </w:p>
    <w:p w14:paraId="2BE028EC" w14:textId="77777777" w:rsidR="00402BAD" w:rsidRDefault="00402BAD" w:rsidP="00402BAD">
      <w:r>
        <w:tab/>
      </w:r>
      <w:r>
        <w:tab/>
        <w:t>endcase</w:t>
      </w:r>
    </w:p>
    <w:p w14:paraId="518EAD71" w14:textId="77777777" w:rsidR="00402BAD" w:rsidRDefault="00402BAD" w:rsidP="00402BAD">
      <w:r>
        <w:tab/>
        <w:t>end</w:t>
      </w:r>
    </w:p>
    <w:p w14:paraId="69A09B5E" w14:textId="77777777" w:rsidR="00402BAD" w:rsidRDefault="00402BAD" w:rsidP="00402BAD">
      <w:r>
        <w:tab/>
        <w:t>4'b0001: // ADDI</w:t>
      </w:r>
    </w:p>
    <w:p w14:paraId="517564C0" w14:textId="77777777" w:rsidR="00402BAD" w:rsidRDefault="00402BAD" w:rsidP="00402BAD">
      <w:r>
        <w:tab/>
        <w:t>begin</w:t>
      </w:r>
    </w:p>
    <w:p w14:paraId="1FA70067" w14:textId="77777777" w:rsidR="00402BAD" w:rsidRDefault="00402BAD" w:rsidP="00402BAD">
      <w:r>
        <w:tab/>
      </w:r>
      <w:r>
        <w:tab/>
        <w:t>case(Count)</w:t>
      </w:r>
    </w:p>
    <w:p w14:paraId="64C74369" w14:textId="77777777" w:rsidR="00402BAD" w:rsidRDefault="00402BAD" w:rsidP="00402BAD">
      <w:r>
        <w:tab/>
      </w:r>
      <w:r>
        <w:tab/>
        <w:t>4'b0010:</w:t>
      </w:r>
    </w:p>
    <w:p w14:paraId="4B7204BC" w14:textId="77777777" w:rsidR="00402BAD" w:rsidRDefault="00402BAD" w:rsidP="00402BAD">
      <w:r>
        <w:tab/>
      </w:r>
      <w:r>
        <w:tab/>
        <w:t>begin</w:t>
      </w:r>
    </w:p>
    <w:p w14:paraId="702C8838" w14:textId="77777777" w:rsidR="00402BAD" w:rsidRDefault="00402BAD" w:rsidP="00402BAD">
      <w:r>
        <w:tab/>
      </w:r>
      <w:r>
        <w:tab/>
      </w:r>
      <w:r>
        <w:tab/>
        <w:t>A_SEL = 2'b10;</w:t>
      </w:r>
    </w:p>
    <w:p w14:paraId="7772CA12" w14:textId="77777777" w:rsidR="00402BAD" w:rsidRDefault="00402BAD" w:rsidP="00402BAD">
      <w:r>
        <w:tab/>
      </w:r>
      <w:r>
        <w:tab/>
      </w:r>
      <w:r>
        <w:tab/>
        <w:t>B_SEL = 2'b11;</w:t>
      </w:r>
    </w:p>
    <w:p w14:paraId="09BF0CF4" w14:textId="77777777" w:rsidR="00402BAD" w:rsidRDefault="00402BAD" w:rsidP="00402BAD">
      <w:r>
        <w:tab/>
      </w:r>
      <w:r>
        <w:tab/>
      </w:r>
      <w:r>
        <w:tab/>
        <w:t>D_SEL = 2'b01;</w:t>
      </w:r>
    </w:p>
    <w:p w14:paraId="01609C39" w14:textId="77777777" w:rsidR="00402BAD" w:rsidRDefault="00402BAD" w:rsidP="00402BAD">
      <w:r>
        <w:tab/>
      </w:r>
      <w:r>
        <w:tab/>
      </w:r>
      <w:r>
        <w:tab/>
        <w:t>INST_TYPE_MUX_SEL = 0;</w:t>
      </w:r>
    </w:p>
    <w:p w14:paraId="7255F74B" w14:textId="77777777" w:rsidR="00402BAD" w:rsidRDefault="00402BAD" w:rsidP="00402BAD">
      <w:r>
        <w:tab/>
      </w:r>
      <w:r>
        <w:tab/>
      </w:r>
      <w:r>
        <w:tab/>
        <w:t>LDA = 0;</w:t>
      </w:r>
    </w:p>
    <w:p w14:paraId="66FCE81D" w14:textId="77777777" w:rsidR="00402BAD" w:rsidRDefault="00402BAD" w:rsidP="00402BAD">
      <w:r>
        <w:tab/>
      </w:r>
      <w:r>
        <w:tab/>
      </w:r>
      <w:r>
        <w:tab/>
        <w:t>LDQ = 0;</w:t>
      </w:r>
    </w:p>
    <w:p w14:paraId="0F618D42" w14:textId="77777777" w:rsidR="00402BAD" w:rsidRDefault="00402BAD" w:rsidP="00402BAD">
      <w:r>
        <w:tab/>
      </w:r>
      <w:r>
        <w:tab/>
      </w:r>
      <w:r>
        <w:tab/>
        <w:t>MULT_EN = 0; DIV_EN = 0;</w:t>
      </w:r>
    </w:p>
    <w:p w14:paraId="2C74E5F5" w14:textId="77777777" w:rsidR="00402BAD" w:rsidRDefault="00402BAD" w:rsidP="00402BAD">
      <w:r>
        <w:tab/>
      </w:r>
      <w:r>
        <w:tab/>
      </w:r>
      <w:r>
        <w:tab/>
        <w:t>MUL_SEL = 2'b00;</w:t>
      </w:r>
    </w:p>
    <w:p w14:paraId="1BA6BEB3" w14:textId="77777777" w:rsidR="00402BAD" w:rsidRDefault="00402BAD" w:rsidP="00402BAD">
      <w:r>
        <w:tab/>
      </w:r>
      <w:r>
        <w:tab/>
      </w:r>
      <w:r>
        <w:tab/>
        <w:t>PC_MUX_SEL = 0;</w:t>
      </w:r>
    </w:p>
    <w:p w14:paraId="66EE9292" w14:textId="77777777" w:rsidR="00402BAD" w:rsidRDefault="00402BAD" w:rsidP="00402BAD">
      <w:r>
        <w:tab/>
      </w:r>
      <w:r>
        <w:tab/>
      </w:r>
      <w:r>
        <w:tab/>
        <w:t>PLUS1_SEL = 0;</w:t>
      </w:r>
    </w:p>
    <w:p w14:paraId="6979D80F" w14:textId="77777777" w:rsidR="00402BAD" w:rsidRDefault="00402BAD" w:rsidP="00402BAD">
      <w:r>
        <w:tab/>
      </w:r>
      <w:r>
        <w:tab/>
      </w:r>
      <w:r>
        <w:tab/>
        <w:t>RF_EN = 0;</w:t>
      </w:r>
    </w:p>
    <w:p w14:paraId="02629C4F" w14:textId="77777777" w:rsidR="00402BAD" w:rsidRDefault="00402BAD" w:rsidP="00402BAD">
      <w:r>
        <w:tab/>
      </w:r>
      <w:r>
        <w:tab/>
      </w:r>
      <w:r>
        <w:tab/>
        <w:t>SR = 0;</w:t>
      </w:r>
    </w:p>
    <w:p w14:paraId="1C13228C" w14:textId="77777777" w:rsidR="00402BAD" w:rsidRDefault="00402BAD" w:rsidP="00402BAD">
      <w:r>
        <w:tab/>
      </w:r>
      <w:r>
        <w:tab/>
      </w:r>
      <w:r>
        <w:tab/>
        <w:t>SL = 0;</w:t>
      </w:r>
    </w:p>
    <w:p w14:paraId="25210FE8" w14:textId="77777777" w:rsidR="00402BAD" w:rsidRDefault="00402BAD" w:rsidP="00402BAD">
      <w:r>
        <w:tab/>
      </w:r>
      <w:r>
        <w:tab/>
      </w:r>
      <w:r>
        <w:tab/>
        <w:t>SR_SEL = 0;</w:t>
      </w:r>
    </w:p>
    <w:p w14:paraId="006C06DC" w14:textId="77777777" w:rsidR="00402BAD" w:rsidRDefault="00402BAD" w:rsidP="00402BAD">
      <w:r>
        <w:tab/>
      </w:r>
      <w:r>
        <w:tab/>
      </w:r>
      <w:r>
        <w:tab/>
        <w:t>OAP = 3'b0;</w:t>
      </w:r>
    </w:p>
    <w:p w14:paraId="4B4FD5A7" w14:textId="77777777" w:rsidR="00402BAD" w:rsidRDefault="00402BAD" w:rsidP="00402BAD">
      <w:r>
        <w:tab/>
      </w:r>
      <w:r>
        <w:tab/>
      </w:r>
      <w:r>
        <w:tab/>
        <w:t>fetch = 0;</w:t>
      </w:r>
    </w:p>
    <w:p w14:paraId="50C43631" w14:textId="77777777" w:rsidR="00402BAD" w:rsidRDefault="00402BAD" w:rsidP="00402BAD">
      <w:r>
        <w:tab/>
      </w:r>
      <w:r>
        <w:tab/>
        <w:t>end</w:t>
      </w:r>
    </w:p>
    <w:p w14:paraId="125FE8E5" w14:textId="77777777" w:rsidR="00402BAD" w:rsidRDefault="00402BAD" w:rsidP="00402BAD">
      <w:r>
        <w:tab/>
      </w:r>
      <w:r>
        <w:tab/>
        <w:t>4'b0011:</w:t>
      </w:r>
    </w:p>
    <w:p w14:paraId="04764CAC" w14:textId="77777777" w:rsidR="00402BAD" w:rsidRDefault="00402BAD" w:rsidP="00402BAD">
      <w:r>
        <w:tab/>
      </w:r>
      <w:r>
        <w:tab/>
        <w:t>begin</w:t>
      </w:r>
    </w:p>
    <w:p w14:paraId="49680DCB" w14:textId="77777777" w:rsidR="00402BAD" w:rsidRDefault="00402BAD" w:rsidP="00402BAD">
      <w:r>
        <w:tab/>
      </w:r>
      <w:r>
        <w:tab/>
      </w:r>
      <w:r>
        <w:tab/>
        <w:t>A_SEL = 2'b10;</w:t>
      </w:r>
    </w:p>
    <w:p w14:paraId="37E5FE23" w14:textId="77777777" w:rsidR="00402BAD" w:rsidRDefault="00402BAD" w:rsidP="00402BAD">
      <w:r>
        <w:tab/>
      </w:r>
      <w:r>
        <w:tab/>
      </w:r>
      <w:r>
        <w:tab/>
        <w:t>B_SEL = 2'b11;</w:t>
      </w:r>
    </w:p>
    <w:p w14:paraId="0D5352F2" w14:textId="77777777" w:rsidR="00402BAD" w:rsidRDefault="00402BAD" w:rsidP="00402BAD">
      <w:r>
        <w:tab/>
      </w:r>
      <w:r>
        <w:tab/>
      </w:r>
      <w:r>
        <w:tab/>
        <w:t>D_SEL = 2'b01;</w:t>
      </w:r>
    </w:p>
    <w:p w14:paraId="50A1B34D" w14:textId="77777777" w:rsidR="00402BAD" w:rsidRDefault="00402BAD" w:rsidP="00402BAD">
      <w:r>
        <w:tab/>
      </w:r>
      <w:r>
        <w:tab/>
      </w:r>
      <w:r>
        <w:tab/>
        <w:t>INST_TYPE_MUX_SEL = 0;</w:t>
      </w:r>
    </w:p>
    <w:p w14:paraId="66688350" w14:textId="77777777" w:rsidR="00402BAD" w:rsidRDefault="00402BAD" w:rsidP="00402BAD">
      <w:r>
        <w:tab/>
      </w:r>
      <w:r>
        <w:tab/>
      </w:r>
      <w:r>
        <w:tab/>
        <w:t>LDA = 1;</w:t>
      </w:r>
    </w:p>
    <w:p w14:paraId="528274F2" w14:textId="77777777" w:rsidR="00402BAD" w:rsidRDefault="00402BAD" w:rsidP="00402BAD">
      <w:r>
        <w:tab/>
      </w:r>
      <w:r>
        <w:tab/>
      </w:r>
      <w:r>
        <w:tab/>
        <w:t>LDQ = 0;</w:t>
      </w:r>
    </w:p>
    <w:p w14:paraId="71CD3C6E" w14:textId="77777777" w:rsidR="00402BAD" w:rsidRDefault="00402BAD" w:rsidP="00402BAD">
      <w:r>
        <w:tab/>
      </w:r>
      <w:r>
        <w:tab/>
      </w:r>
      <w:r>
        <w:tab/>
        <w:t>MULT_EN = 0; DIV_EN = 0;</w:t>
      </w:r>
    </w:p>
    <w:p w14:paraId="699443F7" w14:textId="77777777" w:rsidR="00402BAD" w:rsidRDefault="00402BAD" w:rsidP="00402BAD">
      <w:r>
        <w:tab/>
      </w:r>
      <w:r>
        <w:tab/>
      </w:r>
      <w:r>
        <w:tab/>
        <w:t>MUL_SEL = 2'b00;</w:t>
      </w:r>
    </w:p>
    <w:p w14:paraId="78004C3E" w14:textId="77777777" w:rsidR="00402BAD" w:rsidRDefault="00402BAD" w:rsidP="00402BAD">
      <w:r>
        <w:tab/>
      </w:r>
      <w:r>
        <w:tab/>
      </w:r>
      <w:r>
        <w:tab/>
        <w:t>PC_MUX_SEL = 0;</w:t>
      </w:r>
    </w:p>
    <w:p w14:paraId="3E79EDD8" w14:textId="77777777" w:rsidR="00402BAD" w:rsidRDefault="00402BAD" w:rsidP="00402BAD">
      <w:r>
        <w:tab/>
      </w:r>
      <w:r>
        <w:tab/>
      </w:r>
      <w:r>
        <w:tab/>
        <w:t>PLUS1_SEL = 0;</w:t>
      </w:r>
    </w:p>
    <w:p w14:paraId="66A6531B" w14:textId="77777777" w:rsidR="00402BAD" w:rsidRDefault="00402BAD" w:rsidP="00402BAD">
      <w:r>
        <w:tab/>
      </w:r>
      <w:r>
        <w:tab/>
      </w:r>
      <w:r>
        <w:tab/>
        <w:t>RF_EN = 0;</w:t>
      </w:r>
    </w:p>
    <w:p w14:paraId="15CF1245" w14:textId="77777777" w:rsidR="00402BAD" w:rsidRDefault="00402BAD" w:rsidP="00402BAD">
      <w:r>
        <w:tab/>
      </w:r>
      <w:r>
        <w:tab/>
      </w:r>
      <w:r>
        <w:tab/>
        <w:t>SR = 0;</w:t>
      </w:r>
    </w:p>
    <w:p w14:paraId="43FCA447" w14:textId="77777777" w:rsidR="00402BAD" w:rsidRDefault="00402BAD" w:rsidP="00402BAD">
      <w:r>
        <w:tab/>
      </w:r>
      <w:r>
        <w:tab/>
      </w:r>
      <w:r>
        <w:tab/>
        <w:t>SL = 0;</w:t>
      </w:r>
    </w:p>
    <w:p w14:paraId="4E370F02" w14:textId="77777777" w:rsidR="00402BAD" w:rsidRDefault="00402BAD" w:rsidP="00402BAD">
      <w:r>
        <w:tab/>
      </w:r>
      <w:r>
        <w:tab/>
      </w:r>
      <w:r>
        <w:tab/>
        <w:t>SR_SEL = 0;</w:t>
      </w:r>
    </w:p>
    <w:p w14:paraId="3147AA0D" w14:textId="77777777" w:rsidR="00402BAD" w:rsidRDefault="00402BAD" w:rsidP="00402BAD">
      <w:r>
        <w:tab/>
      </w:r>
      <w:r>
        <w:tab/>
      </w:r>
      <w:r>
        <w:tab/>
        <w:t>OAP = 3'b0;</w:t>
      </w:r>
    </w:p>
    <w:p w14:paraId="255384E6" w14:textId="77777777" w:rsidR="00402BAD" w:rsidRDefault="00402BAD" w:rsidP="00402BAD">
      <w:r>
        <w:tab/>
      </w:r>
      <w:r>
        <w:tab/>
      </w:r>
      <w:r>
        <w:tab/>
        <w:t>fetch = 0;</w:t>
      </w:r>
    </w:p>
    <w:p w14:paraId="101E2CAC" w14:textId="77777777" w:rsidR="00402BAD" w:rsidRDefault="00402BAD" w:rsidP="00402BAD">
      <w:r>
        <w:tab/>
      </w:r>
      <w:r>
        <w:tab/>
        <w:t>end</w:t>
      </w:r>
    </w:p>
    <w:p w14:paraId="70A4700A" w14:textId="77777777" w:rsidR="00402BAD" w:rsidRDefault="00402BAD" w:rsidP="00402BAD">
      <w:r>
        <w:tab/>
      </w:r>
      <w:r>
        <w:tab/>
        <w:t>4'b0100:</w:t>
      </w:r>
    </w:p>
    <w:p w14:paraId="6F6B1A41" w14:textId="77777777" w:rsidR="00402BAD" w:rsidRDefault="00402BAD" w:rsidP="00402BAD">
      <w:r>
        <w:tab/>
      </w:r>
      <w:r>
        <w:tab/>
        <w:t>begin</w:t>
      </w:r>
    </w:p>
    <w:p w14:paraId="7ADB1BBB" w14:textId="77777777" w:rsidR="00402BAD" w:rsidRDefault="00402BAD" w:rsidP="00402BAD">
      <w:r>
        <w:tab/>
      </w:r>
      <w:r>
        <w:tab/>
      </w:r>
      <w:r>
        <w:tab/>
        <w:t>A_SEL = 2'b10;</w:t>
      </w:r>
    </w:p>
    <w:p w14:paraId="42C3D955" w14:textId="77777777" w:rsidR="00402BAD" w:rsidRDefault="00402BAD" w:rsidP="00402BAD">
      <w:r>
        <w:tab/>
      </w:r>
      <w:r>
        <w:tab/>
      </w:r>
      <w:r>
        <w:tab/>
        <w:t>B_SEL = 2'b11;</w:t>
      </w:r>
    </w:p>
    <w:p w14:paraId="6E756A38" w14:textId="77777777" w:rsidR="00402BAD" w:rsidRDefault="00402BAD" w:rsidP="00402BAD">
      <w:r>
        <w:tab/>
      </w:r>
      <w:r>
        <w:tab/>
      </w:r>
      <w:r>
        <w:tab/>
        <w:t>D_SEL = 2'b01;</w:t>
      </w:r>
    </w:p>
    <w:p w14:paraId="2978C61B" w14:textId="77777777" w:rsidR="00402BAD" w:rsidRDefault="00402BAD" w:rsidP="00402BAD">
      <w:r>
        <w:tab/>
      </w:r>
      <w:r>
        <w:tab/>
      </w:r>
      <w:r>
        <w:tab/>
        <w:t>INST_TYPE_MUX_SEL = 0;</w:t>
      </w:r>
    </w:p>
    <w:p w14:paraId="1954B2AF" w14:textId="77777777" w:rsidR="00402BAD" w:rsidRDefault="00402BAD" w:rsidP="00402BAD">
      <w:r>
        <w:tab/>
      </w:r>
      <w:r>
        <w:tab/>
      </w:r>
      <w:r>
        <w:tab/>
        <w:t>LDA = 0;</w:t>
      </w:r>
    </w:p>
    <w:p w14:paraId="615791E1" w14:textId="77777777" w:rsidR="00402BAD" w:rsidRDefault="00402BAD" w:rsidP="00402BAD">
      <w:r>
        <w:tab/>
      </w:r>
      <w:r>
        <w:tab/>
      </w:r>
      <w:r>
        <w:tab/>
        <w:t>LDQ = 0;</w:t>
      </w:r>
    </w:p>
    <w:p w14:paraId="77844851" w14:textId="77777777" w:rsidR="00402BAD" w:rsidRDefault="00402BAD" w:rsidP="00402BAD">
      <w:r>
        <w:tab/>
      </w:r>
      <w:r>
        <w:tab/>
      </w:r>
      <w:r>
        <w:tab/>
        <w:t>MULT_EN = 0; DIV_EN = 0;</w:t>
      </w:r>
    </w:p>
    <w:p w14:paraId="28D734A0" w14:textId="77777777" w:rsidR="00402BAD" w:rsidRDefault="00402BAD" w:rsidP="00402BAD">
      <w:r>
        <w:tab/>
      </w:r>
      <w:r>
        <w:tab/>
      </w:r>
      <w:r>
        <w:tab/>
        <w:t>MUL_SEL = 2'b00;</w:t>
      </w:r>
    </w:p>
    <w:p w14:paraId="630AB8DD" w14:textId="77777777" w:rsidR="00402BAD" w:rsidRDefault="00402BAD" w:rsidP="00402BAD">
      <w:r>
        <w:tab/>
      </w:r>
      <w:r>
        <w:tab/>
      </w:r>
      <w:r>
        <w:tab/>
        <w:t>PC_MUX_SEL = 0;</w:t>
      </w:r>
    </w:p>
    <w:p w14:paraId="2D62CEDA" w14:textId="77777777" w:rsidR="00402BAD" w:rsidRDefault="00402BAD" w:rsidP="00402BAD">
      <w:r>
        <w:tab/>
      </w:r>
      <w:r>
        <w:tab/>
      </w:r>
      <w:r>
        <w:tab/>
        <w:t>PLUS1_SEL = 0;</w:t>
      </w:r>
    </w:p>
    <w:p w14:paraId="42A64F7F" w14:textId="77777777" w:rsidR="00402BAD" w:rsidRDefault="00402BAD" w:rsidP="00402BAD">
      <w:r>
        <w:tab/>
      </w:r>
      <w:r>
        <w:tab/>
      </w:r>
      <w:r>
        <w:tab/>
        <w:t>RF_EN = 1;</w:t>
      </w:r>
    </w:p>
    <w:p w14:paraId="01448DDD" w14:textId="77777777" w:rsidR="00402BAD" w:rsidRDefault="00402BAD" w:rsidP="00402BAD">
      <w:r>
        <w:tab/>
      </w:r>
      <w:r>
        <w:tab/>
      </w:r>
      <w:r>
        <w:tab/>
        <w:t>SR = 0;</w:t>
      </w:r>
    </w:p>
    <w:p w14:paraId="3E02F8C7" w14:textId="77777777" w:rsidR="00402BAD" w:rsidRDefault="00402BAD" w:rsidP="00402BAD">
      <w:r>
        <w:tab/>
      </w:r>
      <w:r>
        <w:tab/>
      </w:r>
      <w:r>
        <w:tab/>
        <w:t>SL = 0;</w:t>
      </w:r>
    </w:p>
    <w:p w14:paraId="130ECB8E" w14:textId="77777777" w:rsidR="00402BAD" w:rsidRDefault="00402BAD" w:rsidP="00402BAD">
      <w:r>
        <w:tab/>
      </w:r>
      <w:r>
        <w:tab/>
      </w:r>
      <w:r>
        <w:tab/>
        <w:t>SR_SEL = 0;</w:t>
      </w:r>
    </w:p>
    <w:p w14:paraId="39A3BCAF" w14:textId="77777777" w:rsidR="00402BAD" w:rsidRDefault="00402BAD" w:rsidP="00402BAD">
      <w:r>
        <w:tab/>
      </w:r>
      <w:r>
        <w:tab/>
      </w:r>
      <w:r>
        <w:tab/>
        <w:t>OAP = 3'b0;</w:t>
      </w:r>
    </w:p>
    <w:p w14:paraId="598A64F5" w14:textId="77777777" w:rsidR="00402BAD" w:rsidRDefault="00402BAD" w:rsidP="00402BAD">
      <w:r>
        <w:tab/>
      </w:r>
      <w:r>
        <w:tab/>
      </w:r>
      <w:r>
        <w:tab/>
        <w:t>fetch = 1;</w:t>
      </w:r>
    </w:p>
    <w:p w14:paraId="2D4FED9C" w14:textId="77777777" w:rsidR="00402BAD" w:rsidRDefault="00402BAD" w:rsidP="00402BAD">
      <w:r>
        <w:tab/>
      </w:r>
      <w:r>
        <w:tab/>
      </w:r>
      <w:r>
        <w:tab/>
        <w:t>available = 0;</w:t>
      </w:r>
    </w:p>
    <w:p w14:paraId="6E5B5502" w14:textId="77777777" w:rsidR="00402BAD" w:rsidRDefault="00402BAD" w:rsidP="00402BAD">
      <w:r>
        <w:tab/>
      </w:r>
      <w:r>
        <w:tab/>
        <w:t>end</w:t>
      </w:r>
      <w:r>
        <w:tab/>
      </w:r>
    </w:p>
    <w:p w14:paraId="40D917AD" w14:textId="77777777" w:rsidR="00402BAD" w:rsidRDefault="00402BAD" w:rsidP="00402BAD">
      <w:r>
        <w:tab/>
      </w:r>
      <w:r>
        <w:tab/>
        <w:t xml:space="preserve">default: </w:t>
      </w:r>
    </w:p>
    <w:p w14:paraId="636E1BB1" w14:textId="77777777" w:rsidR="00402BAD" w:rsidRDefault="00402BAD" w:rsidP="00402BAD">
      <w:r>
        <w:tab/>
      </w:r>
      <w:r>
        <w:tab/>
      </w:r>
      <w:r>
        <w:tab/>
        <w:t>begin</w:t>
      </w:r>
    </w:p>
    <w:p w14:paraId="122938F5" w14:textId="77777777" w:rsidR="00402BAD" w:rsidRDefault="00402BAD" w:rsidP="00402BAD">
      <w:r>
        <w:tab/>
      </w:r>
      <w:r>
        <w:tab/>
      </w:r>
      <w:r>
        <w:tab/>
        <w:t>end</w:t>
      </w:r>
    </w:p>
    <w:p w14:paraId="527AD8CF" w14:textId="77777777" w:rsidR="00402BAD" w:rsidRDefault="00402BAD" w:rsidP="00402BAD">
      <w:r>
        <w:tab/>
      </w:r>
      <w:r>
        <w:tab/>
        <w:t>endcase</w:t>
      </w:r>
    </w:p>
    <w:p w14:paraId="4DDC53D1" w14:textId="77777777" w:rsidR="00402BAD" w:rsidRDefault="00402BAD" w:rsidP="00402BAD">
      <w:r>
        <w:tab/>
        <w:t>end</w:t>
      </w:r>
    </w:p>
    <w:p w14:paraId="188851DE" w14:textId="77777777" w:rsidR="00402BAD" w:rsidRDefault="00402BAD" w:rsidP="00402BAD">
      <w:r>
        <w:tab/>
        <w:t>4'b0010: // ANDI</w:t>
      </w:r>
    </w:p>
    <w:p w14:paraId="40B97C6D" w14:textId="77777777" w:rsidR="00402BAD" w:rsidRDefault="00402BAD" w:rsidP="00402BAD">
      <w:r>
        <w:tab/>
        <w:t>begin</w:t>
      </w:r>
    </w:p>
    <w:p w14:paraId="26E74614" w14:textId="77777777" w:rsidR="00402BAD" w:rsidRDefault="00402BAD" w:rsidP="00402BAD">
      <w:r>
        <w:tab/>
      </w:r>
      <w:r>
        <w:tab/>
        <w:t>case(Count)</w:t>
      </w:r>
    </w:p>
    <w:p w14:paraId="11783700" w14:textId="77777777" w:rsidR="00402BAD" w:rsidRDefault="00402BAD" w:rsidP="00402BAD">
      <w:r>
        <w:tab/>
      </w:r>
      <w:r>
        <w:tab/>
        <w:t>4'b0010:</w:t>
      </w:r>
    </w:p>
    <w:p w14:paraId="4BE2A449" w14:textId="77777777" w:rsidR="00402BAD" w:rsidRDefault="00402BAD" w:rsidP="00402BAD">
      <w:r>
        <w:tab/>
      </w:r>
      <w:r>
        <w:tab/>
        <w:t>begin</w:t>
      </w:r>
    </w:p>
    <w:p w14:paraId="50C56194" w14:textId="77777777" w:rsidR="00402BAD" w:rsidRDefault="00402BAD" w:rsidP="00402BAD">
      <w:r>
        <w:tab/>
      </w:r>
      <w:r>
        <w:tab/>
      </w:r>
      <w:r>
        <w:tab/>
        <w:t>A_SEL = 2'b10;</w:t>
      </w:r>
    </w:p>
    <w:p w14:paraId="3F3D5B88" w14:textId="77777777" w:rsidR="00402BAD" w:rsidRDefault="00402BAD" w:rsidP="00402BAD">
      <w:r>
        <w:tab/>
      </w:r>
      <w:r>
        <w:tab/>
      </w:r>
      <w:r>
        <w:tab/>
        <w:t>B_SEL = 2'b11;</w:t>
      </w:r>
    </w:p>
    <w:p w14:paraId="2FED5868" w14:textId="77777777" w:rsidR="00402BAD" w:rsidRDefault="00402BAD" w:rsidP="00402BAD">
      <w:r>
        <w:tab/>
      </w:r>
      <w:r>
        <w:tab/>
      </w:r>
      <w:r>
        <w:tab/>
        <w:t>D_SEL = 2'b01;</w:t>
      </w:r>
    </w:p>
    <w:p w14:paraId="3F656C1E" w14:textId="77777777" w:rsidR="00402BAD" w:rsidRDefault="00402BAD" w:rsidP="00402BAD">
      <w:r>
        <w:tab/>
      </w:r>
      <w:r>
        <w:tab/>
      </w:r>
      <w:r>
        <w:tab/>
        <w:t>INST_TYPE_MUX_SEL = 0;</w:t>
      </w:r>
    </w:p>
    <w:p w14:paraId="30F188AD" w14:textId="77777777" w:rsidR="00402BAD" w:rsidRDefault="00402BAD" w:rsidP="00402BAD">
      <w:r>
        <w:tab/>
      </w:r>
      <w:r>
        <w:tab/>
      </w:r>
      <w:r>
        <w:tab/>
        <w:t>LDA = 1;</w:t>
      </w:r>
    </w:p>
    <w:p w14:paraId="3D151D27" w14:textId="77777777" w:rsidR="00402BAD" w:rsidRDefault="00402BAD" w:rsidP="00402BAD">
      <w:r>
        <w:tab/>
      </w:r>
      <w:r>
        <w:tab/>
      </w:r>
      <w:r>
        <w:tab/>
        <w:t>LDQ = 0;</w:t>
      </w:r>
    </w:p>
    <w:p w14:paraId="6E0C45DE" w14:textId="77777777" w:rsidR="00402BAD" w:rsidRDefault="00402BAD" w:rsidP="00402BAD">
      <w:r>
        <w:tab/>
      </w:r>
      <w:r>
        <w:tab/>
      </w:r>
      <w:r>
        <w:tab/>
        <w:t>MULT_EN = 0; DIV_EN = 0;</w:t>
      </w:r>
    </w:p>
    <w:p w14:paraId="67E15AA5" w14:textId="77777777" w:rsidR="00402BAD" w:rsidRDefault="00402BAD" w:rsidP="00402BAD">
      <w:r>
        <w:tab/>
      </w:r>
      <w:r>
        <w:tab/>
      </w:r>
      <w:r>
        <w:tab/>
        <w:t>MUL_SEL = 2'b00;</w:t>
      </w:r>
    </w:p>
    <w:p w14:paraId="4B5F55AA" w14:textId="77777777" w:rsidR="00402BAD" w:rsidRDefault="00402BAD" w:rsidP="00402BAD">
      <w:r>
        <w:tab/>
      </w:r>
      <w:r>
        <w:tab/>
      </w:r>
      <w:r>
        <w:tab/>
        <w:t>PC_MUX_SEL = 0;</w:t>
      </w:r>
    </w:p>
    <w:p w14:paraId="23663FEA" w14:textId="77777777" w:rsidR="00402BAD" w:rsidRDefault="00402BAD" w:rsidP="00402BAD">
      <w:r>
        <w:tab/>
      </w:r>
      <w:r>
        <w:tab/>
      </w:r>
      <w:r>
        <w:tab/>
        <w:t>PLUS1_SEL = 0;</w:t>
      </w:r>
    </w:p>
    <w:p w14:paraId="24AEAFBA" w14:textId="77777777" w:rsidR="00402BAD" w:rsidRDefault="00402BAD" w:rsidP="00402BAD">
      <w:r>
        <w:tab/>
      </w:r>
      <w:r>
        <w:tab/>
      </w:r>
      <w:r>
        <w:tab/>
        <w:t>RF_EN = 0;</w:t>
      </w:r>
    </w:p>
    <w:p w14:paraId="5C98437E" w14:textId="77777777" w:rsidR="00402BAD" w:rsidRDefault="00402BAD" w:rsidP="00402BAD">
      <w:r>
        <w:tab/>
      </w:r>
      <w:r>
        <w:tab/>
      </w:r>
      <w:r>
        <w:tab/>
        <w:t>SR = 0;</w:t>
      </w:r>
    </w:p>
    <w:p w14:paraId="58621934" w14:textId="77777777" w:rsidR="00402BAD" w:rsidRDefault="00402BAD" w:rsidP="00402BAD">
      <w:r>
        <w:tab/>
      </w:r>
      <w:r>
        <w:tab/>
      </w:r>
      <w:r>
        <w:tab/>
        <w:t>SL = 0;</w:t>
      </w:r>
    </w:p>
    <w:p w14:paraId="466DD754" w14:textId="77777777" w:rsidR="00402BAD" w:rsidRDefault="00402BAD" w:rsidP="00402BAD">
      <w:r>
        <w:tab/>
      </w:r>
      <w:r>
        <w:tab/>
      </w:r>
      <w:r>
        <w:tab/>
        <w:t>SR_SEL = 0;</w:t>
      </w:r>
    </w:p>
    <w:p w14:paraId="7EEA7985" w14:textId="77777777" w:rsidR="00402BAD" w:rsidRDefault="00402BAD" w:rsidP="00402BAD">
      <w:r>
        <w:tab/>
      </w:r>
      <w:r>
        <w:tab/>
      </w:r>
      <w:r>
        <w:tab/>
        <w:t>OAP = 3'b100;</w:t>
      </w:r>
    </w:p>
    <w:p w14:paraId="0444D284" w14:textId="77777777" w:rsidR="00402BAD" w:rsidRDefault="00402BAD" w:rsidP="00402BAD">
      <w:r>
        <w:tab/>
      </w:r>
      <w:r>
        <w:tab/>
      </w:r>
      <w:r>
        <w:tab/>
        <w:t>fetch = 0;</w:t>
      </w:r>
    </w:p>
    <w:p w14:paraId="5F4CB458" w14:textId="77777777" w:rsidR="00402BAD" w:rsidRDefault="00402BAD" w:rsidP="00402BAD">
      <w:r>
        <w:tab/>
      </w:r>
      <w:r>
        <w:tab/>
        <w:t>end</w:t>
      </w:r>
    </w:p>
    <w:p w14:paraId="1CAF7C1F" w14:textId="77777777" w:rsidR="00402BAD" w:rsidRDefault="00402BAD" w:rsidP="00402BAD">
      <w:r>
        <w:tab/>
      </w:r>
      <w:r>
        <w:tab/>
        <w:t>4'b0011:</w:t>
      </w:r>
    </w:p>
    <w:p w14:paraId="1339772C" w14:textId="77777777" w:rsidR="00402BAD" w:rsidRDefault="00402BAD" w:rsidP="00402BAD">
      <w:r>
        <w:tab/>
      </w:r>
      <w:r>
        <w:tab/>
        <w:t>begin</w:t>
      </w:r>
    </w:p>
    <w:p w14:paraId="1E9D9885" w14:textId="77777777" w:rsidR="00402BAD" w:rsidRDefault="00402BAD" w:rsidP="00402BAD">
      <w:r>
        <w:tab/>
      </w:r>
      <w:r>
        <w:tab/>
      </w:r>
      <w:r>
        <w:tab/>
        <w:t>A_SEL = 2'b10;</w:t>
      </w:r>
    </w:p>
    <w:p w14:paraId="1EF0EF60" w14:textId="77777777" w:rsidR="00402BAD" w:rsidRDefault="00402BAD" w:rsidP="00402BAD">
      <w:r>
        <w:tab/>
      </w:r>
      <w:r>
        <w:tab/>
      </w:r>
      <w:r>
        <w:tab/>
        <w:t>B_SEL = 2'b11;</w:t>
      </w:r>
    </w:p>
    <w:p w14:paraId="1C1BED2D" w14:textId="77777777" w:rsidR="00402BAD" w:rsidRDefault="00402BAD" w:rsidP="00402BAD">
      <w:r>
        <w:tab/>
      </w:r>
      <w:r>
        <w:tab/>
      </w:r>
      <w:r>
        <w:tab/>
        <w:t>D_SEL = 2'b01;</w:t>
      </w:r>
    </w:p>
    <w:p w14:paraId="76668CC5" w14:textId="77777777" w:rsidR="00402BAD" w:rsidRDefault="00402BAD" w:rsidP="00402BAD">
      <w:r>
        <w:tab/>
      </w:r>
      <w:r>
        <w:tab/>
      </w:r>
      <w:r>
        <w:tab/>
        <w:t>INST_TYPE_MUX_SEL = 0;</w:t>
      </w:r>
    </w:p>
    <w:p w14:paraId="57334EF6" w14:textId="77777777" w:rsidR="00402BAD" w:rsidRDefault="00402BAD" w:rsidP="00402BAD">
      <w:r>
        <w:tab/>
      </w:r>
      <w:r>
        <w:tab/>
      </w:r>
      <w:r>
        <w:tab/>
        <w:t>LDA = 1;</w:t>
      </w:r>
    </w:p>
    <w:p w14:paraId="666914B2" w14:textId="77777777" w:rsidR="00402BAD" w:rsidRDefault="00402BAD" w:rsidP="00402BAD">
      <w:r>
        <w:tab/>
      </w:r>
      <w:r>
        <w:tab/>
      </w:r>
      <w:r>
        <w:tab/>
        <w:t>LDQ = 0;</w:t>
      </w:r>
    </w:p>
    <w:p w14:paraId="684BEEFE" w14:textId="77777777" w:rsidR="00402BAD" w:rsidRDefault="00402BAD" w:rsidP="00402BAD">
      <w:r>
        <w:tab/>
      </w:r>
      <w:r>
        <w:tab/>
      </w:r>
      <w:r>
        <w:tab/>
        <w:t>MULT_EN = 0; DIV_EN = 0;</w:t>
      </w:r>
    </w:p>
    <w:p w14:paraId="441C698E" w14:textId="77777777" w:rsidR="00402BAD" w:rsidRDefault="00402BAD" w:rsidP="00402BAD">
      <w:r>
        <w:tab/>
      </w:r>
      <w:r>
        <w:tab/>
      </w:r>
      <w:r>
        <w:tab/>
        <w:t>MUL_SEL = 2'b00;</w:t>
      </w:r>
    </w:p>
    <w:p w14:paraId="110A39EA" w14:textId="77777777" w:rsidR="00402BAD" w:rsidRDefault="00402BAD" w:rsidP="00402BAD">
      <w:r>
        <w:tab/>
      </w:r>
      <w:r>
        <w:tab/>
      </w:r>
      <w:r>
        <w:tab/>
        <w:t>PC_MUX_SEL = 0;</w:t>
      </w:r>
    </w:p>
    <w:p w14:paraId="505C8ADE" w14:textId="77777777" w:rsidR="00402BAD" w:rsidRDefault="00402BAD" w:rsidP="00402BAD">
      <w:r>
        <w:tab/>
      </w:r>
      <w:r>
        <w:tab/>
      </w:r>
      <w:r>
        <w:tab/>
        <w:t>PLUS1_SEL = 0;</w:t>
      </w:r>
    </w:p>
    <w:p w14:paraId="09483DB8" w14:textId="77777777" w:rsidR="00402BAD" w:rsidRDefault="00402BAD" w:rsidP="00402BAD">
      <w:r>
        <w:tab/>
      </w:r>
      <w:r>
        <w:tab/>
      </w:r>
      <w:r>
        <w:tab/>
        <w:t>RF_EN = 0;</w:t>
      </w:r>
    </w:p>
    <w:p w14:paraId="337471DE" w14:textId="77777777" w:rsidR="00402BAD" w:rsidRDefault="00402BAD" w:rsidP="00402BAD">
      <w:r>
        <w:tab/>
      </w:r>
      <w:r>
        <w:tab/>
      </w:r>
      <w:r>
        <w:tab/>
        <w:t>SR = 0;</w:t>
      </w:r>
    </w:p>
    <w:p w14:paraId="15412A11" w14:textId="77777777" w:rsidR="00402BAD" w:rsidRDefault="00402BAD" w:rsidP="00402BAD">
      <w:r>
        <w:tab/>
      </w:r>
      <w:r>
        <w:tab/>
      </w:r>
      <w:r>
        <w:tab/>
        <w:t>SL = 0;</w:t>
      </w:r>
    </w:p>
    <w:p w14:paraId="7FF78E89" w14:textId="77777777" w:rsidR="00402BAD" w:rsidRDefault="00402BAD" w:rsidP="00402BAD">
      <w:r>
        <w:tab/>
      </w:r>
      <w:r>
        <w:tab/>
      </w:r>
      <w:r>
        <w:tab/>
        <w:t>SR_SEL = 0;</w:t>
      </w:r>
    </w:p>
    <w:p w14:paraId="57241F18" w14:textId="77777777" w:rsidR="00402BAD" w:rsidRDefault="00402BAD" w:rsidP="00402BAD">
      <w:r>
        <w:tab/>
      </w:r>
      <w:r>
        <w:tab/>
      </w:r>
      <w:r>
        <w:tab/>
        <w:t>OAP = 3'b100;</w:t>
      </w:r>
    </w:p>
    <w:p w14:paraId="1FC9C957" w14:textId="77777777" w:rsidR="00402BAD" w:rsidRDefault="00402BAD" w:rsidP="00402BAD">
      <w:r>
        <w:tab/>
      </w:r>
      <w:r>
        <w:tab/>
      </w:r>
      <w:r>
        <w:tab/>
        <w:t>fetch = 0;</w:t>
      </w:r>
    </w:p>
    <w:p w14:paraId="1B3DDE7B" w14:textId="77777777" w:rsidR="00402BAD" w:rsidRDefault="00402BAD" w:rsidP="00402BAD">
      <w:r>
        <w:tab/>
      </w:r>
      <w:r>
        <w:tab/>
        <w:t>end</w:t>
      </w:r>
    </w:p>
    <w:p w14:paraId="2F8CE04A" w14:textId="77777777" w:rsidR="00402BAD" w:rsidRDefault="00402BAD" w:rsidP="00402BAD">
      <w:r>
        <w:tab/>
      </w:r>
      <w:r>
        <w:tab/>
        <w:t>4'b0100:</w:t>
      </w:r>
    </w:p>
    <w:p w14:paraId="4A8534EC" w14:textId="77777777" w:rsidR="00402BAD" w:rsidRDefault="00402BAD" w:rsidP="00402BAD">
      <w:r>
        <w:tab/>
      </w:r>
      <w:r>
        <w:tab/>
        <w:t>begin</w:t>
      </w:r>
    </w:p>
    <w:p w14:paraId="734C2ADB" w14:textId="77777777" w:rsidR="00402BAD" w:rsidRDefault="00402BAD" w:rsidP="00402BAD">
      <w:r>
        <w:tab/>
      </w:r>
      <w:r>
        <w:tab/>
      </w:r>
      <w:r>
        <w:tab/>
        <w:t>A_SEL = 2'b10;</w:t>
      </w:r>
    </w:p>
    <w:p w14:paraId="4C150DB1" w14:textId="77777777" w:rsidR="00402BAD" w:rsidRDefault="00402BAD" w:rsidP="00402BAD">
      <w:r>
        <w:tab/>
      </w:r>
      <w:r>
        <w:tab/>
      </w:r>
      <w:r>
        <w:tab/>
        <w:t>B_SEL = 2'b11;</w:t>
      </w:r>
    </w:p>
    <w:p w14:paraId="5EBB1C23" w14:textId="77777777" w:rsidR="00402BAD" w:rsidRDefault="00402BAD" w:rsidP="00402BAD">
      <w:r>
        <w:tab/>
      </w:r>
      <w:r>
        <w:tab/>
      </w:r>
      <w:r>
        <w:tab/>
        <w:t>D_SEL = 2'b01;</w:t>
      </w:r>
    </w:p>
    <w:p w14:paraId="4B334694" w14:textId="77777777" w:rsidR="00402BAD" w:rsidRDefault="00402BAD" w:rsidP="00402BAD">
      <w:r>
        <w:tab/>
      </w:r>
      <w:r>
        <w:tab/>
      </w:r>
      <w:r>
        <w:tab/>
        <w:t>INST_TYPE_MUX_SEL = 0;</w:t>
      </w:r>
    </w:p>
    <w:p w14:paraId="092769C5" w14:textId="77777777" w:rsidR="00402BAD" w:rsidRDefault="00402BAD" w:rsidP="00402BAD">
      <w:r>
        <w:tab/>
      </w:r>
      <w:r>
        <w:tab/>
      </w:r>
      <w:r>
        <w:tab/>
        <w:t>LDA = 0;</w:t>
      </w:r>
    </w:p>
    <w:p w14:paraId="4811616A" w14:textId="77777777" w:rsidR="00402BAD" w:rsidRDefault="00402BAD" w:rsidP="00402BAD">
      <w:r>
        <w:tab/>
      </w:r>
      <w:r>
        <w:tab/>
      </w:r>
      <w:r>
        <w:tab/>
        <w:t>LDQ = 0;</w:t>
      </w:r>
    </w:p>
    <w:p w14:paraId="5DD2F7D9" w14:textId="77777777" w:rsidR="00402BAD" w:rsidRDefault="00402BAD" w:rsidP="00402BAD">
      <w:r>
        <w:tab/>
      </w:r>
      <w:r>
        <w:tab/>
      </w:r>
      <w:r>
        <w:tab/>
        <w:t>MULT_EN = 0; DIV_EN = 0;</w:t>
      </w:r>
    </w:p>
    <w:p w14:paraId="017B1F98" w14:textId="77777777" w:rsidR="00402BAD" w:rsidRDefault="00402BAD" w:rsidP="00402BAD">
      <w:r>
        <w:tab/>
      </w:r>
      <w:r>
        <w:tab/>
      </w:r>
      <w:r>
        <w:tab/>
        <w:t>MUL_SEL = 2'b00;</w:t>
      </w:r>
    </w:p>
    <w:p w14:paraId="6B77C2F0" w14:textId="77777777" w:rsidR="00402BAD" w:rsidRDefault="00402BAD" w:rsidP="00402BAD">
      <w:r>
        <w:tab/>
      </w:r>
      <w:r>
        <w:tab/>
      </w:r>
      <w:r>
        <w:tab/>
        <w:t>PC_MUX_SEL = 0;</w:t>
      </w:r>
    </w:p>
    <w:p w14:paraId="6C7E5E48" w14:textId="77777777" w:rsidR="00402BAD" w:rsidRDefault="00402BAD" w:rsidP="00402BAD">
      <w:r>
        <w:tab/>
      </w:r>
      <w:r>
        <w:tab/>
      </w:r>
      <w:r>
        <w:tab/>
        <w:t>PLUS1_SEL = 0;</w:t>
      </w:r>
    </w:p>
    <w:p w14:paraId="46F3E784" w14:textId="77777777" w:rsidR="00402BAD" w:rsidRDefault="00402BAD" w:rsidP="00402BAD">
      <w:r>
        <w:tab/>
      </w:r>
      <w:r>
        <w:tab/>
      </w:r>
      <w:r>
        <w:tab/>
        <w:t>RF_EN = 1;</w:t>
      </w:r>
    </w:p>
    <w:p w14:paraId="16059A6F" w14:textId="77777777" w:rsidR="00402BAD" w:rsidRDefault="00402BAD" w:rsidP="00402BAD">
      <w:r>
        <w:tab/>
      </w:r>
      <w:r>
        <w:tab/>
      </w:r>
      <w:r>
        <w:tab/>
        <w:t>SR = 0;</w:t>
      </w:r>
    </w:p>
    <w:p w14:paraId="700241E1" w14:textId="77777777" w:rsidR="00402BAD" w:rsidRDefault="00402BAD" w:rsidP="00402BAD">
      <w:r>
        <w:tab/>
      </w:r>
      <w:r>
        <w:tab/>
      </w:r>
      <w:r>
        <w:tab/>
        <w:t>SL = 0;</w:t>
      </w:r>
    </w:p>
    <w:p w14:paraId="21A63F5D" w14:textId="77777777" w:rsidR="00402BAD" w:rsidRDefault="00402BAD" w:rsidP="00402BAD">
      <w:r>
        <w:tab/>
      </w:r>
      <w:r>
        <w:tab/>
      </w:r>
      <w:r>
        <w:tab/>
        <w:t>SR_SEL = 0;</w:t>
      </w:r>
    </w:p>
    <w:p w14:paraId="01D9988C" w14:textId="77777777" w:rsidR="00402BAD" w:rsidRDefault="00402BAD" w:rsidP="00402BAD">
      <w:r>
        <w:tab/>
      </w:r>
      <w:r>
        <w:tab/>
      </w:r>
      <w:r>
        <w:tab/>
        <w:t>OAP = 3'b100;</w:t>
      </w:r>
    </w:p>
    <w:p w14:paraId="13BDEA76" w14:textId="77777777" w:rsidR="00402BAD" w:rsidRDefault="00402BAD" w:rsidP="00402BAD">
      <w:r>
        <w:tab/>
      </w:r>
      <w:r>
        <w:tab/>
      </w:r>
      <w:r>
        <w:tab/>
        <w:t>available = 0;</w:t>
      </w:r>
    </w:p>
    <w:p w14:paraId="77D85BCD" w14:textId="77777777" w:rsidR="00402BAD" w:rsidRDefault="00402BAD" w:rsidP="00402BAD">
      <w:r>
        <w:tab/>
      </w:r>
      <w:r>
        <w:tab/>
      </w:r>
      <w:r>
        <w:tab/>
        <w:t>fetch = 1;</w:t>
      </w:r>
    </w:p>
    <w:p w14:paraId="4246BB63" w14:textId="77777777" w:rsidR="00402BAD" w:rsidRDefault="00402BAD" w:rsidP="00402BAD">
      <w:r>
        <w:tab/>
      </w:r>
      <w:r>
        <w:tab/>
        <w:t>end</w:t>
      </w:r>
    </w:p>
    <w:p w14:paraId="2E8F9ECE" w14:textId="77777777" w:rsidR="00402BAD" w:rsidRDefault="00402BAD" w:rsidP="00402BAD">
      <w:r>
        <w:tab/>
      </w:r>
      <w:r>
        <w:tab/>
        <w:t xml:space="preserve">default: </w:t>
      </w:r>
    </w:p>
    <w:p w14:paraId="56CC1682" w14:textId="77777777" w:rsidR="00402BAD" w:rsidRDefault="00402BAD" w:rsidP="00402BAD">
      <w:r>
        <w:tab/>
      </w:r>
      <w:r>
        <w:tab/>
        <w:t>begin</w:t>
      </w:r>
    </w:p>
    <w:p w14:paraId="6E88529D" w14:textId="77777777" w:rsidR="00402BAD" w:rsidRDefault="00402BAD" w:rsidP="00402BAD">
      <w:r>
        <w:tab/>
      </w:r>
      <w:r>
        <w:tab/>
        <w:t>end</w:t>
      </w:r>
    </w:p>
    <w:p w14:paraId="7ED6459F" w14:textId="77777777" w:rsidR="00402BAD" w:rsidRDefault="00402BAD" w:rsidP="00402BAD">
      <w:r>
        <w:tab/>
      </w:r>
      <w:r>
        <w:tab/>
        <w:t>endcase</w:t>
      </w:r>
    </w:p>
    <w:p w14:paraId="7D39D6E0" w14:textId="77777777" w:rsidR="00402BAD" w:rsidRDefault="00402BAD" w:rsidP="00402BAD">
      <w:r>
        <w:tab/>
        <w:t>end</w:t>
      </w:r>
    </w:p>
    <w:p w14:paraId="2EF541CB" w14:textId="77777777" w:rsidR="00402BAD" w:rsidRDefault="00402BAD" w:rsidP="00402BAD">
      <w:r>
        <w:tab/>
        <w:t>4'b0100: // SLL</w:t>
      </w:r>
    </w:p>
    <w:p w14:paraId="11E9CA50" w14:textId="77777777" w:rsidR="00402BAD" w:rsidRDefault="00402BAD" w:rsidP="00402BAD">
      <w:r>
        <w:tab/>
        <w:t>begin</w:t>
      </w:r>
    </w:p>
    <w:p w14:paraId="51031011" w14:textId="77777777" w:rsidR="00402BAD" w:rsidRDefault="00402BAD" w:rsidP="00402BAD">
      <w:r>
        <w:tab/>
      </w:r>
      <w:r>
        <w:tab/>
        <w:t>case(Count)</w:t>
      </w:r>
    </w:p>
    <w:p w14:paraId="7D8C2E12" w14:textId="77777777" w:rsidR="00402BAD" w:rsidRDefault="00402BAD" w:rsidP="00402BAD">
      <w:r>
        <w:tab/>
      </w:r>
      <w:r>
        <w:tab/>
        <w:t>4'b0010:</w:t>
      </w:r>
    </w:p>
    <w:p w14:paraId="05D056D6" w14:textId="77777777" w:rsidR="00402BAD" w:rsidRDefault="00402BAD" w:rsidP="00402BAD">
      <w:r>
        <w:tab/>
      </w:r>
      <w:r>
        <w:tab/>
        <w:t>begin</w:t>
      </w:r>
    </w:p>
    <w:p w14:paraId="24A0119B" w14:textId="77777777" w:rsidR="00402BAD" w:rsidRDefault="00402BAD" w:rsidP="00402BAD">
      <w:r>
        <w:tab/>
      </w:r>
      <w:r>
        <w:tab/>
      </w:r>
      <w:r>
        <w:tab/>
        <w:t>A_SEL = 2'b10;</w:t>
      </w:r>
    </w:p>
    <w:p w14:paraId="2BD03430" w14:textId="77777777" w:rsidR="00402BAD" w:rsidRDefault="00402BAD" w:rsidP="00402BAD">
      <w:r>
        <w:tab/>
      </w:r>
      <w:r>
        <w:tab/>
      </w:r>
      <w:r>
        <w:tab/>
        <w:t>B_SEL = 2'b00;</w:t>
      </w:r>
    </w:p>
    <w:p w14:paraId="6D6ED6D9" w14:textId="77777777" w:rsidR="00402BAD" w:rsidRDefault="00402BAD" w:rsidP="00402BAD">
      <w:r>
        <w:tab/>
      </w:r>
      <w:r>
        <w:tab/>
      </w:r>
      <w:r>
        <w:tab/>
        <w:t>D_SEL = 2'b01;</w:t>
      </w:r>
    </w:p>
    <w:p w14:paraId="503532A0" w14:textId="77777777" w:rsidR="00402BAD" w:rsidRDefault="00402BAD" w:rsidP="00402BAD">
      <w:r>
        <w:tab/>
      </w:r>
      <w:r>
        <w:tab/>
      </w:r>
      <w:r>
        <w:tab/>
        <w:t>INST_TYPE_MUX_SEL = 0;</w:t>
      </w:r>
    </w:p>
    <w:p w14:paraId="23E3FE44" w14:textId="77777777" w:rsidR="00402BAD" w:rsidRDefault="00402BAD" w:rsidP="00402BAD">
      <w:r>
        <w:tab/>
      </w:r>
      <w:r>
        <w:tab/>
      </w:r>
      <w:r>
        <w:tab/>
        <w:t>LDA = 1;</w:t>
      </w:r>
    </w:p>
    <w:p w14:paraId="7C9E3DE2" w14:textId="77777777" w:rsidR="00402BAD" w:rsidRDefault="00402BAD" w:rsidP="00402BAD">
      <w:r>
        <w:tab/>
      </w:r>
      <w:r>
        <w:tab/>
      </w:r>
      <w:r>
        <w:tab/>
        <w:t>LDQ = 0;</w:t>
      </w:r>
    </w:p>
    <w:p w14:paraId="5DB8F65E" w14:textId="77777777" w:rsidR="00402BAD" w:rsidRDefault="00402BAD" w:rsidP="00402BAD">
      <w:r>
        <w:tab/>
      </w:r>
      <w:r>
        <w:tab/>
      </w:r>
      <w:r>
        <w:tab/>
        <w:t>MULT_EN = 0; DIV_EN = 0;</w:t>
      </w:r>
    </w:p>
    <w:p w14:paraId="1BD06A50" w14:textId="77777777" w:rsidR="00402BAD" w:rsidRDefault="00402BAD" w:rsidP="00402BAD">
      <w:r>
        <w:tab/>
      </w:r>
      <w:r>
        <w:tab/>
      </w:r>
      <w:r>
        <w:tab/>
        <w:t>MUL_SEL = 2'b00;</w:t>
      </w:r>
    </w:p>
    <w:p w14:paraId="258B43B3" w14:textId="77777777" w:rsidR="00402BAD" w:rsidRDefault="00402BAD" w:rsidP="00402BAD">
      <w:r>
        <w:tab/>
      </w:r>
      <w:r>
        <w:tab/>
      </w:r>
      <w:r>
        <w:tab/>
        <w:t>PC_MUX_SEL = 0;</w:t>
      </w:r>
    </w:p>
    <w:p w14:paraId="6AB0EC30" w14:textId="77777777" w:rsidR="00402BAD" w:rsidRDefault="00402BAD" w:rsidP="00402BAD">
      <w:r>
        <w:tab/>
      </w:r>
      <w:r>
        <w:tab/>
      </w:r>
      <w:r>
        <w:tab/>
        <w:t>PLUS1_SEL = 0;</w:t>
      </w:r>
    </w:p>
    <w:p w14:paraId="2061D631" w14:textId="77777777" w:rsidR="00402BAD" w:rsidRDefault="00402BAD" w:rsidP="00402BAD">
      <w:r>
        <w:tab/>
      </w:r>
      <w:r>
        <w:tab/>
      </w:r>
      <w:r>
        <w:tab/>
        <w:t>RF_EN = 0;</w:t>
      </w:r>
    </w:p>
    <w:p w14:paraId="6462C6BA" w14:textId="77777777" w:rsidR="00402BAD" w:rsidRDefault="00402BAD" w:rsidP="00402BAD">
      <w:r>
        <w:tab/>
      </w:r>
      <w:r>
        <w:tab/>
      </w:r>
      <w:r>
        <w:tab/>
        <w:t>SR = 0;</w:t>
      </w:r>
    </w:p>
    <w:p w14:paraId="3C6EBEDD" w14:textId="77777777" w:rsidR="00402BAD" w:rsidRDefault="00402BAD" w:rsidP="00402BAD">
      <w:r>
        <w:tab/>
      </w:r>
      <w:r>
        <w:tab/>
      </w:r>
      <w:r>
        <w:tab/>
        <w:t>SL = 0;</w:t>
      </w:r>
    </w:p>
    <w:p w14:paraId="7F9CF055" w14:textId="77777777" w:rsidR="00402BAD" w:rsidRDefault="00402BAD" w:rsidP="00402BAD">
      <w:r>
        <w:tab/>
      </w:r>
      <w:r>
        <w:tab/>
      </w:r>
      <w:r>
        <w:tab/>
        <w:t>SR_SEL = 0;</w:t>
      </w:r>
    </w:p>
    <w:p w14:paraId="42BCFB18" w14:textId="77777777" w:rsidR="00402BAD" w:rsidRDefault="00402BAD" w:rsidP="00402BAD">
      <w:r>
        <w:tab/>
      </w:r>
      <w:r>
        <w:tab/>
      </w:r>
      <w:r>
        <w:tab/>
        <w:t>OAP = 3'b0;</w:t>
      </w:r>
    </w:p>
    <w:p w14:paraId="66F99844" w14:textId="77777777" w:rsidR="00402BAD" w:rsidRDefault="00402BAD" w:rsidP="00402BAD">
      <w:r>
        <w:tab/>
      </w:r>
      <w:r>
        <w:tab/>
      </w:r>
      <w:r>
        <w:tab/>
        <w:t>fetch = 0;</w:t>
      </w:r>
    </w:p>
    <w:p w14:paraId="10534CA9" w14:textId="77777777" w:rsidR="00402BAD" w:rsidRDefault="00402BAD" w:rsidP="00402BAD">
      <w:r>
        <w:tab/>
      </w:r>
      <w:r>
        <w:tab/>
        <w:t>end</w:t>
      </w:r>
    </w:p>
    <w:p w14:paraId="66B0AEB5" w14:textId="77777777" w:rsidR="00402BAD" w:rsidRDefault="00402BAD" w:rsidP="00402BAD">
      <w:r>
        <w:tab/>
      </w:r>
      <w:r>
        <w:tab/>
        <w:t>4'b0011:</w:t>
      </w:r>
    </w:p>
    <w:p w14:paraId="232B4241" w14:textId="77777777" w:rsidR="00402BAD" w:rsidRDefault="00402BAD" w:rsidP="00402BAD">
      <w:r>
        <w:tab/>
      </w:r>
      <w:r>
        <w:tab/>
        <w:t>begin</w:t>
      </w:r>
    </w:p>
    <w:p w14:paraId="4D996BB0" w14:textId="77777777" w:rsidR="00402BAD" w:rsidRDefault="00402BAD" w:rsidP="00402BAD">
      <w:r>
        <w:tab/>
      </w:r>
      <w:r>
        <w:tab/>
      </w:r>
      <w:r>
        <w:tab/>
        <w:t>if(ShiftCount == 0 &amp;&amp; shift_available == 0) begin</w:t>
      </w:r>
    </w:p>
    <w:p w14:paraId="11C521FF" w14:textId="77777777" w:rsidR="00402BAD" w:rsidRDefault="00402BAD" w:rsidP="00402BAD">
      <w:r>
        <w:tab/>
      </w:r>
      <w:r>
        <w:tab/>
      </w:r>
      <w:r>
        <w:tab/>
      </w:r>
      <w:r>
        <w:tab/>
        <w:t>ShiftCount = instruction[5:0];</w:t>
      </w:r>
    </w:p>
    <w:p w14:paraId="52B5EC0F" w14:textId="77777777" w:rsidR="00402BAD" w:rsidRDefault="00402BAD" w:rsidP="00402BAD">
      <w:r>
        <w:tab/>
      </w:r>
      <w:r>
        <w:tab/>
      </w:r>
      <w:r>
        <w:tab/>
      </w:r>
      <w:r>
        <w:tab/>
        <w:t>shift_available = 1;</w:t>
      </w:r>
    </w:p>
    <w:p w14:paraId="282DCCAC" w14:textId="77777777" w:rsidR="00402BAD" w:rsidRDefault="00402BAD" w:rsidP="00402BAD">
      <w:r>
        <w:tab/>
      </w:r>
      <w:r>
        <w:tab/>
      </w:r>
      <w:r>
        <w:tab/>
      </w:r>
      <w:r>
        <w:tab/>
        <w:t>SL = 1;</w:t>
      </w:r>
    </w:p>
    <w:p w14:paraId="0011B86E" w14:textId="77777777" w:rsidR="00402BAD" w:rsidRDefault="00402BAD" w:rsidP="00402BAD">
      <w:r>
        <w:tab/>
      </w:r>
      <w:r>
        <w:tab/>
      </w:r>
      <w:r>
        <w:tab/>
        <w:t>end</w:t>
      </w:r>
    </w:p>
    <w:p w14:paraId="42DD148D" w14:textId="77777777" w:rsidR="00402BAD" w:rsidRDefault="00402BAD" w:rsidP="00402BAD">
      <w:r>
        <w:tab/>
      </w:r>
      <w:r>
        <w:tab/>
      </w:r>
      <w:r>
        <w:tab/>
        <w:t>if( shift_available == 1 ) begin</w:t>
      </w:r>
    </w:p>
    <w:p w14:paraId="366A2EBB" w14:textId="77777777" w:rsidR="00402BAD" w:rsidRDefault="00402BAD" w:rsidP="00402BAD">
      <w:r>
        <w:tab/>
      </w:r>
      <w:r>
        <w:tab/>
      </w:r>
      <w:r>
        <w:tab/>
      </w:r>
      <w:r>
        <w:tab/>
        <w:t>if(ShiftCount == 0) begin</w:t>
      </w:r>
    </w:p>
    <w:p w14:paraId="228F8451" w14:textId="77777777" w:rsidR="00402BAD" w:rsidRDefault="00402BAD" w:rsidP="00402BAD">
      <w:r>
        <w:tab/>
      </w:r>
      <w:r>
        <w:tab/>
      </w:r>
      <w:r>
        <w:tab/>
      </w:r>
      <w:r>
        <w:tab/>
      </w:r>
      <w:r>
        <w:tab/>
        <w:t>shift_available= 0;</w:t>
      </w:r>
    </w:p>
    <w:p w14:paraId="76D3DCBB" w14:textId="77777777" w:rsidR="00402BAD" w:rsidRDefault="00402BAD" w:rsidP="00402BAD">
      <w:r>
        <w:tab/>
      </w:r>
      <w:r>
        <w:tab/>
      </w:r>
      <w:r>
        <w:tab/>
      </w:r>
      <w:r>
        <w:tab/>
      </w:r>
      <w:r>
        <w:tab/>
        <w:t>SL = 0;</w:t>
      </w:r>
    </w:p>
    <w:p w14:paraId="38C7F2D0" w14:textId="77777777" w:rsidR="00402BAD" w:rsidRDefault="00402BAD" w:rsidP="00402BAD">
      <w:r>
        <w:tab/>
      </w:r>
      <w:r>
        <w:tab/>
      </w:r>
      <w:r>
        <w:tab/>
      </w:r>
      <w:r>
        <w:tab/>
      </w:r>
      <w:r>
        <w:tab/>
        <w:t>RF_EN = 1;</w:t>
      </w:r>
    </w:p>
    <w:p w14:paraId="69BAD938" w14:textId="77777777" w:rsidR="00402BAD" w:rsidRDefault="00402BAD" w:rsidP="00402BAD">
      <w:r>
        <w:tab/>
      </w:r>
      <w:r>
        <w:tab/>
      </w:r>
      <w:r>
        <w:tab/>
      </w:r>
      <w:r>
        <w:tab/>
      </w:r>
      <w:r>
        <w:tab/>
        <w:t>available = 0;</w:t>
      </w:r>
    </w:p>
    <w:p w14:paraId="402C3A5F" w14:textId="77777777" w:rsidR="00402BAD" w:rsidRDefault="00402BAD" w:rsidP="00402BAD">
      <w:r>
        <w:tab/>
      </w:r>
      <w:r>
        <w:tab/>
      </w:r>
      <w:r>
        <w:tab/>
      </w:r>
      <w:r>
        <w:tab/>
      </w:r>
      <w:r>
        <w:tab/>
        <w:t>fetch = 1;</w:t>
      </w:r>
    </w:p>
    <w:p w14:paraId="7BC8201B" w14:textId="77777777" w:rsidR="00402BAD" w:rsidRDefault="00402BAD" w:rsidP="00402BAD">
      <w:r>
        <w:tab/>
      </w:r>
      <w:r>
        <w:tab/>
      </w:r>
      <w:r>
        <w:tab/>
      </w:r>
      <w:r>
        <w:tab/>
        <w:t>end</w:t>
      </w:r>
    </w:p>
    <w:p w14:paraId="4784A498" w14:textId="77777777" w:rsidR="00402BAD" w:rsidRDefault="00402BAD" w:rsidP="00402BAD">
      <w:r>
        <w:tab/>
      </w:r>
      <w:r>
        <w:tab/>
      </w:r>
      <w:r>
        <w:tab/>
      </w:r>
      <w:r>
        <w:tab/>
        <w:t>else begin</w:t>
      </w:r>
    </w:p>
    <w:p w14:paraId="46AB2D91" w14:textId="77777777" w:rsidR="00402BAD" w:rsidRDefault="00402BAD" w:rsidP="00402BAD">
      <w:r>
        <w:tab/>
      </w:r>
      <w:r>
        <w:tab/>
      </w:r>
      <w:r>
        <w:tab/>
      </w:r>
      <w:r>
        <w:tab/>
      </w:r>
      <w:r>
        <w:tab/>
        <w:t>SL = 1;</w:t>
      </w:r>
    </w:p>
    <w:p w14:paraId="2FFFDF0E" w14:textId="77777777" w:rsidR="00402BAD" w:rsidRDefault="00402BAD" w:rsidP="00402BAD">
      <w:r>
        <w:tab/>
      </w:r>
      <w:r>
        <w:tab/>
      </w:r>
      <w:r>
        <w:tab/>
      </w:r>
      <w:r>
        <w:tab/>
        <w:t>end</w:t>
      </w:r>
    </w:p>
    <w:p w14:paraId="061CEB97" w14:textId="77777777" w:rsidR="00402BAD" w:rsidRDefault="00402BAD" w:rsidP="00402BAD">
      <w:r>
        <w:tab/>
      </w:r>
      <w:r>
        <w:tab/>
      </w:r>
      <w:r>
        <w:tab/>
        <w:t>end</w:t>
      </w:r>
    </w:p>
    <w:p w14:paraId="1E86A89E" w14:textId="77777777" w:rsidR="00402BAD" w:rsidRDefault="00402BAD" w:rsidP="00402BAD">
      <w:r>
        <w:tab/>
      </w:r>
      <w:r>
        <w:tab/>
      </w:r>
      <w:r>
        <w:tab/>
        <w:t>A_SEL = 2'b10;</w:t>
      </w:r>
    </w:p>
    <w:p w14:paraId="2EFF880C" w14:textId="77777777" w:rsidR="00402BAD" w:rsidRDefault="00402BAD" w:rsidP="00402BAD">
      <w:r>
        <w:tab/>
      </w:r>
      <w:r>
        <w:tab/>
      </w:r>
      <w:r>
        <w:tab/>
        <w:t>B_SEL = 2'b00;</w:t>
      </w:r>
    </w:p>
    <w:p w14:paraId="1C12F540" w14:textId="77777777" w:rsidR="00402BAD" w:rsidRDefault="00402BAD" w:rsidP="00402BAD">
      <w:r>
        <w:tab/>
      </w:r>
      <w:r>
        <w:tab/>
      </w:r>
      <w:r>
        <w:tab/>
        <w:t>D_SEL = 2'b01;</w:t>
      </w:r>
    </w:p>
    <w:p w14:paraId="1E575744" w14:textId="77777777" w:rsidR="00402BAD" w:rsidRDefault="00402BAD" w:rsidP="00402BAD">
      <w:r>
        <w:tab/>
      </w:r>
      <w:r>
        <w:tab/>
      </w:r>
      <w:r>
        <w:tab/>
        <w:t>INST_TYPE_MUX_SEL = 0;</w:t>
      </w:r>
    </w:p>
    <w:p w14:paraId="17BB9C54" w14:textId="77777777" w:rsidR="00402BAD" w:rsidRDefault="00402BAD" w:rsidP="00402BAD">
      <w:r>
        <w:tab/>
      </w:r>
      <w:r>
        <w:tab/>
      </w:r>
      <w:r>
        <w:tab/>
        <w:t>LDA = 0;</w:t>
      </w:r>
    </w:p>
    <w:p w14:paraId="13690714" w14:textId="77777777" w:rsidR="00402BAD" w:rsidRDefault="00402BAD" w:rsidP="00402BAD">
      <w:r>
        <w:tab/>
      </w:r>
      <w:r>
        <w:tab/>
      </w:r>
      <w:r>
        <w:tab/>
        <w:t>LDQ = 0;</w:t>
      </w:r>
    </w:p>
    <w:p w14:paraId="3F414576" w14:textId="77777777" w:rsidR="00402BAD" w:rsidRDefault="00402BAD" w:rsidP="00402BAD">
      <w:r>
        <w:tab/>
      </w:r>
      <w:r>
        <w:tab/>
      </w:r>
      <w:r>
        <w:tab/>
        <w:t>MULT_EN = 0; DIV_EN = 0;</w:t>
      </w:r>
    </w:p>
    <w:p w14:paraId="46128660" w14:textId="77777777" w:rsidR="00402BAD" w:rsidRDefault="00402BAD" w:rsidP="00402BAD">
      <w:r>
        <w:tab/>
      </w:r>
      <w:r>
        <w:tab/>
      </w:r>
      <w:r>
        <w:tab/>
        <w:t>MUL_SEL = 2'b00;</w:t>
      </w:r>
    </w:p>
    <w:p w14:paraId="4FB9E7CB" w14:textId="77777777" w:rsidR="00402BAD" w:rsidRDefault="00402BAD" w:rsidP="00402BAD">
      <w:r>
        <w:tab/>
      </w:r>
      <w:r>
        <w:tab/>
      </w:r>
      <w:r>
        <w:tab/>
        <w:t>PC_MUX_SEL = 0;</w:t>
      </w:r>
    </w:p>
    <w:p w14:paraId="29FE2533" w14:textId="77777777" w:rsidR="00402BAD" w:rsidRDefault="00402BAD" w:rsidP="00402BAD">
      <w:r>
        <w:tab/>
      </w:r>
      <w:r>
        <w:tab/>
      </w:r>
      <w:r>
        <w:tab/>
        <w:t>PLUS1_SEL = 0;</w:t>
      </w:r>
    </w:p>
    <w:p w14:paraId="15E5CFD3" w14:textId="77777777" w:rsidR="00402BAD" w:rsidRDefault="00402BAD" w:rsidP="00402BAD">
      <w:r>
        <w:tab/>
      </w:r>
      <w:r>
        <w:tab/>
      </w:r>
      <w:r>
        <w:tab/>
        <w:t>SR = 0;</w:t>
      </w:r>
    </w:p>
    <w:p w14:paraId="2C629145" w14:textId="77777777" w:rsidR="00402BAD" w:rsidRDefault="00402BAD" w:rsidP="00402BAD">
      <w:r>
        <w:tab/>
      </w:r>
      <w:r>
        <w:tab/>
      </w:r>
      <w:r>
        <w:tab/>
        <w:t>SR_SEL = 0;</w:t>
      </w:r>
    </w:p>
    <w:p w14:paraId="5C6BBFB5" w14:textId="77777777" w:rsidR="00402BAD" w:rsidRDefault="00402BAD" w:rsidP="00402BAD">
      <w:r>
        <w:tab/>
      </w:r>
      <w:r>
        <w:tab/>
      </w:r>
      <w:r>
        <w:tab/>
        <w:t>OAP = 3'b0;</w:t>
      </w:r>
    </w:p>
    <w:p w14:paraId="2CA67313" w14:textId="77777777" w:rsidR="00402BAD" w:rsidRDefault="00402BAD" w:rsidP="00402BAD">
      <w:r>
        <w:tab/>
      </w:r>
      <w:r>
        <w:tab/>
        <w:t>end</w:t>
      </w:r>
    </w:p>
    <w:p w14:paraId="08995E19" w14:textId="77777777" w:rsidR="00402BAD" w:rsidRDefault="00402BAD" w:rsidP="00402BAD">
      <w:r>
        <w:tab/>
      </w:r>
      <w:r>
        <w:tab/>
        <w:t xml:space="preserve">default: </w:t>
      </w:r>
    </w:p>
    <w:p w14:paraId="7EBB8F6A" w14:textId="77777777" w:rsidR="00402BAD" w:rsidRDefault="00402BAD" w:rsidP="00402BAD">
      <w:r>
        <w:tab/>
      </w:r>
      <w:r>
        <w:tab/>
        <w:t>begin</w:t>
      </w:r>
    </w:p>
    <w:p w14:paraId="7C79C765" w14:textId="77777777" w:rsidR="00402BAD" w:rsidRDefault="00402BAD" w:rsidP="00402BAD">
      <w:r>
        <w:tab/>
      </w:r>
      <w:r>
        <w:tab/>
        <w:t>end</w:t>
      </w:r>
    </w:p>
    <w:p w14:paraId="66E3717D" w14:textId="77777777" w:rsidR="00402BAD" w:rsidRDefault="00402BAD" w:rsidP="00402BAD">
      <w:r>
        <w:tab/>
      </w:r>
      <w:r>
        <w:tab/>
        <w:t>endcase</w:t>
      </w:r>
    </w:p>
    <w:p w14:paraId="3E85B5BB" w14:textId="77777777" w:rsidR="00402BAD" w:rsidRDefault="00402BAD" w:rsidP="00402BAD">
      <w:r>
        <w:tab/>
        <w:t>end</w:t>
      </w:r>
    </w:p>
    <w:p w14:paraId="2A99A14C" w14:textId="77777777" w:rsidR="00402BAD" w:rsidRDefault="00402BAD" w:rsidP="00402BAD">
      <w:r>
        <w:tab/>
        <w:t>4'b0101: // SRL</w:t>
      </w:r>
    </w:p>
    <w:p w14:paraId="62CDBCB2" w14:textId="77777777" w:rsidR="00402BAD" w:rsidRDefault="00402BAD" w:rsidP="00402BAD">
      <w:r>
        <w:tab/>
        <w:t>begin</w:t>
      </w:r>
    </w:p>
    <w:p w14:paraId="09CCDB93" w14:textId="77777777" w:rsidR="00402BAD" w:rsidRDefault="00402BAD" w:rsidP="00402BAD">
      <w:r>
        <w:tab/>
      </w:r>
      <w:r>
        <w:tab/>
        <w:t>case(Count)</w:t>
      </w:r>
    </w:p>
    <w:p w14:paraId="131040E4" w14:textId="77777777" w:rsidR="00402BAD" w:rsidRDefault="00402BAD" w:rsidP="00402BAD">
      <w:r>
        <w:tab/>
      </w:r>
      <w:r>
        <w:tab/>
        <w:t>4'b0010:</w:t>
      </w:r>
    </w:p>
    <w:p w14:paraId="71961DED" w14:textId="77777777" w:rsidR="00402BAD" w:rsidRDefault="00402BAD" w:rsidP="00402BAD">
      <w:r>
        <w:tab/>
      </w:r>
      <w:r>
        <w:tab/>
        <w:t>begin</w:t>
      </w:r>
    </w:p>
    <w:p w14:paraId="270708A8" w14:textId="77777777" w:rsidR="00402BAD" w:rsidRDefault="00402BAD" w:rsidP="00402BAD">
      <w:r>
        <w:tab/>
      </w:r>
      <w:r>
        <w:tab/>
      </w:r>
      <w:r>
        <w:tab/>
        <w:t>A_SEL = 2'b10;</w:t>
      </w:r>
    </w:p>
    <w:p w14:paraId="53E3DCBD" w14:textId="77777777" w:rsidR="00402BAD" w:rsidRDefault="00402BAD" w:rsidP="00402BAD">
      <w:r>
        <w:tab/>
      </w:r>
      <w:r>
        <w:tab/>
      </w:r>
      <w:r>
        <w:tab/>
        <w:t>B_SEL = 2'b00;</w:t>
      </w:r>
    </w:p>
    <w:p w14:paraId="679811FA" w14:textId="77777777" w:rsidR="00402BAD" w:rsidRDefault="00402BAD" w:rsidP="00402BAD">
      <w:r>
        <w:tab/>
      </w:r>
      <w:r>
        <w:tab/>
      </w:r>
      <w:r>
        <w:tab/>
        <w:t>D_SEL = 2'b01;</w:t>
      </w:r>
    </w:p>
    <w:p w14:paraId="4FF6A36C" w14:textId="77777777" w:rsidR="00402BAD" w:rsidRDefault="00402BAD" w:rsidP="00402BAD">
      <w:r>
        <w:tab/>
      </w:r>
      <w:r>
        <w:tab/>
      </w:r>
      <w:r>
        <w:tab/>
        <w:t>INST_TYPE_MUX_SEL = 0;</w:t>
      </w:r>
    </w:p>
    <w:p w14:paraId="43E84CE3" w14:textId="77777777" w:rsidR="00402BAD" w:rsidRDefault="00402BAD" w:rsidP="00402BAD">
      <w:r>
        <w:tab/>
      </w:r>
      <w:r>
        <w:tab/>
      </w:r>
      <w:r>
        <w:tab/>
        <w:t>LDA = 1;</w:t>
      </w:r>
    </w:p>
    <w:p w14:paraId="41DA7476" w14:textId="77777777" w:rsidR="00402BAD" w:rsidRDefault="00402BAD" w:rsidP="00402BAD">
      <w:r>
        <w:tab/>
      </w:r>
      <w:r>
        <w:tab/>
      </w:r>
      <w:r>
        <w:tab/>
        <w:t>LDQ = 0;</w:t>
      </w:r>
    </w:p>
    <w:p w14:paraId="74B29E18" w14:textId="77777777" w:rsidR="00402BAD" w:rsidRDefault="00402BAD" w:rsidP="00402BAD">
      <w:r>
        <w:tab/>
      </w:r>
      <w:r>
        <w:tab/>
      </w:r>
      <w:r>
        <w:tab/>
        <w:t>MULT_EN = 0; DIV_EN = 0;</w:t>
      </w:r>
    </w:p>
    <w:p w14:paraId="0367E6A6" w14:textId="77777777" w:rsidR="00402BAD" w:rsidRDefault="00402BAD" w:rsidP="00402BAD">
      <w:r>
        <w:tab/>
      </w:r>
      <w:r>
        <w:tab/>
      </w:r>
      <w:r>
        <w:tab/>
        <w:t>MUL_SEL = 2'b00;</w:t>
      </w:r>
    </w:p>
    <w:p w14:paraId="44081F62" w14:textId="77777777" w:rsidR="00402BAD" w:rsidRDefault="00402BAD" w:rsidP="00402BAD">
      <w:r>
        <w:tab/>
      </w:r>
      <w:r>
        <w:tab/>
      </w:r>
      <w:r>
        <w:tab/>
        <w:t>PC_MUX_SEL = 0;</w:t>
      </w:r>
    </w:p>
    <w:p w14:paraId="06A8CB78" w14:textId="77777777" w:rsidR="00402BAD" w:rsidRDefault="00402BAD" w:rsidP="00402BAD">
      <w:r>
        <w:tab/>
      </w:r>
      <w:r>
        <w:tab/>
      </w:r>
      <w:r>
        <w:tab/>
        <w:t>PLUS1_SEL = 0;</w:t>
      </w:r>
    </w:p>
    <w:p w14:paraId="14927E68" w14:textId="77777777" w:rsidR="00402BAD" w:rsidRDefault="00402BAD" w:rsidP="00402BAD">
      <w:r>
        <w:tab/>
      </w:r>
      <w:r>
        <w:tab/>
      </w:r>
      <w:r>
        <w:tab/>
        <w:t>RF_EN = 0;</w:t>
      </w:r>
    </w:p>
    <w:p w14:paraId="53081E04" w14:textId="77777777" w:rsidR="00402BAD" w:rsidRDefault="00402BAD" w:rsidP="00402BAD">
      <w:r>
        <w:tab/>
      </w:r>
      <w:r>
        <w:tab/>
      </w:r>
      <w:r>
        <w:tab/>
        <w:t>SR = 0;</w:t>
      </w:r>
    </w:p>
    <w:p w14:paraId="79746F2B" w14:textId="77777777" w:rsidR="00402BAD" w:rsidRDefault="00402BAD" w:rsidP="00402BAD">
      <w:r>
        <w:tab/>
      </w:r>
      <w:r>
        <w:tab/>
      </w:r>
      <w:r>
        <w:tab/>
        <w:t>SL = 0;</w:t>
      </w:r>
    </w:p>
    <w:p w14:paraId="02D9BE29" w14:textId="77777777" w:rsidR="00402BAD" w:rsidRDefault="00402BAD" w:rsidP="00402BAD">
      <w:r>
        <w:tab/>
      </w:r>
      <w:r>
        <w:tab/>
      </w:r>
      <w:r>
        <w:tab/>
        <w:t>SR_SEL = 0;</w:t>
      </w:r>
    </w:p>
    <w:p w14:paraId="7660CFFB" w14:textId="77777777" w:rsidR="00402BAD" w:rsidRDefault="00402BAD" w:rsidP="00402BAD">
      <w:r>
        <w:tab/>
      </w:r>
      <w:r>
        <w:tab/>
      </w:r>
      <w:r>
        <w:tab/>
        <w:t>OAP = 3'b0;</w:t>
      </w:r>
    </w:p>
    <w:p w14:paraId="7B17CD03" w14:textId="77777777" w:rsidR="00402BAD" w:rsidRDefault="00402BAD" w:rsidP="00402BAD">
      <w:r>
        <w:tab/>
      </w:r>
      <w:r>
        <w:tab/>
      </w:r>
      <w:r>
        <w:tab/>
        <w:t>fetch = 0;</w:t>
      </w:r>
    </w:p>
    <w:p w14:paraId="5B20F488" w14:textId="77777777" w:rsidR="00402BAD" w:rsidRDefault="00402BAD" w:rsidP="00402BAD">
      <w:r>
        <w:tab/>
      </w:r>
      <w:r>
        <w:tab/>
        <w:t>end</w:t>
      </w:r>
    </w:p>
    <w:p w14:paraId="1A51FCC5" w14:textId="77777777" w:rsidR="00402BAD" w:rsidRDefault="00402BAD" w:rsidP="00402BAD">
      <w:r>
        <w:tab/>
      </w:r>
      <w:r>
        <w:tab/>
        <w:t>4'b0011:</w:t>
      </w:r>
    </w:p>
    <w:p w14:paraId="565AD29A" w14:textId="77777777" w:rsidR="00402BAD" w:rsidRDefault="00402BAD" w:rsidP="00402BAD">
      <w:r>
        <w:tab/>
      </w:r>
      <w:r>
        <w:tab/>
        <w:t>begin</w:t>
      </w:r>
    </w:p>
    <w:p w14:paraId="754E5142" w14:textId="77777777" w:rsidR="00402BAD" w:rsidRDefault="00402BAD" w:rsidP="00402BAD">
      <w:r>
        <w:tab/>
      </w:r>
      <w:r>
        <w:tab/>
      </w:r>
      <w:r>
        <w:tab/>
        <w:t>if(ShiftCount == 0 &amp;&amp; shift_available == 0) begin</w:t>
      </w:r>
    </w:p>
    <w:p w14:paraId="58903FB8" w14:textId="77777777" w:rsidR="00402BAD" w:rsidRDefault="00402BAD" w:rsidP="00402BAD">
      <w:r>
        <w:tab/>
      </w:r>
      <w:r>
        <w:tab/>
      </w:r>
      <w:r>
        <w:tab/>
      </w:r>
      <w:r>
        <w:tab/>
        <w:t>ShiftCount = instruction[5:0];</w:t>
      </w:r>
    </w:p>
    <w:p w14:paraId="30E961AB" w14:textId="77777777" w:rsidR="00402BAD" w:rsidRDefault="00402BAD" w:rsidP="00402BAD">
      <w:r>
        <w:tab/>
      </w:r>
      <w:r>
        <w:tab/>
      </w:r>
      <w:r>
        <w:tab/>
      </w:r>
      <w:r>
        <w:tab/>
        <w:t>shift_available = 1;</w:t>
      </w:r>
    </w:p>
    <w:p w14:paraId="04549F36" w14:textId="77777777" w:rsidR="00402BAD" w:rsidRDefault="00402BAD" w:rsidP="00402BAD">
      <w:r>
        <w:tab/>
      </w:r>
      <w:r>
        <w:tab/>
      </w:r>
      <w:r>
        <w:tab/>
      </w:r>
      <w:r>
        <w:tab/>
        <w:t>SR = 1;</w:t>
      </w:r>
    </w:p>
    <w:p w14:paraId="3D6C9609" w14:textId="77777777" w:rsidR="00402BAD" w:rsidRDefault="00402BAD" w:rsidP="00402BAD">
      <w:r>
        <w:tab/>
      </w:r>
      <w:r>
        <w:tab/>
      </w:r>
      <w:r>
        <w:tab/>
        <w:t>end</w:t>
      </w:r>
    </w:p>
    <w:p w14:paraId="09C4B2B0" w14:textId="77777777" w:rsidR="00402BAD" w:rsidRDefault="00402BAD" w:rsidP="00402BAD">
      <w:r>
        <w:tab/>
      </w:r>
      <w:r>
        <w:tab/>
      </w:r>
      <w:r>
        <w:tab/>
        <w:t>if( shift_available == 1 ) begin</w:t>
      </w:r>
    </w:p>
    <w:p w14:paraId="5A07AE20" w14:textId="77777777" w:rsidR="00402BAD" w:rsidRDefault="00402BAD" w:rsidP="00402BAD">
      <w:r>
        <w:tab/>
      </w:r>
      <w:r>
        <w:tab/>
      </w:r>
      <w:r>
        <w:tab/>
      </w:r>
      <w:r>
        <w:tab/>
        <w:t>if(ShiftCount == 0) begin</w:t>
      </w:r>
    </w:p>
    <w:p w14:paraId="73AFF78F" w14:textId="77777777" w:rsidR="00402BAD" w:rsidRDefault="00402BAD" w:rsidP="00402BAD">
      <w:r>
        <w:tab/>
      </w:r>
      <w:r>
        <w:tab/>
      </w:r>
      <w:r>
        <w:tab/>
      </w:r>
      <w:r>
        <w:tab/>
      </w:r>
      <w:r>
        <w:tab/>
        <w:t>shift_available= 0;</w:t>
      </w:r>
    </w:p>
    <w:p w14:paraId="40B92568" w14:textId="77777777" w:rsidR="00402BAD" w:rsidRDefault="00402BAD" w:rsidP="00402BAD">
      <w:r>
        <w:tab/>
      </w:r>
      <w:r>
        <w:tab/>
      </w:r>
      <w:r>
        <w:tab/>
      </w:r>
      <w:r>
        <w:tab/>
      </w:r>
      <w:r>
        <w:tab/>
        <w:t>SR = 0;</w:t>
      </w:r>
    </w:p>
    <w:p w14:paraId="19DCD562" w14:textId="77777777" w:rsidR="00402BAD" w:rsidRDefault="00402BAD" w:rsidP="00402BAD">
      <w:r>
        <w:tab/>
      </w:r>
      <w:r>
        <w:tab/>
      </w:r>
      <w:r>
        <w:tab/>
      </w:r>
      <w:r>
        <w:tab/>
      </w:r>
      <w:r>
        <w:tab/>
        <w:t>RF_EN = 1;</w:t>
      </w:r>
    </w:p>
    <w:p w14:paraId="47F2D8D5" w14:textId="77777777" w:rsidR="00402BAD" w:rsidRDefault="00402BAD" w:rsidP="00402BAD">
      <w:r>
        <w:tab/>
      </w:r>
      <w:r>
        <w:tab/>
      </w:r>
      <w:r>
        <w:tab/>
      </w:r>
      <w:r>
        <w:tab/>
      </w:r>
      <w:r>
        <w:tab/>
        <w:t>available = 0;</w:t>
      </w:r>
    </w:p>
    <w:p w14:paraId="4A75411D" w14:textId="77777777" w:rsidR="00402BAD" w:rsidRDefault="00402BAD" w:rsidP="00402BAD">
      <w:r>
        <w:tab/>
      </w:r>
      <w:r>
        <w:tab/>
      </w:r>
      <w:r>
        <w:tab/>
      </w:r>
      <w:r>
        <w:tab/>
      </w:r>
      <w:r>
        <w:tab/>
        <w:t>fetch = 1;</w:t>
      </w:r>
    </w:p>
    <w:p w14:paraId="0F4FD84B" w14:textId="77777777" w:rsidR="00402BAD" w:rsidRDefault="00402BAD" w:rsidP="00402BAD">
      <w:r>
        <w:tab/>
      </w:r>
      <w:r>
        <w:tab/>
      </w:r>
      <w:r>
        <w:tab/>
      </w:r>
      <w:r>
        <w:tab/>
        <w:t>end</w:t>
      </w:r>
    </w:p>
    <w:p w14:paraId="05297829" w14:textId="77777777" w:rsidR="00402BAD" w:rsidRDefault="00402BAD" w:rsidP="00402BAD">
      <w:r>
        <w:tab/>
      </w:r>
      <w:r>
        <w:tab/>
      </w:r>
      <w:r>
        <w:tab/>
      </w:r>
      <w:r>
        <w:tab/>
        <w:t>else begin</w:t>
      </w:r>
    </w:p>
    <w:p w14:paraId="22F3783D" w14:textId="77777777" w:rsidR="00402BAD" w:rsidRDefault="00402BAD" w:rsidP="00402BAD">
      <w:r>
        <w:tab/>
      </w:r>
      <w:r>
        <w:tab/>
      </w:r>
      <w:r>
        <w:tab/>
      </w:r>
      <w:r>
        <w:tab/>
      </w:r>
      <w:r>
        <w:tab/>
        <w:t>SR = 1;</w:t>
      </w:r>
    </w:p>
    <w:p w14:paraId="7158909A" w14:textId="77777777" w:rsidR="00402BAD" w:rsidRDefault="00402BAD" w:rsidP="00402BAD">
      <w:r>
        <w:tab/>
      </w:r>
      <w:r>
        <w:tab/>
      </w:r>
      <w:r>
        <w:tab/>
      </w:r>
      <w:r>
        <w:tab/>
        <w:t>end</w:t>
      </w:r>
    </w:p>
    <w:p w14:paraId="6DB058FB" w14:textId="77777777" w:rsidR="00402BAD" w:rsidRDefault="00402BAD" w:rsidP="00402BAD">
      <w:r>
        <w:tab/>
      </w:r>
      <w:r>
        <w:tab/>
      </w:r>
      <w:r>
        <w:tab/>
        <w:t>end</w:t>
      </w:r>
    </w:p>
    <w:p w14:paraId="21528AE6" w14:textId="77777777" w:rsidR="00402BAD" w:rsidRDefault="00402BAD" w:rsidP="00402BAD">
      <w:r>
        <w:tab/>
      </w:r>
      <w:r>
        <w:tab/>
      </w:r>
      <w:r>
        <w:tab/>
        <w:t>A_SEL = 2'b10;</w:t>
      </w:r>
    </w:p>
    <w:p w14:paraId="76A75AD0" w14:textId="77777777" w:rsidR="00402BAD" w:rsidRDefault="00402BAD" w:rsidP="00402BAD">
      <w:r>
        <w:tab/>
      </w:r>
      <w:r>
        <w:tab/>
      </w:r>
      <w:r>
        <w:tab/>
        <w:t>B_SEL = 2'b00;</w:t>
      </w:r>
    </w:p>
    <w:p w14:paraId="0D53E5C9" w14:textId="77777777" w:rsidR="00402BAD" w:rsidRDefault="00402BAD" w:rsidP="00402BAD">
      <w:r>
        <w:tab/>
      </w:r>
      <w:r>
        <w:tab/>
      </w:r>
      <w:r>
        <w:tab/>
        <w:t>D_SEL = 2'b01;</w:t>
      </w:r>
    </w:p>
    <w:p w14:paraId="66A30C2F" w14:textId="77777777" w:rsidR="00402BAD" w:rsidRDefault="00402BAD" w:rsidP="00402BAD">
      <w:r>
        <w:tab/>
      </w:r>
      <w:r>
        <w:tab/>
      </w:r>
      <w:r>
        <w:tab/>
        <w:t>INST_TYPE_MUX_SEL = 0;</w:t>
      </w:r>
    </w:p>
    <w:p w14:paraId="181761CF" w14:textId="77777777" w:rsidR="00402BAD" w:rsidRDefault="00402BAD" w:rsidP="00402BAD">
      <w:r>
        <w:tab/>
      </w:r>
      <w:r>
        <w:tab/>
      </w:r>
      <w:r>
        <w:tab/>
        <w:t>LDA = 0;</w:t>
      </w:r>
    </w:p>
    <w:p w14:paraId="541009E8" w14:textId="77777777" w:rsidR="00402BAD" w:rsidRDefault="00402BAD" w:rsidP="00402BAD">
      <w:r>
        <w:tab/>
      </w:r>
      <w:r>
        <w:tab/>
      </w:r>
      <w:r>
        <w:tab/>
        <w:t>LDQ = 0;</w:t>
      </w:r>
    </w:p>
    <w:p w14:paraId="0658DC9B" w14:textId="77777777" w:rsidR="00402BAD" w:rsidRDefault="00402BAD" w:rsidP="00402BAD">
      <w:r>
        <w:tab/>
      </w:r>
      <w:r>
        <w:tab/>
      </w:r>
      <w:r>
        <w:tab/>
        <w:t>MULT_EN = 0; DIV_EN = 0;</w:t>
      </w:r>
    </w:p>
    <w:p w14:paraId="1A13D930" w14:textId="77777777" w:rsidR="00402BAD" w:rsidRDefault="00402BAD" w:rsidP="00402BAD">
      <w:r>
        <w:tab/>
      </w:r>
      <w:r>
        <w:tab/>
      </w:r>
      <w:r>
        <w:tab/>
        <w:t>MUL_SEL = 2'b00;</w:t>
      </w:r>
    </w:p>
    <w:p w14:paraId="067FC6BB" w14:textId="77777777" w:rsidR="00402BAD" w:rsidRDefault="00402BAD" w:rsidP="00402BAD">
      <w:r>
        <w:tab/>
      </w:r>
      <w:r>
        <w:tab/>
      </w:r>
      <w:r>
        <w:tab/>
        <w:t>PC_MUX_SEL = 0;</w:t>
      </w:r>
    </w:p>
    <w:p w14:paraId="6EF7A190" w14:textId="77777777" w:rsidR="00402BAD" w:rsidRDefault="00402BAD" w:rsidP="00402BAD">
      <w:r>
        <w:tab/>
      </w:r>
      <w:r>
        <w:tab/>
      </w:r>
      <w:r>
        <w:tab/>
        <w:t>PLUS1_SEL = 0;</w:t>
      </w:r>
    </w:p>
    <w:p w14:paraId="2CFE02E8" w14:textId="77777777" w:rsidR="00402BAD" w:rsidRDefault="00402BAD" w:rsidP="00402BAD">
      <w:r>
        <w:tab/>
      </w:r>
      <w:r>
        <w:tab/>
      </w:r>
      <w:r>
        <w:tab/>
        <w:t>SL = 0;</w:t>
      </w:r>
    </w:p>
    <w:p w14:paraId="27C23FD8" w14:textId="77777777" w:rsidR="00402BAD" w:rsidRDefault="00402BAD" w:rsidP="00402BAD">
      <w:r>
        <w:tab/>
      </w:r>
      <w:r>
        <w:tab/>
      </w:r>
      <w:r>
        <w:tab/>
        <w:t>SR_SEL = 0;</w:t>
      </w:r>
    </w:p>
    <w:p w14:paraId="621818D5" w14:textId="77777777" w:rsidR="00402BAD" w:rsidRDefault="00402BAD" w:rsidP="00402BAD">
      <w:r>
        <w:tab/>
      </w:r>
      <w:r>
        <w:tab/>
      </w:r>
      <w:r>
        <w:tab/>
        <w:t>OAP = 3'b000;</w:t>
      </w:r>
    </w:p>
    <w:p w14:paraId="517D9BA3" w14:textId="77777777" w:rsidR="00402BAD" w:rsidRDefault="00402BAD" w:rsidP="00402BAD">
      <w:r>
        <w:tab/>
      </w:r>
      <w:r>
        <w:tab/>
        <w:t>end</w:t>
      </w:r>
    </w:p>
    <w:p w14:paraId="5AC8AA82" w14:textId="77777777" w:rsidR="00402BAD" w:rsidRDefault="00402BAD" w:rsidP="00402BAD">
      <w:r>
        <w:tab/>
      </w:r>
      <w:r>
        <w:tab/>
        <w:t xml:space="preserve">default: </w:t>
      </w:r>
    </w:p>
    <w:p w14:paraId="5F422573" w14:textId="77777777" w:rsidR="00402BAD" w:rsidRDefault="00402BAD" w:rsidP="00402BAD">
      <w:r>
        <w:tab/>
      </w:r>
      <w:r>
        <w:tab/>
        <w:t>begin</w:t>
      </w:r>
    </w:p>
    <w:p w14:paraId="07A3A005" w14:textId="77777777" w:rsidR="00402BAD" w:rsidRDefault="00402BAD" w:rsidP="00402BAD">
      <w:r>
        <w:tab/>
      </w:r>
      <w:r>
        <w:tab/>
        <w:t>end</w:t>
      </w:r>
    </w:p>
    <w:p w14:paraId="2B3EA13B" w14:textId="77777777" w:rsidR="00402BAD" w:rsidRDefault="00402BAD" w:rsidP="00402BAD">
      <w:r>
        <w:tab/>
      </w:r>
      <w:r>
        <w:tab/>
        <w:t>endcase</w:t>
      </w:r>
    </w:p>
    <w:p w14:paraId="1CBC1DDE" w14:textId="77777777" w:rsidR="00402BAD" w:rsidRDefault="00402BAD" w:rsidP="00402BAD">
      <w:r>
        <w:tab/>
        <w:t>end</w:t>
      </w:r>
    </w:p>
    <w:p w14:paraId="77D2816C" w14:textId="77777777" w:rsidR="00402BAD" w:rsidRDefault="00402BAD" w:rsidP="00402BAD">
      <w:r>
        <w:tab/>
        <w:t>4'b0110: // SRA</w:t>
      </w:r>
    </w:p>
    <w:p w14:paraId="61BBF9C7" w14:textId="77777777" w:rsidR="00402BAD" w:rsidRDefault="00402BAD" w:rsidP="00402BAD">
      <w:r>
        <w:tab/>
        <w:t>begin</w:t>
      </w:r>
    </w:p>
    <w:p w14:paraId="036A36B7" w14:textId="77777777" w:rsidR="00402BAD" w:rsidRDefault="00402BAD" w:rsidP="00402BAD">
      <w:r>
        <w:tab/>
      </w:r>
      <w:r>
        <w:tab/>
        <w:t>case(Count)</w:t>
      </w:r>
    </w:p>
    <w:p w14:paraId="1CC1C1C8" w14:textId="77777777" w:rsidR="00402BAD" w:rsidRDefault="00402BAD" w:rsidP="00402BAD">
      <w:r>
        <w:tab/>
      </w:r>
      <w:r>
        <w:tab/>
        <w:t>4'b0010:</w:t>
      </w:r>
    </w:p>
    <w:p w14:paraId="5033CB14" w14:textId="77777777" w:rsidR="00402BAD" w:rsidRDefault="00402BAD" w:rsidP="00402BAD">
      <w:r>
        <w:tab/>
      </w:r>
      <w:r>
        <w:tab/>
        <w:t>begin</w:t>
      </w:r>
    </w:p>
    <w:p w14:paraId="6E02ABA9" w14:textId="77777777" w:rsidR="00402BAD" w:rsidRDefault="00402BAD" w:rsidP="00402BAD">
      <w:r>
        <w:tab/>
      </w:r>
      <w:r>
        <w:tab/>
      </w:r>
      <w:r>
        <w:tab/>
        <w:t>A_SEL = 2'b10;</w:t>
      </w:r>
    </w:p>
    <w:p w14:paraId="778053B9" w14:textId="77777777" w:rsidR="00402BAD" w:rsidRDefault="00402BAD" w:rsidP="00402BAD">
      <w:r>
        <w:tab/>
      </w:r>
      <w:r>
        <w:tab/>
      </w:r>
      <w:r>
        <w:tab/>
        <w:t>B_SEL = 2'b00;</w:t>
      </w:r>
    </w:p>
    <w:p w14:paraId="1118DE9D" w14:textId="77777777" w:rsidR="00402BAD" w:rsidRDefault="00402BAD" w:rsidP="00402BAD">
      <w:r>
        <w:tab/>
      </w:r>
      <w:r>
        <w:tab/>
      </w:r>
      <w:r>
        <w:tab/>
        <w:t>D_SEL = 2'b01;</w:t>
      </w:r>
    </w:p>
    <w:p w14:paraId="0220F100" w14:textId="77777777" w:rsidR="00402BAD" w:rsidRDefault="00402BAD" w:rsidP="00402BAD">
      <w:r>
        <w:tab/>
      </w:r>
      <w:r>
        <w:tab/>
      </w:r>
      <w:r>
        <w:tab/>
        <w:t>INST_TYPE_MUX_SEL = 0;</w:t>
      </w:r>
    </w:p>
    <w:p w14:paraId="44CA36CF" w14:textId="77777777" w:rsidR="00402BAD" w:rsidRDefault="00402BAD" w:rsidP="00402BAD">
      <w:r>
        <w:tab/>
      </w:r>
      <w:r>
        <w:tab/>
      </w:r>
      <w:r>
        <w:tab/>
        <w:t>LDA = 1;</w:t>
      </w:r>
    </w:p>
    <w:p w14:paraId="1CA58AAE" w14:textId="77777777" w:rsidR="00402BAD" w:rsidRDefault="00402BAD" w:rsidP="00402BAD">
      <w:r>
        <w:tab/>
      </w:r>
      <w:r>
        <w:tab/>
      </w:r>
      <w:r>
        <w:tab/>
        <w:t>LDQ = 0;</w:t>
      </w:r>
    </w:p>
    <w:p w14:paraId="15C5F9C6" w14:textId="77777777" w:rsidR="00402BAD" w:rsidRDefault="00402BAD" w:rsidP="00402BAD">
      <w:r>
        <w:tab/>
      </w:r>
      <w:r>
        <w:tab/>
      </w:r>
      <w:r>
        <w:tab/>
        <w:t>MULT_EN = 0; DIV_EN = 0;</w:t>
      </w:r>
    </w:p>
    <w:p w14:paraId="670BDC1F" w14:textId="77777777" w:rsidR="00402BAD" w:rsidRDefault="00402BAD" w:rsidP="00402BAD">
      <w:r>
        <w:tab/>
      </w:r>
      <w:r>
        <w:tab/>
      </w:r>
      <w:r>
        <w:tab/>
        <w:t>MUL_SEL = 2'b00;</w:t>
      </w:r>
    </w:p>
    <w:p w14:paraId="4D087E22" w14:textId="77777777" w:rsidR="00402BAD" w:rsidRDefault="00402BAD" w:rsidP="00402BAD">
      <w:r>
        <w:tab/>
      </w:r>
      <w:r>
        <w:tab/>
      </w:r>
      <w:r>
        <w:tab/>
        <w:t>PC_MUX_SEL = 0;</w:t>
      </w:r>
    </w:p>
    <w:p w14:paraId="59DBB544" w14:textId="77777777" w:rsidR="00402BAD" w:rsidRDefault="00402BAD" w:rsidP="00402BAD">
      <w:r>
        <w:tab/>
      </w:r>
      <w:r>
        <w:tab/>
      </w:r>
      <w:r>
        <w:tab/>
        <w:t>PLUS1_SEL = 0;</w:t>
      </w:r>
    </w:p>
    <w:p w14:paraId="5CC5E684" w14:textId="77777777" w:rsidR="00402BAD" w:rsidRDefault="00402BAD" w:rsidP="00402BAD">
      <w:r>
        <w:tab/>
      </w:r>
      <w:r>
        <w:tab/>
      </w:r>
      <w:r>
        <w:tab/>
        <w:t>RF_EN = 0;</w:t>
      </w:r>
    </w:p>
    <w:p w14:paraId="2F29369D" w14:textId="77777777" w:rsidR="00402BAD" w:rsidRDefault="00402BAD" w:rsidP="00402BAD">
      <w:r>
        <w:tab/>
      </w:r>
      <w:r>
        <w:tab/>
      </w:r>
      <w:r>
        <w:tab/>
        <w:t>SR = 0;</w:t>
      </w:r>
    </w:p>
    <w:p w14:paraId="5B20E4A6" w14:textId="77777777" w:rsidR="00402BAD" w:rsidRDefault="00402BAD" w:rsidP="00402BAD">
      <w:r>
        <w:tab/>
      </w:r>
      <w:r>
        <w:tab/>
      </w:r>
      <w:r>
        <w:tab/>
        <w:t>SL = 0;</w:t>
      </w:r>
    </w:p>
    <w:p w14:paraId="17F09650" w14:textId="77777777" w:rsidR="00402BAD" w:rsidRDefault="00402BAD" w:rsidP="00402BAD">
      <w:r>
        <w:tab/>
      </w:r>
      <w:r>
        <w:tab/>
      </w:r>
      <w:r>
        <w:tab/>
        <w:t>SR_SEL = 0;</w:t>
      </w:r>
    </w:p>
    <w:p w14:paraId="03C34505" w14:textId="77777777" w:rsidR="00402BAD" w:rsidRDefault="00402BAD" w:rsidP="00402BAD">
      <w:r>
        <w:tab/>
      </w:r>
      <w:r>
        <w:tab/>
      </w:r>
      <w:r>
        <w:tab/>
        <w:t>OAP = 3'b0;</w:t>
      </w:r>
    </w:p>
    <w:p w14:paraId="753B8F01" w14:textId="77777777" w:rsidR="00402BAD" w:rsidRDefault="00402BAD" w:rsidP="00402BAD">
      <w:r>
        <w:tab/>
      </w:r>
      <w:r>
        <w:tab/>
      </w:r>
      <w:r>
        <w:tab/>
        <w:t>fetch = 0;</w:t>
      </w:r>
    </w:p>
    <w:p w14:paraId="08EA106E" w14:textId="77777777" w:rsidR="00402BAD" w:rsidRDefault="00402BAD" w:rsidP="00402BAD">
      <w:r>
        <w:tab/>
      </w:r>
      <w:r>
        <w:tab/>
        <w:t>end</w:t>
      </w:r>
    </w:p>
    <w:p w14:paraId="1684F134" w14:textId="77777777" w:rsidR="00402BAD" w:rsidRDefault="00402BAD" w:rsidP="00402BAD">
      <w:r>
        <w:tab/>
      </w:r>
      <w:r>
        <w:tab/>
        <w:t>4'b0011:</w:t>
      </w:r>
    </w:p>
    <w:p w14:paraId="052615EF" w14:textId="77777777" w:rsidR="00402BAD" w:rsidRDefault="00402BAD" w:rsidP="00402BAD">
      <w:r>
        <w:tab/>
      </w:r>
      <w:r>
        <w:tab/>
        <w:t>begin</w:t>
      </w:r>
    </w:p>
    <w:p w14:paraId="21243496" w14:textId="77777777" w:rsidR="00402BAD" w:rsidRDefault="00402BAD" w:rsidP="00402BAD">
      <w:r>
        <w:tab/>
      </w:r>
      <w:r>
        <w:tab/>
      </w:r>
      <w:r>
        <w:tab/>
        <w:t>if(ShiftCount == 0 &amp;&amp; shift_available == 0) begin</w:t>
      </w:r>
    </w:p>
    <w:p w14:paraId="05023244" w14:textId="77777777" w:rsidR="00402BAD" w:rsidRDefault="00402BAD" w:rsidP="00402BAD">
      <w:r>
        <w:tab/>
      </w:r>
      <w:r>
        <w:tab/>
      </w:r>
      <w:r>
        <w:tab/>
      </w:r>
      <w:r>
        <w:tab/>
        <w:t>ShiftCount = instruction[5:0];</w:t>
      </w:r>
    </w:p>
    <w:p w14:paraId="404F1107" w14:textId="77777777" w:rsidR="00402BAD" w:rsidRDefault="00402BAD" w:rsidP="00402BAD">
      <w:r>
        <w:tab/>
      </w:r>
      <w:r>
        <w:tab/>
      </w:r>
      <w:r>
        <w:tab/>
      </w:r>
      <w:r>
        <w:tab/>
        <w:t>shift_available = 1;</w:t>
      </w:r>
    </w:p>
    <w:p w14:paraId="344D0778" w14:textId="77777777" w:rsidR="00402BAD" w:rsidRDefault="00402BAD" w:rsidP="00402BAD">
      <w:r>
        <w:tab/>
      </w:r>
      <w:r>
        <w:tab/>
      </w:r>
      <w:r>
        <w:tab/>
      </w:r>
      <w:r>
        <w:tab/>
        <w:t>SR = 1;</w:t>
      </w:r>
    </w:p>
    <w:p w14:paraId="0A245CD7" w14:textId="77777777" w:rsidR="00402BAD" w:rsidRDefault="00402BAD" w:rsidP="00402BAD">
      <w:r>
        <w:tab/>
      </w:r>
      <w:r>
        <w:tab/>
      </w:r>
      <w:r>
        <w:tab/>
      </w:r>
      <w:r>
        <w:tab/>
        <w:t>SR_SEL = 1;</w:t>
      </w:r>
    </w:p>
    <w:p w14:paraId="300A5A34" w14:textId="77777777" w:rsidR="00402BAD" w:rsidRDefault="00402BAD" w:rsidP="00402BAD">
      <w:r>
        <w:tab/>
      </w:r>
      <w:r>
        <w:tab/>
      </w:r>
      <w:r>
        <w:tab/>
        <w:t>end</w:t>
      </w:r>
    </w:p>
    <w:p w14:paraId="18335C47" w14:textId="77777777" w:rsidR="00402BAD" w:rsidRDefault="00402BAD" w:rsidP="00402BAD">
      <w:r>
        <w:tab/>
      </w:r>
      <w:r>
        <w:tab/>
      </w:r>
      <w:r>
        <w:tab/>
        <w:t>if( shift_available == 1 ) begin</w:t>
      </w:r>
    </w:p>
    <w:p w14:paraId="0567CC0A" w14:textId="77777777" w:rsidR="00402BAD" w:rsidRDefault="00402BAD" w:rsidP="00402BAD">
      <w:r>
        <w:tab/>
      </w:r>
      <w:r>
        <w:tab/>
      </w:r>
      <w:r>
        <w:tab/>
      </w:r>
      <w:r>
        <w:tab/>
        <w:t>if(ShiftCount == 0) begin</w:t>
      </w:r>
    </w:p>
    <w:p w14:paraId="7A0B509B" w14:textId="77777777" w:rsidR="00402BAD" w:rsidRDefault="00402BAD" w:rsidP="00402BAD">
      <w:r>
        <w:tab/>
      </w:r>
      <w:r>
        <w:tab/>
      </w:r>
      <w:r>
        <w:tab/>
      </w:r>
      <w:r>
        <w:tab/>
      </w:r>
      <w:r>
        <w:tab/>
        <w:t>shift_available= 0;</w:t>
      </w:r>
    </w:p>
    <w:p w14:paraId="1F203442" w14:textId="77777777" w:rsidR="00402BAD" w:rsidRDefault="00402BAD" w:rsidP="00402BAD">
      <w:r>
        <w:tab/>
      </w:r>
      <w:r>
        <w:tab/>
      </w:r>
      <w:r>
        <w:tab/>
      </w:r>
      <w:r>
        <w:tab/>
      </w:r>
      <w:r>
        <w:tab/>
        <w:t>SR = 0;</w:t>
      </w:r>
    </w:p>
    <w:p w14:paraId="31819BD3" w14:textId="77777777" w:rsidR="00402BAD" w:rsidRDefault="00402BAD" w:rsidP="00402BAD">
      <w:r>
        <w:tab/>
      </w:r>
      <w:r>
        <w:tab/>
      </w:r>
      <w:r>
        <w:tab/>
      </w:r>
      <w:r>
        <w:tab/>
      </w:r>
      <w:r>
        <w:tab/>
        <w:t>SR_SEL = 0;</w:t>
      </w:r>
    </w:p>
    <w:p w14:paraId="5443AAF1" w14:textId="77777777" w:rsidR="00402BAD" w:rsidRDefault="00402BAD" w:rsidP="00402BAD">
      <w:r>
        <w:tab/>
      </w:r>
      <w:r>
        <w:tab/>
      </w:r>
      <w:r>
        <w:tab/>
      </w:r>
      <w:r>
        <w:tab/>
      </w:r>
      <w:r>
        <w:tab/>
        <w:t>RF_EN = 1;</w:t>
      </w:r>
    </w:p>
    <w:p w14:paraId="4301CFB8" w14:textId="77777777" w:rsidR="00402BAD" w:rsidRDefault="00402BAD" w:rsidP="00402BAD">
      <w:r>
        <w:tab/>
      </w:r>
      <w:r>
        <w:tab/>
      </w:r>
      <w:r>
        <w:tab/>
      </w:r>
      <w:r>
        <w:tab/>
      </w:r>
      <w:r>
        <w:tab/>
        <w:t>available = 0;</w:t>
      </w:r>
    </w:p>
    <w:p w14:paraId="378A9C76" w14:textId="77777777" w:rsidR="00402BAD" w:rsidRDefault="00402BAD" w:rsidP="00402BAD">
      <w:r>
        <w:tab/>
      </w:r>
      <w:r>
        <w:tab/>
      </w:r>
      <w:r>
        <w:tab/>
      </w:r>
      <w:r>
        <w:tab/>
      </w:r>
      <w:r>
        <w:tab/>
        <w:t>fetch = 1;</w:t>
      </w:r>
    </w:p>
    <w:p w14:paraId="5BA133CE" w14:textId="77777777" w:rsidR="00402BAD" w:rsidRDefault="00402BAD" w:rsidP="00402BAD">
      <w:r>
        <w:tab/>
      </w:r>
      <w:r>
        <w:tab/>
      </w:r>
      <w:r>
        <w:tab/>
      </w:r>
      <w:r>
        <w:tab/>
        <w:t>end</w:t>
      </w:r>
    </w:p>
    <w:p w14:paraId="524D56FA" w14:textId="77777777" w:rsidR="00402BAD" w:rsidRDefault="00402BAD" w:rsidP="00402BAD">
      <w:r>
        <w:tab/>
      </w:r>
      <w:r>
        <w:tab/>
      </w:r>
      <w:r>
        <w:tab/>
      </w:r>
      <w:r>
        <w:tab/>
        <w:t>else begin</w:t>
      </w:r>
    </w:p>
    <w:p w14:paraId="7C0E994C" w14:textId="77777777" w:rsidR="00402BAD" w:rsidRDefault="00402BAD" w:rsidP="00402BAD">
      <w:r>
        <w:tab/>
      </w:r>
      <w:r>
        <w:tab/>
      </w:r>
      <w:r>
        <w:tab/>
      </w:r>
      <w:r>
        <w:tab/>
      </w:r>
      <w:r>
        <w:tab/>
        <w:t>SR = 1;</w:t>
      </w:r>
    </w:p>
    <w:p w14:paraId="571BE8B3" w14:textId="77777777" w:rsidR="00402BAD" w:rsidRDefault="00402BAD" w:rsidP="00402BAD">
      <w:r>
        <w:tab/>
      </w:r>
      <w:r>
        <w:tab/>
      </w:r>
      <w:r>
        <w:tab/>
      </w:r>
      <w:r>
        <w:tab/>
      </w:r>
      <w:r>
        <w:tab/>
        <w:t>SR_SEL = 1;</w:t>
      </w:r>
    </w:p>
    <w:p w14:paraId="64BB110A" w14:textId="77777777" w:rsidR="00402BAD" w:rsidRDefault="00402BAD" w:rsidP="00402BAD">
      <w:r>
        <w:tab/>
      </w:r>
      <w:r>
        <w:tab/>
      </w:r>
      <w:r>
        <w:tab/>
      </w:r>
      <w:r>
        <w:tab/>
        <w:t>end</w:t>
      </w:r>
    </w:p>
    <w:p w14:paraId="778989B1" w14:textId="77777777" w:rsidR="00402BAD" w:rsidRDefault="00402BAD" w:rsidP="00402BAD">
      <w:r>
        <w:tab/>
      </w:r>
      <w:r>
        <w:tab/>
      </w:r>
      <w:r>
        <w:tab/>
        <w:t>end</w:t>
      </w:r>
    </w:p>
    <w:p w14:paraId="72743C11" w14:textId="77777777" w:rsidR="00402BAD" w:rsidRDefault="00402BAD" w:rsidP="00402BAD">
      <w:r>
        <w:tab/>
      </w:r>
      <w:r>
        <w:tab/>
      </w:r>
      <w:r>
        <w:tab/>
        <w:t>A_SEL = 2'b10;</w:t>
      </w:r>
    </w:p>
    <w:p w14:paraId="70314040" w14:textId="77777777" w:rsidR="00402BAD" w:rsidRDefault="00402BAD" w:rsidP="00402BAD">
      <w:r>
        <w:tab/>
      </w:r>
      <w:r>
        <w:tab/>
      </w:r>
      <w:r>
        <w:tab/>
        <w:t>B_SEL = 2'b00;</w:t>
      </w:r>
    </w:p>
    <w:p w14:paraId="2C7ABCA1" w14:textId="77777777" w:rsidR="00402BAD" w:rsidRDefault="00402BAD" w:rsidP="00402BAD">
      <w:r>
        <w:tab/>
      </w:r>
      <w:r>
        <w:tab/>
      </w:r>
      <w:r>
        <w:tab/>
        <w:t>D_SEL = 2'b01;</w:t>
      </w:r>
    </w:p>
    <w:p w14:paraId="7BA33D2F" w14:textId="77777777" w:rsidR="00402BAD" w:rsidRDefault="00402BAD" w:rsidP="00402BAD">
      <w:r>
        <w:tab/>
      </w:r>
      <w:r>
        <w:tab/>
      </w:r>
      <w:r>
        <w:tab/>
        <w:t>INST_TYPE_MUX_SEL = 0;</w:t>
      </w:r>
    </w:p>
    <w:p w14:paraId="406F25F7" w14:textId="77777777" w:rsidR="00402BAD" w:rsidRDefault="00402BAD" w:rsidP="00402BAD">
      <w:r>
        <w:tab/>
      </w:r>
      <w:r>
        <w:tab/>
      </w:r>
      <w:r>
        <w:tab/>
        <w:t>LDA = 0;</w:t>
      </w:r>
    </w:p>
    <w:p w14:paraId="0310522C" w14:textId="77777777" w:rsidR="00402BAD" w:rsidRDefault="00402BAD" w:rsidP="00402BAD">
      <w:r>
        <w:tab/>
      </w:r>
      <w:r>
        <w:tab/>
      </w:r>
      <w:r>
        <w:tab/>
        <w:t>LDQ = 0;</w:t>
      </w:r>
    </w:p>
    <w:p w14:paraId="242D0281" w14:textId="77777777" w:rsidR="00402BAD" w:rsidRDefault="00402BAD" w:rsidP="00402BAD">
      <w:r>
        <w:tab/>
      </w:r>
      <w:r>
        <w:tab/>
      </w:r>
      <w:r>
        <w:tab/>
        <w:t>MULT_EN = 0; DIV_EN = 0;</w:t>
      </w:r>
    </w:p>
    <w:p w14:paraId="6DC5E242" w14:textId="77777777" w:rsidR="00402BAD" w:rsidRDefault="00402BAD" w:rsidP="00402BAD">
      <w:r>
        <w:tab/>
      </w:r>
      <w:r>
        <w:tab/>
      </w:r>
      <w:r>
        <w:tab/>
        <w:t>MUL_SEL = 2'b00;</w:t>
      </w:r>
    </w:p>
    <w:p w14:paraId="5B85F530" w14:textId="77777777" w:rsidR="00402BAD" w:rsidRDefault="00402BAD" w:rsidP="00402BAD">
      <w:r>
        <w:tab/>
      </w:r>
      <w:r>
        <w:tab/>
      </w:r>
      <w:r>
        <w:tab/>
        <w:t>PC_MUX_SEL = 0;</w:t>
      </w:r>
    </w:p>
    <w:p w14:paraId="3D1C0BFA" w14:textId="77777777" w:rsidR="00402BAD" w:rsidRDefault="00402BAD" w:rsidP="00402BAD">
      <w:r>
        <w:tab/>
      </w:r>
      <w:r>
        <w:tab/>
      </w:r>
      <w:r>
        <w:tab/>
        <w:t>PLUS1_SEL = 0;</w:t>
      </w:r>
    </w:p>
    <w:p w14:paraId="780451FB" w14:textId="77777777" w:rsidR="00402BAD" w:rsidRDefault="00402BAD" w:rsidP="00402BAD">
      <w:r>
        <w:tab/>
      </w:r>
      <w:r>
        <w:tab/>
      </w:r>
      <w:r>
        <w:tab/>
        <w:t>SL = 0;</w:t>
      </w:r>
    </w:p>
    <w:p w14:paraId="58C9F40E" w14:textId="77777777" w:rsidR="00402BAD" w:rsidRDefault="00402BAD" w:rsidP="00402BAD">
      <w:r>
        <w:tab/>
      </w:r>
      <w:r>
        <w:tab/>
      </w:r>
      <w:r>
        <w:tab/>
        <w:t>OAP = 3'b0;</w:t>
      </w:r>
    </w:p>
    <w:p w14:paraId="56A4B040" w14:textId="77777777" w:rsidR="00402BAD" w:rsidRDefault="00402BAD" w:rsidP="00402BAD">
      <w:r>
        <w:tab/>
      </w:r>
      <w:r>
        <w:tab/>
        <w:t>end</w:t>
      </w:r>
    </w:p>
    <w:p w14:paraId="070A6810" w14:textId="77777777" w:rsidR="00402BAD" w:rsidRDefault="00402BAD" w:rsidP="00402BAD">
      <w:r>
        <w:tab/>
      </w:r>
      <w:r>
        <w:tab/>
        <w:t xml:space="preserve">default: </w:t>
      </w:r>
    </w:p>
    <w:p w14:paraId="3546D500" w14:textId="77777777" w:rsidR="00402BAD" w:rsidRDefault="00402BAD" w:rsidP="00402BAD">
      <w:r>
        <w:tab/>
      </w:r>
      <w:r>
        <w:tab/>
        <w:t>begin</w:t>
      </w:r>
    </w:p>
    <w:p w14:paraId="79663AC3" w14:textId="77777777" w:rsidR="00402BAD" w:rsidRDefault="00402BAD" w:rsidP="00402BAD">
      <w:r>
        <w:tab/>
      </w:r>
      <w:r>
        <w:tab/>
        <w:t>end</w:t>
      </w:r>
    </w:p>
    <w:p w14:paraId="61E93BE8" w14:textId="77777777" w:rsidR="00402BAD" w:rsidRDefault="00402BAD" w:rsidP="00402BAD">
      <w:r>
        <w:tab/>
      </w:r>
      <w:r>
        <w:tab/>
        <w:t>endcase</w:t>
      </w:r>
    </w:p>
    <w:p w14:paraId="4BAC10DE" w14:textId="77777777" w:rsidR="00402BAD" w:rsidRDefault="00402BAD" w:rsidP="00402BAD">
      <w:r>
        <w:tab/>
        <w:t>end</w:t>
      </w:r>
    </w:p>
    <w:p w14:paraId="230FE978" w14:textId="77777777" w:rsidR="00402BAD" w:rsidRDefault="00402BAD" w:rsidP="00402BAD">
      <w:r>
        <w:tab/>
        <w:t>4'b0111: // LW</w:t>
      </w:r>
    </w:p>
    <w:p w14:paraId="347C6BBF" w14:textId="77777777" w:rsidR="00402BAD" w:rsidRDefault="00402BAD" w:rsidP="00402BAD">
      <w:r>
        <w:tab/>
        <w:t>begin</w:t>
      </w:r>
    </w:p>
    <w:p w14:paraId="243E5F59" w14:textId="77777777" w:rsidR="00402BAD" w:rsidRDefault="00402BAD" w:rsidP="00402BAD">
      <w:r>
        <w:tab/>
      </w:r>
      <w:r>
        <w:tab/>
        <w:t>case(Count)</w:t>
      </w:r>
    </w:p>
    <w:p w14:paraId="07DC8E76" w14:textId="77777777" w:rsidR="00402BAD" w:rsidRDefault="00402BAD" w:rsidP="00402BAD">
      <w:r>
        <w:tab/>
      </w:r>
      <w:r>
        <w:tab/>
        <w:t>4'b0010:</w:t>
      </w:r>
    </w:p>
    <w:p w14:paraId="3351F007" w14:textId="77777777" w:rsidR="00402BAD" w:rsidRDefault="00402BAD" w:rsidP="00402BAD">
      <w:r>
        <w:tab/>
      </w:r>
      <w:r>
        <w:tab/>
        <w:t>begin</w:t>
      </w:r>
    </w:p>
    <w:p w14:paraId="697207FE" w14:textId="77777777" w:rsidR="00402BAD" w:rsidRDefault="00402BAD" w:rsidP="00402BAD">
      <w:r>
        <w:tab/>
      </w:r>
      <w:r>
        <w:tab/>
      </w:r>
      <w:r>
        <w:tab/>
        <w:t>A_SEL = 2'b10;</w:t>
      </w:r>
    </w:p>
    <w:p w14:paraId="56A9981A" w14:textId="77777777" w:rsidR="00402BAD" w:rsidRDefault="00402BAD" w:rsidP="00402BAD">
      <w:r>
        <w:tab/>
      </w:r>
      <w:r>
        <w:tab/>
      </w:r>
      <w:r>
        <w:tab/>
        <w:t>B_SEL = 2'b11;</w:t>
      </w:r>
    </w:p>
    <w:p w14:paraId="433D0ED0" w14:textId="77777777" w:rsidR="00402BAD" w:rsidRDefault="00402BAD" w:rsidP="00402BAD">
      <w:r>
        <w:tab/>
      </w:r>
      <w:r>
        <w:tab/>
      </w:r>
      <w:r>
        <w:tab/>
        <w:t>D_SEL = 2'b11;</w:t>
      </w:r>
    </w:p>
    <w:p w14:paraId="186E1496" w14:textId="77777777" w:rsidR="00402BAD" w:rsidRDefault="00402BAD" w:rsidP="00402BAD">
      <w:r>
        <w:tab/>
      </w:r>
      <w:r>
        <w:tab/>
      </w:r>
      <w:r>
        <w:tab/>
        <w:t>INST_TYPE_MUX_SEL = 0;</w:t>
      </w:r>
    </w:p>
    <w:p w14:paraId="52187BDC" w14:textId="77777777" w:rsidR="00402BAD" w:rsidRDefault="00402BAD" w:rsidP="00402BAD">
      <w:r>
        <w:tab/>
      </w:r>
      <w:r>
        <w:tab/>
      </w:r>
      <w:r>
        <w:tab/>
        <w:t>LDA = 1;</w:t>
      </w:r>
    </w:p>
    <w:p w14:paraId="105477B3" w14:textId="77777777" w:rsidR="00402BAD" w:rsidRDefault="00402BAD" w:rsidP="00402BAD">
      <w:r>
        <w:tab/>
      </w:r>
      <w:r>
        <w:tab/>
      </w:r>
      <w:r>
        <w:tab/>
        <w:t>LDQ = 0;</w:t>
      </w:r>
    </w:p>
    <w:p w14:paraId="1380BA2A" w14:textId="77777777" w:rsidR="00402BAD" w:rsidRDefault="00402BAD" w:rsidP="00402BAD">
      <w:r>
        <w:tab/>
      </w:r>
      <w:r>
        <w:tab/>
      </w:r>
      <w:r>
        <w:tab/>
        <w:t>MULT_EN = 0; DIV_EN = 0;</w:t>
      </w:r>
    </w:p>
    <w:p w14:paraId="4C729035" w14:textId="77777777" w:rsidR="00402BAD" w:rsidRDefault="00402BAD" w:rsidP="00402BAD">
      <w:r>
        <w:tab/>
      </w:r>
      <w:r>
        <w:tab/>
      </w:r>
      <w:r>
        <w:tab/>
        <w:t>MUL_SEL = 2'b00;</w:t>
      </w:r>
    </w:p>
    <w:p w14:paraId="62132EDF" w14:textId="77777777" w:rsidR="00402BAD" w:rsidRDefault="00402BAD" w:rsidP="00402BAD">
      <w:r>
        <w:tab/>
      </w:r>
      <w:r>
        <w:tab/>
      </w:r>
      <w:r>
        <w:tab/>
        <w:t>PC_MUX_SEL = 0;</w:t>
      </w:r>
    </w:p>
    <w:p w14:paraId="14FA1740" w14:textId="77777777" w:rsidR="00402BAD" w:rsidRDefault="00402BAD" w:rsidP="00402BAD">
      <w:r>
        <w:tab/>
      </w:r>
      <w:r>
        <w:tab/>
      </w:r>
      <w:r>
        <w:tab/>
        <w:t>PLUS1_SEL = 0;</w:t>
      </w:r>
    </w:p>
    <w:p w14:paraId="595ABDDA" w14:textId="77777777" w:rsidR="00402BAD" w:rsidRDefault="00402BAD" w:rsidP="00402BAD">
      <w:r>
        <w:tab/>
      </w:r>
      <w:r>
        <w:tab/>
      </w:r>
      <w:r>
        <w:tab/>
        <w:t>RF_EN = 0;</w:t>
      </w:r>
    </w:p>
    <w:p w14:paraId="0932389A" w14:textId="77777777" w:rsidR="00402BAD" w:rsidRDefault="00402BAD" w:rsidP="00402BAD">
      <w:r>
        <w:tab/>
      </w:r>
      <w:r>
        <w:tab/>
      </w:r>
      <w:r>
        <w:tab/>
        <w:t>SR = 0;</w:t>
      </w:r>
    </w:p>
    <w:p w14:paraId="66B22EB4" w14:textId="77777777" w:rsidR="00402BAD" w:rsidRDefault="00402BAD" w:rsidP="00402BAD">
      <w:r>
        <w:tab/>
      </w:r>
      <w:r>
        <w:tab/>
      </w:r>
      <w:r>
        <w:tab/>
        <w:t>SL = 0;</w:t>
      </w:r>
    </w:p>
    <w:p w14:paraId="5CB6A986" w14:textId="77777777" w:rsidR="00402BAD" w:rsidRDefault="00402BAD" w:rsidP="00402BAD">
      <w:r>
        <w:tab/>
      </w:r>
      <w:r>
        <w:tab/>
      </w:r>
      <w:r>
        <w:tab/>
        <w:t>SR_SEL = 0;</w:t>
      </w:r>
    </w:p>
    <w:p w14:paraId="6692565D" w14:textId="77777777" w:rsidR="00402BAD" w:rsidRDefault="00402BAD" w:rsidP="00402BAD">
      <w:r>
        <w:tab/>
      </w:r>
      <w:r>
        <w:tab/>
      </w:r>
      <w:r>
        <w:tab/>
        <w:t>OAP = 3'b0;</w:t>
      </w:r>
    </w:p>
    <w:p w14:paraId="17082214" w14:textId="77777777" w:rsidR="00402BAD" w:rsidRDefault="00402BAD" w:rsidP="00402BAD">
      <w:r>
        <w:tab/>
      </w:r>
      <w:r>
        <w:tab/>
      </w:r>
      <w:r>
        <w:tab/>
        <w:t>fetch = 0;</w:t>
      </w:r>
    </w:p>
    <w:p w14:paraId="2E100925" w14:textId="77777777" w:rsidR="00402BAD" w:rsidRDefault="00402BAD" w:rsidP="00402BAD">
      <w:r>
        <w:tab/>
      </w:r>
      <w:r>
        <w:tab/>
        <w:t>end</w:t>
      </w:r>
    </w:p>
    <w:p w14:paraId="383BACE7" w14:textId="77777777" w:rsidR="00402BAD" w:rsidRDefault="00402BAD" w:rsidP="00402BAD">
      <w:r>
        <w:tab/>
      </w:r>
      <w:r>
        <w:tab/>
        <w:t>4'b0011:</w:t>
      </w:r>
    </w:p>
    <w:p w14:paraId="6464F94D" w14:textId="77777777" w:rsidR="00402BAD" w:rsidRDefault="00402BAD" w:rsidP="00402BAD">
      <w:r>
        <w:tab/>
      </w:r>
      <w:r>
        <w:tab/>
        <w:t>begin</w:t>
      </w:r>
    </w:p>
    <w:p w14:paraId="10BCE195" w14:textId="77777777" w:rsidR="00402BAD" w:rsidRDefault="00402BAD" w:rsidP="00402BAD">
      <w:r>
        <w:tab/>
      </w:r>
      <w:r>
        <w:tab/>
      </w:r>
      <w:r>
        <w:tab/>
        <w:t>A_SEL = 2'b10;</w:t>
      </w:r>
    </w:p>
    <w:p w14:paraId="3926C61B" w14:textId="77777777" w:rsidR="00402BAD" w:rsidRDefault="00402BAD" w:rsidP="00402BAD">
      <w:r>
        <w:tab/>
      </w:r>
      <w:r>
        <w:tab/>
      </w:r>
      <w:r>
        <w:tab/>
        <w:t>B_SEL = 2'b11;</w:t>
      </w:r>
    </w:p>
    <w:p w14:paraId="1F8ABD65" w14:textId="77777777" w:rsidR="00402BAD" w:rsidRDefault="00402BAD" w:rsidP="00402BAD">
      <w:r>
        <w:tab/>
      </w:r>
      <w:r>
        <w:tab/>
      </w:r>
      <w:r>
        <w:tab/>
        <w:t>D_SEL = 2'b11;</w:t>
      </w:r>
    </w:p>
    <w:p w14:paraId="28909F63" w14:textId="77777777" w:rsidR="00402BAD" w:rsidRDefault="00402BAD" w:rsidP="00402BAD">
      <w:r>
        <w:tab/>
      </w:r>
      <w:r>
        <w:tab/>
      </w:r>
      <w:r>
        <w:tab/>
        <w:t>INST_TYPE_MUX_SEL = 0;</w:t>
      </w:r>
    </w:p>
    <w:p w14:paraId="4F3F6EAF" w14:textId="77777777" w:rsidR="00402BAD" w:rsidRDefault="00402BAD" w:rsidP="00402BAD">
      <w:r>
        <w:tab/>
      </w:r>
      <w:r>
        <w:tab/>
      </w:r>
      <w:r>
        <w:tab/>
        <w:t>LDA = 0;</w:t>
      </w:r>
    </w:p>
    <w:p w14:paraId="4F86019F" w14:textId="77777777" w:rsidR="00402BAD" w:rsidRDefault="00402BAD" w:rsidP="00402BAD">
      <w:r>
        <w:tab/>
      </w:r>
      <w:r>
        <w:tab/>
      </w:r>
      <w:r>
        <w:tab/>
        <w:t>LDQ = 0;</w:t>
      </w:r>
    </w:p>
    <w:p w14:paraId="62F906A1" w14:textId="77777777" w:rsidR="00402BAD" w:rsidRDefault="00402BAD" w:rsidP="00402BAD">
      <w:r>
        <w:tab/>
      </w:r>
      <w:r>
        <w:tab/>
      </w:r>
      <w:r>
        <w:tab/>
        <w:t>MULT_EN = 0; DIV_EN = 0;</w:t>
      </w:r>
    </w:p>
    <w:p w14:paraId="06802E7A" w14:textId="77777777" w:rsidR="00402BAD" w:rsidRDefault="00402BAD" w:rsidP="00402BAD">
      <w:r>
        <w:tab/>
      </w:r>
      <w:r>
        <w:tab/>
      </w:r>
      <w:r>
        <w:tab/>
        <w:t>MUL_SEL = 2'b00;</w:t>
      </w:r>
    </w:p>
    <w:p w14:paraId="7E83A594" w14:textId="77777777" w:rsidR="00402BAD" w:rsidRDefault="00402BAD" w:rsidP="00402BAD">
      <w:r>
        <w:tab/>
      </w:r>
      <w:r>
        <w:tab/>
      </w:r>
      <w:r>
        <w:tab/>
        <w:t>PC_MUX_SEL = 0;</w:t>
      </w:r>
    </w:p>
    <w:p w14:paraId="1B7425DD" w14:textId="77777777" w:rsidR="00402BAD" w:rsidRDefault="00402BAD" w:rsidP="00402BAD">
      <w:r>
        <w:tab/>
      </w:r>
      <w:r>
        <w:tab/>
      </w:r>
      <w:r>
        <w:tab/>
        <w:t>PLUS1_SEL = 0;</w:t>
      </w:r>
    </w:p>
    <w:p w14:paraId="51DD55F1" w14:textId="77777777" w:rsidR="00402BAD" w:rsidRDefault="00402BAD" w:rsidP="00402BAD">
      <w:r>
        <w:tab/>
      </w:r>
      <w:r>
        <w:tab/>
      </w:r>
      <w:r>
        <w:tab/>
        <w:t>RF_EN = 0;</w:t>
      </w:r>
    </w:p>
    <w:p w14:paraId="3336E368" w14:textId="77777777" w:rsidR="00402BAD" w:rsidRDefault="00402BAD" w:rsidP="00402BAD">
      <w:r>
        <w:tab/>
      </w:r>
      <w:r>
        <w:tab/>
      </w:r>
      <w:r>
        <w:tab/>
        <w:t>SR = 0;</w:t>
      </w:r>
    </w:p>
    <w:p w14:paraId="5BBED2FD" w14:textId="77777777" w:rsidR="00402BAD" w:rsidRDefault="00402BAD" w:rsidP="00402BAD">
      <w:r>
        <w:tab/>
      </w:r>
      <w:r>
        <w:tab/>
      </w:r>
      <w:r>
        <w:tab/>
        <w:t>SL = 0;</w:t>
      </w:r>
    </w:p>
    <w:p w14:paraId="42B11551" w14:textId="77777777" w:rsidR="00402BAD" w:rsidRDefault="00402BAD" w:rsidP="00402BAD">
      <w:r>
        <w:tab/>
      </w:r>
      <w:r>
        <w:tab/>
      </w:r>
      <w:r>
        <w:tab/>
        <w:t>SR_SEL = 0;</w:t>
      </w:r>
    </w:p>
    <w:p w14:paraId="1E8BA35D" w14:textId="77777777" w:rsidR="00402BAD" w:rsidRDefault="00402BAD" w:rsidP="00402BAD">
      <w:r>
        <w:tab/>
      </w:r>
      <w:r>
        <w:tab/>
      </w:r>
      <w:r>
        <w:tab/>
        <w:t>OAP = 3'b0;</w:t>
      </w:r>
    </w:p>
    <w:p w14:paraId="6E06DF94" w14:textId="77777777" w:rsidR="00402BAD" w:rsidRDefault="00402BAD" w:rsidP="00402BAD">
      <w:r>
        <w:tab/>
      </w:r>
      <w:r>
        <w:tab/>
      </w:r>
      <w:r>
        <w:tab/>
        <w:t>fetch = 0;</w:t>
      </w:r>
    </w:p>
    <w:p w14:paraId="18BC24D5" w14:textId="77777777" w:rsidR="00402BAD" w:rsidRDefault="00402BAD" w:rsidP="00402BAD">
      <w:r>
        <w:tab/>
      </w:r>
      <w:r>
        <w:tab/>
        <w:t>end</w:t>
      </w:r>
    </w:p>
    <w:p w14:paraId="04DDC0CC" w14:textId="77777777" w:rsidR="00402BAD" w:rsidRDefault="00402BAD" w:rsidP="00402BAD">
      <w:r>
        <w:tab/>
      </w:r>
      <w:r>
        <w:tab/>
        <w:t>4'b0100:</w:t>
      </w:r>
    </w:p>
    <w:p w14:paraId="4A39F52D" w14:textId="77777777" w:rsidR="00402BAD" w:rsidRDefault="00402BAD" w:rsidP="00402BAD">
      <w:r>
        <w:tab/>
      </w:r>
      <w:r>
        <w:tab/>
        <w:t>begin</w:t>
      </w:r>
    </w:p>
    <w:p w14:paraId="2C7F997D" w14:textId="77777777" w:rsidR="00402BAD" w:rsidRDefault="00402BAD" w:rsidP="00402BAD">
      <w:r>
        <w:tab/>
      </w:r>
      <w:r>
        <w:tab/>
      </w:r>
      <w:r>
        <w:tab/>
        <w:t>A_SEL = 2'b10;</w:t>
      </w:r>
    </w:p>
    <w:p w14:paraId="36301798" w14:textId="77777777" w:rsidR="00402BAD" w:rsidRDefault="00402BAD" w:rsidP="00402BAD">
      <w:r>
        <w:tab/>
      </w:r>
      <w:r>
        <w:tab/>
      </w:r>
      <w:r>
        <w:tab/>
        <w:t>B_SEL = 2'b11;</w:t>
      </w:r>
    </w:p>
    <w:p w14:paraId="6E05EB1F" w14:textId="77777777" w:rsidR="00402BAD" w:rsidRDefault="00402BAD" w:rsidP="00402BAD">
      <w:r>
        <w:tab/>
      </w:r>
      <w:r>
        <w:tab/>
      </w:r>
      <w:r>
        <w:tab/>
        <w:t>D_SEL = 2'b11;</w:t>
      </w:r>
    </w:p>
    <w:p w14:paraId="7419FA59" w14:textId="77777777" w:rsidR="00402BAD" w:rsidRDefault="00402BAD" w:rsidP="00402BAD">
      <w:r>
        <w:tab/>
      </w:r>
      <w:r>
        <w:tab/>
      </w:r>
      <w:r>
        <w:tab/>
        <w:t>INST_TYPE_MUX_SEL = 0;</w:t>
      </w:r>
    </w:p>
    <w:p w14:paraId="23A60C5D" w14:textId="77777777" w:rsidR="00402BAD" w:rsidRDefault="00402BAD" w:rsidP="00402BAD">
      <w:r>
        <w:tab/>
      </w:r>
      <w:r>
        <w:tab/>
      </w:r>
      <w:r>
        <w:tab/>
        <w:t>LDA = 0;</w:t>
      </w:r>
    </w:p>
    <w:p w14:paraId="34351225" w14:textId="77777777" w:rsidR="00402BAD" w:rsidRDefault="00402BAD" w:rsidP="00402BAD">
      <w:r>
        <w:tab/>
      </w:r>
      <w:r>
        <w:tab/>
      </w:r>
      <w:r>
        <w:tab/>
        <w:t>LDQ = 0;</w:t>
      </w:r>
    </w:p>
    <w:p w14:paraId="7305DE6B" w14:textId="77777777" w:rsidR="00402BAD" w:rsidRDefault="00402BAD" w:rsidP="00402BAD">
      <w:r>
        <w:tab/>
      </w:r>
      <w:r>
        <w:tab/>
      </w:r>
      <w:r>
        <w:tab/>
        <w:t>MULT_EN = 0; DIV_EN = 0;</w:t>
      </w:r>
    </w:p>
    <w:p w14:paraId="4332ABED" w14:textId="77777777" w:rsidR="00402BAD" w:rsidRDefault="00402BAD" w:rsidP="00402BAD">
      <w:r>
        <w:tab/>
      </w:r>
      <w:r>
        <w:tab/>
      </w:r>
      <w:r>
        <w:tab/>
        <w:t>MUL_SEL = 2'b00;</w:t>
      </w:r>
    </w:p>
    <w:p w14:paraId="09FA8316" w14:textId="77777777" w:rsidR="00402BAD" w:rsidRDefault="00402BAD" w:rsidP="00402BAD">
      <w:r>
        <w:tab/>
      </w:r>
      <w:r>
        <w:tab/>
      </w:r>
      <w:r>
        <w:tab/>
        <w:t>PC_MUX_SEL = 0;</w:t>
      </w:r>
    </w:p>
    <w:p w14:paraId="6A838A41" w14:textId="77777777" w:rsidR="00402BAD" w:rsidRDefault="00402BAD" w:rsidP="00402BAD">
      <w:r>
        <w:tab/>
      </w:r>
      <w:r>
        <w:tab/>
      </w:r>
      <w:r>
        <w:tab/>
        <w:t>PLUS1_SEL = 0;</w:t>
      </w:r>
    </w:p>
    <w:p w14:paraId="535BC058" w14:textId="77777777" w:rsidR="00402BAD" w:rsidRDefault="00402BAD" w:rsidP="00402BAD">
      <w:r>
        <w:tab/>
      </w:r>
      <w:r>
        <w:tab/>
      </w:r>
      <w:r>
        <w:tab/>
        <w:t>RF_EN = 1;</w:t>
      </w:r>
    </w:p>
    <w:p w14:paraId="01EEDCEB" w14:textId="77777777" w:rsidR="00402BAD" w:rsidRDefault="00402BAD" w:rsidP="00402BAD">
      <w:r>
        <w:tab/>
      </w:r>
      <w:r>
        <w:tab/>
      </w:r>
      <w:r>
        <w:tab/>
        <w:t>SR = 0;</w:t>
      </w:r>
    </w:p>
    <w:p w14:paraId="439DDAE5" w14:textId="77777777" w:rsidR="00402BAD" w:rsidRDefault="00402BAD" w:rsidP="00402BAD">
      <w:r>
        <w:tab/>
      </w:r>
      <w:r>
        <w:tab/>
      </w:r>
      <w:r>
        <w:tab/>
        <w:t>SL = 0;</w:t>
      </w:r>
    </w:p>
    <w:p w14:paraId="19E34D86" w14:textId="77777777" w:rsidR="00402BAD" w:rsidRDefault="00402BAD" w:rsidP="00402BAD">
      <w:r>
        <w:tab/>
      </w:r>
      <w:r>
        <w:tab/>
      </w:r>
      <w:r>
        <w:tab/>
        <w:t>SR_SEL = 0;</w:t>
      </w:r>
    </w:p>
    <w:p w14:paraId="4021DF5A" w14:textId="77777777" w:rsidR="00402BAD" w:rsidRDefault="00402BAD" w:rsidP="00402BAD">
      <w:r>
        <w:tab/>
      </w:r>
      <w:r>
        <w:tab/>
      </w:r>
      <w:r>
        <w:tab/>
        <w:t>OAP = 3'b0;</w:t>
      </w:r>
    </w:p>
    <w:p w14:paraId="6E825915" w14:textId="77777777" w:rsidR="00402BAD" w:rsidRDefault="00402BAD" w:rsidP="00402BAD">
      <w:r>
        <w:tab/>
      </w:r>
      <w:r>
        <w:tab/>
      </w:r>
      <w:r>
        <w:tab/>
        <w:t>fetch = 0;</w:t>
      </w:r>
    </w:p>
    <w:p w14:paraId="19A06F38" w14:textId="77777777" w:rsidR="00402BAD" w:rsidRDefault="00402BAD" w:rsidP="00402BAD">
      <w:r>
        <w:tab/>
      </w:r>
      <w:r>
        <w:tab/>
        <w:t>end</w:t>
      </w:r>
    </w:p>
    <w:p w14:paraId="3AD78319" w14:textId="77777777" w:rsidR="00402BAD" w:rsidRDefault="00402BAD" w:rsidP="00402BAD">
      <w:r>
        <w:tab/>
      </w:r>
      <w:r>
        <w:tab/>
        <w:t>4'b0101:</w:t>
      </w:r>
    </w:p>
    <w:p w14:paraId="78CD220E" w14:textId="77777777" w:rsidR="00402BAD" w:rsidRDefault="00402BAD" w:rsidP="00402BAD">
      <w:r>
        <w:tab/>
      </w:r>
      <w:r>
        <w:tab/>
        <w:t>begin</w:t>
      </w:r>
    </w:p>
    <w:p w14:paraId="70A07A54" w14:textId="77777777" w:rsidR="00402BAD" w:rsidRDefault="00402BAD" w:rsidP="00402BAD">
      <w:r>
        <w:tab/>
      </w:r>
      <w:r>
        <w:tab/>
      </w:r>
      <w:r>
        <w:tab/>
        <w:t>A_SEL = 2'b10;</w:t>
      </w:r>
    </w:p>
    <w:p w14:paraId="5781E379" w14:textId="77777777" w:rsidR="00402BAD" w:rsidRDefault="00402BAD" w:rsidP="00402BAD">
      <w:r>
        <w:tab/>
      </w:r>
      <w:r>
        <w:tab/>
      </w:r>
      <w:r>
        <w:tab/>
        <w:t>B_SEL = 2'b11;</w:t>
      </w:r>
    </w:p>
    <w:p w14:paraId="2D0075A5" w14:textId="77777777" w:rsidR="00402BAD" w:rsidRDefault="00402BAD" w:rsidP="00402BAD">
      <w:r>
        <w:tab/>
      </w:r>
      <w:r>
        <w:tab/>
      </w:r>
      <w:r>
        <w:tab/>
        <w:t>D_SEL = 2'b10;</w:t>
      </w:r>
    </w:p>
    <w:p w14:paraId="05AE08DF" w14:textId="77777777" w:rsidR="00402BAD" w:rsidRDefault="00402BAD" w:rsidP="00402BAD">
      <w:r>
        <w:tab/>
      </w:r>
      <w:r>
        <w:tab/>
      </w:r>
      <w:r>
        <w:tab/>
        <w:t>INST_TYPE_MUX_SEL = 0;</w:t>
      </w:r>
    </w:p>
    <w:p w14:paraId="009702E5" w14:textId="77777777" w:rsidR="00402BAD" w:rsidRDefault="00402BAD" w:rsidP="00402BAD">
      <w:r>
        <w:tab/>
      </w:r>
      <w:r>
        <w:tab/>
      </w:r>
      <w:r>
        <w:tab/>
        <w:t>LDA = 0;</w:t>
      </w:r>
    </w:p>
    <w:p w14:paraId="3C56C14A" w14:textId="77777777" w:rsidR="00402BAD" w:rsidRDefault="00402BAD" w:rsidP="00402BAD">
      <w:r>
        <w:tab/>
      </w:r>
      <w:r>
        <w:tab/>
      </w:r>
      <w:r>
        <w:tab/>
        <w:t>LDQ = 0;</w:t>
      </w:r>
    </w:p>
    <w:p w14:paraId="67421344" w14:textId="77777777" w:rsidR="00402BAD" w:rsidRDefault="00402BAD" w:rsidP="00402BAD">
      <w:r>
        <w:tab/>
      </w:r>
      <w:r>
        <w:tab/>
      </w:r>
      <w:r>
        <w:tab/>
        <w:t>MULT_EN = 0; DIV_EN = 0;</w:t>
      </w:r>
    </w:p>
    <w:p w14:paraId="6CEA05C5" w14:textId="77777777" w:rsidR="00402BAD" w:rsidRDefault="00402BAD" w:rsidP="00402BAD">
      <w:r>
        <w:tab/>
      </w:r>
      <w:r>
        <w:tab/>
      </w:r>
      <w:r>
        <w:tab/>
        <w:t>MUL_SEL = 2'b00;</w:t>
      </w:r>
    </w:p>
    <w:p w14:paraId="68EC503F" w14:textId="77777777" w:rsidR="00402BAD" w:rsidRDefault="00402BAD" w:rsidP="00402BAD">
      <w:r>
        <w:tab/>
      </w:r>
      <w:r>
        <w:tab/>
      </w:r>
      <w:r>
        <w:tab/>
        <w:t>PC_MUX_SEL = 0;</w:t>
      </w:r>
    </w:p>
    <w:p w14:paraId="4CCF807D" w14:textId="77777777" w:rsidR="00402BAD" w:rsidRDefault="00402BAD" w:rsidP="00402BAD">
      <w:r>
        <w:tab/>
      </w:r>
      <w:r>
        <w:tab/>
      </w:r>
      <w:r>
        <w:tab/>
        <w:t>PLUS1_SEL = 1;</w:t>
      </w:r>
    </w:p>
    <w:p w14:paraId="4F812210" w14:textId="77777777" w:rsidR="00402BAD" w:rsidRDefault="00402BAD" w:rsidP="00402BAD">
      <w:r>
        <w:tab/>
      </w:r>
      <w:r>
        <w:tab/>
      </w:r>
      <w:r>
        <w:tab/>
        <w:t>RF_EN = 1;</w:t>
      </w:r>
    </w:p>
    <w:p w14:paraId="280493CF" w14:textId="77777777" w:rsidR="00402BAD" w:rsidRDefault="00402BAD" w:rsidP="00402BAD">
      <w:r>
        <w:tab/>
      </w:r>
      <w:r>
        <w:tab/>
      </w:r>
      <w:r>
        <w:tab/>
        <w:t>SR = 0;</w:t>
      </w:r>
    </w:p>
    <w:p w14:paraId="52A7376D" w14:textId="77777777" w:rsidR="00402BAD" w:rsidRDefault="00402BAD" w:rsidP="00402BAD">
      <w:r>
        <w:tab/>
      </w:r>
      <w:r>
        <w:tab/>
      </w:r>
      <w:r>
        <w:tab/>
        <w:t>SL = 0;</w:t>
      </w:r>
    </w:p>
    <w:p w14:paraId="74063885" w14:textId="77777777" w:rsidR="00402BAD" w:rsidRDefault="00402BAD" w:rsidP="00402BAD">
      <w:r>
        <w:tab/>
      </w:r>
      <w:r>
        <w:tab/>
      </w:r>
      <w:r>
        <w:tab/>
        <w:t>SR_SEL = 0;</w:t>
      </w:r>
    </w:p>
    <w:p w14:paraId="2DB3440C" w14:textId="77777777" w:rsidR="00402BAD" w:rsidRDefault="00402BAD" w:rsidP="00402BAD">
      <w:r>
        <w:tab/>
      </w:r>
      <w:r>
        <w:tab/>
      </w:r>
      <w:r>
        <w:tab/>
        <w:t>OAP = 3'b0;</w:t>
      </w:r>
    </w:p>
    <w:p w14:paraId="51465268" w14:textId="77777777" w:rsidR="00402BAD" w:rsidRDefault="00402BAD" w:rsidP="00402BAD">
      <w:r>
        <w:tab/>
      </w:r>
      <w:r>
        <w:tab/>
      </w:r>
      <w:r>
        <w:tab/>
        <w:t>available = 0;</w:t>
      </w:r>
    </w:p>
    <w:p w14:paraId="11D435A7" w14:textId="77777777" w:rsidR="00402BAD" w:rsidRDefault="00402BAD" w:rsidP="00402BAD">
      <w:r>
        <w:tab/>
      </w:r>
      <w:r>
        <w:tab/>
      </w:r>
      <w:r>
        <w:tab/>
        <w:t>fetch = 1;</w:t>
      </w:r>
    </w:p>
    <w:p w14:paraId="151B014A" w14:textId="77777777" w:rsidR="00402BAD" w:rsidRDefault="00402BAD" w:rsidP="00402BAD">
      <w:r>
        <w:tab/>
      </w:r>
      <w:r>
        <w:tab/>
        <w:t>end</w:t>
      </w:r>
    </w:p>
    <w:p w14:paraId="480D4182" w14:textId="77777777" w:rsidR="00402BAD" w:rsidRDefault="00402BAD" w:rsidP="00402BAD">
      <w:r>
        <w:tab/>
      </w:r>
      <w:r>
        <w:tab/>
        <w:t xml:space="preserve">default: </w:t>
      </w:r>
    </w:p>
    <w:p w14:paraId="3F96F8F6" w14:textId="77777777" w:rsidR="00402BAD" w:rsidRDefault="00402BAD" w:rsidP="00402BAD">
      <w:r>
        <w:tab/>
      </w:r>
      <w:r>
        <w:tab/>
        <w:t>begin</w:t>
      </w:r>
    </w:p>
    <w:p w14:paraId="1DD9BBF4" w14:textId="77777777" w:rsidR="00402BAD" w:rsidRDefault="00402BAD" w:rsidP="00402BAD">
      <w:r>
        <w:tab/>
      </w:r>
      <w:r>
        <w:tab/>
        <w:t>end</w:t>
      </w:r>
    </w:p>
    <w:p w14:paraId="450C372A" w14:textId="77777777" w:rsidR="00402BAD" w:rsidRDefault="00402BAD" w:rsidP="00402BAD">
      <w:r>
        <w:tab/>
      </w:r>
      <w:r>
        <w:tab/>
        <w:t>endcase</w:t>
      </w:r>
    </w:p>
    <w:p w14:paraId="00AD1097" w14:textId="77777777" w:rsidR="00402BAD" w:rsidRDefault="00402BAD" w:rsidP="00402BAD">
      <w:r>
        <w:tab/>
        <w:t>end</w:t>
      </w:r>
    </w:p>
    <w:p w14:paraId="0A622B87" w14:textId="77777777" w:rsidR="00402BAD" w:rsidRDefault="00402BAD" w:rsidP="00402BAD">
      <w:r>
        <w:tab/>
        <w:t>4'b1000: // LWU</w:t>
      </w:r>
    </w:p>
    <w:p w14:paraId="732C9622" w14:textId="77777777" w:rsidR="00402BAD" w:rsidRDefault="00402BAD" w:rsidP="00402BAD">
      <w:r>
        <w:tab/>
        <w:t>begin</w:t>
      </w:r>
    </w:p>
    <w:p w14:paraId="1088959F" w14:textId="77777777" w:rsidR="00402BAD" w:rsidRDefault="00402BAD" w:rsidP="00402BAD">
      <w:r>
        <w:tab/>
      </w:r>
      <w:r>
        <w:tab/>
        <w:t>case(Count)</w:t>
      </w:r>
    </w:p>
    <w:p w14:paraId="62E0A8FC" w14:textId="77777777" w:rsidR="00402BAD" w:rsidRDefault="00402BAD" w:rsidP="00402BAD">
      <w:r>
        <w:tab/>
      </w:r>
      <w:r>
        <w:tab/>
        <w:t>4'b0010:</w:t>
      </w:r>
    </w:p>
    <w:p w14:paraId="5FBFBC8A" w14:textId="77777777" w:rsidR="00402BAD" w:rsidRDefault="00402BAD" w:rsidP="00402BAD">
      <w:r>
        <w:tab/>
      </w:r>
      <w:r>
        <w:tab/>
        <w:t>begin</w:t>
      </w:r>
    </w:p>
    <w:p w14:paraId="59B0D0AC" w14:textId="77777777" w:rsidR="00402BAD" w:rsidRDefault="00402BAD" w:rsidP="00402BAD">
      <w:r>
        <w:tab/>
      </w:r>
      <w:r>
        <w:tab/>
      </w:r>
      <w:r>
        <w:tab/>
        <w:t>A_SEL = 2'b10;</w:t>
      </w:r>
    </w:p>
    <w:p w14:paraId="6F424ED1" w14:textId="77777777" w:rsidR="00402BAD" w:rsidRDefault="00402BAD" w:rsidP="00402BAD">
      <w:r>
        <w:tab/>
      </w:r>
      <w:r>
        <w:tab/>
      </w:r>
      <w:r>
        <w:tab/>
        <w:t>B_SEL = 2'b11;</w:t>
      </w:r>
    </w:p>
    <w:p w14:paraId="5DD69D30" w14:textId="77777777" w:rsidR="00402BAD" w:rsidRDefault="00402BAD" w:rsidP="00402BAD">
      <w:r>
        <w:tab/>
      </w:r>
      <w:r>
        <w:tab/>
      </w:r>
      <w:r>
        <w:tab/>
        <w:t>D_SEL = 2'b11;</w:t>
      </w:r>
    </w:p>
    <w:p w14:paraId="0D591E9F" w14:textId="77777777" w:rsidR="00402BAD" w:rsidRDefault="00402BAD" w:rsidP="00402BAD">
      <w:r>
        <w:tab/>
      </w:r>
      <w:r>
        <w:tab/>
      </w:r>
      <w:r>
        <w:tab/>
        <w:t>INST_TYPE_MUX_SEL = 0;</w:t>
      </w:r>
    </w:p>
    <w:p w14:paraId="2EF8679F" w14:textId="77777777" w:rsidR="00402BAD" w:rsidRDefault="00402BAD" w:rsidP="00402BAD">
      <w:r>
        <w:tab/>
      </w:r>
      <w:r>
        <w:tab/>
      </w:r>
      <w:r>
        <w:tab/>
        <w:t>LDA = 1;</w:t>
      </w:r>
    </w:p>
    <w:p w14:paraId="0AABF889" w14:textId="77777777" w:rsidR="00402BAD" w:rsidRDefault="00402BAD" w:rsidP="00402BAD">
      <w:r>
        <w:tab/>
      </w:r>
      <w:r>
        <w:tab/>
      </w:r>
      <w:r>
        <w:tab/>
        <w:t>LDQ = 0;</w:t>
      </w:r>
    </w:p>
    <w:p w14:paraId="026A54F9" w14:textId="77777777" w:rsidR="00402BAD" w:rsidRDefault="00402BAD" w:rsidP="00402BAD">
      <w:r>
        <w:tab/>
      </w:r>
      <w:r>
        <w:tab/>
      </w:r>
      <w:r>
        <w:tab/>
        <w:t>MULT_EN = 0; DIV_EN = 0;</w:t>
      </w:r>
    </w:p>
    <w:p w14:paraId="444A8696" w14:textId="77777777" w:rsidR="00402BAD" w:rsidRDefault="00402BAD" w:rsidP="00402BAD">
      <w:r>
        <w:tab/>
      </w:r>
      <w:r>
        <w:tab/>
      </w:r>
      <w:r>
        <w:tab/>
        <w:t>MUL_SEL = 2'b00;</w:t>
      </w:r>
    </w:p>
    <w:p w14:paraId="7A19EFD3" w14:textId="77777777" w:rsidR="00402BAD" w:rsidRDefault="00402BAD" w:rsidP="00402BAD">
      <w:r>
        <w:tab/>
      </w:r>
      <w:r>
        <w:tab/>
      </w:r>
      <w:r>
        <w:tab/>
        <w:t>PC_MUX_SEL = 0;</w:t>
      </w:r>
    </w:p>
    <w:p w14:paraId="50125F7F" w14:textId="77777777" w:rsidR="00402BAD" w:rsidRDefault="00402BAD" w:rsidP="00402BAD">
      <w:r>
        <w:tab/>
      </w:r>
      <w:r>
        <w:tab/>
      </w:r>
      <w:r>
        <w:tab/>
        <w:t>PLUS1_SEL = 0;</w:t>
      </w:r>
    </w:p>
    <w:p w14:paraId="6BE67010" w14:textId="77777777" w:rsidR="00402BAD" w:rsidRDefault="00402BAD" w:rsidP="00402BAD">
      <w:r>
        <w:tab/>
      </w:r>
      <w:r>
        <w:tab/>
      </w:r>
      <w:r>
        <w:tab/>
        <w:t>RF_EN = 0;</w:t>
      </w:r>
    </w:p>
    <w:p w14:paraId="0266095B" w14:textId="77777777" w:rsidR="00402BAD" w:rsidRDefault="00402BAD" w:rsidP="00402BAD">
      <w:r>
        <w:tab/>
      </w:r>
      <w:r>
        <w:tab/>
      </w:r>
      <w:r>
        <w:tab/>
        <w:t>SR = 0;</w:t>
      </w:r>
    </w:p>
    <w:p w14:paraId="1F819F22" w14:textId="77777777" w:rsidR="00402BAD" w:rsidRDefault="00402BAD" w:rsidP="00402BAD">
      <w:r>
        <w:tab/>
      </w:r>
      <w:r>
        <w:tab/>
      </w:r>
      <w:r>
        <w:tab/>
        <w:t>SL = 0;</w:t>
      </w:r>
    </w:p>
    <w:p w14:paraId="4AC2A23C" w14:textId="77777777" w:rsidR="00402BAD" w:rsidRDefault="00402BAD" w:rsidP="00402BAD">
      <w:r>
        <w:tab/>
      </w:r>
      <w:r>
        <w:tab/>
      </w:r>
      <w:r>
        <w:tab/>
        <w:t>SR_SEL = 0;</w:t>
      </w:r>
    </w:p>
    <w:p w14:paraId="27D6C232" w14:textId="77777777" w:rsidR="00402BAD" w:rsidRDefault="00402BAD" w:rsidP="00402BAD">
      <w:r>
        <w:tab/>
      </w:r>
      <w:r>
        <w:tab/>
      </w:r>
      <w:r>
        <w:tab/>
        <w:t>OAP = 3'b0;</w:t>
      </w:r>
    </w:p>
    <w:p w14:paraId="74E4CF4E" w14:textId="77777777" w:rsidR="00402BAD" w:rsidRDefault="00402BAD" w:rsidP="00402BAD">
      <w:r>
        <w:tab/>
      </w:r>
      <w:r>
        <w:tab/>
      </w:r>
      <w:r>
        <w:tab/>
        <w:t>fetch = 0;</w:t>
      </w:r>
    </w:p>
    <w:p w14:paraId="08F1C6B2" w14:textId="77777777" w:rsidR="00402BAD" w:rsidRDefault="00402BAD" w:rsidP="00402BAD">
      <w:r>
        <w:tab/>
      </w:r>
      <w:r>
        <w:tab/>
        <w:t>end</w:t>
      </w:r>
    </w:p>
    <w:p w14:paraId="3E6048BF" w14:textId="77777777" w:rsidR="00402BAD" w:rsidRDefault="00402BAD" w:rsidP="00402BAD">
      <w:r>
        <w:tab/>
      </w:r>
      <w:r>
        <w:tab/>
        <w:t>4'b0011:</w:t>
      </w:r>
    </w:p>
    <w:p w14:paraId="0ED39611" w14:textId="77777777" w:rsidR="00402BAD" w:rsidRDefault="00402BAD" w:rsidP="00402BAD">
      <w:r>
        <w:tab/>
      </w:r>
      <w:r>
        <w:tab/>
        <w:t>begin</w:t>
      </w:r>
    </w:p>
    <w:p w14:paraId="6630B302" w14:textId="77777777" w:rsidR="00402BAD" w:rsidRDefault="00402BAD" w:rsidP="00402BAD">
      <w:r>
        <w:tab/>
      </w:r>
      <w:r>
        <w:tab/>
      </w:r>
      <w:r>
        <w:tab/>
        <w:t>A_SEL = 2'b10;</w:t>
      </w:r>
    </w:p>
    <w:p w14:paraId="755053B3" w14:textId="77777777" w:rsidR="00402BAD" w:rsidRDefault="00402BAD" w:rsidP="00402BAD">
      <w:r>
        <w:tab/>
      </w:r>
      <w:r>
        <w:tab/>
      </w:r>
      <w:r>
        <w:tab/>
        <w:t>B_SEL = 2'b11;</w:t>
      </w:r>
    </w:p>
    <w:p w14:paraId="25A80386" w14:textId="77777777" w:rsidR="00402BAD" w:rsidRDefault="00402BAD" w:rsidP="00402BAD">
      <w:r>
        <w:tab/>
      </w:r>
      <w:r>
        <w:tab/>
      </w:r>
      <w:r>
        <w:tab/>
        <w:t>D_SEL = 2'b11;</w:t>
      </w:r>
    </w:p>
    <w:p w14:paraId="399BEB25" w14:textId="77777777" w:rsidR="00402BAD" w:rsidRDefault="00402BAD" w:rsidP="00402BAD">
      <w:r>
        <w:tab/>
      </w:r>
      <w:r>
        <w:tab/>
      </w:r>
      <w:r>
        <w:tab/>
        <w:t>INST_TYPE_MUX_SEL = 0;</w:t>
      </w:r>
    </w:p>
    <w:p w14:paraId="2D98BE83" w14:textId="77777777" w:rsidR="00402BAD" w:rsidRDefault="00402BAD" w:rsidP="00402BAD">
      <w:r>
        <w:tab/>
      </w:r>
      <w:r>
        <w:tab/>
      </w:r>
      <w:r>
        <w:tab/>
        <w:t>LDA = 0;</w:t>
      </w:r>
    </w:p>
    <w:p w14:paraId="57D179C9" w14:textId="77777777" w:rsidR="00402BAD" w:rsidRDefault="00402BAD" w:rsidP="00402BAD">
      <w:r>
        <w:tab/>
      </w:r>
      <w:r>
        <w:tab/>
      </w:r>
      <w:r>
        <w:tab/>
        <w:t>LDQ = 0;</w:t>
      </w:r>
    </w:p>
    <w:p w14:paraId="1A39F7D4" w14:textId="77777777" w:rsidR="00402BAD" w:rsidRDefault="00402BAD" w:rsidP="00402BAD">
      <w:r>
        <w:tab/>
      </w:r>
      <w:r>
        <w:tab/>
      </w:r>
      <w:r>
        <w:tab/>
        <w:t>MULT_EN = 0; DIV_EN = 0;</w:t>
      </w:r>
    </w:p>
    <w:p w14:paraId="3CE53165" w14:textId="77777777" w:rsidR="00402BAD" w:rsidRDefault="00402BAD" w:rsidP="00402BAD">
      <w:r>
        <w:tab/>
      </w:r>
      <w:r>
        <w:tab/>
      </w:r>
      <w:r>
        <w:tab/>
        <w:t>MUL_SEL = 2'b00;</w:t>
      </w:r>
    </w:p>
    <w:p w14:paraId="3FA4BE11" w14:textId="77777777" w:rsidR="00402BAD" w:rsidRDefault="00402BAD" w:rsidP="00402BAD">
      <w:r>
        <w:tab/>
      </w:r>
      <w:r>
        <w:tab/>
      </w:r>
      <w:r>
        <w:tab/>
        <w:t>PC_MUX_SEL = 0;</w:t>
      </w:r>
    </w:p>
    <w:p w14:paraId="2E1C6BDE" w14:textId="77777777" w:rsidR="00402BAD" w:rsidRDefault="00402BAD" w:rsidP="00402BAD">
      <w:r>
        <w:tab/>
      </w:r>
      <w:r>
        <w:tab/>
      </w:r>
      <w:r>
        <w:tab/>
        <w:t>PLUS1_SEL = 0;</w:t>
      </w:r>
    </w:p>
    <w:p w14:paraId="1362E763" w14:textId="77777777" w:rsidR="00402BAD" w:rsidRDefault="00402BAD" w:rsidP="00402BAD">
      <w:r>
        <w:tab/>
      </w:r>
      <w:r>
        <w:tab/>
      </w:r>
      <w:r>
        <w:tab/>
        <w:t>RF_EN = 0;</w:t>
      </w:r>
    </w:p>
    <w:p w14:paraId="54537C3B" w14:textId="77777777" w:rsidR="00402BAD" w:rsidRDefault="00402BAD" w:rsidP="00402BAD">
      <w:r>
        <w:tab/>
      </w:r>
      <w:r>
        <w:tab/>
      </w:r>
      <w:r>
        <w:tab/>
        <w:t>SR = 0;</w:t>
      </w:r>
    </w:p>
    <w:p w14:paraId="21D1D746" w14:textId="77777777" w:rsidR="00402BAD" w:rsidRDefault="00402BAD" w:rsidP="00402BAD">
      <w:r>
        <w:tab/>
      </w:r>
      <w:r>
        <w:tab/>
      </w:r>
      <w:r>
        <w:tab/>
        <w:t>SL = 0;</w:t>
      </w:r>
    </w:p>
    <w:p w14:paraId="0A3C6B3B" w14:textId="77777777" w:rsidR="00402BAD" w:rsidRDefault="00402BAD" w:rsidP="00402BAD">
      <w:r>
        <w:tab/>
      </w:r>
      <w:r>
        <w:tab/>
      </w:r>
      <w:r>
        <w:tab/>
        <w:t>SR_SEL = 0;</w:t>
      </w:r>
    </w:p>
    <w:p w14:paraId="4AEA5EE5" w14:textId="77777777" w:rsidR="00402BAD" w:rsidRDefault="00402BAD" w:rsidP="00402BAD">
      <w:r>
        <w:tab/>
      </w:r>
      <w:r>
        <w:tab/>
      </w:r>
      <w:r>
        <w:tab/>
        <w:t>OAP = 3'b0;</w:t>
      </w:r>
    </w:p>
    <w:p w14:paraId="1C475454" w14:textId="77777777" w:rsidR="00402BAD" w:rsidRDefault="00402BAD" w:rsidP="00402BAD">
      <w:r>
        <w:tab/>
      </w:r>
      <w:r>
        <w:tab/>
      </w:r>
      <w:r>
        <w:tab/>
        <w:t>fetch = 0;</w:t>
      </w:r>
    </w:p>
    <w:p w14:paraId="777AEBE2" w14:textId="77777777" w:rsidR="00402BAD" w:rsidRDefault="00402BAD" w:rsidP="00402BAD">
      <w:r>
        <w:tab/>
      </w:r>
      <w:r>
        <w:tab/>
        <w:t>end</w:t>
      </w:r>
    </w:p>
    <w:p w14:paraId="41B84758" w14:textId="77777777" w:rsidR="00402BAD" w:rsidRDefault="00402BAD" w:rsidP="00402BAD">
      <w:r>
        <w:tab/>
      </w:r>
      <w:r>
        <w:tab/>
        <w:t>4'b0100:</w:t>
      </w:r>
    </w:p>
    <w:p w14:paraId="5595D9C1" w14:textId="77777777" w:rsidR="00402BAD" w:rsidRDefault="00402BAD" w:rsidP="00402BAD">
      <w:r>
        <w:tab/>
      </w:r>
      <w:r>
        <w:tab/>
        <w:t>begin</w:t>
      </w:r>
    </w:p>
    <w:p w14:paraId="70CF9255" w14:textId="77777777" w:rsidR="00402BAD" w:rsidRDefault="00402BAD" w:rsidP="00402BAD">
      <w:r>
        <w:tab/>
      </w:r>
      <w:r>
        <w:tab/>
      </w:r>
      <w:r>
        <w:tab/>
        <w:t>A_SEL = 2'b10;</w:t>
      </w:r>
    </w:p>
    <w:p w14:paraId="662DC32F" w14:textId="77777777" w:rsidR="00402BAD" w:rsidRDefault="00402BAD" w:rsidP="00402BAD">
      <w:r>
        <w:tab/>
      </w:r>
      <w:r>
        <w:tab/>
      </w:r>
      <w:r>
        <w:tab/>
        <w:t>B_SEL = 2'b11;</w:t>
      </w:r>
    </w:p>
    <w:p w14:paraId="04A5C91B" w14:textId="77777777" w:rsidR="00402BAD" w:rsidRDefault="00402BAD" w:rsidP="00402BAD">
      <w:r>
        <w:tab/>
      </w:r>
      <w:r>
        <w:tab/>
      </w:r>
      <w:r>
        <w:tab/>
        <w:t>D_SEL = 2'b10;</w:t>
      </w:r>
    </w:p>
    <w:p w14:paraId="6720BAEB" w14:textId="77777777" w:rsidR="00402BAD" w:rsidRDefault="00402BAD" w:rsidP="00402BAD">
      <w:r>
        <w:tab/>
      </w:r>
      <w:r>
        <w:tab/>
      </w:r>
      <w:r>
        <w:tab/>
        <w:t>INST_TYPE_MUX_SEL = 0;</w:t>
      </w:r>
    </w:p>
    <w:p w14:paraId="6DAFA65B" w14:textId="77777777" w:rsidR="00402BAD" w:rsidRDefault="00402BAD" w:rsidP="00402BAD">
      <w:r>
        <w:tab/>
      </w:r>
      <w:r>
        <w:tab/>
      </w:r>
      <w:r>
        <w:tab/>
        <w:t>LDA = 0;</w:t>
      </w:r>
    </w:p>
    <w:p w14:paraId="068DDADC" w14:textId="77777777" w:rsidR="00402BAD" w:rsidRDefault="00402BAD" w:rsidP="00402BAD">
      <w:r>
        <w:tab/>
      </w:r>
      <w:r>
        <w:tab/>
      </w:r>
      <w:r>
        <w:tab/>
        <w:t>LDQ = 0;</w:t>
      </w:r>
    </w:p>
    <w:p w14:paraId="0B11EFAF" w14:textId="77777777" w:rsidR="00402BAD" w:rsidRDefault="00402BAD" w:rsidP="00402BAD">
      <w:r>
        <w:tab/>
      </w:r>
      <w:r>
        <w:tab/>
      </w:r>
      <w:r>
        <w:tab/>
        <w:t>MULT_EN = 0; DIV_EN = 0;</w:t>
      </w:r>
    </w:p>
    <w:p w14:paraId="4A24C42C" w14:textId="77777777" w:rsidR="00402BAD" w:rsidRDefault="00402BAD" w:rsidP="00402BAD">
      <w:r>
        <w:tab/>
      </w:r>
      <w:r>
        <w:tab/>
      </w:r>
      <w:r>
        <w:tab/>
        <w:t>MUL_SEL = 2'b00;</w:t>
      </w:r>
    </w:p>
    <w:p w14:paraId="7F869D47" w14:textId="77777777" w:rsidR="00402BAD" w:rsidRDefault="00402BAD" w:rsidP="00402BAD">
      <w:r>
        <w:tab/>
      </w:r>
      <w:r>
        <w:tab/>
      </w:r>
      <w:r>
        <w:tab/>
        <w:t>PC_MUX_SEL = 0;</w:t>
      </w:r>
    </w:p>
    <w:p w14:paraId="6A4CB011" w14:textId="77777777" w:rsidR="00402BAD" w:rsidRDefault="00402BAD" w:rsidP="00402BAD">
      <w:r>
        <w:tab/>
      </w:r>
      <w:r>
        <w:tab/>
      </w:r>
      <w:r>
        <w:tab/>
        <w:t>PLUS1_SEL = 1;</w:t>
      </w:r>
    </w:p>
    <w:p w14:paraId="1B0B5F02" w14:textId="77777777" w:rsidR="00402BAD" w:rsidRDefault="00402BAD" w:rsidP="00402BAD">
      <w:r>
        <w:tab/>
      </w:r>
      <w:r>
        <w:tab/>
      </w:r>
      <w:r>
        <w:tab/>
        <w:t>RF_EN = 1;</w:t>
      </w:r>
    </w:p>
    <w:p w14:paraId="1E48999C" w14:textId="77777777" w:rsidR="00402BAD" w:rsidRDefault="00402BAD" w:rsidP="00402BAD">
      <w:r>
        <w:tab/>
      </w:r>
      <w:r>
        <w:tab/>
      </w:r>
      <w:r>
        <w:tab/>
        <w:t>SR = 0;</w:t>
      </w:r>
    </w:p>
    <w:p w14:paraId="6239ACE4" w14:textId="77777777" w:rsidR="00402BAD" w:rsidRDefault="00402BAD" w:rsidP="00402BAD">
      <w:r>
        <w:tab/>
      </w:r>
      <w:r>
        <w:tab/>
      </w:r>
      <w:r>
        <w:tab/>
        <w:t>SL = 0;</w:t>
      </w:r>
    </w:p>
    <w:p w14:paraId="59AAA202" w14:textId="77777777" w:rsidR="00402BAD" w:rsidRDefault="00402BAD" w:rsidP="00402BAD">
      <w:r>
        <w:tab/>
      </w:r>
      <w:r>
        <w:tab/>
      </w:r>
      <w:r>
        <w:tab/>
        <w:t>SR_SEL = 0;</w:t>
      </w:r>
    </w:p>
    <w:p w14:paraId="0216183F" w14:textId="77777777" w:rsidR="00402BAD" w:rsidRDefault="00402BAD" w:rsidP="00402BAD">
      <w:r>
        <w:tab/>
      </w:r>
      <w:r>
        <w:tab/>
      </w:r>
      <w:r>
        <w:tab/>
        <w:t>OAP = 3'b0;</w:t>
      </w:r>
    </w:p>
    <w:p w14:paraId="24ACE37C" w14:textId="77777777" w:rsidR="00402BAD" w:rsidRDefault="00402BAD" w:rsidP="00402BAD">
      <w:r>
        <w:tab/>
      </w:r>
      <w:r>
        <w:tab/>
      </w:r>
      <w:r>
        <w:tab/>
        <w:t>available = 0;</w:t>
      </w:r>
    </w:p>
    <w:p w14:paraId="179FC12D" w14:textId="77777777" w:rsidR="00402BAD" w:rsidRDefault="00402BAD" w:rsidP="00402BAD">
      <w:r>
        <w:tab/>
      </w:r>
      <w:r>
        <w:tab/>
      </w:r>
      <w:r>
        <w:tab/>
        <w:t>fetch = 1;</w:t>
      </w:r>
    </w:p>
    <w:p w14:paraId="66C29D82" w14:textId="77777777" w:rsidR="00402BAD" w:rsidRDefault="00402BAD" w:rsidP="00402BAD">
      <w:r>
        <w:tab/>
      </w:r>
      <w:r>
        <w:tab/>
        <w:t>end</w:t>
      </w:r>
    </w:p>
    <w:p w14:paraId="53216CFA" w14:textId="77777777" w:rsidR="00402BAD" w:rsidRDefault="00402BAD" w:rsidP="00402BAD">
      <w:r>
        <w:tab/>
      </w:r>
      <w:r>
        <w:tab/>
        <w:t xml:space="preserve">default: </w:t>
      </w:r>
    </w:p>
    <w:p w14:paraId="445E8A1D" w14:textId="77777777" w:rsidR="00402BAD" w:rsidRDefault="00402BAD" w:rsidP="00402BAD">
      <w:r>
        <w:tab/>
      </w:r>
      <w:r>
        <w:tab/>
        <w:t>begin</w:t>
      </w:r>
    </w:p>
    <w:p w14:paraId="79E54576" w14:textId="77777777" w:rsidR="00402BAD" w:rsidRDefault="00402BAD" w:rsidP="00402BAD">
      <w:r>
        <w:tab/>
      </w:r>
      <w:r>
        <w:tab/>
        <w:t>end</w:t>
      </w:r>
    </w:p>
    <w:p w14:paraId="6BA6B248" w14:textId="77777777" w:rsidR="00402BAD" w:rsidRDefault="00402BAD" w:rsidP="00402BAD">
      <w:r>
        <w:tab/>
      </w:r>
      <w:r>
        <w:tab/>
        <w:t>endcase</w:t>
      </w:r>
    </w:p>
    <w:p w14:paraId="75125C14" w14:textId="77777777" w:rsidR="00402BAD" w:rsidRDefault="00402BAD" w:rsidP="00402BAD">
      <w:r>
        <w:tab/>
        <w:t>end</w:t>
      </w:r>
    </w:p>
    <w:p w14:paraId="5C636912" w14:textId="77777777" w:rsidR="00402BAD" w:rsidRDefault="00402BAD" w:rsidP="00402BAD">
      <w:r>
        <w:tab/>
        <w:t>4'b1001: // LWL</w:t>
      </w:r>
    </w:p>
    <w:p w14:paraId="6CC2B07A" w14:textId="77777777" w:rsidR="00402BAD" w:rsidRDefault="00402BAD" w:rsidP="00402BAD">
      <w:r>
        <w:tab/>
        <w:t>begin</w:t>
      </w:r>
    </w:p>
    <w:p w14:paraId="03F92977" w14:textId="77777777" w:rsidR="00402BAD" w:rsidRDefault="00402BAD" w:rsidP="00402BAD">
      <w:r>
        <w:tab/>
      </w:r>
      <w:r>
        <w:tab/>
        <w:t>case(Count)</w:t>
      </w:r>
    </w:p>
    <w:p w14:paraId="08B87880" w14:textId="77777777" w:rsidR="00402BAD" w:rsidRDefault="00402BAD" w:rsidP="00402BAD">
      <w:r>
        <w:tab/>
      </w:r>
      <w:r>
        <w:tab/>
        <w:t>4'b0010:</w:t>
      </w:r>
    </w:p>
    <w:p w14:paraId="27F377CE" w14:textId="77777777" w:rsidR="00402BAD" w:rsidRDefault="00402BAD" w:rsidP="00402BAD">
      <w:r>
        <w:tab/>
      </w:r>
      <w:r>
        <w:tab/>
        <w:t>begin</w:t>
      </w:r>
    </w:p>
    <w:p w14:paraId="4247E13E" w14:textId="77777777" w:rsidR="00402BAD" w:rsidRDefault="00402BAD" w:rsidP="00402BAD">
      <w:r>
        <w:tab/>
      </w:r>
      <w:r>
        <w:tab/>
      </w:r>
      <w:r>
        <w:tab/>
        <w:t>A_SEL = 2'b10;</w:t>
      </w:r>
    </w:p>
    <w:p w14:paraId="5A98E555" w14:textId="77777777" w:rsidR="00402BAD" w:rsidRDefault="00402BAD" w:rsidP="00402BAD">
      <w:r>
        <w:tab/>
      </w:r>
      <w:r>
        <w:tab/>
      </w:r>
      <w:r>
        <w:tab/>
        <w:t>B_SEL = 2'b11;</w:t>
      </w:r>
    </w:p>
    <w:p w14:paraId="36A2D79B" w14:textId="77777777" w:rsidR="00402BAD" w:rsidRDefault="00402BAD" w:rsidP="00402BAD">
      <w:r>
        <w:tab/>
      </w:r>
      <w:r>
        <w:tab/>
      </w:r>
      <w:r>
        <w:tab/>
        <w:t>D_SEL = 2'b11;</w:t>
      </w:r>
    </w:p>
    <w:p w14:paraId="2036141A" w14:textId="77777777" w:rsidR="00402BAD" w:rsidRDefault="00402BAD" w:rsidP="00402BAD">
      <w:r>
        <w:tab/>
      </w:r>
      <w:r>
        <w:tab/>
      </w:r>
      <w:r>
        <w:tab/>
        <w:t>INST_TYPE_MUX_SEL = 0;</w:t>
      </w:r>
    </w:p>
    <w:p w14:paraId="55ADE52A" w14:textId="77777777" w:rsidR="00402BAD" w:rsidRDefault="00402BAD" w:rsidP="00402BAD">
      <w:r>
        <w:tab/>
      </w:r>
      <w:r>
        <w:tab/>
      </w:r>
      <w:r>
        <w:tab/>
        <w:t>LDA = 0;</w:t>
      </w:r>
    </w:p>
    <w:p w14:paraId="0B3D4D2F" w14:textId="77777777" w:rsidR="00402BAD" w:rsidRDefault="00402BAD" w:rsidP="00402BAD">
      <w:r>
        <w:tab/>
      </w:r>
      <w:r>
        <w:tab/>
      </w:r>
      <w:r>
        <w:tab/>
        <w:t>LDQ = 0;</w:t>
      </w:r>
    </w:p>
    <w:p w14:paraId="49C6BE25" w14:textId="77777777" w:rsidR="00402BAD" w:rsidRDefault="00402BAD" w:rsidP="00402BAD">
      <w:r>
        <w:tab/>
      </w:r>
      <w:r>
        <w:tab/>
      </w:r>
      <w:r>
        <w:tab/>
        <w:t>MULT_EN = 0; DIV_EN = 0;</w:t>
      </w:r>
    </w:p>
    <w:p w14:paraId="68796283" w14:textId="77777777" w:rsidR="00402BAD" w:rsidRDefault="00402BAD" w:rsidP="00402BAD">
      <w:r>
        <w:tab/>
      </w:r>
      <w:r>
        <w:tab/>
      </w:r>
      <w:r>
        <w:tab/>
        <w:t>MUL_SEL = 2'b00;</w:t>
      </w:r>
    </w:p>
    <w:p w14:paraId="13C529F6" w14:textId="77777777" w:rsidR="00402BAD" w:rsidRDefault="00402BAD" w:rsidP="00402BAD">
      <w:r>
        <w:tab/>
      </w:r>
      <w:r>
        <w:tab/>
      </w:r>
      <w:r>
        <w:tab/>
        <w:t>PC_MUX_SEL = 0;</w:t>
      </w:r>
    </w:p>
    <w:p w14:paraId="0DE78B33" w14:textId="77777777" w:rsidR="00402BAD" w:rsidRDefault="00402BAD" w:rsidP="00402BAD">
      <w:r>
        <w:tab/>
      </w:r>
      <w:r>
        <w:tab/>
      </w:r>
      <w:r>
        <w:tab/>
        <w:t>PLUS1_SEL = 0;</w:t>
      </w:r>
    </w:p>
    <w:p w14:paraId="06D3EC49" w14:textId="77777777" w:rsidR="00402BAD" w:rsidRDefault="00402BAD" w:rsidP="00402BAD">
      <w:r>
        <w:tab/>
      </w:r>
      <w:r>
        <w:tab/>
      </w:r>
      <w:r>
        <w:tab/>
        <w:t>RF_EN = 0;</w:t>
      </w:r>
    </w:p>
    <w:p w14:paraId="0B1C6E4F" w14:textId="77777777" w:rsidR="00402BAD" w:rsidRDefault="00402BAD" w:rsidP="00402BAD">
      <w:r>
        <w:tab/>
      </w:r>
      <w:r>
        <w:tab/>
      </w:r>
      <w:r>
        <w:tab/>
        <w:t>SR = 0;</w:t>
      </w:r>
    </w:p>
    <w:p w14:paraId="5CC0929B" w14:textId="77777777" w:rsidR="00402BAD" w:rsidRDefault="00402BAD" w:rsidP="00402BAD">
      <w:r>
        <w:tab/>
      </w:r>
      <w:r>
        <w:tab/>
      </w:r>
      <w:r>
        <w:tab/>
        <w:t>SL = 0;</w:t>
      </w:r>
    </w:p>
    <w:p w14:paraId="62C53034" w14:textId="77777777" w:rsidR="00402BAD" w:rsidRDefault="00402BAD" w:rsidP="00402BAD">
      <w:r>
        <w:tab/>
      </w:r>
      <w:r>
        <w:tab/>
      </w:r>
      <w:r>
        <w:tab/>
        <w:t>SR_SEL = 0;</w:t>
      </w:r>
    </w:p>
    <w:p w14:paraId="41D72A4F" w14:textId="77777777" w:rsidR="00402BAD" w:rsidRDefault="00402BAD" w:rsidP="00402BAD">
      <w:r>
        <w:tab/>
      </w:r>
      <w:r>
        <w:tab/>
      </w:r>
      <w:r>
        <w:tab/>
        <w:t>OAP = 3'b0;</w:t>
      </w:r>
    </w:p>
    <w:p w14:paraId="767EF65B" w14:textId="77777777" w:rsidR="00402BAD" w:rsidRDefault="00402BAD" w:rsidP="00402BAD">
      <w:r>
        <w:tab/>
      </w:r>
      <w:r>
        <w:tab/>
      </w:r>
      <w:r>
        <w:tab/>
        <w:t>fetch = 0;</w:t>
      </w:r>
    </w:p>
    <w:p w14:paraId="7FBE0335" w14:textId="77777777" w:rsidR="00402BAD" w:rsidRDefault="00402BAD" w:rsidP="00402BAD">
      <w:r>
        <w:tab/>
      </w:r>
      <w:r>
        <w:tab/>
        <w:t>end</w:t>
      </w:r>
    </w:p>
    <w:p w14:paraId="378DF5BA" w14:textId="77777777" w:rsidR="00402BAD" w:rsidRDefault="00402BAD" w:rsidP="00402BAD">
      <w:r>
        <w:tab/>
      </w:r>
      <w:r>
        <w:tab/>
        <w:t>4'b0011:</w:t>
      </w:r>
    </w:p>
    <w:p w14:paraId="5C18A295" w14:textId="77777777" w:rsidR="00402BAD" w:rsidRDefault="00402BAD" w:rsidP="00402BAD">
      <w:r>
        <w:tab/>
      </w:r>
      <w:r>
        <w:tab/>
        <w:t>begin</w:t>
      </w:r>
    </w:p>
    <w:p w14:paraId="382208F1" w14:textId="77777777" w:rsidR="00402BAD" w:rsidRDefault="00402BAD" w:rsidP="00402BAD">
      <w:r>
        <w:tab/>
      </w:r>
      <w:r>
        <w:tab/>
      </w:r>
      <w:r>
        <w:tab/>
        <w:t>A_SEL = 2'b10;</w:t>
      </w:r>
    </w:p>
    <w:p w14:paraId="0CBDE516" w14:textId="77777777" w:rsidR="00402BAD" w:rsidRDefault="00402BAD" w:rsidP="00402BAD">
      <w:r>
        <w:tab/>
      </w:r>
      <w:r>
        <w:tab/>
      </w:r>
      <w:r>
        <w:tab/>
        <w:t>B_SEL = 2'b11;</w:t>
      </w:r>
    </w:p>
    <w:p w14:paraId="6C0A472B" w14:textId="77777777" w:rsidR="00402BAD" w:rsidRDefault="00402BAD" w:rsidP="00402BAD">
      <w:r>
        <w:tab/>
      </w:r>
      <w:r>
        <w:tab/>
      </w:r>
      <w:r>
        <w:tab/>
        <w:t>D_SEL = 2'b11;</w:t>
      </w:r>
    </w:p>
    <w:p w14:paraId="61593614" w14:textId="77777777" w:rsidR="00402BAD" w:rsidRDefault="00402BAD" w:rsidP="00402BAD">
      <w:r>
        <w:tab/>
      </w:r>
      <w:r>
        <w:tab/>
      </w:r>
      <w:r>
        <w:tab/>
        <w:t>INST_TYPE_MUX_SEL = 0;</w:t>
      </w:r>
    </w:p>
    <w:p w14:paraId="367C880A" w14:textId="77777777" w:rsidR="00402BAD" w:rsidRDefault="00402BAD" w:rsidP="00402BAD">
      <w:r>
        <w:tab/>
      </w:r>
      <w:r>
        <w:tab/>
      </w:r>
      <w:r>
        <w:tab/>
        <w:t>LDA = 1;</w:t>
      </w:r>
    </w:p>
    <w:p w14:paraId="627BBB40" w14:textId="77777777" w:rsidR="00402BAD" w:rsidRDefault="00402BAD" w:rsidP="00402BAD">
      <w:r>
        <w:tab/>
      </w:r>
      <w:r>
        <w:tab/>
      </w:r>
      <w:r>
        <w:tab/>
        <w:t>LDQ = 0;</w:t>
      </w:r>
    </w:p>
    <w:p w14:paraId="3FCB7B5D" w14:textId="77777777" w:rsidR="00402BAD" w:rsidRDefault="00402BAD" w:rsidP="00402BAD">
      <w:r>
        <w:tab/>
      </w:r>
      <w:r>
        <w:tab/>
      </w:r>
      <w:r>
        <w:tab/>
        <w:t>MULT_EN = 0; DIV_EN = 0;</w:t>
      </w:r>
    </w:p>
    <w:p w14:paraId="7C4874F3" w14:textId="77777777" w:rsidR="00402BAD" w:rsidRDefault="00402BAD" w:rsidP="00402BAD">
      <w:r>
        <w:tab/>
      </w:r>
      <w:r>
        <w:tab/>
      </w:r>
      <w:r>
        <w:tab/>
        <w:t>MUL_SEL = 2'b00;</w:t>
      </w:r>
    </w:p>
    <w:p w14:paraId="02BB8A23" w14:textId="77777777" w:rsidR="00402BAD" w:rsidRDefault="00402BAD" w:rsidP="00402BAD">
      <w:r>
        <w:tab/>
      </w:r>
      <w:r>
        <w:tab/>
      </w:r>
      <w:r>
        <w:tab/>
        <w:t>PC_MUX_SEL = 0;</w:t>
      </w:r>
    </w:p>
    <w:p w14:paraId="6FAF1DEE" w14:textId="77777777" w:rsidR="00402BAD" w:rsidRDefault="00402BAD" w:rsidP="00402BAD">
      <w:r>
        <w:tab/>
      </w:r>
      <w:r>
        <w:tab/>
      </w:r>
      <w:r>
        <w:tab/>
        <w:t>PLUS1_SEL = 0;</w:t>
      </w:r>
    </w:p>
    <w:p w14:paraId="2C1C1CAA" w14:textId="77777777" w:rsidR="00402BAD" w:rsidRDefault="00402BAD" w:rsidP="00402BAD">
      <w:r>
        <w:tab/>
      </w:r>
      <w:r>
        <w:tab/>
      </w:r>
      <w:r>
        <w:tab/>
        <w:t>RF_EN = 0;</w:t>
      </w:r>
    </w:p>
    <w:p w14:paraId="4D847136" w14:textId="77777777" w:rsidR="00402BAD" w:rsidRDefault="00402BAD" w:rsidP="00402BAD">
      <w:r>
        <w:tab/>
      </w:r>
      <w:r>
        <w:tab/>
      </w:r>
      <w:r>
        <w:tab/>
        <w:t>SR = 0;</w:t>
      </w:r>
    </w:p>
    <w:p w14:paraId="6CF7FB15" w14:textId="77777777" w:rsidR="00402BAD" w:rsidRDefault="00402BAD" w:rsidP="00402BAD">
      <w:r>
        <w:tab/>
      </w:r>
      <w:r>
        <w:tab/>
      </w:r>
      <w:r>
        <w:tab/>
        <w:t>SL = 0;</w:t>
      </w:r>
    </w:p>
    <w:p w14:paraId="00684600" w14:textId="77777777" w:rsidR="00402BAD" w:rsidRDefault="00402BAD" w:rsidP="00402BAD">
      <w:r>
        <w:tab/>
      </w:r>
      <w:r>
        <w:tab/>
      </w:r>
      <w:r>
        <w:tab/>
        <w:t>SR_SEL = 0;</w:t>
      </w:r>
    </w:p>
    <w:p w14:paraId="3B521ABC" w14:textId="77777777" w:rsidR="00402BAD" w:rsidRDefault="00402BAD" w:rsidP="00402BAD">
      <w:r>
        <w:tab/>
      </w:r>
      <w:r>
        <w:tab/>
      </w:r>
      <w:r>
        <w:tab/>
        <w:t>OAP = 3'b0;</w:t>
      </w:r>
    </w:p>
    <w:p w14:paraId="57D862A2" w14:textId="77777777" w:rsidR="00402BAD" w:rsidRDefault="00402BAD" w:rsidP="00402BAD">
      <w:r>
        <w:tab/>
      </w:r>
      <w:r>
        <w:tab/>
      </w:r>
      <w:r>
        <w:tab/>
        <w:t>fetch = 0;</w:t>
      </w:r>
    </w:p>
    <w:p w14:paraId="234CBBE4" w14:textId="77777777" w:rsidR="00402BAD" w:rsidRDefault="00402BAD" w:rsidP="00402BAD">
      <w:r>
        <w:tab/>
      </w:r>
      <w:r>
        <w:tab/>
        <w:t>end</w:t>
      </w:r>
    </w:p>
    <w:p w14:paraId="51D0E7E7" w14:textId="77777777" w:rsidR="00402BAD" w:rsidRDefault="00402BAD" w:rsidP="00402BAD">
      <w:r>
        <w:tab/>
      </w:r>
      <w:r>
        <w:tab/>
        <w:t>4'b0100:</w:t>
      </w:r>
    </w:p>
    <w:p w14:paraId="565D6D19" w14:textId="77777777" w:rsidR="00402BAD" w:rsidRDefault="00402BAD" w:rsidP="00402BAD">
      <w:r>
        <w:tab/>
      </w:r>
      <w:r>
        <w:tab/>
        <w:t>begin</w:t>
      </w:r>
    </w:p>
    <w:p w14:paraId="592F2C4D" w14:textId="77777777" w:rsidR="00402BAD" w:rsidRDefault="00402BAD" w:rsidP="00402BAD">
      <w:r>
        <w:tab/>
      </w:r>
      <w:r>
        <w:tab/>
      </w:r>
      <w:r>
        <w:tab/>
        <w:t>A_SEL = 2'b10;</w:t>
      </w:r>
    </w:p>
    <w:p w14:paraId="01C3661C" w14:textId="77777777" w:rsidR="00402BAD" w:rsidRDefault="00402BAD" w:rsidP="00402BAD">
      <w:r>
        <w:tab/>
      </w:r>
      <w:r>
        <w:tab/>
      </w:r>
      <w:r>
        <w:tab/>
        <w:t>B_SEL = 2'b11;</w:t>
      </w:r>
    </w:p>
    <w:p w14:paraId="4030F55F" w14:textId="77777777" w:rsidR="00402BAD" w:rsidRDefault="00402BAD" w:rsidP="00402BAD">
      <w:r>
        <w:tab/>
      </w:r>
      <w:r>
        <w:tab/>
      </w:r>
      <w:r>
        <w:tab/>
        <w:t>D_SEL = 2'b11;</w:t>
      </w:r>
    </w:p>
    <w:p w14:paraId="31421601" w14:textId="77777777" w:rsidR="00402BAD" w:rsidRDefault="00402BAD" w:rsidP="00402BAD">
      <w:r>
        <w:tab/>
      </w:r>
      <w:r>
        <w:tab/>
      </w:r>
      <w:r>
        <w:tab/>
        <w:t>INST_TYPE_MUX_SEL = 0;</w:t>
      </w:r>
    </w:p>
    <w:p w14:paraId="4F5302B3" w14:textId="77777777" w:rsidR="00402BAD" w:rsidRDefault="00402BAD" w:rsidP="00402BAD">
      <w:r>
        <w:tab/>
      </w:r>
      <w:r>
        <w:tab/>
      </w:r>
      <w:r>
        <w:tab/>
        <w:t>LDA = 0;</w:t>
      </w:r>
    </w:p>
    <w:p w14:paraId="3E9B5ACE" w14:textId="77777777" w:rsidR="00402BAD" w:rsidRDefault="00402BAD" w:rsidP="00402BAD">
      <w:r>
        <w:tab/>
      </w:r>
      <w:r>
        <w:tab/>
      </w:r>
      <w:r>
        <w:tab/>
        <w:t>LDQ = 0;</w:t>
      </w:r>
    </w:p>
    <w:p w14:paraId="68F75924" w14:textId="77777777" w:rsidR="00402BAD" w:rsidRDefault="00402BAD" w:rsidP="00402BAD">
      <w:r>
        <w:tab/>
      </w:r>
      <w:r>
        <w:tab/>
      </w:r>
      <w:r>
        <w:tab/>
        <w:t>MULT_EN = 0; DIV_EN = 0;</w:t>
      </w:r>
    </w:p>
    <w:p w14:paraId="74239EC7" w14:textId="77777777" w:rsidR="00402BAD" w:rsidRDefault="00402BAD" w:rsidP="00402BAD">
      <w:r>
        <w:tab/>
      </w:r>
      <w:r>
        <w:tab/>
      </w:r>
      <w:r>
        <w:tab/>
        <w:t>MUL_SEL = 2'b00;</w:t>
      </w:r>
    </w:p>
    <w:p w14:paraId="158F3D4B" w14:textId="77777777" w:rsidR="00402BAD" w:rsidRDefault="00402BAD" w:rsidP="00402BAD">
      <w:r>
        <w:tab/>
      </w:r>
      <w:r>
        <w:tab/>
      </w:r>
      <w:r>
        <w:tab/>
        <w:t>PC_MUX_SEL = 0;</w:t>
      </w:r>
    </w:p>
    <w:p w14:paraId="332F299C" w14:textId="77777777" w:rsidR="00402BAD" w:rsidRDefault="00402BAD" w:rsidP="00402BAD">
      <w:r>
        <w:tab/>
      </w:r>
      <w:r>
        <w:tab/>
      </w:r>
      <w:r>
        <w:tab/>
        <w:t>PLUS1_SEL = 0;</w:t>
      </w:r>
    </w:p>
    <w:p w14:paraId="335C0476" w14:textId="77777777" w:rsidR="00402BAD" w:rsidRDefault="00402BAD" w:rsidP="00402BAD">
      <w:r>
        <w:tab/>
      </w:r>
      <w:r>
        <w:tab/>
      </w:r>
      <w:r>
        <w:tab/>
        <w:t>RF_EN = 0;</w:t>
      </w:r>
    </w:p>
    <w:p w14:paraId="6C2404F2" w14:textId="77777777" w:rsidR="00402BAD" w:rsidRDefault="00402BAD" w:rsidP="00402BAD">
      <w:r>
        <w:tab/>
      </w:r>
      <w:r>
        <w:tab/>
      </w:r>
      <w:r>
        <w:tab/>
        <w:t>SR = 0;</w:t>
      </w:r>
    </w:p>
    <w:p w14:paraId="3CDEAF33" w14:textId="77777777" w:rsidR="00402BAD" w:rsidRDefault="00402BAD" w:rsidP="00402BAD">
      <w:r>
        <w:tab/>
      </w:r>
      <w:r>
        <w:tab/>
      </w:r>
      <w:r>
        <w:tab/>
        <w:t>SL = 0;</w:t>
      </w:r>
    </w:p>
    <w:p w14:paraId="45F417F6" w14:textId="77777777" w:rsidR="00402BAD" w:rsidRDefault="00402BAD" w:rsidP="00402BAD">
      <w:r>
        <w:tab/>
      </w:r>
      <w:r>
        <w:tab/>
      </w:r>
      <w:r>
        <w:tab/>
        <w:t>SR_SEL = 0;</w:t>
      </w:r>
    </w:p>
    <w:p w14:paraId="40480971" w14:textId="77777777" w:rsidR="00402BAD" w:rsidRDefault="00402BAD" w:rsidP="00402BAD">
      <w:r>
        <w:tab/>
      </w:r>
      <w:r>
        <w:tab/>
      </w:r>
      <w:r>
        <w:tab/>
        <w:t>OAP = 3'b0;</w:t>
      </w:r>
    </w:p>
    <w:p w14:paraId="269EFC0F" w14:textId="77777777" w:rsidR="00402BAD" w:rsidRDefault="00402BAD" w:rsidP="00402BAD">
      <w:r>
        <w:tab/>
      </w:r>
      <w:r>
        <w:tab/>
      </w:r>
      <w:r>
        <w:tab/>
        <w:t>fetch = 0;</w:t>
      </w:r>
    </w:p>
    <w:p w14:paraId="3C389448" w14:textId="77777777" w:rsidR="00402BAD" w:rsidRDefault="00402BAD" w:rsidP="00402BAD">
      <w:r>
        <w:tab/>
      </w:r>
      <w:r>
        <w:tab/>
        <w:t>end</w:t>
      </w:r>
    </w:p>
    <w:p w14:paraId="619D56E9" w14:textId="77777777" w:rsidR="00402BAD" w:rsidRDefault="00402BAD" w:rsidP="00402BAD">
      <w:r>
        <w:tab/>
      </w:r>
      <w:r>
        <w:tab/>
        <w:t>4'b0101:</w:t>
      </w:r>
    </w:p>
    <w:p w14:paraId="6C1C10CB" w14:textId="77777777" w:rsidR="00402BAD" w:rsidRDefault="00402BAD" w:rsidP="00402BAD">
      <w:r>
        <w:tab/>
      </w:r>
      <w:r>
        <w:tab/>
        <w:t>begin</w:t>
      </w:r>
    </w:p>
    <w:p w14:paraId="0BBD2805" w14:textId="77777777" w:rsidR="00402BAD" w:rsidRDefault="00402BAD" w:rsidP="00402BAD">
      <w:r>
        <w:tab/>
      </w:r>
      <w:r>
        <w:tab/>
      </w:r>
      <w:r>
        <w:tab/>
        <w:t>A_SEL = 2'b10;</w:t>
      </w:r>
    </w:p>
    <w:p w14:paraId="72B50D6C" w14:textId="77777777" w:rsidR="00402BAD" w:rsidRDefault="00402BAD" w:rsidP="00402BAD">
      <w:r>
        <w:tab/>
      </w:r>
      <w:r>
        <w:tab/>
      </w:r>
      <w:r>
        <w:tab/>
        <w:t>B_SEL = 2'b11;</w:t>
      </w:r>
    </w:p>
    <w:p w14:paraId="26D0DE9F" w14:textId="77777777" w:rsidR="00402BAD" w:rsidRDefault="00402BAD" w:rsidP="00402BAD">
      <w:r>
        <w:tab/>
      </w:r>
      <w:r>
        <w:tab/>
      </w:r>
      <w:r>
        <w:tab/>
        <w:t>D_SEL = 2'b11;</w:t>
      </w:r>
    </w:p>
    <w:p w14:paraId="35F9534D" w14:textId="77777777" w:rsidR="00402BAD" w:rsidRDefault="00402BAD" w:rsidP="00402BAD">
      <w:r>
        <w:tab/>
      </w:r>
      <w:r>
        <w:tab/>
      </w:r>
      <w:r>
        <w:tab/>
        <w:t>INST_TYPE_MUX_SEL = 0;</w:t>
      </w:r>
    </w:p>
    <w:p w14:paraId="38FD8D23" w14:textId="77777777" w:rsidR="00402BAD" w:rsidRDefault="00402BAD" w:rsidP="00402BAD">
      <w:r>
        <w:tab/>
      </w:r>
      <w:r>
        <w:tab/>
      </w:r>
      <w:r>
        <w:tab/>
        <w:t>LDA = 0;</w:t>
      </w:r>
    </w:p>
    <w:p w14:paraId="721C3B39" w14:textId="77777777" w:rsidR="00402BAD" w:rsidRDefault="00402BAD" w:rsidP="00402BAD">
      <w:r>
        <w:tab/>
      </w:r>
      <w:r>
        <w:tab/>
      </w:r>
      <w:r>
        <w:tab/>
        <w:t>LDQ = 0;</w:t>
      </w:r>
    </w:p>
    <w:p w14:paraId="4018ECCC" w14:textId="77777777" w:rsidR="00402BAD" w:rsidRDefault="00402BAD" w:rsidP="00402BAD">
      <w:r>
        <w:tab/>
      </w:r>
      <w:r>
        <w:tab/>
      </w:r>
      <w:r>
        <w:tab/>
        <w:t>MULT_EN = 0; DIV_EN = 0;</w:t>
      </w:r>
    </w:p>
    <w:p w14:paraId="174127F4" w14:textId="77777777" w:rsidR="00402BAD" w:rsidRDefault="00402BAD" w:rsidP="00402BAD">
      <w:r>
        <w:tab/>
      </w:r>
      <w:r>
        <w:tab/>
      </w:r>
      <w:r>
        <w:tab/>
        <w:t>MUL_SEL = 2'b00;</w:t>
      </w:r>
    </w:p>
    <w:p w14:paraId="39A666F3" w14:textId="77777777" w:rsidR="00402BAD" w:rsidRDefault="00402BAD" w:rsidP="00402BAD">
      <w:r>
        <w:tab/>
      </w:r>
      <w:r>
        <w:tab/>
      </w:r>
      <w:r>
        <w:tab/>
        <w:t>PC_MUX_SEL = 0;</w:t>
      </w:r>
    </w:p>
    <w:p w14:paraId="3FC851AB" w14:textId="77777777" w:rsidR="00402BAD" w:rsidRDefault="00402BAD" w:rsidP="00402BAD">
      <w:r>
        <w:tab/>
      </w:r>
      <w:r>
        <w:tab/>
      </w:r>
      <w:r>
        <w:tab/>
        <w:t>PLUS1_SEL = 0;</w:t>
      </w:r>
    </w:p>
    <w:p w14:paraId="02F1DB5A" w14:textId="77777777" w:rsidR="00402BAD" w:rsidRDefault="00402BAD" w:rsidP="00402BAD">
      <w:r>
        <w:tab/>
      </w:r>
      <w:r>
        <w:tab/>
      </w:r>
      <w:r>
        <w:tab/>
        <w:t>RF_EN = 1;</w:t>
      </w:r>
    </w:p>
    <w:p w14:paraId="1378B116" w14:textId="77777777" w:rsidR="00402BAD" w:rsidRDefault="00402BAD" w:rsidP="00402BAD">
      <w:r>
        <w:tab/>
      </w:r>
      <w:r>
        <w:tab/>
      </w:r>
      <w:r>
        <w:tab/>
        <w:t>SR = 0;</w:t>
      </w:r>
    </w:p>
    <w:p w14:paraId="182E64F9" w14:textId="77777777" w:rsidR="00402BAD" w:rsidRDefault="00402BAD" w:rsidP="00402BAD">
      <w:r>
        <w:tab/>
      </w:r>
      <w:r>
        <w:tab/>
      </w:r>
      <w:r>
        <w:tab/>
        <w:t>SL = 0;</w:t>
      </w:r>
    </w:p>
    <w:p w14:paraId="46E475FB" w14:textId="77777777" w:rsidR="00402BAD" w:rsidRDefault="00402BAD" w:rsidP="00402BAD">
      <w:r>
        <w:tab/>
      </w:r>
      <w:r>
        <w:tab/>
      </w:r>
      <w:r>
        <w:tab/>
        <w:t>SR_SEL = 0;</w:t>
      </w:r>
    </w:p>
    <w:p w14:paraId="458EE9A3" w14:textId="77777777" w:rsidR="00402BAD" w:rsidRDefault="00402BAD" w:rsidP="00402BAD">
      <w:r>
        <w:tab/>
      </w:r>
      <w:r>
        <w:tab/>
      </w:r>
      <w:r>
        <w:tab/>
        <w:t>OAP = 3'b0;</w:t>
      </w:r>
    </w:p>
    <w:p w14:paraId="16A5E8AF" w14:textId="77777777" w:rsidR="00402BAD" w:rsidRDefault="00402BAD" w:rsidP="00402BAD">
      <w:r>
        <w:tab/>
      </w:r>
      <w:r>
        <w:tab/>
      </w:r>
      <w:r>
        <w:tab/>
        <w:t>available = 0;</w:t>
      </w:r>
    </w:p>
    <w:p w14:paraId="75DC4C93" w14:textId="77777777" w:rsidR="00402BAD" w:rsidRDefault="00402BAD" w:rsidP="00402BAD">
      <w:r>
        <w:tab/>
      </w:r>
      <w:r>
        <w:tab/>
      </w:r>
      <w:r>
        <w:tab/>
        <w:t>fetch = 1;</w:t>
      </w:r>
    </w:p>
    <w:p w14:paraId="1F729CCA" w14:textId="77777777" w:rsidR="00402BAD" w:rsidRDefault="00402BAD" w:rsidP="00402BAD">
      <w:r>
        <w:tab/>
      </w:r>
      <w:r>
        <w:tab/>
        <w:t>end</w:t>
      </w:r>
    </w:p>
    <w:p w14:paraId="0AF5AEC1" w14:textId="77777777" w:rsidR="00402BAD" w:rsidRDefault="00402BAD" w:rsidP="00402BAD">
      <w:r>
        <w:tab/>
      </w:r>
      <w:r>
        <w:tab/>
        <w:t xml:space="preserve">default: </w:t>
      </w:r>
    </w:p>
    <w:p w14:paraId="0E3DCC87" w14:textId="77777777" w:rsidR="00402BAD" w:rsidRDefault="00402BAD" w:rsidP="00402BAD">
      <w:r>
        <w:tab/>
      </w:r>
      <w:r>
        <w:tab/>
        <w:t>begin</w:t>
      </w:r>
    </w:p>
    <w:p w14:paraId="73DC032C" w14:textId="77777777" w:rsidR="00402BAD" w:rsidRDefault="00402BAD" w:rsidP="00402BAD">
      <w:r>
        <w:tab/>
      </w:r>
      <w:r>
        <w:tab/>
        <w:t>end</w:t>
      </w:r>
    </w:p>
    <w:p w14:paraId="5A72AEA9" w14:textId="77777777" w:rsidR="00402BAD" w:rsidRDefault="00402BAD" w:rsidP="00402BAD">
      <w:r>
        <w:tab/>
      </w:r>
      <w:r>
        <w:tab/>
        <w:t>endcase</w:t>
      </w:r>
    </w:p>
    <w:p w14:paraId="7CA37703" w14:textId="77777777" w:rsidR="00402BAD" w:rsidRDefault="00402BAD" w:rsidP="00402BAD">
      <w:r>
        <w:tab/>
        <w:t>end</w:t>
      </w:r>
    </w:p>
    <w:p w14:paraId="2619A454" w14:textId="77777777" w:rsidR="00402BAD" w:rsidRDefault="00402BAD" w:rsidP="00402BAD">
      <w:r>
        <w:tab/>
        <w:t>4'b1010: // SW</w:t>
      </w:r>
    </w:p>
    <w:p w14:paraId="40C1F645" w14:textId="77777777" w:rsidR="00402BAD" w:rsidRDefault="00402BAD" w:rsidP="00402BAD">
      <w:r>
        <w:tab/>
        <w:t>begin</w:t>
      </w:r>
    </w:p>
    <w:p w14:paraId="6C11810B" w14:textId="77777777" w:rsidR="00402BAD" w:rsidRDefault="00402BAD" w:rsidP="00402BAD">
      <w:r>
        <w:tab/>
      </w:r>
      <w:r>
        <w:tab/>
        <w:t>case(Count)</w:t>
      </w:r>
    </w:p>
    <w:p w14:paraId="769063E0" w14:textId="77777777" w:rsidR="00402BAD" w:rsidRDefault="00402BAD" w:rsidP="00402BAD">
      <w:r>
        <w:tab/>
      </w:r>
      <w:r>
        <w:tab/>
        <w:t>4'b0010:</w:t>
      </w:r>
    </w:p>
    <w:p w14:paraId="1C548356" w14:textId="77777777" w:rsidR="00402BAD" w:rsidRDefault="00402BAD" w:rsidP="00402BAD">
      <w:r>
        <w:tab/>
      </w:r>
      <w:r>
        <w:tab/>
        <w:t>begin</w:t>
      </w:r>
    </w:p>
    <w:p w14:paraId="713F3090" w14:textId="77777777" w:rsidR="00402BAD" w:rsidRDefault="00402BAD" w:rsidP="00402BAD">
      <w:r>
        <w:tab/>
      </w:r>
      <w:r>
        <w:tab/>
      </w:r>
      <w:r>
        <w:tab/>
        <w:t>A_SEL = 2'b10;</w:t>
      </w:r>
    </w:p>
    <w:p w14:paraId="2036F89A" w14:textId="77777777" w:rsidR="00402BAD" w:rsidRDefault="00402BAD" w:rsidP="00402BAD">
      <w:r>
        <w:tab/>
      </w:r>
      <w:r>
        <w:tab/>
      </w:r>
      <w:r>
        <w:tab/>
        <w:t>B_SEL = 2'b11;</w:t>
      </w:r>
    </w:p>
    <w:p w14:paraId="77EC022F" w14:textId="77777777" w:rsidR="00402BAD" w:rsidRDefault="00402BAD" w:rsidP="00402BAD">
      <w:r>
        <w:tab/>
      </w:r>
      <w:r>
        <w:tab/>
      </w:r>
      <w:r>
        <w:tab/>
        <w:t>D_SEL = 2'b01;</w:t>
      </w:r>
    </w:p>
    <w:p w14:paraId="341CC7E6" w14:textId="77777777" w:rsidR="00402BAD" w:rsidRDefault="00402BAD" w:rsidP="00402BAD">
      <w:r>
        <w:tab/>
      </w:r>
      <w:r>
        <w:tab/>
      </w:r>
      <w:r>
        <w:tab/>
        <w:t>INST_TYPE_MUX_SEL = 1;</w:t>
      </w:r>
    </w:p>
    <w:p w14:paraId="4F2DA216" w14:textId="77777777" w:rsidR="00402BAD" w:rsidRDefault="00402BAD" w:rsidP="00402BAD">
      <w:r>
        <w:tab/>
      </w:r>
      <w:r>
        <w:tab/>
      </w:r>
      <w:r>
        <w:tab/>
        <w:t>LDA = 0;</w:t>
      </w:r>
    </w:p>
    <w:p w14:paraId="24B01689" w14:textId="77777777" w:rsidR="00402BAD" w:rsidRDefault="00402BAD" w:rsidP="00402BAD">
      <w:r>
        <w:tab/>
      </w:r>
      <w:r>
        <w:tab/>
      </w:r>
      <w:r>
        <w:tab/>
        <w:t>LDQ = 0;</w:t>
      </w:r>
    </w:p>
    <w:p w14:paraId="125D58DE" w14:textId="77777777" w:rsidR="00402BAD" w:rsidRDefault="00402BAD" w:rsidP="00402BAD">
      <w:r>
        <w:tab/>
      </w:r>
      <w:r>
        <w:tab/>
      </w:r>
      <w:r>
        <w:tab/>
        <w:t>MULT_EN = 0; DIV_EN = 0;</w:t>
      </w:r>
    </w:p>
    <w:p w14:paraId="222700FC" w14:textId="77777777" w:rsidR="00402BAD" w:rsidRDefault="00402BAD" w:rsidP="00402BAD">
      <w:r>
        <w:tab/>
      </w:r>
      <w:r>
        <w:tab/>
      </w:r>
      <w:r>
        <w:tab/>
        <w:t>MUL_SEL = 2'b00;</w:t>
      </w:r>
    </w:p>
    <w:p w14:paraId="4D5D9033" w14:textId="77777777" w:rsidR="00402BAD" w:rsidRDefault="00402BAD" w:rsidP="00402BAD">
      <w:r>
        <w:tab/>
      </w:r>
      <w:r>
        <w:tab/>
      </w:r>
      <w:r>
        <w:tab/>
        <w:t>PC_MUX_SEL = 0;</w:t>
      </w:r>
    </w:p>
    <w:p w14:paraId="1971C767" w14:textId="77777777" w:rsidR="00402BAD" w:rsidRDefault="00402BAD" w:rsidP="00402BAD">
      <w:r>
        <w:tab/>
      </w:r>
      <w:r>
        <w:tab/>
      </w:r>
      <w:r>
        <w:tab/>
        <w:t>PLUS1_SEL = 0;</w:t>
      </w:r>
    </w:p>
    <w:p w14:paraId="3CFB69D9" w14:textId="77777777" w:rsidR="00402BAD" w:rsidRDefault="00402BAD" w:rsidP="00402BAD">
      <w:r>
        <w:tab/>
      </w:r>
      <w:r>
        <w:tab/>
      </w:r>
      <w:r>
        <w:tab/>
        <w:t>RF_EN = 0;</w:t>
      </w:r>
    </w:p>
    <w:p w14:paraId="141882DA" w14:textId="77777777" w:rsidR="00402BAD" w:rsidRDefault="00402BAD" w:rsidP="00402BAD">
      <w:r>
        <w:tab/>
      </w:r>
      <w:r>
        <w:tab/>
      </w:r>
      <w:r>
        <w:tab/>
        <w:t>SR = 0;</w:t>
      </w:r>
    </w:p>
    <w:p w14:paraId="0B609095" w14:textId="77777777" w:rsidR="00402BAD" w:rsidRDefault="00402BAD" w:rsidP="00402BAD">
      <w:r>
        <w:tab/>
      </w:r>
      <w:r>
        <w:tab/>
      </w:r>
      <w:r>
        <w:tab/>
        <w:t>SL = 0;</w:t>
      </w:r>
    </w:p>
    <w:p w14:paraId="12975E20" w14:textId="77777777" w:rsidR="00402BAD" w:rsidRDefault="00402BAD" w:rsidP="00402BAD">
      <w:r>
        <w:tab/>
      </w:r>
      <w:r>
        <w:tab/>
      </w:r>
      <w:r>
        <w:tab/>
        <w:t>SR_SEL = 0;</w:t>
      </w:r>
    </w:p>
    <w:p w14:paraId="5402BBBA" w14:textId="77777777" w:rsidR="00402BAD" w:rsidRDefault="00402BAD" w:rsidP="00402BAD">
      <w:r>
        <w:tab/>
      </w:r>
      <w:r>
        <w:tab/>
      </w:r>
      <w:r>
        <w:tab/>
        <w:t>WR_EN = 0;</w:t>
      </w:r>
    </w:p>
    <w:p w14:paraId="07E8C111" w14:textId="77777777" w:rsidR="00402BAD" w:rsidRDefault="00402BAD" w:rsidP="00402BAD">
      <w:r>
        <w:tab/>
      </w:r>
      <w:r>
        <w:tab/>
      </w:r>
      <w:r>
        <w:tab/>
        <w:t>OAP = 3'b0;</w:t>
      </w:r>
    </w:p>
    <w:p w14:paraId="07434B46" w14:textId="77777777" w:rsidR="00402BAD" w:rsidRDefault="00402BAD" w:rsidP="00402BAD">
      <w:r>
        <w:tab/>
      </w:r>
      <w:r>
        <w:tab/>
      </w:r>
      <w:r>
        <w:tab/>
        <w:t>fetch = 0;</w:t>
      </w:r>
    </w:p>
    <w:p w14:paraId="3BAB6258" w14:textId="77777777" w:rsidR="00402BAD" w:rsidRDefault="00402BAD" w:rsidP="00402BAD">
      <w:r>
        <w:tab/>
      </w:r>
      <w:r>
        <w:tab/>
        <w:t>end</w:t>
      </w:r>
    </w:p>
    <w:p w14:paraId="38E8A05D" w14:textId="77777777" w:rsidR="00402BAD" w:rsidRDefault="00402BAD" w:rsidP="00402BAD">
      <w:r>
        <w:tab/>
      </w:r>
      <w:r>
        <w:tab/>
        <w:t>4'b0011:</w:t>
      </w:r>
    </w:p>
    <w:p w14:paraId="4F5CD3D2" w14:textId="77777777" w:rsidR="00402BAD" w:rsidRDefault="00402BAD" w:rsidP="00402BAD">
      <w:r>
        <w:tab/>
      </w:r>
      <w:r>
        <w:tab/>
        <w:t>begin</w:t>
      </w:r>
    </w:p>
    <w:p w14:paraId="3736F66E" w14:textId="77777777" w:rsidR="00402BAD" w:rsidRDefault="00402BAD" w:rsidP="00402BAD">
      <w:r>
        <w:tab/>
      </w:r>
      <w:r>
        <w:tab/>
      </w:r>
      <w:r>
        <w:tab/>
        <w:t>A_SEL = 2'b10;</w:t>
      </w:r>
    </w:p>
    <w:p w14:paraId="5298BD51" w14:textId="77777777" w:rsidR="00402BAD" w:rsidRDefault="00402BAD" w:rsidP="00402BAD">
      <w:r>
        <w:tab/>
      </w:r>
      <w:r>
        <w:tab/>
      </w:r>
      <w:r>
        <w:tab/>
        <w:t>B_SEL = 2'b11;</w:t>
      </w:r>
    </w:p>
    <w:p w14:paraId="48A3A0B8" w14:textId="77777777" w:rsidR="00402BAD" w:rsidRDefault="00402BAD" w:rsidP="00402BAD">
      <w:r>
        <w:tab/>
      </w:r>
      <w:r>
        <w:tab/>
      </w:r>
      <w:r>
        <w:tab/>
        <w:t>D_SEL = 2'b01;</w:t>
      </w:r>
    </w:p>
    <w:p w14:paraId="485999F2" w14:textId="77777777" w:rsidR="00402BAD" w:rsidRDefault="00402BAD" w:rsidP="00402BAD">
      <w:r>
        <w:tab/>
      </w:r>
      <w:r>
        <w:tab/>
      </w:r>
      <w:r>
        <w:tab/>
        <w:t>INST_TYPE_MUX_SEL = 1;</w:t>
      </w:r>
    </w:p>
    <w:p w14:paraId="3073B05B" w14:textId="77777777" w:rsidR="00402BAD" w:rsidRDefault="00402BAD" w:rsidP="00402BAD">
      <w:r>
        <w:tab/>
      </w:r>
      <w:r>
        <w:tab/>
      </w:r>
      <w:r>
        <w:tab/>
        <w:t>LDA = 1;</w:t>
      </w:r>
    </w:p>
    <w:p w14:paraId="61416BEC" w14:textId="77777777" w:rsidR="00402BAD" w:rsidRDefault="00402BAD" w:rsidP="00402BAD">
      <w:r>
        <w:tab/>
      </w:r>
      <w:r>
        <w:tab/>
      </w:r>
      <w:r>
        <w:tab/>
        <w:t>LDQ = 1;</w:t>
      </w:r>
    </w:p>
    <w:p w14:paraId="25D626E9" w14:textId="77777777" w:rsidR="00402BAD" w:rsidRDefault="00402BAD" w:rsidP="00402BAD">
      <w:r>
        <w:tab/>
      </w:r>
      <w:r>
        <w:tab/>
      </w:r>
      <w:r>
        <w:tab/>
        <w:t>MULT_EN = 0; DIV_EN = 0;</w:t>
      </w:r>
    </w:p>
    <w:p w14:paraId="239F7AE2" w14:textId="77777777" w:rsidR="00402BAD" w:rsidRDefault="00402BAD" w:rsidP="00402BAD">
      <w:r>
        <w:tab/>
      </w:r>
      <w:r>
        <w:tab/>
      </w:r>
      <w:r>
        <w:tab/>
        <w:t>MUL_SEL = 2'b00;</w:t>
      </w:r>
    </w:p>
    <w:p w14:paraId="3839F975" w14:textId="77777777" w:rsidR="00402BAD" w:rsidRDefault="00402BAD" w:rsidP="00402BAD">
      <w:r>
        <w:tab/>
      </w:r>
      <w:r>
        <w:tab/>
      </w:r>
      <w:r>
        <w:tab/>
        <w:t>PC_MUX_SEL = 0;</w:t>
      </w:r>
    </w:p>
    <w:p w14:paraId="2323D0AD" w14:textId="77777777" w:rsidR="00402BAD" w:rsidRDefault="00402BAD" w:rsidP="00402BAD">
      <w:r>
        <w:tab/>
      </w:r>
      <w:r>
        <w:tab/>
      </w:r>
      <w:r>
        <w:tab/>
        <w:t>PLUS1_SEL = 0;</w:t>
      </w:r>
    </w:p>
    <w:p w14:paraId="30094827" w14:textId="77777777" w:rsidR="00402BAD" w:rsidRDefault="00402BAD" w:rsidP="00402BAD">
      <w:r>
        <w:tab/>
      </w:r>
      <w:r>
        <w:tab/>
      </w:r>
      <w:r>
        <w:tab/>
        <w:t>RF_EN = 0;</w:t>
      </w:r>
    </w:p>
    <w:p w14:paraId="6F21C8B2" w14:textId="77777777" w:rsidR="00402BAD" w:rsidRDefault="00402BAD" w:rsidP="00402BAD">
      <w:r>
        <w:tab/>
      </w:r>
      <w:r>
        <w:tab/>
      </w:r>
      <w:r>
        <w:tab/>
        <w:t>SR = 0;</w:t>
      </w:r>
    </w:p>
    <w:p w14:paraId="7E1D4E45" w14:textId="77777777" w:rsidR="00402BAD" w:rsidRDefault="00402BAD" w:rsidP="00402BAD">
      <w:r>
        <w:tab/>
      </w:r>
      <w:r>
        <w:tab/>
      </w:r>
      <w:r>
        <w:tab/>
        <w:t>SL = 0;</w:t>
      </w:r>
    </w:p>
    <w:p w14:paraId="4550A5C7" w14:textId="77777777" w:rsidR="00402BAD" w:rsidRDefault="00402BAD" w:rsidP="00402BAD">
      <w:r>
        <w:tab/>
      </w:r>
      <w:r>
        <w:tab/>
      </w:r>
      <w:r>
        <w:tab/>
        <w:t>SR_SEL = 0;</w:t>
      </w:r>
    </w:p>
    <w:p w14:paraId="41F48EBF" w14:textId="77777777" w:rsidR="00402BAD" w:rsidRDefault="00402BAD" w:rsidP="00402BAD">
      <w:r>
        <w:tab/>
      </w:r>
      <w:r>
        <w:tab/>
      </w:r>
      <w:r>
        <w:tab/>
        <w:t>WR_EN = 0;</w:t>
      </w:r>
    </w:p>
    <w:p w14:paraId="5E150BDA" w14:textId="77777777" w:rsidR="00402BAD" w:rsidRDefault="00402BAD" w:rsidP="00402BAD">
      <w:r>
        <w:tab/>
      </w:r>
      <w:r>
        <w:tab/>
      </w:r>
      <w:r>
        <w:tab/>
        <w:t>OAP = 3'b0;</w:t>
      </w:r>
    </w:p>
    <w:p w14:paraId="68749B8F" w14:textId="77777777" w:rsidR="00402BAD" w:rsidRDefault="00402BAD" w:rsidP="00402BAD">
      <w:r>
        <w:tab/>
      </w:r>
      <w:r>
        <w:tab/>
      </w:r>
      <w:r>
        <w:tab/>
        <w:t>fetch = 0;</w:t>
      </w:r>
    </w:p>
    <w:p w14:paraId="5C80B655" w14:textId="77777777" w:rsidR="00402BAD" w:rsidRDefault="00402BAD" w:rsidP="00402BAD">
      <w:r>
        <w:tab/>
      </w:r>
      <w:r>
        <w:tab/>
        <w:t>end</w:t>
      </w:r>
    </w:p>
    <w:p w14:paraId="50DFBE9C" w14:textId="77777777" w:rsidR="00402BAD" w:rsidRDefault="00402BAD" w:rsidP="00402BAD">
      <w:r>
        <w:tab/>
      </w:r>
      <w:r>
        <w:tab/>
        <w:t>4'b0100:</w:t>
      </w:r>
    </w:p>
    <w:p w14:paraId="32A03772" w14:textId="77777777" w:rsidR="00402BAD" w:rsidRDefault="00402BAD" w:rsidP="00402BAD">
      <w:r>
        <w:tab/>
      </w:r>
      <w:r>
        <w:tab/>
        <w:t>begin</w:t>
      </w:r>
    </w:p>
    <w:p w14:paraId="477BE2E9" w14:textId="77777777" w:rsidR="00402BAD" w:rsidRDefault="00402BAD" w:rsidP="00402BAD">
      <w:r>
        <w:tab/>
      </w:r>
      <w:r>
        <w:tab/>
      </w:r>
      <w:r>
        <w:tab/>
        <w:t>A_SEL = 2'b10;</w:t>
      </w:r>
    </w:p>
    <w:p w14:paraId="76BCDDF5" w14:textId="77777777" w:rsidR="00402BAD" w:rsidRDefault="00402BAD" w:rsidP="00402BAD">
      <w:r>
        <w:tab/>
      </w:r>
      <w:r>
        <w:tab/>
      </w:r>
      <w:r>
        <w:tab/>
        <w:t>B_SEL = 2'b11;</w:t>
      </w:r>
    </w:p>
    <w:p w14:paraId="469BEDA0" w14:textId="77777777" w:rsidR="00402BAD" w:rsidRDefault="00402BAD" w:rsidP="00402BAD">
      <w:r>
        <w:tab/>
      </w:r>
      <w:r>
        <w:tab/>
      </w:r>
      <w:r>
        <w:tab/>
        <w:t>D_SEL = 2'b10;</w:t>
      </w:r>
    </w:p>
    <w:p w14:paraId="66F7E312" w14:textId="77777777" w:rsidR="00402BAD" w:rsidRDefault="00402BAD" w:rsidP="00402BAD">
      <w:r>
        <w:tab/>
      </w:r>
      <w:r>
        <w:tab/>
      </w:r>
      <w:r>
        <w:tab/>
        <w:t>INST_TYPE_MUX_SEL = 1;</w:t>
      </w:r>
    </w:p>
    <w:p w14:paraId="4ECF2279" w14:textId="77777777" w:rsidR="00402BAD" w:rsidRDefault="00402BAD" w:rsidP="00402BAD">
      <w:r>
        <w:tab/>
      </w:r>
      <w:r>
        <w:tab/>
      </w:r>
      <w:r>
        <w:tab/>
        <w:t>LDA = 0;</w:t>
      </w:r>
    </w:p>
    <w:p w14:paraId="7B6A5C3D" w14:textId="77777777" w:rsidR="00402BAD" w:rsidRDefault="00402BAD" w:rsidP="00402BAD">
      <w:r>
        <w:tab/>
      </w:r>
      <w:r>
        <w:tab/>
      </w:r>
      <w:r>
        <w:tab/>
        <w:t>LDQ = 1;</w:t>
      </w:r>
    </w:p>
    <w:p w14:paraId="3A6179A9" w14:textId="77777777" w:rsidR="00402BAD" w:rsidRDefault="00402BAD" w:rsidP="00402BAD">
      <w:r>
        <w:tab/>
      </w:r>
      <w:r>
        <w:tab/>
      </w:r>
      <w:r>
        <w:tab/>
        <w:t>MULT_EN = 0; DIV_EN = 0;</w:t>
      </w:r>
    </w:p>
    <w:p w14:paraId="488518A4" w14:textId="77777777" w:rsidR="00402BAD" w:rsidRDefault="00402BAD" w:rsidP="00402BAD">
      <w:r>
        <w:tab/>
      </w:r>
      <w:r>
        <w:tab/>
      </w:r>
      <w:r>
        <w:tab/>
        <w:t>MUL_SEL = 2'b00;</w:t>
      </w:r>
    </w:p>
    <w:p w14:paraId="350F3A06" w14:textId="77777777" w:rsidR="00402BAD" w:rsidRDefault="00402BAD" w:rsidP="00402BAD">
      <w:r>
        <w:tab/>
      </w:r>
      <w:r>
        <w:tab/>
      </w:r>
      <w:r>
        <w:tab/>
        <w:t>PC_MUX_SEL = 0;</w:t>
      </w:r>
    </w:p>
    <w:p w14:paraId="2431C7FB" w14:textId="77777777" w:rsidR="00402BAD" w:rsidRDefault="00402BAD" w:rsidP="00402BAD">
      <w:r>
        <w:tab/>
      </w:r>
      <w:r>
        <w:tab/>
      </w:r>
      <w:r>
        <w:tab/>
        <w:t>PLUS1_SEL = 1;</w:t>
      </w:r>
    </w:p>
    <w:p w14:paraId="24D1ACD2" w14:textId="77777777" w:rsidR="00402BAD" w:rsidRDefault="00402BAD" w:rsidP="00402BAD">
      <w:r>
        <w:tab/>
      </w:r>
      <w:r>
        <w:tab/>
      </w:r>
      <w:r>
        <w:tab/>
        <w:t>RF_EN = 0;</w:t>
      </w:r>
    </w:p>
    <w:p w14:paraId="1ADFB674" w14:textId="77777777" w:rsidR="00402BAD" w:rsidRDefault="00402BAD" w:rsidP="00402BAD">
      <w:r>
        <w:tab/>
      </w:r>
      <w:r>
        <w:tab/>
      </w:r>
      <w:r>
        <w:tab/>
        <w:t>SR = 0;</w:t>
      </w:r>
    </w:p>
    <w:p w14:paraId="13674288" w14:textId="77777777" w:rsidR="00402BAD" w:rsidRDefault="00402BAD" w:rsidP="00402BAD">
      <w:r>
        <w:tab/>
      </w:r>
      <w:r>
        <w:tab/>
      </w:r>
      <w:r>
        <w:tab/>
        <w:t>SL = 0;</w:t>
      </w:r>
    </w:p>
    <w:p w14:paraId="7B700C55" w14:textId="77777777" w:rsidR="00402BAD" w:rsidRDefault="00402BAD" w:rsidP="00402BAD">
      <w:r>
        <w:tab/>
      </w:r>
      <w:r>
        <w:tab/>
      </w:r>
      <w:r>
        <w:tab/>
        <w:t>SR_SEL = 0;</w:t>
      </w:r>
    </w:p>
    <w:p w14:paraId="14960A2C" w14:textId="77777777" w:rsidR="00402BAD" w:rsidRDefault="00402BAD" w:rsidP="00402BAD">
      <w:r>
        <w:tab/>
      </w:r>
      <w:r>
        <w:tab/>
      </w:r>
      <w:r>
        <w:tab/>
        <w:t>WR_EN = 1;</w:t>
      </w:r>
    </w:p>
    <w:p w14:paraId="5B110609" w14:textId="77777777" w:rsidR="00402BAD" w:rsidRDefault="00402BAD" w:rsidP="00402BAD">
      <w:r>
        <w:tab/>
      </w:r>
      <w:r>
        <w:tab/>
      </w:r>
      <w:r>
        <w:tab/>
        <w:t>WB_SEL = 1;</w:t>
      </w:r>
    </w:p>
    <w:p w14:paraId="37216F1F" w14:textId="77777777" w:rsidR="00402BAD" w:rsidRDefault="00402BAD" w:rsidP="00402BAD">
      <w:r>
        <w:tab/>
      </w:r>
      <w:r>
        <w:tab/>
      </w:r>
      <w:r>
        <w:tab/>
        <w:t>UL_SEL = 0;</w:t>
      </w:r>
    </w:p>
    <w:p w14:paraId="18B0C8AA" w14:textId="77777777" w:rsidR="00402BAD" w:rsidRDefault="00402BAD" w:rsidP="00402BAD">
      <w:r>
        <w:tab/>
      </w:r>
      <w:r>
        <w:tab/>
      </w:r>
      <w:r>
        <w:tab/>
        <w:t>OAP = 3'b0;</w:t>
      </w:r>
    </w:p>
    <w:p w14:paraId="510ED169" w14:textId="77777777" w:rsidR="00402BAD" w:rsidRDefault="00402BAD" w:rsidP="00402BAD">
      <w:r>
        <w:tab/>
      </w:r>
      <w:r>
        <w:tab/>
      </w:r>
      <w:r>
        <w:tab/>
        <w:t>fetch = 0;</w:t>
      </w:r>
    </w:p>
    <w:p w14:paraId="40849711" w14:textId="77777777" w:rsidR="00402BAD" w:rsidRDefault="00402BAD" w:rsidP="00402BAD">
      <w:r>
        <w:tab/>
      </w:r>
      <w:r>
        <w:tab/>
        <w:t>end</w:t>
      </w:r>
    </w:p>
    <w:p w14:paraId="39A42C8F" w14:textId="77777777" w:rsidR="00402BAD" w:rsidRDefault="00402BAD" w:rsidP="00402BAD">
      <w:r>
        <w:tab/>
      </w:r>
      <w:r>
        <w:tab/>
        <w:t>4'b0101:</w:t>
      </w:r>
    </w:p>
    <w:p w14:paraId="6A4E4B6E" w14:textId="77777777" w:rsidR="00402BAD" w:rsidRDefault="00402BAD" w:rsidP="00402BAD">
      <w:r>
        <w:tab/>
      </w:r>
      <w:r>
        <w:tab/>
        <w:t>begin</w:t>
      </w:r>
    </w:p>
    <w:p w14:paraId="58B0A0DD" w14:textId="77777777" w:rsidR="00402BAD" w:rsidRDefault="00402BAD" w:rsidP="00402BAD">
      <w:r>
        <w:tab/>
      </w:r>
      <w:r>
        <w:tab/>
      </w:r>
      <w:r>
        <w:tab/>
        <w:t>A_SEL = 2'b10;</w:t>
      </w:r>
    </w:p>
    <w:p w14:paraId="0B181954" w14:textId="77777777" w:rsidR="00402BAD" w:rsidRDefault="00402BAD" w:rsidP="00402BAD">
      <w:r>
        <w:tab/>
      </w:r>
      <w:r>
        <w:tab/>
      </w:r>
      <w:r>
        <w:tab/>
        <w:t>B_SEL = 2'b11;</w:t>
      </w:r>
    </w:p>
    <w:p w14:paraId="3690533B" w14:textId="77777777" w:rsidR="00402BAD" w:rsidRDefault="00402BAD" w:rsidP="00402BAD">
      <w:r>
        <w:tab/>
      </w:r>
      <w:r>
        <w:tab/>
      </w:r>
      <w:r>
        <w:tab/>
        <w:t>D_SEL = 2'b10;</w:t>
      </w:r>
    </w:p>
    <w:p w14:paraId="59D5BC40" w14:textId="77777777" w:rsidR="00402BAD" w:rsidRDefault="00402BAD" w:rsidP="00402BAD">
      <w:r>
        <w:tab/>
      </w:r>
      <w:r>
        <w:tab/>
      </w:r>
      <w:r>
        <w:tab/>
        <w:t>INST_TYPE_MUX_SEL = 1;</w:t>
      </w:r>
    </w:p>
    <w:p w14:paraId="77A3B777" w14:textId="77777777" w:rsidR="00402BAD" w:rsidRDefault="00402BAD" w:rsidP="00402BAD">
      <w:r>
        <w:tab/>
      </w:r>
      <w:r>
        <w:tab/>
      </w:r>
      <w:r>
        <w:tab/>
        <w:t>LDA = 0;</w:t>
      </w:r>
    </w:p>
    <w:p w14:paraId="5EC256BA" w14:textId="77777777" w:rsidR="00402BAD" w:rsidRDefault="00402BAD" w:rsidP="00402BAD">
      <w:r>
        <w:tab/>
      </w:r>
      <w:r>
        <w:tab/>
      </w:r>
      <w:r>
        <w:tab/>
        <w:t>LDQ = 0;</w:t>
      </w:r>
    </w:p>
    <w:p w14:paraId="6085F935" w14:textId="77777777" w:rsidR="00402BAD" w:rsidRDefault="00402BAD" w:rsidP="00402BAD">
      <w:r>
        <w:tab/>
      </w:r>
      <w:r>
        <w:tab/>
      </w:r>
      <w:r>
        <w:tab/>
        <w:t>MULT_EN = 0; DIV_EN = 0;</w:t>
      </w:r>
    </w:p>
    <w:p w14:paraId="0EB645B7" w14:textId="77777777" w:rsidR="00402BAD" w:rsidRDefault="00402BAD" w:rsidP="00402BAD">
      <w:r>
        <w:tab/>
      </w:r>
      <w:r>
        <w:tab/>
      </w:r>
      <w:r>
        <w:tab/>
        <w:t>MUL_SEL = 2'b00;</w:t>
      </w:r>
    </w:p>
    <w:p w14:paraId="019D40B2" w14:textId="77777777" w:rsidR="00402BAD" w:rsidRDefault="00402BAD" w:rsidP="00402BAD">
      <w:r>
        <w:tab/>
      </w:r>
      <w:r>
        <w:tab/>
      </w:r>
      <w:r>
        <w:tab/>
        <w:t>PC_MUX_SEL = 0;</w:t>
      </w:r>
    </w:p>
    <w:p w14:paraId="08C79D85" w14:textId="77777777" w:rsidR="00402BAD" w:rsidRDefault="00402BAD" w:rsidP="00402BAD">
      <w:r>
        <w:tab/>
      </w:r>
      <w:r>
        <w:tab/>
      </w:r>
      <w:r>
        <w:tab/>
        <w:t>PLUS1_SEL = 1;</w:t>
      </w:r>
    </w:p>
    <w:p w14:paraId="6CF2BB46" w14:textId="77777777" w:rsidR="00402BAD" w:rsidRDefault="00402BAD" w:rsidP="00402BAD">
      <w:r>
        <w:tab/>
      </w:r>
      <w:r>
        <w:tab/>
      </w:r>
      <w:r>
        <w:tab/>
        <w:t>RF_EN = 0;</w:t>
      </w:r>
    </w:p>
    <w:p w14:paraId="37076E78" w14:textId="77777777" w:rsidR="00402BAD" w:rsidRDefault="00402BAD" w:rsidP="00402BAD">
      <w:r>
        <w:tab/>
      </w:r>
      <w:r>
        <w:tab/>
      </w:r>
      <w:r>
        <w:tab/>
        <w:t>SR = 0;</w:t>
      </w:r>
    </w:p>
    <w:p w14:paraId="3325C165" w14:textId="77777777" w:rsidR="00402BAD" w:rsidRDefault="00402BAD" w:rsidP="00402BAD">
      <w:r>
        <w:tab/>
      </w:r>
      <w:r>
        <w:tab/>
      </w:r>
      <w:r>
        <w:tab/>
        <w:t>SL = 0;</w:t>
      </w:r>
    </w:p>
    <w:p w14:paraId="4A790453" w14:textId="77777777" w:rsidR="00402BAD" w:rsidRDefault="00402BAD" w:rsidP="00402BAD">
      <w:r>
        <w:tab/>
      </w:r>
      <w:r>
        <w:tab/>
      </w:r>
      <w:r>
        <w:tab/>
        <w:t>SR_SEL = 0;</w:t>
      </w:r>
    </w:p>
    <w:p w14:paraId="1FA7CCAE" w14:textId="77777777" w:rsidR="00402BAD" w:rsidRDefault="00402BAD" w:rsidP="00402BAD">
      <w:r>
        <w:tab/>
      </w:r>
      <w:r>
        <w:tab/>
      </w:r>
      <w:r>
        <w:tab/>
        <w:t>WR_EN = 1;</w:t>
      </w:r>
    </w:p>
    <w:p w14:paraId="0363F19A" w14:textId="77777777" w:rsidR="00402BAD" w:rsidRDefault="00402BAD" w:rsidP="00402BAD">
      <w:r>
        <w:tab/>
      </w:r>
      <w:r>
        <w:tab/>
      </w:r>
      <w:r>
        <w:tab/>
        <w:t>WB_SEL = 1;</w:t>
      </w:r>
    </w:p>
    <w:p w14:paraId="2C3851E0" w14:textId="77777777" w:rsidR="00402BAD" w:rsidRDefault="00402BAD" w:rsidP="00402BAD">
      <w:r>
        <w:tab/>
      </w:r>
      <w:r>
        <w:tab/>
      </w:r>
      <w:r>
        <w:tab/>
        <w:t>UL_SEL = 1;</w:t>
      </w:r>
    </w:p>
    <w:p w14:paraId="07A9C94F" w14:textId="77777777" w:rsidR="00402BAD" w:rsidRDefault="00402BAD" w:rsidP="00402BAD">
      <w:r>
        <w:tab/>
      </w:r>
      <w:r>
        <w:tab/>
      </w:r>
      <w:r>
        <w:tab/>
        <w:t>OAP = 3'b0;</w:t>
      </w:r>
    </w:p>
    <w:p w14:paraId="179C8164" w14:textId="77777777" w:rsidR="00402BAD" w:rsidRDefault="00402BAD" w:rsidP="00402BAD">
      <w:r>
        <w:tab/>
      </w:r>
      <w:r>
        <w:tab/>
      </w:r>
      <w:r>
        <w:tab/>
        <w:t>available = 0;</w:t>
      </w:r>
    </w:p>
    <w:p w14:paraId="6A1C9AD0" w14:textId="77777777" w:rsidR="00402BAD" w:rsidRDefault="00402BAD" w:rsidP="00402BAD">
      <w:r>
        <w:tab/>
      </w:r>
      <w:r>
        <w:tab/>
      </w:r>
      <w:r>
        <w:tab/>
        <w:t>fetch = 1;</w:t>
      </w:r>
    </w:p>
    <w:p w14:paraId="666C1452" w14:textId="77777777" w:rsidR="00402BAD" w:rsidRDefault="00402BAD" w:rsidP="00402BAD">
      <w:r>
        <w:tab/>
      </w:r>
      <w:r>
        <w:tab/>
        <w:t>end</w:t>
      </w:r>
    </w:p>
    <w:p w14:paraId="5B548A2B" w14:textId="77777777" w:rsidR="00402BAD" w:rsidRDefault="00402BAD" w:rsidP="00402BAD">
      <w:r>
        <w:tab/>
      </w:r>
      <w:r>
        <w:tab/>
        <w:t xml:space="preserve">default: </w:t>
      </w:r>
    </w:p>
    <w:p w14:paraId="5545818A" w14:textId="77777777" w:rsidR="00402BAD" w:rsidRDefault="00402BAD" w:rsidP="00402BAD">
      <w:r>
        <w:tab/>
      </w:r>
      <w:r>
        <w:tab/>
        <w:t>begin</w:t>
      </w:r>
    </w:p>
    <w:p w14:paraId="668776E1" w14:textId="77777777" w:rsidR="00402BAD" w:rsidRDefault="00402BAD" w:rsidP="00402BAD">
      <w:r>
        <w:tab/>
      </w:r>
      <w:r>
        <w:tab/>
        <w:t>end</w:t>
      </w:r>
    </w:p>
    <w:p w14:paraId="75E87738" w14:textId="77777777" w:rsidR="00402BAD" w:rsidRDefault="00402BAD" w:rsidP="00402BAD">
      <w:r>
        <w:tab/>
      </w:r>
      <w:r>
        <w:tab/>
        <w:t>endcase</w:t>
      </w:r>
    </w:p>
    <w:p w14:paraId="7232853E" w14:textId="77777777" w:rsidR="00402BAD" w:rsidRDefault="00402BAD" w:rsidP="00402BAD">
      <w:r>
        <w:tab/>
        <w:t>end</w:t>
      </w:r>
    </w:p>
    <w:p w14:paraId="172E9CED" w14:textId="77777777" w:rsidR="00402BAD" w:rsidRDefault="00402BAD" w:rsidP="00402BAD">
      <w:r>
        <w:tab/>
        <w:t>4'b1011: // SWU</w:t>
      </w:r>
    </w:p>
    <w:p w14:paraId="7246FE3F" w14:textId="77777777" w:rsidR="00402BAD" w:rsidRDefault="00402BAD" w:rsidP="00402BAD">
      <w:r>
        <w:tab/>
        <w:t>begin</w:t>
      </w:r>
    </w:p>
    <w:p w14:paraId="2894A209" w14:textId="77777777" w:rsidR="00402BAD" w:rsidRDefault="00402BAD" w:rsidP="00402BAD">
      <w:r>
        <w:tab/>
      </w:r>
      <w:r>
        <w:tab/>
        <w:t>case(Count)</w:t>
      </w:r>
    </w:p>
    <w:p w14:paraId="69190384" w14:textId="77777777" w:rsidR="00402BAD" w:rsidRDefault="00402BAD" w:rsidP="00402BAD">
      <w:r>
        <w:tab/>
      </w:r>
      <w:r>
        <w:tab/>
        <w:t>4'b0010:</w:t>
      </w:r>
    </w:p>
    <w:p w14:paraId="7FA8CD65" w14:textId="77777777" w:rsidR="00402BAD" w:rsidRDefault="00402BAD" w:rsidP="00402BAD">
      <w:r>
        <w:tab/>
      </w:r>
      <w:r>
        <w:tab/>
        <w:t>begin</w:t>
      </w:r>
    </w:p>
    <w:p w14:paraId="09DC91DB" w14:textId="77777777" w:rsidR="00402BAD" w:rsidRDefault="00402BAD" w:rsidP="00402BAD">
      <w:r>
        <w:tab/>
      </w:r>
      <w:r>
        <w:tab/>
      </w:r>
      <w:r>
        <w:tab/>
        <w:t>A_SEL = 2'b10;</w:t>
      </w:r>
    </w:p>
    <w:p w14:paraId="6DD44344" w14:textId="77777777" w:rsidR="00402BAD" w:rsidRDefault="00402BAD" w:rsidP="00402BAD">
      <w:r>
        <w:tab/>
      </w:r>
      <w:r>
        <w:tab/>
      </w:r>
      <w:r>
        <w:tab/>
        <w:t>B_SEL = 2'b11;</w:t>
      </w:r>
    </w:p>
    <w:p w14:paraId="03257733" w14:textId="77777777" w:rsidR="00402BAD" w:rsidRDefault="00402BAD" w:rsidP="00402BAD">
      <w:r>
        <w:tab/>
      </w:r>
      <w:r>
        <w:tab/>
      </w:r>
      <w:r>
        <w:tab/>
        <w:t>D_SEL = 2'b01;</w:t>
      </w:r>
    </w:p>
    <w:p w14:paraId="4F5A9DCB" w14:textId="77777777" w:rsidR="00402BAD" w:rsidRDefault="00402BAD" w:rsidP="00402BAD">
      <w:r>
        <w:tab/>
      </w:r>
      <w:r>
        <w:tab/>
      </w:r>
      <w:r>
        <w:tab/>
        <w:t>INST_TYPE_MUX_SEL = 1;</w:t>
      </w:r>
    </w:p>
    <w:p w14:paraId="62644C6A" w14:textId="77777777" w:rsidR="00402BAD" w:rsidRDefault="00402BAD" w:rsidP="00402BAD">
      <w:r>
        <w:tab/>
      </w:r>
      <w:r>
        <w:tab/>
      </w:r>
      <w:r>
        <w:tab/>
        <w:t>LDA = 0;</w:t>
      </w:r>
    </w:p>
    <w:p w14:paraId="3CD45CEB" w14:textId="77777777" w:rsidR="00402BAD" w:rsidRDefault="00402BAD" w:rsidP="00402BAD">
      <w:r>
        <w:tab/>
      </w:r>
      <w:r>
        <w:tab/>
      </w:r>
      <w:r>
        <w:tab/>
        <w:t>LDQ = 0;</w:t>
      </w:r>
    </w:p>
    <w:p w14:paraId="39FD781E" w14:textId="77777777" w:rsidR="00402BAD" w:rsidRDefault="00402BAD" w:rsidP="00402BAD">
      <w:r>
        <w:tab/>
      </w:r>
      <w:r>
        <w:tab/>
      </w:r>
      <w:r>
        <w:tab/>
        <w:t>MULT_EN = 0; DIV_EN = 0;</w:t>
      </w:r>
    </w:p>
    <w:p w14:paraId="4BF5DB15" w14:textId="77777777" w:rsidR="00402BAD" w:rsidRDefault="00402BAD" w:rsidP="00402BAD">
      <w:r>
        <w:tab/>
      </w:r>
      <w:r>
        <w:tab/>
      </w:r>
      <w:r>
        <w:tab/>
        <w:t>MUL_SEL = 2'b00;</w:t>
      </w:r>
    </w:p>
    <w:p w14:paraId="31E299B5" w14:textId="77777777" w:rsidR="00402BAD" w:rsidRDefault="00402BAD" w:rsidP="00402BAD">
      <w:r>
        <w:tab/>
      </w:r>
      <w:r>
        <w:tab/>
      </w:r>
      <w:r>
        <w:tab/>
        <w:t>PC_MUX_SEL = 0;</w:t>
      </w:r>
    </w:p>
    <w:p w14:paraId="5D2F8FDE" w14:textId="77777777" w:rsidR="00402BAD" w:rsidRDefault="00402BAD" w:rsidP="00402BAD">
      <w:r>
        <w:tab/>
      </w:r>
      <w:r>
        <w:tab/>
      </w:r>
      <w:r>
        <w:tab/>
        <w:t>PLUS1_SEL = 0;</w:t>
      </w:r>
    </w:p>
    <w:p w14:paraId="04AF0CB2" w14:textId="77777777" w:rsidR="00402BAD" w:rsidRDefault="00402BAD" w:rsidP="00402BAD">
      <w:r>
        <w:tab/>
      </w:r>
      <w:r>
        <w:tab/>
      </w:r>
      <w:r>
        <w:tab/>
        <w:t>RF_EN = 0;</w:t>
      </w:r>
    </w:p>
    <w:p w14:paraId="4A86C25C" w14:textId="77777777" w:rsidR="00402BAD" w:rsidRDefault="00402BAD" w:rsidP="00402BAD">
      <w:r>
        <w:tab/>
      </w:r>
      <w:r>
        <w:tab/>
      </w:r>
      <w:r>
        <w:tab/>
        <w:t>SR = 0;</w:t>
      </w:r>
    </w:p>
    <w:p w14:paraId="2EDB1804" w14:textId="77777777" w:rsidR="00402BAD" w:rsidRDefault="00402BAD" w:rsidP="00402BAD">
      <w:r>
        <w:tab/>
      </w:r>
      <w:r>
        <w:tab/>
      </w:r>
      <w:r>
        <w:tab/>
        <w:t>SL = 0;</w:t>
      </w:r>
    </w:p>
    <w:p w14:paraId="26352E11" w14:textId="77777777" w:rsidR="00402BAD" w:rsidRDefault="00402BAD" w:rsidP="00402BAD">
      <w:r>
        <w:tab/>
      </w:r>
      <w:r>
        <w:tab/>
      </w:r>
      <w:r>
        <w:tab/>
        <w:t>SR_SEL = 0;</w:t>
      </w:r>
    </w:p>
    <w:p w14:paraId="61350922" w14:textId="77777777" w:rsidR="00402BAD" w:rsidRDefault="00402BAD" w:rsidP="00402BAD">
      <w:r>
        <w:tab/>
      </w:r>
      <w:r>
        <w:tab/>
      </w:r>
      <w:r>
        <w:tab/>
        <w:t>WR_EN = 0;</w:t>
      </w:r>
    </w:p>
    <w:p w14:paraId="4AAC37B7" w14:textId="77777777" w:rsidR="00402BAD" w:rsidRDefault="00402BAD" w:rsidP="00402BAD">
      <w:r>
        <w:tab/>
      </w:r>
      <w:r>
        <w:tab/>
      </w:r>
      <w:r>
        <w:tab/>
        <w:t>OAP = 3'b0;</w:t>
      </w:r>
    </w:p>
    <w:p w14:paraId="4BE24391" w14:textId="77777777" w:rsidR="00402BAD" w:rsidRDefault="00402BAD" w:rsidP="00402BAD">
      <w:r>
        <w:tab/>
      </w:r>
      <w:r>
        <w:tab/>
      </w:r>
      <w:r>
        <w:tab/>
        <w:t>fetch = 0;</w:t>
      </w:r>
    </w:p>
    <w:p w14:paraId="4246F495" w14:textId="77777777" w:rsidR="00402BAD" w:rsidRDefault="00402BAD" w:rsidP="00402BAD">
      <w:r>
        <w:tab/>
      </w:r>
      <w:r>
        <w:tab/>
        <w:t>end</w:t>
      </w:r>
    </w:p>
    <w:p w14:paraId="3721C8FA" w14:textId="77777777" w:rsidR="00402BAD" w:rsidRDefault="00402BAD" w:rsidP="00402BAD">
      <w:r>
        <w:tab/>
      </w:r>
      <w:r>
        <w:tab/>
        <w:t>4'b0011:</w:t>
      </w:r>
    </w:p>
    <w:p w14:paraId="2627F849" w14:textId="77777777" w:rsidR="00402BAD" w:rsidRDefault="00402BAD" w:rsidP="00402BAD">
      <w:r>
        <w:tab/>
      </w:r>
      <w:r>
        <w:tab/>
        <w:t>begin</w:t>
      </w:r>
    </w:p>
    <w:p w14:paraId="666CDDB6" w14:textId="77777777" w:rsidR="00402BAD" w:rsidRDefault="00402BAD" w:rsidP="00402BAD">
      <w:r>
        <w:tab/>
      </w:r>
      <w:r>
        <w:tab/>
      </w:r>
      <w:r>
        <w:tab/>
        <w:t>A_SEL = 2'b10;</w:t>
      </w:r>
    </w:p>
    <w:p w14:paraId="79827D1C" w14:textId="77777777" w:rsidR="00402BAD" w:rsidRDefault="00402BAD" w:rsidP="00402BAD">
      <w:r>
        <w:tab/>
      </w:r>
      <w:r>
        <w:tab/>
      </w:r>
      <w:r>
        <w:tab/>
        <w:t>B_SEL = 2'b11;</w:t>
      </w:r>
    </w:p>
    <w:p w14:paraId="1E068DE4" w14:textId="77777777" w:rsidR="00402BAD" w:rsidRDefault="00402BAD" w:rsidP="00402BAD">
      <w:r>
        <w:tab/>
      </w:r>
      <w:r>
        <w:tab/>
      </w:r>
      <w:r>
        <w:tab/>
        <w:t>D_SEL = 2'b01;</w:t>
      </w:r>
    </w:p>
    <w:p w14:paraId="7C7E1AE6" w14:textId="77777777" w:rsidR="00402BAD" w:rsidRDefault="00402BAD" w:rsidP="00402BAD">
      <w:r>
        <w:tab/>
      </w:r>
      <w:r>
        <w:tab/>
      </w:r>
      <w:r>
        <w:tab/>
        <w:t>INST_TYPE_MUX_SEL = 1;</w:t>
      </w:r>
    </w:p>
    <w:p w14:paraId="0CDAD6CE" w14:textId="77777777" w:rsidR="00402BAD" w:rsidRDefault="00402BAD" w:rsidP="00402BAD">
      <w:r>
        <w:tab/>
      </w:r>
      <w:r>
        <w:tab/>
      </w:r>
      <w:r>
        <w:tab/>
        <w:t>LDA = 1;</w:t>
      </w:r>
    </w:p>
    <w:p w14:paraId="426F4A05" w14:textId="77777777" w:rsidR="00402BAD" w:rsidRDefault="00402BAD" w:rsidP="00402BAD">
      <w:r>
        <w:tab/>
      </w:r>
      <w:r>
        <w:tab/>
      </w:r>
      <w:r>
        <w:tab/>
        <w:t>LDQ = 1;</w:t>
      </w:r>
    </w:p>
    <w:p w14:paraId="42776999" w14:textId="77777777" w:rsidR="00402BAD" w:rsidRDefault="00402BAD" w:rsidP="00402BAD">
      <w:r>
        <w:tab/>
      </w:r>
      <w:r>
        <w:tab/>
      </w:r>
      <w:r>
        <w:tab/>
        <w:t>MULT_EN = 0; DIV_EN = 0;</w:t>
      </w:r>
    </w:p>
    <w:p w14:paraId="7A1AECDE" w14:textId="77777777" w:rsidR="00402BAD" w:rsidRDefault="00402BAD" w:rsidP="00402BAD">
      <w:r>
        <w:tab/>
      </w:r>
      <w:r>
        <w:tab/>
      </w:r>
      <w:r>
        <w:tab/>
        <w:t>MUL_SEL = 2'b00;</w:t>
      </w:r>
    </w:p>
    <w:p w14:paraId="75FDFC21" w14:textId="77777777" w:rsidR="00402BAD" w:rsidRDefault="00402BAD" w:rsidP="00402BAD">
      <w:r>
        <w:tab/>
      </w:r>
      <w:r>
        <w:tab/>
      </w:r>
      <w:r>
        <w:tab/>
        <w:t>PC_MUX_SEL = 0;</w:t>
      </w:r>
    </w:p>
    <w:p w14:paraId="2BBE6504" w14:textId="77777777" w:rsidR="00402BAD" w:rsidRDefault="00402BAD" w:rsidP="00402BAD">
      <w:r>
        <w:tab/>
      </w:r>
      <w:r>
        <w:tab/>
      </w:r>
      <w:r>
        <w:tab/>
        <w:t>PLUS1_SEL = 0;</w:t>
      </w:r>
    </w:p>
    <w:p w14:paraId="42361B00" w14:textId="77777777" w:rsidR="00402BAD" w:rsidRDefault="00402BAD" w:rsidP="00402BAD">
      <w:r>
        <w:tab/>
      </w:r>
      <w:r>
        <w:tab/>
      </w:r>
      <w:r>
        <w:tab/>
        <w:t>RF_EN = 0;</w:t>
      </w:r>
    </w:p>
    <w:p w14:paraId="30B6B2F5" w14:textId="77777777" w:rsidR="00402BAD" w:rsidRDefault="00402BAD" w:rsidP="00402BAD">
      <w:r>
        <w:tab/>
      </w:r>
      <w:r>
        <w:tab/>
      </w:r>
      <w:r>
        <w:tab/>
        <w:t>SR = 0;</w:t>
      </w:r>
    </w:p>
    <w:p w14:paraId="6BFC2051" w14:textId="77777777" w:rsidR="00402BAD" w:rsidRDefault="00402BAD" w:rsidP="00402BAD">
      <w:r>
        <w:tab/>
      </w:r>
      <w:r>
        <w:tab/>
      </w:r>
      <w:r>
        <w:tab/>
        <w:t>SL = 0;</w:t>
      </w:r>
    </w:p>
    <w:p w14:paraId="4270AFEC" w14:textId="77777777" w:rsidR="00402BAD" w:rsidRDefault="00402BAD" w:rsidP="00402BAD">
      <w:r>
        <w:tab/>
      </w:r>
      <w:r>
        <w:tab/>
      </w:r>
      <w:r>
        <w:tab/>
        <w:t>SR_SEL = 0;</w:t>
      </w:r>
    </w:p>
    <w:p w14:paraId="7819CB2B" w14:textId="77777777" w:rsidR="00402BAD" w:rsidRDefault="00402BAD" w:rsidP="00402BAD">
      <w:r>
        <w:tab/>
      </w:r>
      <w:r>
        <w:tab/>
      </w:r>
      <w:r>
        <w:tab/>
        <w:t>WR_EN = 0;</w:t>
      </w:r>
    </w:p>
    <w:p w14:paraId="10943A0B" w14:textId="77777777" w:rsidR="00402BAD" w:rsidRDefault="00402BAD" w:rsidP="00402BAD">
      <w:r>
        <w:tab/>
      </w:r>
      <w:r>
        <w:tab/>
      </w:r>
      <w:r>
        <w:tab/>
        <w:t>OAP = 3'b0;</w:t>
      </w:r>
    </w:p>
    <w:p w14:paraId="21837092" w14:textId="77777777" w:rsidR="00402BAD" w:rsidRDefault="00402BAD" w:rsidP="00402BAD">
      <w:r>
        <w:tab/>
      </w:r>
      <w:r>
        <w:tab/>
      </w:r>
      <w:r>
        <w:tab/>
        <w:t>fetch = 0;</w:t>
      </w:r>
    </w:p>
    <w:p w14:paraId="4A8249D6" w14:textId="77777777" w:rsidR="00402BAD" w:rsidRDefault="00402BAD" w:rsidP="00402BAD">
      <w:r>
        <w:tab/>
      </w:r>
      <w:r>
        <w:tab/>
        <w:t>end</w:t>
      </w:r>
    </w:p>
    <w:p w14:paraId="03576472" w14:textId="77777777" w:rsidR="00402BAD" w:rsidRDefault="00402BAD" w:rsidP="00402BAD">
      <w:r>
        <w:tab/>
      </w:r>
      <w:r>
        <w:tab/>
        <w:t>4'b0100:</w:t>
      </w:r>
    </w:p>
    <w:p w14:paraId="4AB52AC0" w14:textId="77777777" w:rsidR="00402BAD" w:rsidRDefault="00402BAD" w:rsidP="00402BAD">
      <w:r>
        <w:tab/>
      </w:r>
      <w:r>
        <w:tab/>
        <w:t>begin</w:t>
      </w:r>
    </w:p>
    <w:p w14:paraId="2335F094" w14:textId="77777777" w:rsidR="00402BAD" w:rsidRDefault="00402BAD" w:rsidP="00402BAD">
      <w:r>
        <w:tab/>
      </w:r>
      <w:r>
        <w:tab/>
      </w:r>
      <w:r>
        <w:tab/>
        <w:t>A_SEL = 2'b10;</w:t>
      </w:r>
    </w:p>
    <w:p w14:paraId="675B15A9" w14:textId="77777777" w:rsidR="00402BAD" w:rsidRDefault="00402BAD" w:rsidP="00402BAD">
      <w:r>
        <w:tab/>
      </w:r>
      <w:r>
        <w:tab/>
      </w:r>
      <w:r>
        <w:tab/>
        <w:t>B_SEL = 2'b11;</w:t>
      </w:r>
    </w:p>
    <w:p w14:paraId="2C5AE191" w14:textId="77777777" w:rsidR="00402BAD" w:rsidRDefault="00402BAD" w:rsidP="00402BAD">
      <w:r>
        <w:tab/>
      </w:r>
      <w:r>
        <w:tab/>
      </w:r>
      <w:r>
        <w:tab/>
        <w:t>D_SEL = 2'b10;</w:t>
      </w:r>
    </w:p>
    <w:p w14:paraId="358C441B" w14:textId="77777777" w:rsidR="00402BAD" w:rsidRDefault="00402BAD" w:rsidP="00402BAD">
      <w:r>
        <w:tab/>
      </w:r>
      <w:r>
        <w:tab/>
      </w:r>
      <w:r>
        <w:tab/>
        <w:t>INST_TYPE_MUX_SEL = 1;</w:t>
      </w:r>
    </w:p>
    <w:p w14:paraId="611D7DC6" w14:textId="77777777" w:rsidR="00402BAD" w:rsidRDefault="00402BAD" w:rsidP="00402BAD">
      <w:r>
        <w:tab/>
      </w:r>
      <w:r>
        <w:tab/>
      </w:r>
      <w:r>
        <w:tab/>
        <w:t>LDA = 0;</w:t>
      </w:r>
    </w:p>
    <w:p w14:paraId="436EF716" w14:textId="77777777" w:rsidR="00402BAD" w:rsidRDefault="00402BAD" w:rsidP="00402BAD">
      <w:r>
        <w:tab/>
      </w:r>
      <w:r>
        <w:tab/>
      </w:r>
      <w:r>
        <w:tab/>
        <w:t>LDQ = 0;</w:t>
      </w:r>
    </w:p>
    <w:p w14:paraId="1309DEE3" w14:textId="77777777" w:rsidR="00402BAD" w:rsidRDefault="00402BAD" w:rsidP="00402BAD">
      <w:r>
        <w:tab/>
      </w:r>
      <w:r>
        <w:tab/>
      </w:r>
      <w:r>
        <w:tab/>
        <w:t>MULT_EN = 0; DIV_EN = 0;</w:t>
      </w:r>
    </w:p>
    <w:p w14:paraId="7CB86069" w14:textId="77777777" w:rsidR="00402BAD" w:rsidRDefault="00402BAD" w:rsidP="00402BAD">
      <w:r>
        <w:tab/>
      </w:r>
      <w:r>
        <w:tab/>
      </w:r>
      <w:r>
        <w:tab/>
        <w:t>MUL_SEL = 2'b00;</w:t>
      </w:r>
    </w:p>
    <w:p w14:paraId="485793F4" w14:textId="77777777" w:rsidR="00402BAD" w:rsidRDefault="00402BAD" w:rsidP="00402BAD">
      <w:r>
        <w:tab/>
      </w:r>
      <w:r>
        <w:tab/>
      </w:r>
      <w:r>
        <w:tab/>
        <w:t>PC_MUX_SEL = 0;</w:t>
      </w:r>
    </w:p>
    <w:p w14:paraId="62D3E290" w14:textId="77777777" w:rsidR="00402BAD" w:rsidRDefault="00402BAD" w:rsidP="00402BAD">
      <w:r>
        <w:tab/>
      </w:r>
      <w:r>
        <w:tab/>
      </w:r>
      <w:r>
        <w:tab/>
        <w:t>PLUS1_SEL = 1;</w:t>
      </w:r>
    </w:p>
    <w:p w14:paraId="75A78FDE" w14:textId="77777777" w:rsidR="00402BAD" w:rsidRDefault="00402BAD" w:rsidP="00402BAD">
      <w:r>
        <w:tab/>
      </w:r>
      <w:r>
        <w:tab/>
      </w:r>
      <w:r>
        <w:tab/>
        <w:t>RF_EN = 0;</w:t>
      </w:r>
    </w:p>
    <w:p w14:paraId="38472485" w14:textId="77777777" w:rsidR="00402BAD" w:rsidRDefault="00402BAD" w:rsidP="00402BAD">
      <w:r>
        <w:tab/>
      </w:r>
      <w:r>
        <w:tab/>
      </w:r>
      <w:r>
        <w:tab/>
        <w:t>SR = 0;</w:t>
      </w:r>
    </w:p>
    <w:p w14:paraId="1C50D950" w14:textId="77777777" w:rsidR="00402BAD" w:rsidRDefault="00402BAD" w:rsidP="00402BAD">
      <w:r>
        <w:tab/>
      </w:r>
      <w:r>
        <w:tab/>
      </w:r>
      <w:r>
        <w:tab/>
        <w:t>SL = 0;</w:t>
      </w:r>
    </w:p>
    <w:p w14:paraId="64AD811E" w14:textId="77777777" w:rsidR="00402BAD" w:rsidRDefault="00402BAD" w:rsidP="00402BAD">
      <w:r>
        <w:tab/>
      </w:r>
      <w:r>
        <w:tab/>
      </w:r>
      <w:r>
        <w:tab/>
        <w:t>SR_SEL = 0;</w:t>
      </w:r>
    </w:p>
    <w:p w14:paraId="6F3F386F" w14:textId="77777777" w:rsidR="00402BAD" w:rsidRDefault="00402BAD" w:rsidP="00402BAD">
      <w:r>
        <w:tab/>
      </w:r>
      <w:r>
        <w:tab/>
      </w:r>
      <w:r>
        <w:tab/>
        <w:t>WR_EN = 1;</w:t>
      </w:r>
    </w:p>
    <w:p w14:paraId="6764E0AD" w14:textId="77777777" w:rsidR="00402BAD" w:rsidRDefault="00402BAD" w:rsidP="00402BAD">
      <w:r>
        <w:tab/>
      </w:r>
      <w:r>
        <w:tab/>
      </w:r>
      <w:r>
        <w:tab/>
        <w:t>WB_SEL = 1;</w:t>
      </w:r>
    </w:p>
    <w:p w14:paraId="240C2B7C" w14:textId="77777777" w:rsidR="00402BAD" w:rsidRDefault="00402BAD" w:rsidP="00402BAD">
      <w:r>
        <w:tab/>
      </w:r>
      <w:r>
        <w:tab/>
      </w:r>
      <w:r>
        <w:tab/>
        <w:t>UL_SEL = 1;</w:t>
      </w:r>
    </w:p>
    <w:p w14:paraId="01ECF756" w14:textId="77777777" w:rsidR="00402BAD" w:rsidRDefault="00402BAD" w:rsidP="00402BAD">
      <w:r>
        <w:tab/>
      </w:r>
      <w:r>
        <w:tab/>
      </w:r>
      <w:r>
        <w:tab/>
        <w:t>OAP = 3'b0;</w:t>
      </w:r>
    </w:p>
    <w:p w14:paraId="7AD9560F" w14:textId="77777777" w:rsidR="00402BAD" w:rsidRDefault="00402BAD" w:rsidP="00402BAD">
      <w:r>
        <w:tab/>
      </w:r>
      <w:r>
        <w:tab/>
      </w:r>
      <w:r>
        <w:tab/>
        <w:t>available = 0;</w:t>
      </w:r>
    </w:p>
    <w:p w14:paraId="7EC78A03" w14:textId="77777777" w:rsidR="00402BAD" w:rsidRDefault="00402BAD" w:rsidP="00402BAD">
      <w:r>
        <w:tab/>
      </w:r>
      <w:r>
        <w:tab/>
      </w:r>
      <w:r>
        <w:tab/>
        <w:t>fetch = 1;</w:t>
      </w:r>
    </w:p>
    <w:p w14:paraId="4806A314" w14:textId="77777777" w:rsidR="00402BAD" w:rsidRDefault="00402BAD" w:rsidP="00402BAD">
      <w:r>
        <w:tab/>
      </w:r>
      <w:r>
        <w:tab/>
        <w:t>end</w:t>
      </w:r>
    </w:p>
    <w:p w14:paraId="41AB1832" w14:textId="77777777" w:rsidR="00402BAD" w:rsidRDefault="00402BAD" w:rsidP="00402BAD">
      <w:r>
        <w:tab/>
      </w:r>
      <w:r>
        <w:tab/>
        <w:t xml:space="preserve">default: </w:t>
      </w:r>
    </w:p>
    <w:p w14:paraId="5BCC1F83" w14:textId="77777777" w:rsidR="00402BAD" w:rsidRDefault="00402BAD" w:rsidP="00402BAD">
      <w:r>
        <w:tab/>
      </w:r>
      <w:r>
        <w:tab/>
        <w:t>begin</w:t>
      </w:r>
    </w:p>
    <w:p w14:paraId="40E1CD44" w14:textId="77777777" w:rsidR="00402BAD" w:rsidRDefault="00402BAD" w:rsidP="00402BAD">
      <w:r>
        <w:tab/>
      </w:r>
      <w:r>
        <w:tab/>
        <w:t>end</w:t>
      </w:r>
    </w:p>
    <w:p w14:paraId="318C7A07" w14:textId="77777777" w:rsidR="00402BAD" w:rsidRDefault="00402BAD" w:rsidP="00402BAD">
      <w:r>
        <w:tab/>
      </w:r>
      <w:r>
        <w:tab/>
        <w:t>endcase</w:t>
      </w:r>
    </w:p>
    <w:p w14:paraId="75322D97" w14:textId="77777777" w:rsidR="00402BAD" w:rsidRDefault="00402BAD" w:rsidP="00402BAD">
      <w:r>
        <w:tab/>
        <w:t>end</w:t>
      </w:r>
    </w:p>
    <w:p w14:paraId="210BEBE6" w14:textId="77777777" w:rsidR="00402BAD" w:rsidRDefault="00402BAD" w:rsidP="00402BAD">
      <w:r>
        <w:tab/>
        <w:t>4'b1100: // SWL</w:t>
      </w:r>
    </w:p>
    <w:p w14:paraId="61659BB6" w14:textId="77777777" w:rsidR="00402BAD" w:rsidRDefault="00402BAD" w:rsidP="00402BAD">
      <w:r>
        <w:tab/>
        <w:t>begin</w:t>
      </w:r>
    </w:p>
    <w:p w14:paraId="1213880F" w14:textId="77777777" w:rsidR="00402BAD" w:rsidRDefault="00402BAD" w:rsidP="00402BAD">
      <w:r>
        <w:tab/>
      </w:r>
      <w:r>
        <w:tab/>
        <w:t>case(Count)</w:t>
      </w:r>
    </w:p>
    <w:p w14:paraId="1257735B" w14:textId="77777777" w:rsidR="00402BAD" w:rsidRDefault="00402BAD" w:rsidP="00402BAD">
      <w:r>
        <w:tab/>
      </w:r>
      <w:r>
        <w:tab/>
        <w:t>4'b0010:</w:t>
      </w:r>
    </w:p>
    <w:p w14:paraId="3FF11D9C" w14:textId="77777777" w:rsidR="00402BAD" w:rsidRDefault="00402BAD" w:rsidP="00402BAD">
      <w:r>
        <w:tab/>
      </w:r>
      <w:r>
        <w:tab/>
        <w:t>begin</w:t>
      </w:r>
    </w:p>
    <w:p w14:paraId="2009C250" w14:textId="77777777" w:rsidR="00402BAD" w:rsidRDefault="00402BAD" w:rsidP="00402BAD">
      <w:r>
        <w:tab/>
      </w:r>
      <w:r>
        <w:tab/>
      </w:r>
      <w:r>
        <w:tab/>
        <w:t>A_SEL = 2'b10;</w:t>
      </w:r>
    </w:p>
    <w:p w14:paraId="31704C55" w14:textId="77777777" w:rsidR="00402BAD" w:rsidRDefault="00402BAD" w:rsidP="00402BAD">
      <w:r>
        <w:tab/>
      </w:r>
      <w:r>
        <w:tab/>
      </w:r>
      <w:r>
        <w:tab/>
        <w:t>B_SEL = 2'b11;</w:t>
      </w:r>
    </w:p>
    <w:p w14:paraId="3C2D277B" w14:textId="77777777" w:rsidR="00402BAD" w:rsidRDefault="00402BAD" w:rsidP="00402BAD">
      <w:r>
        <w:tab/>
      </w:r>
      <w:r>
        <w:tab/>
      </w:r>
      <w:r>
        <w:tab/>
        <w:t>D_SEL = 2'b01;</w:t>
      </w:r>
    </w:p>
    <w:p w14:paraId="2B5061EB" w14:textId="77777777" w:rsidR="00402BAD" w:rsidRDefault="00402BAD" w:rsidP="00402BAD">
      <w:r>
        <w:tab/>
      </w:r>
      <w:r>
        <w:tab/>
      </w:r>
      <w:r>
        <w:tab/>
        <w:t>INST_TYPE_MUX_SEL = 1;</w:t>
      </w:r>
    </w:p>
    <w:p w14:paraId="45C92BBE" w14:textId="77777777" w:rsidR="00402BAD" w:rsidRDefault="00402BAD" w:rsidP="00402BAD">
      <w:r>
        <w:tab/>
      </w:r>
      <w:r>
        <w:tab/>
      </w:r>
      <w:r>
        <w:tab/>
        <w:t>LDA = 0;</w:t>
      </w:r>
    </w:p>
    <w:p w14:paraId="519FFAC7" w14:textId="77777777" w:rsidR="00402BAD" w:rsidRDefault="00402BAD" w:rsidP="00402BAD">
      <w:r>
        <w:tab/>
      </w:r>
      <w:r>
        <w:tab/>
      </w:r>
      <w:r>
        <w:tab/>
        <w:t>LDQ = 0;</w:t>
      </w:r>
    </w:p>
    <w:p w14:paraId="01648D92" w14:textId="77777777" w:rsidR="00402BAD" w:rsidRDefault="00402BAD" w:rsidP="00402BAD">
      <w:r>
        <w:tab/>
      </w:r>
      <w:r>
        <w:tab/>
      </w:r>
      <w:r>
        <w:tab/>
        <w:t>MULT_EN = 0; DIV_EN = 0;</w:t>
      </w:r>
    </w:p>
    <w:p w14:paraId="0997D563" w14:textId="77777777" w:rsidR="00402BAD" w:rsidRDefault="00402BAD" w:rsidP="00402BAD">
      <w:r>
        <w:tab/>
      </w:r>
      <w:r>
        <w:tab/>
      </w:r>
      <w:r>
        <w:tab/>
        <w:t>MUL_SEL = 2'b00;</w:t>
      </w:r>
    </w:p>
    <w:p w14:paraId="20E1E50D" w14:textId="77777777" w:rsidR="00402BAD" w:rsidRDefault="00402BAD" w:rsidP="00402BAD">
      <w:r>
        <w:tab/>
      </w:r>
      <w:r>
        <w:tab/>
      </w:r>
      <w:r>
        <w:tab/>
        <w:t>PC_MUX_SEL = 0;</w:t>
      </w:r>
    </w:p>
    <w:p w14:paraId="151CD78A" w14:textId="77777777" w:rsidR="00402BAD" w:rsidRDefault="00402BAD" w:rsidP="00402BAD">
      <w:r>
        <w:tab/>
      </w:r>
      <w:r>
        <w:tab/>
      </w:r>
      <w:r>
        <w:tab/>
        <w:t>PLUS1_SEL = 0;</w:t>
      </w:r>
    </w:p>
    <w:p w14:paraId="0E85809F" w14:textId="77777777" w:rsidR="00402BAD" w:rsidRDefault="00402BAD" w:rsidP="00402BAD">
      <w:r>
        <w:tab/>
      </w:r>
      <w:r>
        <w:tab/>
      </w:r>
      <w:r>
        <w:tab/>
        <w:t>RF_EN = 0;</w:t>
      </w:r>
    </w:p>
    <w:p w14:paraId="32A4076D" w14:textId="77777777" w:rsidR="00402BAD" w:rsidRDefault="00402BAD" w:rsidP="00402BAD">
      <w:r>
        <w:tab/>
      </w:r>
      <w:r>
        <w:tab/>
      </w:r>
      <w:r>
        <w:tab/>
        <w:t>SR = 0;</w:t>
      </w:r>
    </w:p>
    <w:p w14:paraId="59BDB082" w14:textId="77777777" w:rsidR="00402BAD" w:rsidRDefault="00402BAD" w:rsidP="00402BAD">
      <w:r>
        <w:tab/>
      </w:r>
      <w:r>
        <w:tab/>
      </w:r>
      <w:r>
        <w:tab/>
        <w:t>SL = 0;</w:t>
      </w:r>
    </w:p>
    <w:p w14:paraId="5D294D7E" w14:textId="77777777" w:rsidR="00402BAD" w:rsidRDefault="00402BAD" w:rsidP="00402BAD">
      <w:r>
        <w:tab/>
      </w:r>
      <w:r>
        <w:tab/>
      </w:r>
      <w:r>
        <w:tab/>
        <w:t>SR_SEL = 0;</w:t>
      </w:r>
    </w:p>
    <w:p w14:paraId="148ED044" w14:textId="77777777" w:rsidR="00402BAD" w:rsidRDefault="00402BAD" w:rsidP="00402BAD">
      <w:r>
        <w:tab/>
      </w:r>
      <w:r>
        <w:tab/>
      </w:r>
      <w:r>
        <w:tab/>
        <w:t>WR_EN = 0;</w:t>
      </w:r>
    </w:p>
    <w:p w14:paraId="45D86CFC" w14:textId="77777777" w:rsidR="00402BAD" w:rsidRDefault="00402BAD" w:rsidP="00402BAD">
      <w:r>
        <w:tab/>
      </w:r>
      <w:r>
        <w:tab/>
      </w:r>
      <w:r>
        <w:tab/>
        <w:t>OAP = 3'b0;</w:t>
      </w:r>
    </w:p>
    <w:p w14:paraId="1AD9E6CD" w14:textId="77777777" w:rsidR="00402BAD" w:rsidRDefault="00402BAD" w:rsidP="00402BAD">
      <w:r>
        <w:tab/>
      </w:r>
      <w:r>
        <w:tab/>
      </w:r>
      <w:r>
        <w:tab/>
        <w:t>fetch = 0;</w:t>
      </w:r>
    </w:p>
    <w:p w14:paraId="3478057D" w14:textId="77777777" w:rsidR="00402BAD" w:rsidRDefault="00402BAD" w:rsidP="00402BAD">
      <w:r>
        <w:tab/>
      </w:r>
      <w:r>
        <w:tab/>
        <w:t>end</w:t>
      </w:r>
    </w:p>
    <w:p w14:paraId="7B775D08" w14:textId="77777777" w:rsidR="00402BAD" w:rsidRDefault="00402BAD" w:rsidP="00402BAD">
      <w:r>
        <w:tab/>
      </w:r>
      <w:r>
        <w:tab/>
        <w:t>4'b0011:</w:t>
      </w:r>
    </w:p>
    <w:p w14:paraId="2D38E6D5" w14:textId="77777777" w:rsidR="00402BAD" w:rsidRDefault="00402BAD" w:rsidP="00402BAD">
      <w:r>
        <w:tab/>
      </w:r>
      <w:r>
        <w:tab/>
        <w:t>begin</w:t>
      </w:r>
    </w:p>
    <w:p w14:paraId="7AFC34A5" w14:textId="77777777" w:rsidR="00402BAD" w:rsidRDefault="00402BAD" w:rsidP="00402BAD">
      <w:r>
        <w:tab/>
      </w:r>
      <w:r>
        <w:tab/>
      </w:r>
      <w:r>
        <w:tab/>
        <w:t>A_SEL = 2'b10;</w:t>
      </w:r>
    </w:p>
    <w:p w14:paraId="387C91C8" w14:textId="77777777" w:rsidR="00402BAD" w:rsidRDefault="00402BAD" w:rsidP="00402BAD">
      <w:r>
        <w:tab/>
      </w:r>
      <w:r>
        <w:tab/>
      </w:r>
      <w:r>
        <w:tab/>
        <w:t>B_SEL = 2'b11;</w:t>
      </w:r>
    </w:p>
    <w:p w14:paraId="1DF1789B" w14:textId="77777777" w:rsidR="00402BAD" w:rsidRDefault="00402BAD" w:rsidP="00402BAD">
      <w:r>
        <w:tab/>
      </w:r>
      <w:r>
        <w:tab/>
      </w:r>
      <w:r>
        <w:tab/>
        <w:t>D_SEL = 2'b01;</w:t>
      </w:r>
    </w:p>
    <w:p w14:paraId="53AC88B5" w14:textId="77777777" w:rsidR="00402BAD" w:rsidRDefault="00402BAD" w:rsidP="00402BAD">
      <w:r>
        <w:tab/>
      </w:r>
      <w:r>
        <w:tab/>
      </w:r>
      <w:r>
        <w:tab/>
        <w:t>INST_TYPE_MUX_SEL = 1;</w:t>
      </w:r>
    </w:p>
    <w:p w14:paraId="1D055CA6" w14:textId="77777777" w:rsidR="00402BAD" w:rsidRDefault="00402BAD" w:rsidP="00402BAD">
      <w:r>
        <w:tab/>
      </w:r>
      <w:r>
        <w:tab/>
      </w:r>
      <w:r>
        <w:tab/>
        <w:t>LDA = 1;</w:t>
      </w:r>
    </w:p>
    <w:p w14:paraId="71C01E6C" w14:textId="77777777" w:rsidR="00402BAD" w:rsidRDefault="00402BAD" w:rsidP="00402BAD">
      <w:r>
        <w:tab/>
      </w:r>
      <w:r>
        <w:tab/>
      </w:r>
      <w:r>
        <w:tab/>
        <w:t>LDQ = 1;</w:t>
      </w:r>
    </w:p>
    <w:p w14:paraId="725C186E" w14:textId="77777777" w:rsidR="00402BAD" w:rsidRDefault="00402BAD" w:rsidP="00402BAD">
      <w:r>
        <w:tab/>
      </w:r>
      <w:r>
        <w:tab/>
      </w:r>
      <w:r>
        <w:tab/>
        <w:t>MULT_EN = 0; DIV_EN = 0;</w:t>
      </w:r>
    </w:p>
    <w:p w14:paraId="52223643" w14:textId="77777777" w:rsidR="00402BAD" w:rsidRDefault="00402BAD" w:rsidP="00402BAD">
      <w:r>
        <w:tab/>
      </w:r>
      <w:r>
        <w:tab/>
      </w:r>
      <w:r>
        <w:tab/>
        <w:t>MUL_SEL = 2'b00;</w:t>
      </w:r>
    </w:p>
    <w:p w14:paraId="05887D63" w14:textId="77777777" w:rsidR="00402BAD" w:rsidRDefault="00402BAD" w:rsidP="00402BAD">
      <w:r>
        <w:tab/>
      </w:r>
      <w:r>
        <w:tab/>
      </w:r>
      <w:r>
        <w:tab/>
        <w:t>PC_MUX_SEL = 0;</w:t>
      </w:r>
    </w:p>
    <w:p w14:paraId="603EF8A8" w14:textId="77777777" w:rsidR="00402BAD" w:rsidRDefault="00402BAD" w:rsidP="00402BAD">
      <w:r>
        <w:tab/>
      </w:r>
      <w:r>
        <w:tab/>
      </w:r>
      <w:r>
        <w:tab/>
        <w:t>PLUS1_SEL = 0;</w:t>
      </w:r>
    </w:p>
    <w:p w14:paraId="6AD63FFC" w14:textId="77777777" w:rsidR="00402BAD" w:rsidRDefault="00402BAD" w:rsidP="00402BAD">
      <w:r>
        <w:tab/>
      </w:r>
      <w:r>
        <w:tab/>
      </w:r>
      <w:r>
        <w:tab/>
        <w:t>RF_EN = 0;</w:t>
      </w:r>
    </w:p>
    <w:p w14:paraId="3861A986" w14:textId="77777777" w:rsidR="00402BAD" w:rsidRDefault="00402BAD" w:rsidP="00402BAD">
      <w:r>
        <w:tab/>
      </w:r>
      <w:r>
        <w:tab/>
      </w:r>
      <w:r>
        <w:tab/>
        <w:t>SR = 0;</w:t>
      </w:r>
    </w:p>
    <w:p w14:paraId="15B140A4" w14:textId="77777777" w:rsidR="00402BAD" w:rsidRDefault="00402BAD" w:rsidP="00402BAD">
      <w:r>
        <w:tab/>
      </w:r>
      <w:r>
        <w:tab/>
      </w:r>
      <w:r>
        <w:tab/>
        <w:t>SL = 0;</w:t>
      </w:r>
    </w:p>
    <w:p w14:paraId="4C098794" w14:textId="77777777" w:rsidR="00402BAD" w:rsidRDefault="00402BAD" w:rsidP="00402BAD">
      <w:r>
        <w:tab/>
      </w:r>
      <w:r>
        <w:tab/>
      </w:r>
      <w:r>
        <w:tab/>
        <w:t>SR_SEL = 0;</w:t>
      </w:r>
    </w:p>
    <w:p w14:paraId="24A314DB" w14:textId="77777777" w:rsidR="00402BAD" w:rsidRDefault="00402BAD" w:rsidP="00402BAD">
      <w:r>
        <w:tab/>
      </w:r>
      <w:r>
        <w:tab/>
      </w:r>
      <w:r>
        <w:tab/>
        <w:t>WR_EN = 0;</w:t>
      </w:r>
    </w:p>
    <w:p w14:paraId="1F63D21A" w14:textId="77777777" w:rsidR="00402BAD" w:rsidRDefault="00402BAD" w:rsidP="00402BAD">
      <w:r>
        <w:tab/>
      </w:r>
      <w:r>
        <w:tab/>
      </w:r>
      <w:r>
        <w:tab/>
        <w:t>OAP = 3'b0;</w:t>
      </w:r>
    </w:p>
    <w:p w14:paraId="5380004B" w14:textId="77777777" w:rsidR="00402BAD" w:rsidRDefault="00402BAD" w:rsidP="00402BAD">
      <w:r>
        <w:tab/>
      </w:r>
      <w:r>
        <w:tab/>
      </w:r>
      <w:r>
        <w:tab/>
        <w:t>fetch = 0;</w:t>
      </w:r>
    </w:p>
    <w:p w14:paraId="709816B5" w14:textId="77777777" w:rsidR="00402BAD" w:rsidRDefault="00402BAD" w:rsidP="00402BAD">
      <w:r>
        <w:tab/>
      </w:r>
      <w:r>
        <w:tab/>
        <w:t>end</w:t>
      </w:r>
    </w:p>
    <w:p w14:paraId="15AC1950" w14:textId="77777777" w:rsidR="00402BAD" w:rsidRDefault="00402BAD" w:rsidP="00402BAD">
      <w:r>
        <w:tab/>
      </w:r>
      <w:r>
        <w:tab/>
        <w:t>4'b0100:</w:t>
      </w:r>
    </w:p>
    <w:p w14:paraId="0653D9C6" w14:textId="77777777" w:rsidR="00402BAD" w:rsidRDefault="00402BAD" w:rsidP="00402BAD">
      <w:r>
        <w:tab/>
      </w:r>
      <w:r>
        <w:tab/>
        <w:t>begin</w:t>
      </w:r>
    </w:p>
    <w:p w14:paraId="59D62DE3" w14:textId="77777777" w:rsidR="00402BAD" w:rsidRDefault="00402BAD" w:rsidP="00402BAD">
      <w:r>
        <w:tab/>
      </w:r>
      <w:r>
        <w:tab/>
      </w:r>
      <w:r>
        <w:tab/>
        <w:t>A_SEL = 2'b10;</w:t>
      </w:r>
    </w:p>
    <w:p w14:paraId="08AB36B5" w14:textId="77777777" w:rsidR="00402BAD" w:rsidRDefault="00402BAD" w:rsidP="00402BAD">
      <w:r>
        <w:tab/>
      </w:r>
      <w:r>
        <w:tab/>
      </w:r>
      <w:r>
        <w:tab/>
        <w:t>B_SEL = 2'b11;</w:t>
      </w:r>
    </w:p>
    <w:p w14:paraId="2B5E7E0B" w14:textId="77777777" w:rsidR="00402BAD" w:rsidRDefault="00402BAD" w:rsidP="00402BAD">
      <w:r>
        <w:tab/>
      </w:r>
      <w:r>
        <w:tab/>
      </w:r>
      <w:r>
        <w:tab/>
        <w:t>D_SEL = 2'b10;</w:t>
      </w:r>
    </w:p>
    <w:p w14:paraId="63163FFD" w14:textId="77777777" w:rsidR="00402BAD" w:rsidRDefault="00402BAD" w:rsidP="00402BAD">
      <w:r>
        <w:tab/>
      </w:r>
      <w:r>
        <w:tab/>
      </w:r>
      <w:r>
        <w:tab/>
        <w:t>INST_TYPE_MUX_SEL = 1;</w:t>
      </w:r>
    </w:p>
    <w:p w14:paraId="67A1BE80" w14:textId="77777777" w:rsidR="00402BAD" w:rsidRDefault="00402BAD" w:rsidP="00402BAD">
      <w:r>
        <w:tab/>
      </w:r>
      <w:r>
        <w:tab/>
      </w:r>
      <w:r>
        <w:tab/>
        <w:t>LDA = 0;</w:t>
      </w:r>
    </w:p>
    <w:p w14:paraId="43161C6D" w14:textId="77777777" w:rsidR="00402BAD" w:rsidRDefault="00402BAD" w:rsidP="00402BAD">
      <w:r>
        <w:tab/>
      </w:r>
      <w:r>
        <w:tab/>
      </w:r>
      <w:r>
        <w:tab/>
        <w:t>LDQ = 0;</w:t>
      </w:r>
    </w:p>
    <w:p w14:paraId="424D58F7" w14:textId="77777777" w:rsidR="00402BAD" w:rsidRDefault="00402BAD" w:rsidP="00402BAD">
      <w:r>
        <w:tab/>
      </w:r>
      <w:r>
        <w:tab/>
      </w:r>
      <w:r>
        <w:tab/>
        <w:t>MULT_EN = 0; DIV_EN = 0;</w:t>
      </w:r>
    </w:p>
    <w:p w14:paraId="2C5ACDA1" w14:textId="77777777" w:rsidR="00402BAD" w:rsidRDefault="00402BAD" w:rsidP="00402BAD">
      <w:r>
        <w:tab/>
      </w:r>
      <w:r>
        <w:tab/>
      </w:r>
      <w:r>
        <w:tab/>
        <w:t>MUL_SEL = 2'b00;</w:t>
      </w:r>
    </w:p>
    <w:p w14:paraId="328F616C" w14:textId="77777777" w:rsidR="00402BAD" w:rsidRDefault="00402BAD" w:rsidP="00402BAD">
      <w:r>
        <w:tab/>
      </w:r>
      <w:r>
        <w:tab/>
      </w:r>
      <w:r>
        <w:tab/>
        <w:t>PC_MUX_SEL = 0;</w:t>
      </w:r>
    </w:p>
    <w:p w14:paraId="41992E19" w14:textId="77777777" w:rsidR="00402BAD" w:rsidRDefault="00402BAD" w:rsidP="00402BAD">
      <w:r>
        <w:tab/>
      </w:r>
      <w:r>
        <w:tab/>
      </w:r>
      <w:r>
        <w:tab/>
        <w:t>PLUS1_SEL = 1;</w:t>
      </w:r>
    </w:p>
    <w:p w14:paraId="2C8A41F6" w14:textId="77777777" w:rsidR="00402BAD" w:rsidRDefault="00402BAD" w:rsidP="00402BAD">
      <w:r>
        <w:tab/>
      </w:r>
      <w:r>
        <w:tab/>
      </w:r>
      <w:r>
        <w:tab/>
        <w:t>RF_EN = 0;</w:t>
      </w:r>
    </w:p>
    <w:p w14:paraId="4F113BC7" w14:textId="77777777" w:rsidR="00402BAD" w:rsidRDefault="00402BAD" w:rsidP="00402BAD">
      <w:r>
        <w:tab/>
      </w:r>
      <w:r>
        <w:tab/>
      </w:r>
      <w:r>
        <w:tab/>
        <w:t>SR = 0;</w:t>
      </w:r>
    </w:p>
    <w:p w14:paraId="632F3116" w14:textId="77777777" w:rsidR="00402BAD" w:rsidRDefault="00402BAD" w:rsidP="00402BAD">
      <w:r>
        <w:tab/>
      </w:r>
      <w:r>
        <w:tab/>
      </w:r>
      <w:r>
        <w:tab/>
        <w:t>SL = 0;</w:t>
      </w:r>
    </w:p>
    <w:p w14:paraId="247AF322" w14:textId="77777777" w:rsidR="00402BAD" w:rsidRDefault="00402BAD" w:rsidP="00402BAD">
      <w:r>
        <w:tab/>
      </w:r>
      <w:r>
        <w:tab/>
      </w:r>
      <w:r>
        <w:tab/>
        <w:t>SR_SEL = 0;</w:t>
      </w:r>
    </w:p>
    <w:p w14:paraId="1BCE2689" w14:textId="77777777" w:rsidR="00402BAD" w:rsidRDefault="00402BAD" w:rsidP="00402BAD">
      <w:r>
        <w:tab/>
      </w:r>
      <w:r>
        <w:tab/>
      </w:r>
      <w:r>
        <w:tab/>
        <w:t>WR_EN = 1;</w:t>
      </w:r>
    </w:p>
    <w:p w14:paraId="4EA91EAD" w14:textId="77777777" w:rsidR="00402BAD" w:rsidRDefault="00402BAD" w:rsidP="00402BAD">
      <w:r>
        <w:tab/>
      </w:r>
      <w:r>
        <w:tab/>
      </w:r>
      <w:r>
        <w:tab/>
        <w:t>WB_SEL = 1;</w:t>
      </w:r>
    </w:p>
    <w:p w14:paraId="490AA292" w14:textId="77777777" w:rsidR="00402BAD" w:rsidRDefault="00402BAD" w:rsidP="00402BAD">
      <w:r>
        <w:tab/>
      </w:r>
      <w:r>
        <w:tab/>
      </w:r>
      <w:r>
        <w:tab/>
        <w:t>UL_SEL = 0;</w:t>
      </w:r>
    </w:p>
    <w:p w14:paraId="380B9F12" w14:textId="77777777" w:rsidR="00402BAD" w:rsidRDefault="00402BAD" w:rsidP="00402BAD">
      <w:r>
        <w:tab/>
      </w:r>
      <w:r>
        <w:tab/>
      </w:r>
      <w:r>
        <w:tab/>
        <w:t>OAP = 3'b0;</w:t>
      </w:r>
    </w:p>
    <w:p w14:paraId="30E23BD3" w14:textId="77777777" w:rsidR="00402BAD" w:rsidRDefault="00402BAD" w:rsidP="00402BAD">
      <w:r>
        <w:tab/>
      </w:r>
      <w:r>
        <w:tab/>
      </w:r>
      <w:r>
        <w:tab/>
        <w:t>available = 0;</w:t>
      </w:r>
    </w:p>
    <w:p w14:paraId="721DCFA9" w14:textId="77777777" w:rsidR="00402BAD" w:rsidRDefault="00402BAD" w:rsidP="00402BAD">
      <w:r>
        <w:tab/>
      </w:r>
      <w:r>
        <w:tab/>
      </w:r>
      <w:r>
        <w:tab/>
        <w:t>fetch = 1;</w:t>
      </w:r>
    </w:p>
    <w:p w14:paraId="7CB48791" w14:textId="77777777" w:rsidR="00402BAD" w:rsidRDefault="00402BAD" w:rsidP="00402BAD">
      <w:r>
        <w:tab/>
      </w:r>
      <w:r>
        <w:tab/>
        <w:t>end</w:t>
      </w:r>
    </w:p>
    <w:p w14:paraId="34C1CB93" w14:textId="77777777" w:rsidR="00402BAD" w:rsidRDefault="00402BAD" w:rsidP="00402BAD">
      <w:r>
        <w:tab/>
      </w:r>
      <w:r>
        <w:tab/>
        <w:t xml:space="preserve">default: </w:t>
      </w:r>
    </w:p>
    <w:p w14:paraId="09AB90A9" w14:textId="77777777" w:rsidR="00402BAD" w:rsidRDefault="00402BAD" w:rsidP="00402BAD">
      <w:r>
        <w:tab/>
      </w:r>
      <w:r>
        <w:tab/>
        <w:t>begin</w:t>
      </w:r>
    </w:p>
    <w:p w14:paraId="15D95719" w14:textId="77777777" w:rsidR="00402BAD" w:rsidRDefault="00402BAD" w:rsidP="00402BAD">
      <w:r>
        <w:tab/>
      </w:r>
      <w:r>
        <w:tab/>
        <w:t>end</w:t>
      </w:r>
    </w:p>
    <w:p w14:paraId="4DEF1A4C" w14:textId="77777777" w:rsidR="00402BAD" w:rsidRDefault="00402BAD" w:rsidP="00402BAD">
      <w:r>
        <w:tab/>
      </w:r>
      <w:r>
        <w:tab/>
        <w:t>endcase</w:t>
      </w:r>
    </w:p>
    <w:p w14:paraId="68D0A2A2" w14:textId="77777777" w:rsidR="00402BAD" w:rsidRDefault="00402BAD" w:rsidP="00402BAD">
      <w:r>
        <w:tab/>
        <w:t>end</w:t>
      </w:r>
    </w:p>
    <w:p w14:paraId="26FC1691" w14:textId="77777777" w:rsidR="00402BAD" w:rsidRDefault="00402BAD" w:rsidP="00402BAD">
      <w:r>
        <w:tab/>
        <w:t>4'b0011: // DMADDR</w:t>
      </w:r>
    </w:p>
    <w:p w14:paraId="2FFA79DD" w14:textId="77777777" w:rsidR="00402BAD" w:rsidRDefault="00402BAD" w:rsidP="00402BAD">
      <w:r>
        <w:tab/>
        <w:t>begin</w:t>
      </w:r>
    </w:p>
    <w:p w14:paraId="3721EE2D" w14:textId="77777777" w:rsidR="00402BAD" w:rsidRDefault="00402BAD" w:rsidP="00402BAD">
      <w:r>
        <w:tab/>
      </w:r>
      <w:r>
        <w:tab/>
        <w:t>case(Count)</w:t>
      </w:r>
    </w:p>
    <w:p w14:paraId="2BBAF47D" w14:textId="77777777" w:rsidR="00402BAD" w:rsidRDefault="00402BAD" w:rsidP="00402BAD">
      <w:r>
        <w:tab/>
      </w:r>
      <w:r>
        <w:tab/>
        <w:t>4'b0010:</w:t>
      </w:r>
    </w:p>
    <w:p w14:paraId="3E422578" w14:textId="77777777" w:rsidR="00402BAD" w:rsidRDefault="00402BAD" w:rsidP="00402BAD">
      <w:r>
        <w:tab/>
      </w:r>
      <w:r>
        <w:tab/>
        <w:t>begin</w:t>
      </w:r>
    </w:p>
    <w:p w14:paraId="0AA44011" w14:textId="77777777" w:rsidR="00402BAD" w:rsidRDefault="00402BAD" w:rsidP="00402BAD">
      <w:r>
        <w:tab/>
      </w:r>
      <w:r>
        <w:tab/>
      </w:r>
      <w:r>
        <w:tab/>
        <w:t>A_SEL = 2'b10;</w:t>
      </w:r>
    </w:p>
    <w:p w14:paraId="5A3A8CFD" w14:textId="77777777" w:rsidR="00402BAD" w:rsidRDefault="00402BAD" w:rsidP="00402BAD">
      <w:r>
        <w:tab/>
      </w:r>
      <w:r>
        <w:tab/>
      </w:r>
      <w:r>
        <w:tab/>
        <w:t>B_SEL = 2'b11;</w:t>
      </w:r>
    </w:p>
    <w:p w14:paraId="133FA453" w14:textId="77777777" w:rsidR="00402BAD" w:rsidRDefault="00402BAD" w:rsidP="00402BAD">
      <w:r>
        <w:tab/>
      </w:r>
      <w:r>
        <w:tab/>
      </w:r>
      <w:r>
        <w:tab/>
        <w:t>D_SEL = 2'b01;</w:t>
      </w:r>
    </w:p>
    <w:p w14:paraId="0B8FB289" w14:textId="77777777" w:rsidR="00402BAD" w:rsidRDefault="00402BAD" w:rsidP="00402BAD">
      <w:r>
        <w:tab/>
      </w:r>
      <w:r>
        <w:tab/>
      </w:r>
      <w:r>
        <w:tab/>
        <w:t>INST_TYPE_MUX_SEL = 0;</w:t>
      </w:r>
    </w:p>
    <w:p w14:paraId="22C0F5F5" w14:textId="77777777" w:rsidR="00402BAD" w:rsidRDefault="00402BAD" w:rsidP="00402BAD">
      <w:r>
        <w:tab/>
      </w:r>
      <w:r>
        <w:tab/>
      </w:r>
      <w:r>
        <w:tab/>
        <w:t>LDA = 0;</w:t>
      </w:r>
    </w:p>
    <w:p w14:paraId="5FA876B8" w14:textId="77777777" w:rsidR="00402BAD" w:rsidRDefault="00402BAD" w:rsidP="00402BAD">
      <w:r>
        <w:tab/>
      </w:r>
      <w:r>
        <w:tab/>
      </w:r>
      <w:r>
        <w:tab/>
        <w:t>LDQ = 0;</w:t>
      </w:r>
    </w:p>
    <w:p w14:paraId="5CDF4BF5" w14:textId="77777777" w:rsidR="00402BAD" w:rsidRDefault="00402BAD" w:rsidP="00402BAD">
      <w:r>
        <w:tab/>
      </w:r>
      <w:r>
        <w:tab/>
      </w:r>
      <w:r>
        <w:tab/>
        <w:t>MULT_EN = 0; DIV_EN = 0;</w:t>
      </w:r>
    </w:p>
    <w:p w14:paraId="7D71CB0B" w14:textId="77777777" w:rsidR="00402BAD" w:rsidRDefault="00402BAD" w:rsidP="00402BAD">
      <w:r>
        <w:tab/>
      </w:r>
      <w:r>
        <w:tab/>
      </w:r>
      <w:r>
        <w:tab/>
        <w:t>MUL_SEL = 2'b00;</w:t>
      </w:r>
    </w:p>
    <w:p w14:paraId="11876B6C" w14:textId="77777777" w:rsidR="00402BAD" w:rsidRDefault="00402BAD" w:rsidP="00402BAD">
      <w:r>
        <w:tab/>
      </w:r>
      <w:r>
        <w:tab/>
      </w:r>
      <w:r>
        <w:tab/>
        <w:t>PC_MUX_SEL = 2'b00;</w:t>
      </w:r>
    </w:p>
    <w:p w14:paraId="1330BC9E" w14:textId="77777777" w:rsidR="00402BAD" w:rsidRDefault="00402BAD" w:rsidP="00402BAD">
      <w:r>
        <w:tab/>
      </w:r>
      <w:r>
        <w:tab/>
      </w:r>
      <w:r>
        <w:tab/>
        <w:t>PC_EN = 0;</w:t>
      </w:r>
    </w:p>
    <w:p w14:paraId="4FC0BD95" w14:textId="77777777" w:rsidR="00402BAD" w:rsidRDefault="00402BAD" w:rsidP="00402BAD">
      <w:r>
        <w:tab/>
      </w:r>
      <w:r>
        <w:tab/>
      </w:r>
      <w:r>
        <w:tab/>
        <w:t>PLUS1_SEL = 0;</w:t>
      </w:r>
    </w:p>
    <w:p w14:paraId="3035E235" w14:textId="77777777" w:rsidR="00402BAD" w:rsidRDefault="00402BAD" w:rsidP="00402BAD">
      <w:r>
        <w:tab/>
      </w:r>
      <w:r>
        <w:tab/>
      </w:r>
      <w:r>
        <w:tab/>
        <w:t>RF_EN = 0;</w:t>
      </w:r>
    </w:p>
    <w:p w14:paraId="1E33E65E" w14:textId="77777777" w:rsidR="00402BAD" w:rsidRDefault="00402BAD" w:rsidP="00402BAD">
      <w:r>
        <w:tab/>
      </w:r>
      <w:r>
        <w:tab/>
      </w:r>
      <w:r>
        <w:tab/>
        <w:t>OAP = 3'b0;</w:t>
      </w:r>
    </w:p>
    <w:p w14:paraId="48197931" w14:textId="77777777" w:rsidR="00402BAD" w:rsidRDefault="00402BAD" w:rsidP="00402BAD">
      <w:r>
        <w:tab/>
      </w:r>
      <w:r>
        <w:tab/>
      </w:r>
      <w:r>
        <w:tab/>
        <w:t>fetch = 0;</w:t>
      </w:r>
    </w:p>
    <w:p w14:paraId="144B2CDD" w14:textId="77777777" w:rsidR="00402BAD" w:rsidRDefault="00402BAD" w:rsidP="00402BAD">
      <w:r>
        <w:tab/>
      </w:r>
      <w:r>
        <w:tab/>
      </w:r>
      <w:r>
        <w:tab/>
        <w:t>DATA_MEM_SEL = 0;</w:t>
      </w:r>
    </w:p>
    <w:p w14:paraId="2304C885" w14:textId="77777777" w:rsidR="00402BAD" w:rsidRDefault="00402BAD" w:rsidP="00402BAD">
      <w:r>
        <w:tab/>
      </w:r>
      <w:r>
        <w:tab/>
        <w:t>end</w:t>
      </w:r>
    </w:p>
    <w:p w14:paraId="098D4C91" w14:textId="77777777" w:rsidR="00402BAD" w:rsidRDefault="00402BAD" w:rsidP="00402BAD">
      <w:r>
        <w:tab/>
      </w:r>
      <w:r>
        <w:tab/>
        <w:t>4'b0011:</w:t>
      </w:r>
    </w:p>
    <w:p w14:paraId="0CBF1DA3" w14:textId="77777777" w:rsidR="00402BAD" w:rsidRDefault="00402BAD" w:rsidP="00402BAD">
      <w:r>
        <w:tab/>
      </w:r>
      <w:r>
        <w:tab/>
        <w:t>begin</w:t>
      </w:r>
    </w:p>
    <w:p w14:paraId="1AE0AA38" w14:textId="77777777" w:rsidR="00402BAD" w:rsidRDefault="00402BAD" w:rsidP="00402BAD">
      <w:r>
        <w:tab/>
      </w:r>
      <w:r>
        <w:tab/>
      </w:r>
      <w:r>
        <w:tab/>
        <w:t>A_SEL = 2'b10;</w:t>
      </w:r>
    </w:p>
    <w:p w14:paraId="37EEDC11" w14:textId="77777777" w:rsidR="00402BAD" w:rsidRDefault="00402BAD" w:rsidP="00402BAD">
      <w:r>
        <w:tab/>
      </w:r>
      <w:r>
        <w:tab/>
      </w:r>
      <w:r>
        <w:tab/>
        <w:t>B_SEL = 2'b11;</w:t>
      </w:r>
    </w:p>
    <w:p w14:paraId="617D5B14" w14:textId="77777777" w:rsidR="00402BAD" w:rsidRDefault="00402BAD" w:rsidP="00402BAD">
      <w:r>
        <w:tab/>
      </w:r>
      <w:r>
        <w:tab/>
      </w:r>
      <w:r>
        <w:tab/>
        <w:t>D_SEL = 2'b01;</w:t>
      </w:r>
    </w:p>
    <w:p w14:paraId="211C057B" w14:textId="77777777" w:rsidR="00402BAD" w:rsidRDefault="00402BAD" w:rsidP="00402BAD">
      <w:r>
        <w:tab/>
      </w:r>
      <w:r>
        <w:tab/>
      </w:r>
      <w:r>
        <w:tab/>
        <w:t>INST_TYPE_MUX_SEL = 0;</w:t>
      </w:r>
    </w:p>
    <w:p w14:paraId="4B0AF2C9" w14:textId="77777777" w:rsidR="00402BAD" w:rsidRDefault="00402BAD" w:rsidP="00402BAD">
      <w:r>
        <w:tab/>
      </w:r>
      <w:r>
        <w:tab/>
      </w:r>
      <w:r>
        <w:tab/>
        <w:t>LDA = 0;</w:t>
      </w:r>
    </w:p>
    <w:p w14:paraId="7E10DE36" w14:textId="77777777" w:rsidR="00402BAD" w:rsidRDefault="00402BAD" w:rsidP="00402BAD">
      <w:r>
        <w:tab/>
      </w:r>
      <w:r>
        <w:tab/>
      </w:r>
      <w:r>
        <w:tab/>
        <w:t>LDQ = 0;</w:t>
      </w:r>
    </w:p>
    <w:p w14:paraId="6829AB9C" w14:textId="77777777" w:rsidR="00402BAD" w:rsidRDefault="00402BAD" w:rsidP="00402BAD">
      <w:r>
        <w:tab/>
      </w:r>
      <w:r>
        <w:tab/>
      </w:r>
      <w:r>
        <w:tab/>
        <w:t>MULT_EN = 0; DIV_EN = 0;</w:t>
      </w:r>
    </w:p>
    <w:p w14:paraId="21A97264" w14:textId="77777777" w:rsidR="00402BAD" w:rsidRDefault="00402BAD" w:rsidP="00402BAD">
      <w:r>
        <w:tab/>
      </w:r>
      <w:r>
        <w:tab/>
      </w:r>
      <w:r>
        <w:tab/>
        <w:t>MUL_SEL = 2'b00;</w:t>
      </w:r>
    </w:p>
    <w:p w14:paraId="7C961D52" w14:textId="77777777" w:rsidR="00402BAD" w:rsidRDefault="00402BAD" w:rsidP="00402BAD">
      <w:r>
        <w:tab/>
      </w:r>
      <w:r>
        <w:tab/>
      </w:r>
      <w:r>
        <w:tab/>
        <w:t>PC_MUX_SEL = 2'b00;</w:t>
      </w:r>
    </w:p>
    <w:p w14:paraId="25EFDF6E" w14:textId="77777777" w:rsidR="00402BAD" w:rsidRDefault="00402BAD" w:rsidP="00402BAD">
      <w:r>
        <w:tab/>
      </w:r>
      <w:r>
        <w:tab/>
      </w:r>
      <w:r>
        <w:tab/>
        <w:t>PC_EN = 0;</w:t>
      </w:r>
    </w:p>
    <w:p w14:paraId="7E5B568C" w14:textId="77777777" w:rsidR="00402BAD" w:rsidRDefault="00402BAD" w:rsidP="00402BAD">
      <w:r>
        <w:tab/>
      </w:r>
      <w:r>
        <w:tab/>
      </w:r>
      <w:r>
        <w:tab/>
        <w:t>PLUS1_SEL = 0;</w:t>
      </w:r>
    </w:p>
    <w:p w14:paraId="11144607" w14:textId="77777777" w:rsidR="00402BAD" w:rsidRDefault="00402BAD" w:rsidP="00402BAD">
      <w:r>
        <w:tab/>
      </w:r>
      <w:r>
        <w:tab/>
      </w:r>
      <w:r>
        <w:tab/>
        <w:t>RF_EN = 0;</w:t>
      </w:r>
    </w:p>
    <w:p w14:paraId="51CF361C" w14:textId="77777777" w:rsidR="00402BAD" w:rsidRDefault="00402BAD" w:rsidP="00402BAD">
      <w:r>
        <w:tab/>
      </w:r>
      <w:r>
        <w:tab/>
      </w:r>
      <w:r>
        <w:tab/>
        <w:t>OAP = 3'b0;</w:t>
      </w:r>
    </w:p>
    <w:p w14:paraId="155BB986" w14:textId="77777777" w:rsidR="00402BAD" w:rsidRDefault="00402BAD" w:rsidP="00402BAD">
      <w:r>
        <w:tab/>
      </w:r>
      <w:r>
        <w:tab/>
      </w:r>
      <w:r>
        <w:tab/>
        <w:t>fetch = 0;</w:t>
      </w:r>
    </w:p>
    <w:p w14:paraId="7AE90BFD" w14:textId="77777777" w:rsidR="00402BAD" w:rsidRDefault="00402BAD" w:rsidP="00402BAD">
      <w:r>
        <w:tab/>
      </w:r>
      <w:r>
        <w:tab/>
      </w:r>
      <w:r>
        <w:tab/>
        <w:t>DATA_MEM_SEL = 1;</w:t>
      </w:r>
    </w:p>
    <w:p w14:paraId="597DDF98" w14:textId="77777777" w:rsidR="00402BAD" w:rsidRDefault="00402BAD" w:rsidP="00402BAD">
      <w:r>
        <w:tab/>
      </w:r>
      <w:r>
        <w:tab/>
        <w:t>end</w:t>
      </w:r>
    </w:p>
    <w:p w14:paraId="4CF7BFA2" w14:textId="77777777" w:rsidR="00402BAD" w:rsidRDefault="00402BAD" w:rsidP="00402BAD">
      <w:r>
        <w:tab/>
      </w:r>
      <w:r>
        <w:tab/>
        <w:t>4'b0100:</w:t>
      </w:r>
    </w:p>
    <w:p w14:paraId="577F7587" w14:textId="77777777" w:rsidR="00402BAD" w:rsidRDefault="00402BAD" w:rsidP="00402BAD">
      <w:r>
        <w:tab/>
      </w:r>
      <w:r>
        <w:tab/>
        <w:t>begin</w:t>
      </w:r>
    </w:p>
    <w:p w14:paraId="4FCCA76A" w14:textId="77777777" w:rsidR="00402BAD" w:rsidRDefault="00402BAD" w:rsidP="00402BAD">
      <w:r>
        <w:tab/>
      </w:r>
      <w:r>
        <w:tab/>
      </w:r>
      <w:r>
        <w:tab/>
        <w:t>A_SEL = 2'b10;</w:t>
      </w:r>
    </w:p>
    <w:p w14:paraId="793F7282" w14:textId="77777777" w:rsidR="00402BAD" w:rsidRDefault="00402BAD" w:rsidP="00402BAD">
      <w:r>
        <w:tab/>
      </w:r>
      <w:r>
        <w:tab/>
      </w:r>
      <w:r>
        <w:tab/>
        <w:t>B_SEL = 2'b11;</w:t>
      </w:r>
    </w:p>
    <w:p w14:paraId="1218DFBD" w14:textId="77777777" w:rsidR="00402BAD" w:rsidRDefault="00402BAD" w:rsidP="00402BAD">
      <w:r>
        <w:tab/>
      </w:r>
      <w:r>
        <w:tab/>
      </w:r>
      <w:r>
        <w:tab/>
        <w:t>D_SEL = 2'b01;</w:t>
      </w:r>
    </w:p>
    <w:p w14:paraId="5F4C0889" w14:textId="77777777" w:rsidR="00402BAD" w:rsidRDefault="00402BAD" w:rsidP="00402BAD">
      <w:r>
        <w:tab/>
      </w:r>
      <w:r>
        <w:tab/>
      </w:r>
      <w:r>
        <w:tab/>
        <w:t>INST_TYPE_MUX_SEL = 0;</w:t>
      </w:r>
    </w:p>
    <w:p w14:paraId="02F0566D" w14:textId="77777777" w:rsidR="00402BAD" w:rsidRDefault="00402BAD" w:rsidP="00402BAD">
      <w:r>
        <w:tab/>
      </w:r>
      <w:r>
        <w:tab/>
      </w:r>
      <w:r>
        <w:tab/>
        <w:t>LDA = 0;</w:t>
      </w:r>
    </w:p>
    <w:p w14:paraId="5930413A" w14:textId="77777777" w:rsidR="00402BAD" w:rsidRDefault="00402BAD" w:rsidP="00402BAD">
      <w:r>
        <w:tab/>
      </w:r>
      <w:r>
        <w:tab/>
      </w:r>
      <w:r>
        <w:tab/>
        <w:t>LDQ = 0;</w:t>
      </w:r>
    </w:p>
    <w:p w14:paraId="2B433FAA" w14:textId="77777777" w:rsidR="00402BAD" w:rsidRDefault="00402BAD" w:rsidP="00402BAD">
      <w:r>
        <w:tab/>
      </w:r>
      <w:r>
        <w:tab/>
      </w:r>
      <w:r>
        <w:tab/>
        <w:t>MULT_EN = 0; DIV_EN = 0;</w:t>
      </w:r>
    </w:p>
    <w:p w14:paraId="4DEE3553" w14:textId="77777777" w:rsidR="00402BAD" w:rsidRDefault="00402BAD" w:rsidP="00402BAD">
      <w:r>
        <w:tab/>
      </w:r>
      <w:r>
        <w:tab/>
      </w:r>
      <w:r>
        <w:tab/>
        <w:t>MUL_SEL = 2'b00;</w:t>
      </w:r>
    </w:p>
    <w:p w14:paraId="46807F74" w14:textId="77777777" w:rsidR="00402BAD" w:rsidRDefault="00402BAD" w:rsidP="00402BAD">
      <w:r>
        <w:tab/>
      </w:r>
      <w:r>
        <w:tab/>
      </w:r>
      <w:r>
        <w:tab/>
        <w:t>PC_MUX_SEL = 2'b00;</w:t>
      </w:r>
    </w:p>
    <w:p w14:paraId="4AA657DC" w14:textId="77777777" w:rsidR="00402BAD" w:rsidRDefault="00402BAD" w:rsidP="00402BAD">
      <w:r>
        <w:tab/>
      </w:r>
      <w:r>
        <w:tab/>
      </w:r>
      <w:r>
        <w:tab/>
        <w:t>PLUS1_SEL = 0;</w:t>
      </w:r>
    </w:p>
    <w:p w14:paraId="6A858124" w14:textId="77777777" w:rsidR="00402BAD" w:rsidRDefault="00402BAD" w:rsidP="00402BAD">
      <w:r>
        <w:tab/>
      </w:r>
      <w:r>
        <w:tab/>
      </w:r>
      <w:r>
        <w:tab/>
        <w:t>RF_EN = 0;</w:t>
      </w:r>
    </w:p>
    <w:p w14:paraId="1EB82356" w14:textId="77777777" w:rsidR="00402BAD" w:rsidRDefault="00402BAD" w:rsidP="00402BAD">
      <w:r>
        <w:tab/>
      </w:r>
      <w:r>
        <w:tab/>
      </w:r>
      <w:r>
        <w:tab/>
        <w:t>OAP = 3'b0;</w:t>
      </w:r>
    </w:p>
    <w:p w14:paraId="19306B3E" w14:textId="77777777" w:rsidR="00402BAD" w:rsidRDefault="00402BAD" w:rsidP="00402BAD">
      <w:r>
        <w:tab/>
      </w:r>
      <w:r>
        <w:tab/>
      </w:r>
      <w:r>
        <w:tab/>
        <w:t>DATA_MEM_SEL = 0;</w:t>
      </w:r>
    </w:p>
    <w:p w14:paraId="718EEA8F" w14:textId="77777777" w:rsidR="00402BAD" w:rsidRDefault="00402BAD" w:rsidP="00402BAD">
      <w:r>
        <w:tab/>
      </w:r>
      <w:r>
        <w:tab/>
      </w:r>
      <w:r>
        <w:tab/>
        <w:t>fetch = 1;</w:t>
      </w:r>
    </w:p>
    <w:p w14:paraId="12C96344" w14:textId="77777777" w:rsidR="00402BAD" w:rsidRDefault="00402BAD" w:rsidP="00402BAD">
      <w:r>
        <w:tab/>
      </w:r>
      <w:r>
        <w:tab/>
      </w:r>
      <w:r>
        <w:tab/>
        <w:t>available = 0;</w:t>
      </w:r>
    </w:p>
    <w:p w14:paraId="52F1F028" w14:textId="77777777" w:rsidR="00402BAD" w:rsidRDefault="00402BAD" w:rsidP="00402BAD">
      <w:r>
        <w:tab/>
      </w:r>
      <w:r>
        <w:tab/>
        <w:t>end</w:t>
      </w:r>
    </w:p>
    <w:p w14:paraId="2697212C" w14:textId="77777777" w:rsidR="00402BAD" w:rsidRDefault="00402BAD" w:rsidP="00402BAD">
      <w:r>
        <w:tab/>
      </w:r>
      <w:r>
        <w:tab/>
        <w:t xml:space="preserve">default: </w:t>
      </w:r>
    </w:p>
    <w:p w14:paraId="0EE06B61" w14:textId="77777777" w:rsidR="00402BAD" w:rsidRDefault="00402BAD" w:rsidP="00402BAD">
      <w:r>
        <w:tab/>
      </w:r>
      <w:r>
        <w:tab/>
      </w:r>
      <w:r>
        <w:tab/>
        <w:t>begin</w:t>
      </w:r>
    </w:p>
    <w:p w14:paraId="52842C46" w14:textId="77777777" w:rsidR="00402BAD" w:rsidRDefault="00402BAD" w:rsidP="00402BAD">
      <w:r>
        <w:tab/>
      </w:r>
      <w:r>
        <w:tab/>
      </w:r>
      <w:r>
        <w:tab/>
        <w:t>end</w:t>
      </w:r>
    </w:p>
    <w:p w14:paraId="33A35093" w14:textId="77777777" w:rsidR="00402BAD" w:rsidRDefault="00402BAD" w:rsidP="00402BAD">
      <w:r>
        <w:tab/>
      </w:r>
      <w:r>
        <w:tab/>
        <w:t>endcase</w:t>
      </w:r>
    </w:p>
    <w:p w14:paraId="1B56D466" w14:textId="77777777" w:rsidR="00402BAD" w:rsidRDefault="00402BAD" w:rsidP="00402BAD">
      <w:r>
        <w:tab/>
        <w:t>end</w:t>
      </w:r>
    </w:p>
    <w:p w14:paraId="6D1EFAFC" w14:textId="77777777" w:rsidR="00402BAD" w:rsidRDefault="00402BAD" w:rsidP="00402BAD">
      <w:r>
        <w:tab/>
      </w:r>
    </w:p>
    <w:p w14:paraId="588F7CA6" w14:textId="77777777" w:rsidR="00402BAD" w:rsidRDefault="00402BAD" w:rsidP="00402BAD">
      <w:r>
        <w:tab/>
        <w:t xml:space="preserve">default: </w:t>
      </w:r>
    </w:p>
    <w:p w14:paraId="13ADC3C0" w14:textId="77777777" w:rsidR="00402BAD" w:rsidRDefault="00402BAD" w:rsidP="00402BAD">
      <w:r>
        <w:tab/>
        <w:t>begin</w:t>
      </w:r>
    </w:p>
    <w:p w14:paraId="0C3B4F41" w14:textId="77777777" w:rsidR="00402BAD" w:rsidRDefault="00402BAD" w:rsidP="00402BAD">
      <w:r>
        <w:tab/>
      </w:r>
      <w:r>
        <w:tab/>
        <w:t>//fetch = 0;</w:t>
      </w:r>
    </w:p>
    <w:p w14:paraId="5A5C346C" w14:textId="77777777" w:rsidR="00402BAD" w:rsidRDefault="00402BAD" w:rsidP="00402BAD">
      <w:r>
        <w:tab/>
        <w:t>end</w:t>
      </w:r>
    </w:p>
    <w:p w14:paraId="1E53FBD6" w14:textId="77777777" w:rsidR="00402BAD" w:rsidRDefault="00402BAD" w:rsidP="00402BAD">
      <w:r>
        <w:tab/>
        <w:t>endcase</w:t>
      </w:r>
    </w:p>
    <w:p w14:paraId="16F10A1A" w14:textId="77777777" w:rsidR="00402BAD" w:rsidRDefault="00402BAD" w:rsidP="00402BAD">
      <w:r>
        <w:t>end</w:t>
      </w:r>
    </w:p>
    <w:p w14:paraId="756D4460" w14:textId="381D3441" w:rsidR="00402BAD" w:rsidRDefault="00402BAD" w:rsidP="00402BAD">
      <w:r>
        <w:t>endmodule</w:t>
      </w:r>
    </w:p>
    <w:p w14:paraId="1ACAD905" w14:textId="77777777" w:rsidR="00402BAD" w:rsidRPr="00402BAD" w:rsidRDefault="00402BAD" w:rsidP="00402BAD"/>
    <w:sectPr w:rsidR="00402BAD" w:rsidRPr="00402BAD" w:rsidSect="00DE4A0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AC6CD7" w14:textId="77777777" w:rsidR="002E089E" w:rsidRDefault="002E089E" w:rsidP="000E34E3">
      <w:pPr>
        <w:spacing w:after="0" w:line="240" w:lineRule="auto"/>
      </w:pPr>
      <w:r>
        <w:separator/>
      </w:r>
    </w:p>
  </w:endnote>
  <w:endnote w:type="continuationSeparator" w:id="0">
    <w:p w14:paraId="2994F5B3" w14:textId="77777777" w:rsidR="002E089E" w:rsidRDefault="002E089E" w:rsidP="000E34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1DEC9" w14:textId="1B64AFF0" w:rsidR="000B20E1" w:rsidRDefault="000B20E1" w:rsidP="00DE4A05">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64FF9" w14:textId="21C869A8" w:rsidR="000B20E1" w:rsidRDefault="000B20E1" w:rsidP="00DE4A0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0D97C" w14:textId="7F0C7634" w:rsidR="000B20E1" w:rsidRDefault="000B20E1" w:rsidP="00DE4A05">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F9360" w14:textId="03F8E8ED" w:rsidR="000B20E1" w:rsidRDefault="000B20E1" w:rsidP="00DE4A05">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E4E780" w14:textId="6AFE9C61" w:rsidR="000B20E1" w:rsidRDefault="000B20E1" w:rsidP="00DE4A05">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150081" w14:textId="77777777" w:rsidR="002E089E" w:rsidRDefault="002E089E" w:rsidP="000E34E3">
      <w:pPr>
        <w:spacing w:after="0" w:line="240" w:lineRule="auto"/>
      </w:pPr>
      <w:r>
        <w:separator/>
      </w:r>
    </w:p>
  </w:footnote>
  <w:footnote w:type="continuationSeparator" w:id="0">
    <w:p w14:paraId="2179D1EF" w14:textId="77777777" w:rsidR="002E089E" w:rsidRDefault="002E089E" w:rsidP="000E34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67940" w14:textId="77777777" w:rsidR="000B20E1" w:rsidRDefault="000B20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7211E" w14:textId="77777777" w:rsidR="000B20E1" w:rsidRDefault="000B20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6CB86" w14:textId="77777777" w:rsidR="000B20E1" w:rsidRDefault="000B20E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C3BD" w14:textId="77777777" w:rsidR="000B20E1" w:rsidRDefault="000B20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E35CCE"/>
    <w:multiLevelType w:val="hybridMultilevel"/>
    <w:tmpl w:val="7DFC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0NDU1MzIxNDe2NDZW0lEKTi0uzszPAykwrwUAJtx9SSwAAAA="/>
  </w:docVars>
  <w:rsids>
    <w:rsidRoot w:val="00394DDF"/>
    <w:rsid w:val="000105F0"/>
    <w:rsid w:val="00067B48"/>
    <w:rsid w:val="000B20E1"/>
    <w:rsid w:val="000E34E3"/>
    <w:rsid w:val="0013313A"/>
    <w:rsid w:val="001B6534"/>
    <w:rsid w:val="001C0E15"/>
    <w:rsid w:val="00246C72"/>
    <w:rsid w:val="002E089E"/>
    <w:rsid w:val="003224D2"/>
    <w:rsid w:val="00394DDF"/>
    <w:rsid w:val="00402BAD"/>
    <w:rsid w:val="00483D02"/>
    <w:rsid w:val="004E3B47"/>
    <w:rsid w:val="0055505B"/>
    <w:rsid w:val="00560D4A"/>
    <w:rsid w:val="0058471C"/>
    <w:rsid w:val="005A63E9"/>
    <w:rsid w:val="005C7484"/>
    <w:rsid w:val="00665092"/>
    <w:rsid w:val="006717A9"/>
    <w:rsid w:val="007E3834"/>
    <w:rsid w:val="008D6848"/>
    <w:rsid w:val="00947148"/>
    <w:rsid w:val="00970424"/>
    <w:rsid w:val="009B4915"/>
    <w:rsid w:val="009F2928"/>
    <w:rsid w:val="00A05E4D"/>
    <w:rsid w:val="00A1018D"/>
    <w:rsid w:val="00A50132"/>
    <w:rsid w:val="00A61825"/>
    <w:rsid w:val="00AF066B"/>
    <w:rsid w:val="00B3142C"/>
    <w:rsid w:val="00B64273"/>
    <w:rsid w:val="00C028F1"/>
    <w:rsid w:val="00D15D7D"/>
    <w:rsid w:val="00D47C77"/>
    <w:rsid w:val="00DA0E70"/>
    <w:rsid w:val="00DA2799"/>
    <w:rsid w:val="00DE4A05"/>
    <w:rsid w:val="00E970BC"/>
    <w:rsid w:val="00EA18A4"/>
    <w:rsid w:val="00EB665C"/>
    <w:rsid w:val="00F04C8B"/>
    <w:rsid w:val="00F33E6A"/>
    <w:rsid w:val="00F61CB1"/>
    <w:rsid w:val="00F63ED8"/>
    <w:rsid w:val="00F81C76"/>
    <w:rsid w:val="00F82F8B"/>
    <w:rsid w:val="00FA33A3"/>
    <w:rsid w:val="00FD350B"/>
    <w:rsid w:val="00FE09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896940"/>
  <w15:chartTrackingRefBased/>
  <w15:docId w15:val="{4D2E223C-3502-4791-8891-0241F1430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06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18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F066B"/>
    <w:rPr>
      <w:b/>
      <w:bCs/>
    </w:rPr>
  </w:style>
  <w:style w:type="table" w:styleId="TableGrid">
    <w:name w:val="Table Grid"/>
    <w:basedOn w:val="TableNormal"/>
    <w:uiPriority w:val="39"/>
    <w:rsid w:val="00AF06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F066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F066B"/>
    <w:pPr>
      <w:ind w:left="720"/>
      <w:contextualSpacing/>
    </w:pPr>
    <w:rPr>
      <w:sz w:val="24"/>
    </w:rPr>
  </w:style>
  <w:style w:type="paragraph" w:styleId="TOCHeading">
    <w:name w:val="TOC Heading"/>
    <w:basedOn w:val="Heading1"/>
    <w:next w:val="Normal"/>
    <w:uiPriority w:val="39"/>
    <w:unhideWhenUsed/>
    <w:qFormat/>
    <w:rsid w:val="00A50132"/>
    <w:pPr>
      <w:outlineLvl w:val="9"/>
    </w:pPr>
  </w:style>
  <w:style w:type="paragraph" w:styleId="TOC1">
    <w:name w:val="toc 1"/>
    <w:basedOn w:val="Normal"/>
    <w:next w:val="Normal"/>
    <w:autoRedefine/>
    <w:uiPriority w:val="39"/>
    <w:unhideWhenUsed/>
    <w:rsid w:val="00A50132"/>
    <w:pPr>
      <w:spacing w:after="100"/>
    </w:pPr>
  </w:style>
  <w:style w:type="character" w:styleId="Hyperlink">
    <w:name w:val="Hyperlink"/>
    <w:basedOn w:val="DefaultParagraphFont"/>
    <w:uiPriority w:val="99"/>
    <w:unhideWhenUsed/>
    <w:rsid w:val="00A50132"/>
    <w:rPr>
      <w:color w:val="0563C1" w:themeColor="hyperlink"/>
      <w:u w:val="single"/>
    </w:rPr>
  </w:style>
  <w:style w:type="paragraph" w:styleId="Caption">
    <w:name w:val="caption"/>
    <w:basedOn w:val="Normal"/>
    <w:next w:val="Normal"/>
    <w:uiPriority w:val="35"/>
    <w:unhideWhenUsed/>
    <w:qFormat/>
    <w:rsid w:val="00A05E4D"/>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61825"/>
    <w:rPr>
      <w:rFonts w:asciiTheme="majorHAnsi" w:eastAsiaTheme="majorEastAsia" w:hAnsiTheme="majorHAnsi" w:cstheme="majorBidi"/>
      <w:color w:val="2F5496" w:themeColor="accent1" w:themeShade="BF"/>
      <w:sz w:val="26"/>
      <w:szCs w:val="26"/>
    </w:rPr>
  </w:style>
  <w:style w:type="table" w:styleId="GridTable1Light-Accent5">
    <w:name w:val="Grid Table 1 Light Accent 5"/>
    <w:basedOn w:val="TableNormal"/>
    <w:uiPriority w:val="46"/>
    <w:rsid w:val="00F63ED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63ED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F63ED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D47C77"/>
    <w:pPr>
      <w:spacing w:after="100"/>
      <w:ind w:left="220"/>
    </w:pPr>
  </w:style>
  <w:style w:type="paragraph" w:styleId="Header">
    <w:name w:val="header"/>
    <w:basedOn w:val="Normal"/>
    <w:link w:val="HeaderChar"/>
    <w:uiPriority w:val="99"/>
    <w:unhideWhenUsed/>
    <w:rsid w:val="000E34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4E3"/>
  </w:style>
  <w:style w:type="paragraph" w:styleId="Footer">
    <w:name w:val="footer"/>
    <w:basedOn w:val="Normal"/>
    <w:link w:val="FooterChar"/>
    <w:uiPriority w:val="99"/>
    <w:unhideWhenUsed/>
    <w:rsid w:val="000E34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4E3"/>
  </w:style>
  <w:style w:type="paragraph" w:styleId="TableofFigures">
    <w:name w:val="table of figures"/>
    <w:basedOn w:val="Normal"/>
    <w:next w:val="Normal"/>
    <w:uiPriority w:val="99"/>
    <w:unhideWhenUsed/>
    <w:rsid w:val="00947148"/>
    <w:pPr>
      <w:spacing w:after="0"/>
    </w:pPr>
  </w:style>
  <w:style w:type="character" w:styleId="LineNumber">
    <w:name w:val="line number"/>
    <w:basedOn w:val="DefaultParagraphFont"/>
    <w:uiPriority w:val="99"/>
    <w:semiHidden/>
    <w:unhideWhenUsed/>
    <w:rsid w:val="009471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4570486">
      <w:bodyDiv w:val="1"/>
      <w:marLeft w:val="0"/>
      <w:marRight w:val="0"/>
      <w:marTop w:val="0"/>
      <w:marBottom w:val="0"/>
      <w:divBdr>
        <w:top w:val="none" w:sz="0" w:space="0" w:color="auto"/>
        <w:left w:val="none" w:sz="0" w:space="0" w:color="auto"/>
        <w:bottom w:val="none" w:sz="0" w:space="0" w:color="auto"/>
        <w:right w:val="none" w:sz="0" w:space="0" w:color="auto"/>
      </w:divBdr>
    </w:div>
    <w:div w:id="1658459073">
      <w:bodyDiv w:val="1"/>
      <w:marLeft w:val="0"/>
      <w:marRight w:val="0"/>
      <w:marTop w:val="0"/>
      <w:marBottom w:val="0"/>
      <w:divBdr>
        <w:top w:val="none" w:sz="0" w:space="0" w:color="auto"/>
        <w:left w:val="none" w:sz="0" w:space="0" w:color="auto"/>
        <w:bottom w:val="none" w:sz="0" w:space="0" w:color="auto"/>
        <w:right w:val="none" w:sz="0" w:space="0" w:color="auto"/>
      </w:divBdr>
    </w:div>
    <w:div w:id="1877694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3.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DF1E82E-E01B-4DFB-8815-0A15A2E21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Pages>
  <Words>8869</Words>
  <Characters>50558</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ğukan Fikri Arat</dc:creator>
  <cp:keywords/>
  <dc:description/>
  <cp:lastModifiedBy>Doğukan Fikri</cp:lastModifiedBy>
  <cp:revision>23</cp:revision>
  <dcterms:created xsi:type="dcterms:W3CDTF">2020-06-06T11:12:00Z</dcterms:created>
  <dcterms:modified xsi:type="dcterms:W3CDTF">2020-06-07T12:56:00Z</dcterms:modified>
</cp:coreProperties>
</file>